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638174" w14:textId="47DB56B9" w:rsidR="009758A1" w:rsidRPr="00E53131" w:rsidRDefault="00384417" w:rsidP="00393A48">
      <w:pPr>
        <w:pStyle w:val="Heading1"/>
        <w:tabs>
          <w:tab w:val="left" w:pos="8100"/>
        </w:tabs>
        <w:jc w:val="center"/>
        <w:rPr>
          <w:rFonts w:ascii="Fira Sans Condensed" w:hAnsi="Fira Sans Condensed" w:cs="Arial"/>
          <w:color w:val="auto"/>
          <w:sz w:val="44"/>
          <w:szCs w:val="44"/>
        </w:rPr>
      </w:pPr>
      <w:r w:rsidRPr="00E53131">
        <w:rPr>
          <w:rFonts w:ascii="Fira Sans Condensed" w:hAnsi="Fira Sans Condensed"/>
          <w:noProof/>
          <w:sz w:val="44"/>
          <w:szCs w:val="44"/>
        </w:rPr>
        <mc:AlternateContent>
          <mc:Choice Requires="wps">
            <w:drawing>
              <wp:anchor distT="45720" distB="45720" distL="114300" distR="114300" simplePos="0" relativeHeight="251652608" behindDoc="0" locked="0" layoutInCell="1" allowOverlap="1" wp14:anchorId="153CB80F" wp14:editId="6FA5B771">
                <wp:simplePos x="0" y="0"/>
                <wp:positionH relativeFrom="margin">
                  <wp:align>center</wp:align>
                </wp:positionH>
                <wp:positionV relativeFrom="paragraph">
                  <wp:posOffset>2769235</wp:posOffset>
                </wp:positionV>
                <wp:extent cx="6081395" cy="1404620"/>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1395" cy="1404620"/>
                        </a:xfrm>
                        <a:prstGeom prst="rect">
                          <a:avLst/>
                        </a:prstGeom>
                        <a:noFill/>
                        <a:ln w="9525">
                          <a:noFill/>
                          <a:miter lim="800000"/>
                          <a:headEnd/>
                          <a:tailEnd/>
                        </a:ln>
                      </wps:spPr>
                      <wps:txbx>
                        <w:txbxContent>
                          <w:p w14:paraId="61592AF4" w14:textId="515A9E79" w:rsidR="00384417" w:rsidRPr="00277A1E" w:rsidRDefault="00277A1E">
                            <w:pPr>
                              <w:rPr>
                                <w:rFonts w:ascii="Fira Sans Condensed" w:hAnsi="Fira Sans Condensed"/>
                                <w:i/>
                                <w:iCs/>
                                <w:sz w:val="20"/>
                                <w:szCs w:val="20"/>
                              </w:rPr>
                            </w:pPr>
                            <w:r>
                              <w:rPr>
                                <w:rFonts w:ascii="Fira Sans Condensed" w:hAnsi="Fira Sans Condensed"/>
                                <w:i/>
                                <w:iCs/>
                                <w:sz w:val="20"/>
                                <w:szCs w:val="20"/>
                              </w:rPr>
                              <w:t>In Yemen – one of the countries most threatened by soaring food prices – many families eat only one meal a da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53CB80F" id="_x0000_t202" coordsize="21600,21600" o:spt="202" path="m,l,21600r21600,l21600,xe">
                <v:stroke joinstyle="miter"/>
                <v:path gradientshapeok="t" o:connecttype="rect"/>
              </v:shapetype>
              <v:shape id="Text Box 2" o:spid="_x0000_s1026" type="#_x0000_t202" style="position:absolute;left:0;text-align:left;margin-left:0;margin-top:218.05pt;width:478.85pt;height:110.6pt;z-index:251652608;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" filled="f" stroked="f">
                <v:textbox style="mso-fit-shape-to-text:t">
                  <w:txbxContent>
                    <w:p w14:paraId="61592AF4" w14:textId="515A9E79" w:rsidR="00384417" w:rsidRPr="00277A1E" w:rsidRDefault="00277A1E">
                      <w:pPr>
                        <w:rPr>
                          <w:rFonts w:ascii="Fira Sans Condensed" w:hAnsi="Fira Sans Condensed"/>
                          <w:i/>
                          <w:iCs/>
                          <w:sz w:val="20"/>
                          <w:szCs w:val="20"/>
                        </w:rPr>
                      </w:pPr>
                      <w:r>
                        <w:rPr>
                          <w:rFonts w:ascii="Fira Sans Condensed" w:hAnsi="Fira Sans Condensed"/>
                          <w:i/>
                          <w:iCs/>
                          <w:sz w:val="20"/>
                          <w:szCs w:val="20"/>
                        </w:rPr>
                        <w:t>In Yemen – one of the countries most threatened by soaring food prices – many families eat only one meal a day.</w:t>
                      </w:r>
                    </w:p>
                  </w:txbxContent>
                </v:textbox>
                <w10:wrap type="square" anchorx="margin"/>
              </v:shape>
            </w:pict>
          </mc:Fallback>
        </mc:AlternateContent>
      </w:r>
      <w:r w:rsidR="00C7449F" w:rsidRPr="00E53131">
        <w:rPr>
          <w:rFonts w:ascii="Fira Sans Condensed" w:hAnsi="Fira Sans Condensed"/>
          <w:noProof/>
          <w:sz w:val="44"/>
          <w:szCs w:val="44"/>
        </w:rPr>
        <w:drawing>
          <wp:anchor distT="0" distB="0" distL="114300" distR="114300" simplePos="0" relativeHeight="251649536" behindDoc="1" locked="0" layoutInCell="1" allowOverlap="1" wp14:anchorId="54D7B214" wp14:editId="437B6382">
            <wp:simplePos x="0" y="0"/>
            <wp:positionH relativeFrom="page">
              <wp:posOffset>0</wp:posOffset>
            </wp:positionH>
            <wp:positionV relativeFrom="paragraph">
              <wp:posOffset>0</wp:posOffset>
            </wp:positionV>
            <wp:extent cx="7771130" cy="2776855"/>
            <wp:effectExtent l="0" t="0" r="1270" b="4445"/>
            <wp:wrapTight wrapText="bothSides">
              <wp:wrapPolygon edited="0">
                <wp:start x="0" y="0"/>
                <wp:lineTo x="0" y="21486"/>
                <wp:lineTo x="21551" y="21486"/>
                <wp:lineTo x="21551" y="0"/>
                <wp:lineTo x="0" y="0"/>
              </wp:wrapPolygon>
            </wp:wrapTight>
            <wp:docPr id="2" name="Content Placeholder 8">
              <a:extLst xmlns:a="http://schemas.openxmlformats.org/drawingml/2006/main">
                <a:ext uri="{FF2B5EF4-FFF2-40B4-BE49-F238E27FC236}">
                  <a16:creationId xmlns:a16="http://schemas.microsoft.com/office/drawing/2014/main" id="{3A302B6A-16B4-4CB6-B343-37039212E6F0}"/>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 name="Content Placeholder 8">
                      <a:extLst>
                        <a:ext uri="{FF2B5EF4-FFF2-40B4-BE49-F238E27FC236}">
                          <a16:creationId xmlns:a16="http://schemas.microsoft.com/office/drawing/2014/main" id="{3A302B6A-16B4-4CB6-B343-37039212E6F0}"/>
                        </a:ext>
                      </a:extLst>
                    </pic:cNvPr>
                    <pic:cNvPicPr>
                      <a:picLocks noGrp="1" noChangeAspect="1"/>
                    </pic:cNvPicPr>
                  </pic:nvPicPr>
                  <pic:blipFill>
                    <a:blip r:embed="rId11" cstate="print">
                      <a:extLst>
                        <a:ext uri="{28A0092B-C50C-407E-A947-70E740481C1C}">
                          <a14:useLocalDpi xmlns:a14="http://schemas.microsoft.com/office/drawing/2010/main" val="0"/>
                        </a:ext>
                      </a:extLst>
                    </a:blip>
                    <a:srcRect t="23194" b="23194"/>
                    <a:stretch>
                      <a:fillRect/>
                    </a:stretch>
                  </pic:blipFill>
                  <pic:spPr bwMode="auto">
                    <a:xfrm>
                      <a:off x="0" y="0"/>
                      <a:ext cx="7771130" cy="27768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53571" w:rsidRPr="00E53131">
        <w:rPr>
          <w:rFonts w:ascii="Fira Sans Condensed" w:hAnsi="Fira Sans Condensed"/>
          <w:noProof/>
          <w:sz w:val="44"/>
          <w:szCs w:val="44"/>
        </w:rPr>
        <w:t xml:space="preserve">Empowering </w:t>
      </w:r>
      <w:r w:rsidR="004254B3" w:rsidRPr="00E53131">
        <w:rPr>
          <w:rFonts w:ascii="Fira Sans Condensed" w:hAnsi="Fira Sans Condensed"/>
          <w:noProof/>
          <w:sz w:val="44"/>
          <w:szCs w:val="44"/>
        </w:rPr>
        <w:t xml:space="preserve">Women and </w:t>
      </w:r>
      <w:r w:rsidR="003A283E">
        <w:rPr>
          <w:rFonts w:ascii="Fira Sans Condensed" w:hAnsi="Fira Sans Condensed"/>
          <w:noProof/>
          <w:sz w:val="44"/>
          <w:szCs w:val="44"/>
        </w:rPr>
        <w:t>T</w:t>
      </w:r>
      <w:r w:rsidR="004254B3" w:rsidRPr="00E53131">
        <w:rPr>
          <w:rFonts w:ascii="Fira Sans Condensed" w:hAnsi="Fira Sans Condensed"/>
          <w:noProof/>
          <w:sz w:val="44"/>
          <w:szCs w:val="44"/>
        </w:rPr>
        <w:t xml:space="preserve">heir Families </w:t>
      </w:r>
      <w:r w:rsidR="003A283E">
        <w:rPr>
          <w:rFonts w:ascii="Fira Sans Condensed" w:hAnsi="Fira Sans Condensed"/>
          <w:noProof/>
          <w:sz w:val="44"/>
          <w:szCs w:val="44"/>
        </w:rPr>
        <w:t>in</w:t>
      </w:r>
      <w:r w:rsidR="00B53571" w:rsidRPr="00E53131">
        <w:rPr>
          <w:rFonts w:ascii="Fira Sans Condensed" w:hAnsi="Fira Sans Condensed"/>
          <w:noProof/>
          <w:sz w:val="44"/>
          <w:szCs w:val="44"/>
        </w:rPr>
        <w:t xml:space="preserve"> Emergency</w:t>
      </w:r>
      <w:r w:rsidR="00E53131" w:rsidRPr="00E53131">
        <w:rPr>
          <w:rFonts w:ascii="Fira Sans Condensed" w:hAnsi="Fira Sans Condensed"/>
          <w:noProof/>
          <w:sz w:val="44"/>
          <w:szCs w:val="44"/>
        </w:rPr>
        <w:t xml:space="preserve"> Response </w:t>
      </w:r>
      <w:r w:rsidR="00537F7A" w:rsidRPr="00E53131">
        <w:rPr>
          <w:rFonts w:ascii="Fira Sans Condensed" w:hAnsi="Fira Sans Condensed"/>
          <w:noProof/>
          <w:sz w:val="44"/>
          <w:szCs w:val="44"/>
        </w:rPr>
        <w:t xml:space="preserve">and </w:t>
      </w:r>
      <w:r w:rsidR="006D57E5">
        <w:rPr>
          <w:rFonts w:ascii="Fira Sans Condensed" w:hAnsi="Fira Sans Condensed"/>
          <w:noProof/>
          <w:sz w:val="44"/>
          <w:szCs w:val="44"/>
        </w:rPr>
        <w:t>Long-term</w:t>
      </w:r>
      <w:r w:rsidR="004458FA">
        <w:rPr>
          <w:rFonts w:ascii="Fira Sans Condensed" w:hAnsi="Fira Sans Condensed"/>
          <w:noProof/>
          <w:sz w:val="44"/>
          <w:szCs w:val="44"/>
        </w:rPr>
        <w:t xml:space="preserve"> </w:t>
      </w:r>
      <w:r w:rsidR="00537F7A" w:rsidRPr="00E53131">
        <w:rPr>
          <w:rFonts w:ascii="Fira Sans Condensed" w:hAnsi="Fira Sans Condensed"/>
          <w:noProof/>
          <w:sz w:val="44"/>
          <w:szCs w:val="44"/>
        </w:rPr>
        <w:t>Development</w:t>
      </w:r>
    </w:p>
    <w:p w14:paraId="200B3558" w14:textId="026F1916" w:rsidR="00C27768" w:rsidRPr="001129DA" w:rsidRDefault="00C27768" w:rsidP="00751F23">
      <w:pPr>
        <w:pStyle w:val="Heading2"/>
        <w:spacing w:line="240" w:lineRule="auto"/>
        <w:jc w:val="left"/>
        <w:rPr>
          <w:rFonts w:ascii="Fira Sans Condensed" w:hAnsi="Fira Sans Condensed"/>
          <w:sz w:val="22"/>
          <w:szCs w:val="28"/>
        </w:rPr>
      </w:pPr>
    </w:p>
    <w:p w14:paraId="690A2531" w14:textId="66D521F2" w:rsidR="00D27726" w:rsidRPr="006B18AB" w:rsidRDefault="00F90A2C" w:rsidP="00751F23">
      <w:pPr>
        <w:pStyle w:val="Heading2"/>
        <w:spacing w:line="240" w:lineRule="auto"/>
        <w:jc w:val="left"/>
        <w:rPr>
          <w:rFonts w:ascii="Fira Sans Condensed" w:hAnsi="Fira Sans Condensed"/>
          <w:sz w:val="28"/>
          <w:szCs w:val="28"/>
        </w:rPr>
      </w:pPr>
      <w:r>
        <w:rPr>
          <w:rFonts w:ascii="Fira Sans Condensed" w:hAnsi="Fira Sans Condensed"/>
          <w:sz w:val="28"/>
          <w:szCs w:val="28"/>
        </w:rPr>
        <w:t>Meeting Complex Needs</w:t>
      </w:r>
    </w:p>
    <w:p w14:paraId="72E096CF" w14:textId="70F796F0" w:rsidR="003566E6" w:rsidRPr="00412781" w:rsidRDefault="003566E6" w:rsidP="003566E6">
      <w:pPr>
        <w:pStyle w:val="paragraph"/>
        <w:shd w:val="clear" w:color="auto" w:fill="FFFFFF"/>
        <w:spacing w:before="0" w:beforeAutospacing="0" w:after="0" w:afterAutospacing="0"/>
        <w:textAlignment w:val="baseline"/>
        <w:rPr>
          <w:rStyle w:val="normaltextrun"/>
          <w:rFonts w:ascii="Fira Sans Condensed" w:hAnsi="Fira Sans Condensed" w:cs="Calibri"/>
          <w:sz w:val="22"/>
          <w:szCs w:val="22"/>
        </w:rPr>
      </w:pPr>
      <w:r w:rsidRPr="006B18AB">
        <w:rPr>
          <w:rStyle w:val="normaltextrun"/>
          <w:rFonts w:ascii="Fira Sans Condensed" w:hAnsi="Fira Sans Condensed" w:cs="Calibri"/>
          <w:sz w:val="22"/>
          <w:szCs w:val="22"/>
        </w:rPr>
        <w:t>Conflict in Ukraine. Climate change. COVID-19. Today, the</w:t>
      </w:r>
      <w:r w:rsidRPr="008824F9">
        <w:rPr>
          <w:rStyle w:val="normaltextrun"/>
          <w:rFonts w:ascii="Fira Sans Condensed" w:hAnsi="Fira Sans Condensed" w:cs="Calibri"/>
          <w:sz w:val="22"/>
          <w:szCs w:val="22"/>
        </w:rPr>
        <w:t xml:space="preserve"> world finds itself facing previously unimaginable threats to our planet and its people. When</w:t>
      </w:r>
      <w:r w:rsidRPr="00412781">
        <w:rPr>
          <w:rStyle w:val="normaltextrun"/>
          <w:rFonts w:ascii="Fira Sans Condensed" w:hAnsi="Fira Sans Condensed" w:cs="Calibri"/>
          <w:sz w:val="22"/>
          <w:szCs w:val="22"/>
        </w:rPr>
        <w:t xml:space="preserve"> disasters strike, </w:t>
      </w:r>
      <w:r w:rsidR="006A62B1">
        <w:rPr>
          <w:rStyle w:val="normaltextrun"/>
          <w:rFonts w:ascii="Fira Sans Condensed" w:hAnsi="Fira Sans Condensed" w:cs="Calibri"/>
          <w:sz w:val="22"/>
          <w:szCs w:val="22"/>
        </w:rPr>
        <w:t xml:space="preserve">the poorest, most vulnerable people suffer the most. </w:t>
      </w:r>
      <w:r w:rsidR="003A283E">
        <w:rPr>
          <w:rStyle w:val="normaltextrun"/>
          <w:rFonts w:ascii="Fira Sans Condensed" w:hAnsi="Fira Sans Condensed" w:cs="Calibri"/>
          <w:sz w:val="22"/>
          <w:szCs w:val="22"/>
        </w:rPr>
        <w:t>CARE is meeting this moment by</w:t>
      </w:r>
      <w:r w:rsidRPr="00412781">
        <w:rPr>
          <w:rStyle w:val="normaltextrun"/>
          <w:rFonts w:ascii="Fira Sans Condensed" w:hAnsi="Fira Sans Condensed" w:cs="Calibri"/>
          <w:sz w:val="22"/>
          <w:szCs w:val="22"/>
        </w:rPr>
        <w:t xml:space="preserve"> doubling down on our efforts to tackle the world’s most </w:t>
      </w:r>
      <w:r w:rsidR="006A62B1">
        <w:rPr>
          <w:rStyle w:val="normaltextrun"/>
          <w:rFonts w:ascii="Fira Sans Condensed" w:hAnsi="Fira Sans Condensed" w:cs="Calibri"/>
          <w:sz w:val="22"/>
          <w:szCs w:val="22"/>
        </w:rPr>
        <w:t>urgent</w:t>
      </w:r>
      <w:r w:rsidR="006A62B1" w:rsidRPr="00412781">
        <w:rPr>
          <w:rStyle w:val="normaltextrun"/>
          <w:rFonts w:ascii="Fira Sans Condensed" w:hAnsi="Fira Sans Condensed" w:cs="Calibri"/>
          <w:sz w:val="22"/>
          <w:szCs w:val="22"/>
        </w:rPr>
        <w:t xml:space="preserve"> </w:t>
      </w:r>
      <w:r w:rsidRPr="00412781">
        <w:rPr>
          <w:rStyle w:val="normaltextrun"/>
          <w:rFonts w:ascii="Fira Sans Condensed" w:hAnsi="Fira Sans Condensed" w:cs="Calibri"/>
          <w:sz w:val="22"/>
          <w:szCs w:val="22"/>
        </w:rPr>
        <w:t xml:space="preserve">challenges – responding to crises </w:t>
      </w:r>
      <w:r w:rsidR="006A62B1">
        <w:rPr>
          <w:rStyle w:val="normaltextrun"/>
          <w:rFonts w:ascii="Fira Sans Condensed" w:hAnsi="Fira Sans Condensed" w:cs="Calibri"/>
          <w:sz w:val="22"/>
          <w:szCs w:val="22"/>
        </w:rPr>
        <w:t>as</w:t>
      </w:r>
      <w:r w:rsidR="006A62B1" w:rsidRPr="00412781">
        <w:rPr>
          <w:rStyle w:val="normaltextrun"/>
          <w:rFonts w:ascii="Fira Sans Condensed" w:hAnsi="Fira Sans Condensed" w:cs="Calibri"/>
          <w:sz w:val="22"/>
          <w:szCs w:val="22"/>
        </w:rPr>
        <w:t xml:space="preserve"> </w:t>
      </w:r>
      <w:r w:rsidRPr="00412781">
        <w:rPr>
          <w:rStyle w:val="normaltextrun"/>
          <w:rFonts w:ascii="Fira Sans Condensed" w:hAnsi="Fira Sans Condensed" w:cs="Calibri"/>
          <w:sz w:val="22"/>
          <w:szCs w:val="22"/>
        </w:rPr>
        <w:t xml:space="preserve">they emerge </w:t>
      </w:r>
      <w:r w:rsidR="003A283E">
        <w:rPr>
          <w:rStyle w:val="normaltextrun"/>
          <w:rFonts w:ascii="Fira Sans Condensed" w:hAnsi="Fira Sans Condensed" w:cs="Calibri"/>
          <w:sz w:val="22"/>
          <w:szCs w:val="22"/>
        </w:rPr>
        <w:t>while</w:t>
      </w:r>
      <w:r w:rsidR="003A283E" w:rsidRPr="00412781">
        <w:rPr>
          <w:rStyle w:val="normaltextrun"/>
          <w:rFonts w:ascii="Fira Sans Condensed" w:hAnsi="Fira Sans Condensed" w:cs="Calibri"/>
          <w:sz w:val="22"/>
          <w:szCs w:val="22"/>
        </w:rPr>
        <w:t xml:space="preserve"> </w:t>
      </w:r>
      <w:r w:rsidRPr="00412781">
        <w:rPr>
          <w:rStyle w:val="normaltextrun"/>
          <w:rFonts w:ascii="Fira Sans Condensed" w:hAnsi="Fira Sans Condensed" w:cs="Calibri"/>
          <w:sz w:val="22"/>
          <w:szCs w:val="22"/>
        </w:rPr>
        <w:t xml:space="preserve">leveraging new partnerships, cutting-edge </w:t>
      </w:r>
      <w:proofErr w:type="gramStart"/>
      <w:r w:rsidRPr="00412781">
        <w:rPr>
          <w:rStyle w:val="normaltextrun"/>
          <w:rFonts w:ascii="Fira Sans Condensed" w:hAnsi="Fira Sans Condensed" w:cs="Calibri"/>
          <w:sz w:val="22"/>
          <w:szCs w:val="22"/>
        </w:rPr>
        <w:t>technologies</w:t>
      </w:r>
      <w:proofErr w:type="gramEnd"/>
      <w:r w:rsidRPr="00412781">
        <w:rPr>
          <w:rStyle w:val="normaltextrun"/>
          <w:rFonts w:ascii="Fira Sans Condensed" w:hAnsi="Fira Sans Condensed" w:cs="Calibri"/>
          <w:sz w:val="22"/>
          <w:szCs w:val="22"/>
        </w:rPr>
        <w:t xml:space="preserve"> and more impactful ways of working to fight </w:t>
      </w:r>
      <w:r w:rsidR="006A62B1">
        <w:rPr>
          <w:rStyle w:val="normaltextrun"/>
          <w:rFonts w:ascii="Fira Sans Condensed" w:hAnsi="Fira Sans Condensed" w:cs="Calibri"/>
          <w:sz w:val="22"/>
          <w:szCs w:val="22"/>
        </w:rPr>
        <w:t xml:space="preserve">long-term </w:t>
      </w:r>
      <w:r w:rsidRPr="00412781">
        <w:rPr>
          <w:rStyle w:val="normaltextrun"/>
          <w:rFonts w:ascii="Fira Sans Condensed" w:hAnsi="Fira Sans Condensed" w:cs="Calibri"/>
          <w:sz w:val="22"/>
          <w:szCs w:val="22"/>
        </w:rPr>
        <w:t xml:space="preserve">poverty and social injustice. </w:t>
      </w:r>
    </w:p>
    <w:p w14:paraId="12878CA8" w14:textId="77777777" w:rsidR="003566E6" w:rsidRPr="00412781" w:rsidRDefault="003566E6" w:rsidP="005A6FE8">
      <w:pPr>
        <w:rPr>
          <w:rFonts w:ascii="Fira Sans Condensed" w:hAnsi="Fira Sans Condensed"/>
        </w:rPr>
      </w:pPr>
    </w:p>
    <w:p w14:paraId="25FF96A9" w14:textId="4A370132" w:rsidR="007120F6" w:rsidRPr="00412781" w:rsidRDefault="007120F6" w:rsidP="005A6FE8">
      <w:pPr>
        <w:rPr>
          <w:rFonts w:ascii="Fira Sans Condensed" w:hAnsi="Fira Sans Condensed"/>
        </w:rPr>
      </w:pPr>
      <w:r w:rsidRPr="00412781">
        <w:rPr>
          <w:rFonts w:ascii="Fira Sans Condensed" w:hAnsi="Fira Sans Condensed"/>
        </w:rPr>
        <w:t>In response to immense needs</w:t>
      </w:r>
      <w:r w:rsidR="0090553F" w:rsidRPr="00412781">
        <w:rPr>
          <w:rFonts w:ascii="Fira Sans Condensed" w:hAnsi="Fira Sans Condensed"/>
        </w:rPr>
        <w:t xml:space="preserve"> caused by the </w:t>
      </w:r>
      <w:r w:rsidR="0090553F" w:rsidRPr="0061483B">
        <w:rPr>
          <w:rFonts w:ascii="Fira Sans Condensed" w:hAnsi="Fira Sans Condensed"/>
          <w:b/>
          <w:bCs/>
        </w:rPr>
        <w:t>war in Ukraine</w:t>
      </w:r>
      <w:r w:rsidRPr="00412781">
        <w:rPr>
          <w:rFonts w:ascii="Fira Sans Condensed" w:hAnsi="Fira Sans Condensed"/>
        </w:rPr>
        <w:t xml:space="preserve">, we have extended our presence and partnerships into Ukraine, </w:t>
      </w:r>
      <w:proofErr w:type="gramStart"/>
      <w:r w:rsidRPr="00412781">
        <w:rPr>
          <w:rFonts w:ascii="Fira Sans Condensed" w:hAnsi="Fira Sans Condensed"/>
        </w:rPr>
        <w:t>Poland</w:t>
      </w:r>
      <w:proofErr w:type="gramEnd"/>
      <w:r w:rsidRPr="00412781">
        <w:rPr>
          <w:rFonts w:ascii="Fira Sans Condensed" w:hAnsi="Fira Sans Condensed"/>
        </w:rPr>
        <w:t xml:space="preserve"> and Romania. </w:t>
      </w:r>
      <w:r w:rsidR="0090553F" w:rsidRPr="00412781">
        <w:rPr>
          <w:rFonts w:ascii="Fira Sans Condensed" w:hAnsi="Fira Sans Condensed"/>
        </w:rPr>
        <w:t xml:space="preserve">While </w:t>
      </w:r>
      <w:r w:rsidR="00CB0701" w:rsidRPr="00412781">
        <w:rPr>
          <w:rFonts w:ascii="Fira Sans Condensed" w:hAnsi="Fira Sans Condensed"/>
        </w:rPr>
        <w:t xml:space="preserve">reaching approximately 245,000 people with assistance </w:t>
      </w:r>
      <w:r w:rsidR="001C0FB4" w:rsidRPr="00412781">
        <w:rPr>
          <w:rFonts w:ascii="Fira Sans Condensed" w:hAnsi="Fira Sans Condensed"/>
        </w:rPr>
        <w:t>during</w:t>
      </w:r>
      <w:r w:rsidR="00CB0701" w:rsidRPr="00412781">
        <w:rPr>
          <w:rFonts w:ascii="Fira Sans Condensed" w:hAnsi="Fira Sans Condensed"/>
        </w:rPr>
        <w:t xml:space="preserve"> the first two months </w:t>
      </w:r>
      <w:r w:rsidR="008F6F1C" w:rsidRPr="00412781">
        <w:rPr>
          <w:rFonts w:ascii="Fira Sans Condensed" w:hAnsi="Fira Sans Condensed"/>
        </w:rPr>
        <w:t>of conflict</w:t>
      </w:r>
      <w:r w:rsidR="00CB0701" w:rsidRPr="00412781">
        <w:rPr>
          <w:rFonts w:ascii="Fira Sans Condensed" w:hAnsi="Fira Sans Condensed"/>
        </w:rPr>
        <w:t xml:space="preserve">, we </w:t>
      </w:r>
      <w:r w:rsidR="0090553F" w:rsidRPr="00412781">
        <w:rPr>
          <w:rFonts w:ascii="Fira Sans Condensed" w:hAnsi="Fira Sans Condensed"/>
        </w:rPr>
        <w:t xml:space="preserve">also are marshaling resources to address emerging secondary effects, including a rising wave of </w:t>
      </w:r>
      <w:r w:rsidR="004B20FF">
        <w:rPr>
          <w:rFonts w:ascii="Fira Sans Condensed" w:hAnsi="Fira Sans Condensed"/>
        </w:rPr>
        <w:t xml:space="preserve">worldwide </w:t>
      </w:r>
      <w:r w:rsidR="0090553F" w:rsidRPr="00412781">
        <w:rPr>
          <w:rFonts w:ascii="Fira Sans Condensed" w:hAnsi="Fira Sans Condensed"/>
        </w:rPr>
        <w:t xml:space="preserve">food insecurity linked to shortages and skyrocketing prices of inputs, </w:t>
      </w:r>
      <w:proofErr w:type="gramStart"/>
      <w:r w:rsidR="0090553F" w:rsidRPr="00412781">
        <w:rPr>
          <w:rFonts w:ascii="Fira Sans Condensed" w:hAnsi="Fira Sans Condensed"/>
        </w:rPr>
        <w:t>grain</w:t>
      </w:r>
      <w:proofErr w:type="gramEnd"/>
      <w:r w:rsidR="0090553F" w:rsidRPr="00412781">
        <w:rPr>
          <w:rFonts w:ascii="Fira Sans Condensed" w:hAnsi="Fira Sans Condensed"/>
        </w:rPr>
        <w:t xml:space="preserve"> and fertilizer.</w:t>
      </w:r>
      <w:r w:rsidR="003C61A6" w:rsidRPr="00412781">
        <w:rPr>
          <w:rFonts w:ascii="Fira Sans Condensed" w:hAnsi="Fira Sans Condensed"/>
        </w:rPr>
        <w:t xml:space="preserve"> The situation is fraying the world’s safety net </w:t>
      </w:r>
      <w:r w:rsidR="00BE0FDE" w:rsidRPr="00412781">
        <w:rPr>
          <w:rFonts w:ascii="Fira Sans Condensed" w:hAnsi="Fira Sans Condensed"/>
        </w:rPr>
        <w:t>as rising</w:t>
      </w:r>
      <w:r w:rsidR="003C61A6" w:rsidRPr="00412781">
        <w:rPr>
          <w:rFonts w:ascii="Fira Sans Condensed" w:hAnsi="Fira Sans Condensed"/>
        </w:rPr>
        <w:t xml:space="preserve"> costs have forced the U.N. World Foo</w:t>
      </w:r>
      <w:r w:rsidR="00CB0701" w:rsidRPr="00412781">
        <w:rPr>
          <w:rFonts w:ascii="Fira Sans Condensed" w:hAnsi="Fira Sans Condensed"/>
        </w:rPr>
        <w:t>d</w:t>
      </w:r>
      <w:r w:rsidR="003C61A6" w:rsidRPr="00412781">
        <w:rPr>
          <w:rFonts w:ascii="Fira Sans Condensed" w:hAnsi="Fira Sans Condensed"/>
        </w:rPr>
        <w:t xml:space="preserve"> Programme to cut rations in countries like Yemen – where a long-running conflict has left 80% of the population in need of humanitarian aid. In many places, </w:t>
      </w:r>
      <w:proofErr w:type="gramStart"/>
      <w:r w:rsidR="003C61A6" w:rsidRPr="00412781">
        <w:rPr>
          <w:rFonts w:ascii="Fira Sans Condensed" w:hAnsi="Fira Sans Condensed"/>
        </w:rPr>
        <w:t>refugees</w:t>
      </w:r>
      <w:proofErr w:type="gramEnd"/>
      <w:r w:rsidR="003C61A6" w:rsidRPr="00412781">
        <w:rPr>
          <w:rFonts w:ascii="Fira Sans Condensed" w:hAnsi="Fira Sans Condensed"/>
        </w:rPr>
        <w:t xml:space="preserve"> and displaced people – like those forced from their homes in Syria</w:t>
      </w:r>
      <w:r w:rsidR="006E40BA" w:rsidRPr="00412781">
        <w:rPr>
          <w:rFonts w:ascii="Fira Sans Condensed" w:hAnsi="Fira Sans Condensed"/>
        </w:rPr>
        <w:t xml:space="preserve"> </w:t>
      </w:r>
      <w:r w:rsidR="003C61A6" w:rsidRPr="00412781">
        <w:rPr>
          <w:rFonts w:ascii="Fira Sans Condensed" w:hAnsi="Fira Sans Condensed"/>
        </w:rPr>
        <w:t xml:space="preserve">– are especially vulnerable. </w:t>
      </w:r>
      <w:r w:rsidR="00C60D37" w:rsidRPr="00412781">
        <w:rPr>
          <w:rFonts w:ascii="Fira Sans Condensed" w:hAnsi="Fira Sans Condensed"/>
        </w:rPr>
        <w:t xml:space="preserve">Overall, the broader effects of the war in Ukraine on food supplies and prices threaten the world’s most vulnerable people – especially women and girls – with hunger and deeper poverty. </w:t>
      </w:r>
      <w:r w:rsidR="006377DE">
        <w:rPr>
          <w:rFonts w:ascii="Fira Sans Condensed" w:hAnsi="Fira Sans Condensed"/>
        </w:rPr>
        <w:t>Over the past year,</w:t>
      </w:r>
      <w:r w:rsidR="0020590D" w:rsidRPr="0020590D">
        <w:rPr>
          <w:rFonts w:ascii="Fira Sans Condensed" w:hAnsi="Fira Sans Condensed"/>
        </w:rPr>
        <w:t xml:space="preserve"> CARE and our partners provided immediate aid to</w:t>
      </w:r>
      <w:r w:rsidR="00607DB0">
        <w:rPr>
          <w:rFonts w:ascii="Fira Sans Condensed" w:hAnsi="Fira Sans Condensed"/>
        </w:rPr>
        <w:t xml:space="preserve"> more </w:t>
      </w:r>
      <w:r w:rsidR="00607DB0" w:rsidRPr="007413DB">
        <w:rPr>
          <w:rFonts w:ascii="Fira Sans Condensed" w:hAnsi="Fira Sans Condensed"/>
        </w:rPr>
        <w:t>than</w:t>
      </w:r>
      <w:r w:rsidR="0020590D" w:rsidRPr="007413DB">
        <w:rPr>
          <w:rFonts w:ascii="Fira Sans Condensed" w:hAnsi="Fira Sans Condensed"/>
        </w:rPr>
        <w:t xml:space="preserve"> 24 million</w:t>
      </w:r>
      <w:r w:rsidR="0020590D" w:rsidRPr="0020590D">
        <w:rPr>
          <w:rFonts w:ascii="Fira Sans Condensed" w:hAnsi="Fira Sans Condensed"/>
        </w:rPr>
        <w:t xml:space="preserve"> people in crisis</w:t>
      </w:r>
      <w:r w:rsidR="0020590D" w:rsidRPr="007413DB">
        <w:rPr>
          <w:rFonts w:ascii="Fira Sans Condensed" w:hAnsi="Fira Sans Condensed"/>
        </w:rPr>
        <w:t>.</w:t>
      </w:r>
      <w:r w:rsidR="00535FAE">
        <w:rPr>
          <w:rFonts w:ascii="Fira Sans Condensed" w:hAnsi="Fira Sans Condensed"/>
        </w:rPr>
        <w:t xml:space="preserve"> CARE</w:t>
      </w:r>
      <w:r w:rsidR="006B18AB">
        <w:rPr>
          <w:rFonts w:ascii="Fira Sans Condensed" w:hAnsi="Fira Sans Condensed"/>
        </w:rPr>
        <w:t>’</w:t>
      </w:r>
      <w:r w:rsidR="00535FAE">
        <w:rPr>
          <w:rFonts w:ascii="Fira Sans Condensed" w:hAnsi="Fira Sans Condensed"/>
        </w:rPr>
        <w:t>s</w:t>
      </w:r>
      <w:r w:rsidR="00DF02F9" w:rsidRPr="00DF02F9">
        <w:rPr>
          <w:rFonts w:ascii="Fira Sans Condensed" w:hAnsi="Fira Sans Condensed"/>
        </w:rPr>
        <w:t xml:space="preserve"> goal by 2030 is to reach 10% of the population affected by major crises worldwide – at least 50 million people.</w:t>
      </w:r>
    </w:p>
    <w:p w14:paraId="3FB4DED3" w14:textId="77777777" w:rsidR="00E572D1" w:rsidRPr="00412781" w:rsidRDefault="00E572D1" w:rsidP="005A6FE8">
      <w:pPr>
        <w:rPr>
          <w:rFonts w:ascii="Fira Sans Condensed" w:hAnsi="Fira Sans Condensed"/>
        </w:rPr>
      </w:pPr>
    </w:p>
    <w:p w14:paraId="02A04065" w14:textId="71E94C11" w:rsidR="00635EC8" w:rsidRPr="00412781" w:rsidRDefault="00CF2D38" w:rsidP="005A6FE8">
      <w:pPr>
        <w:rPr>
          <w:rFonts w:ascii="Fira Sans Condensed" w:hAnsi="Fira Sans Condensed"/>
        </w:rPr>
      </w:pPr>
      <w:r>
        <w:rPr>
          <w:rFonts w:ascii="Fira Sans Condensed" w:hAnsi="Fira Sans Condensed"/>
        </w:rPr>
        <w:t xml:space="preserve">As our climate warms, we are experiencing stronger winds, higher storm surges and record rainfalls. </w:t>
      </w:r>
      <w:r w:rsidR="008F6F1C" w:rsidRPr="0061483B">
        <w:rPr>
          <w:rFonts w:ascii="Fira Sans Condensed" w:hAnsi="Fira Sans Condensed"/>
          <w:b/>
          <w:bCs/>
        </w:rPr>
        <w:t>Climate change</w:t>
      </w:r>
      <w:r w:rsidR="008F6F1C" w:rsidRPr="00412781">
        <w:rPr>
          <w:rFonts w:ascii="Fira Sans Condensed" w:hAnsi="Fira Sans Condensed"/>
        </w:rPr>
        <w:t xml:space="preserve"> is driving </w:t>
      </w:r>
      <w:r w:rsidR="007215EB" w:rsidRPr="00412781">
        <w:rPr>
          <w:rFonts w:ascii="Fira Sans Condensed" w:hAnsi="Fira Sans Condensed"/>
        </w:rPr>
        <w:t>bigger floods during hurricanes</w:t>
      </w:r>
      <w:r>
        <w:rPr>
          <w:rFonts w:ascii="Fira Sans Condensed" w:hAnsi="Fira Sans Condensed"/>
        </w:rPr>
        <w:t xml:space="preserve">, tropical </w:t>
      </w:r>
      <w:proofErr w:type="gramStart"/>
      <w:r>
        <w:rPr>
          <w:rFonts w:ascii="Fira Sans Condensed" w:hAnsi="Fira Sans Condensed"/>
        </w:rPr>
        <w:t>cyclones</w:t>
      </w:r>
      <w:proofErr w:type="gramEnd"/>
      <w:r>
        <w:rPr>
          <w:rFonts w:ascii="Fira Sans Condensed" w:hAnsi="Fira Sans Condensed"/>
        </w:rPr>
        <w:t xml:space="preserve"> and typhoons. More</w:t>
      </w:r>
      <w:r w:rsidR="00F209BC" w:rsidRPr="00412781">
        <w:rPr>
          <w:rFonts w:ascii="Fira Sans Condensed" w:hAnsi="Fira Sans Condensed"/>
        </w:rPr>
        <w:t xml:space="preserve"> storms are reaching Category 4 </w:t>
      </w:r>
      <w:r>
        <w:rPr>
          <w:rFonts w:ascii="Fira Sans Condensed" w:hAnsi="Fira Sans Condensed"/>
        </w:rPr>
        <w:t>or</w:t>
      </w:r>
      <w:r w:rsidRPr="00412781">
        <w:rPr>
          <w:rFonts w:ascii="Fira Sans Condensed" w:hAnsi="Fira Sans Condensed"/>
        </w:rPr>
        <w:t xml:space="preserve"> </w:t>
      </w:r>
      <w:r w:rsidR="00F209BC" w:rsidRPr="00412781">
        <w:rPr>
          <w:rFonts w:ascii="Fira Sans Condensed" w:hAnsi="Fira Sans Condensed"/>
        </w:rPr>
        <w:t xml:space="preserve">5 – the most intensive – a trend that is expected to continue as the average </w:t>
      </w:r>
      <w:r w:rsidR="00905ACB" w:rsidRPr="00412781">
        <w:rPr>
          <w:rFonts w:ascii="Fira Sans Condensed" w:hAnsi="Fira Sans Condensed"/>
        </w:rPr>
        <w:t xml:space="preserve">global </w:t>
      </w:r>
      <w:r w:rsidR="00F209BC" w:rsidRPr="00412781">
        <w:rPr>
          <w:rFonts w:ascii="Fira Sans Condensed" w:hAnsi="Fira Sans Condensed"/>
        </w:rPr>
        <w:t xml:space="preserve">temperature increases. </w:t>
      </w:r>
      <w:r w:rsidR="00905ACB" w:rsidRPr="00412781">
        <w:rPr>
          <w:rFonts w:ascii="Fira Sans Condensed" w:hAnsi="Fira Sans Condensed"/>
        </w:rPr>
        <w:t>Storms also are moving more slowly across land, resulting in an even larger destructive</w:t>
      </w:r>
      <w:r w:rsidR="007413DB">
        <w:rPr>
          <w:rFonts w:ascii="Fira Sans Condensed" w:hAnsi="Fira Sans Condensed"/>
        </w:rPr>
        <w:t xml:space="preserve"> path</w:t>
      </w:r>
      <w:r w:rsidR="00905ACB" w:rsidRPr="00412781">
        <w:rPr>
          <w:rFonts w:ascii="Fira Sans Condensed" w:hAnsi="Fira Sans Condensed"/>
        </w:rPr>
        <w:t xml:space="preserve"> </w:t>
      </w:r>
      <w:r w:rsidR="00541234" w:rsidRPr="00412781">
        <w:rPr>
          <w:rFonts w:ascii="Fira Sans Condensed" w:hAnsi="Fira Sans Condensed"/>
        </w:rPr>
        <w:t xml:space="preserve">and </w:t>
      </w:r>
      <w:r w:rsidR="00DD4417" w:rsidRPr="00412781">
        <w:rPr>
          <w:rFonts w:ascii="Fira Sans Condensed" w:hAnsi="Fira Sans Condensed"/>
        </w:rPr>
        <w:t xml:space="preserve">severe </w:t>
      </w:r>
      <w:r w:rsidR="00541234" w:rsidRPr="00412781">
        <w:rPr>
          <w:rFonts w:ascii="Fira Sans Condensed" w:hAnsi="Fira Sans Condensed"/>
        </w:rPr>
        <w:t xml:space="preserve">flooding </w:t>
      </w:r>
      <w:r w:rsidR="00905ACB" w:rsidRPr="00412781">
        <w:rPr>
          <w:rFonts w:ascii="Fira Sans Condensed" w:hAnsi="Fira Sans Condensed"/>
        </w:rPr>
        <w:t xml:space="preserve">potential per storm. </w:t>
      </w:r>
      <w:r w:rsidR="00635EC8" w:rsidRPr="00412781">
        <w:rPr>
          <w:rFonts w:ascii="Fira Sans Condensed" w:hAnsi="Fira Sans Condensed"/>
        </w:rPr>
        <w:t xml:space="preserve">For example, Hurricanes Eta and Iota were two of the most powerful storms to hit Central America in decades. Occurring </w:t>
      </w:r>
      <w:r w:rsidR="00BB507E" w:rsidRPr="00412781">
        <w:rPr>
          <w:rFonts w:ascii="Fira Sans Condensed" w:hAnsi="Fira Sans Condensed"/>
        </w:rPr>
        <w:t>two weeks apart</w:t>
      </w:r>
      <w:r w:rsidR="00635EC8" w:rsidRPr="00412781">
        <w:rPr>
          <w:rFonts w:ascii="Fira Sans Condensed" w:hAnsi="Fira Sans Condensed"/>
        </w:rPr>
        <w:t xml:space="preserve"> in November 2020, </w:t>
      </w:r>
      <w:r w:rsidR="00BB507E" w:rsidRPr="00412781">
        <w:rPr>
          <w:rFonts w:ascii="Fira Sans Condensed" w:hAnsi="Fira Sans Condensed"/>
        </w:rPr>
        <w:t>the hurricanes</w:t>
      </w:r>
      <w:r w:rsidR="00635EC8" w:rsidRPr="00412781">
        <w:rPr>
          <w:rFonts w:ascii="Fira Sans Condensed" w:hAnsi="Fira Sans Condensed"/>
        </w:rPr>
        <w:t xml:space="preserve"> destroyed corn</w:t>
      </w:r>
      <w:r w:rsidR="00BB507E" w:rsidRPr="00412781">
        <w:rPr>
          <w:rFonts w:ascii="Fira Sans Condensed" w:hAnsi="Fira Sans Condensed"/>
        </w:rPr>
        <w:t xml:space="preserve"> and</w:t>
      </w:r>
      <w:r w:rsidR="00635EC8" w:rsidRPr="00412781">
        <w:rPr>
          <w:rFonts w:ascii="Fira Sans Condensed" w:hAnsi="Fira Sans Condensed"/>
        </w:rPr>
        <w:t xml:space="preserve"> bean</w:t>
      </w:r>
      <w:r w:rsidR="00BB507E" w:rsidRPr="00412781">
        <w:rPr>
          <w:rFonts w:ascii="Fira Sans Condensed" w:hAnsi="Fira Sans Condensed"/>
        </w:rPr>
        <w:t xml:space="preserve"> production</w:t>
      </w:r>
      <w:r w:rsidR="00635EC8" w:rsidRPr="00412781">
        <w:rPr>
          <w:rFonts w:ascii="Fira Sans Condensed" w:hAnsi="Fira Sans Condensed"/>
        </w:rPr>
        <w:t xml:space="preserve"> as well as </w:t>
      </w:r>
      <w:r w:rsidR="00BB507E" w:rsidRPr="00412781">
        <w:rPr>
          <w:rFonts w:ascii="Fira Sans Condensed" w:hAnsi="Fira Sans Condensed"/>
        </w:rPr>
        <w:t xml:space="preserve">other </w:t>
      </w:r>
      <w:r w:rsidR="009C0AA1" w:rsidRPr="00412781">
        <w:rPr>
          <w:rFonts w:ascii="Fira Sans Condensed" w:hAnsi="Fira Sans Condensed"/>
        </w:rPr>
        <w:t xml:space="preserve">small-scale </w:t>
      </w:r>
      <w:r w:rsidR="008F27A5">
        <w:rPr>
          <w:rFonts w:ascii="Fira Sans Condensed" w:hAnsi="Fira Sans Condensed"/>
        </w:rPr>
        <w:t>enterprises</w:t>
      </w:r>
      <w:r w:rsidR="00BB507E" w:rsidRPr="00412781">
        <w:rPr>
          <w:rFonts w:ascii="Fira Sans Condensed" w:hAnsi="Fira Sans Condensed"/>
        </w:rPr>
        <w:t xml:space="preserve"> like </w:t>
      </w:r>
      <w:r w:rsidR="00635EC8" w:rsidRPr="00412781">
        <w:rPr>
          <w:rFonts w:ascii="Fira Sans Condensed" w:hAnsi="Fira Sans Condensed"/>
        </w:rPr>
        <w:t xml:space="preserve">pig farms, </w:t>
      </w:r>
      <w:proofErr w:type="gramStart"/>
      <w:r w:rsidR="00635EC8" w:rsidRPr="00412781">
        <w:rPr>
          <w:rFonts w:ascii="Fira Sans Condensed" w:hAnsi="Fira Sans Condensed"/>
        </w:rPr>
        <w:t>livestock</w:t>
      </w:r>
      <w:proofErr w:type="gramEnd"/>
      <w:r w:rsidR="00635EC8" w:rsidRPr="00412781">
        <w:rPr>
          <w:rFonts w:ascii="Fira Sans Condensed" w:hAnsi="Fira Sans Condensed"/>
        </w:rPr>
        <w:t xml:space="preserve"> and tilapia fish</w:t>
      </w:r>
      <w:r w:rsidR="008F27A5">
        <w:rPr>
          <w:rFonts w:ascii="Fira Sans Condensed" w:hAnsi="Fira Sans Condensed"/>
        </w:rPr>
        <w:t xml:space="preserve"> farms</w:t>
      </w:r>
      <w:r w:rsidR="00635EC8" w:rsidRPr="00412781">
        <w:rPr>
          <w:rFonts w:ascii="Fira Sans Condensed" w:hAnsi="Fira Sans Condensed"/>
        </w:rPr>
        <w:t xml:space="preserve"> in many</w:t>
      </w:r>
      <w:r w:rsidR="00BB507E" w:rsidRPr="00412781">
        <w:rPr>
          <w:rFonts w:ascii="Fira Sans Condensed" w:hAnsi="Fira Sans Condensed"/>
        </w:rPr>
        <w:t xml:space="preserve"> coastal and inland</w:t>
      </w:r>
      <w:r w:rsidR="00635EC8" w:rsidRPr="00412781">
        <w:rPr>
          <w:rFonts w:ascii="Fira Sans Condensed" w:hAnsi="Fira Sans Condensed"/>
        </w:rPr>
        <w:t xml:space="preserve"> parts of Honduras, Guatemala and Nicaragua</w:t>
      </w:r>
      <w:r w:rsidR="00BB507E" w:rsidRPr="00412781">
        <w:rPr>
          <w:rFonts w:ascii="Fira Sans Condensed" w:hAnsi="Fira Sans Condensed"/>
        </w:rPr>
        <w:t xml:space="preserve">. The destruction resulted in a reduction or total loss of food reserves by the poorest and most vulnerable smallholder farming </w:t>
      </w:r>
      <w:r w:rsidR="003278FE" w:rsidRPr="00863BD9">
        <w:rPr>
          <w:rFonts w:ascii="Fira Sans Condensed" w:hAnsi="Fira Sans Condensed"/>
          <w:noProof/>
        </w:rPr>
        <w:lastRenderedPageBreak/>
        <mc:AlternateContent>
          <mc:Choice Requires="wps">
            <w:drawing>
              <wp:anchor distT="45720" distB="45720" distL="114300" distR="114300" simplePos="0" relativeHeight="251654656" behindDoc="1" locked="0" layoutInCell="1" allowOverlap="1" wp14:anchorId="754BF561" wp14:editId="1ECE02D3">
                <wp:simplePos x="0" y="0"/>
                <wp:positionH relativeFrom="page">
                  <wp:posOffset>3759200</wp:posOffset>
                </wp:positionH>
                <wp:positionV relativeFrom="page">
                  <wp:posOffset>679450</wp:posOffset>
                </wp:positionV>
                <wp:extent cx="3251200" cy="5422900"/>
                <wp:effectExtent l="0" t="0" r="6350" b="635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1200" cy="5422900"/>
                        </a:xfrm>
                        <a:prstGeom prst="rect">
                          <a:avLst/>
                        </a:prstGeom>
                        <a:solidFill>
                          <a:srgbClr val="E36F1E"/>
                        </a:solidFill>
                        <a:ln w="9525">
                          <a:noFill/>
                          <a:miter lim="800000"/>
                          <a:headEnd/>
                          <a:tailEnd/>
                        </a:ln>
                      </wps:spPr>
                      <wps:txbx>
                        <w:txbxContent>
                          <w:p w14:paraId="7AEC520F" w14:textId="77777777" w:rsidR="00895EB6" w:rsidRPr="00E06A43" w:rsidRDefault="00895EB6" w:rsidP="00520D9C">
                            <w:pPr>
                              <w:ind w:right="170"/>
                              <w:rPr>
                                <w:rFonts w:ascii="Fira Sans Condensed" w:hAnsi="Fira Sans Condensed"/>
                              </w:rPr>
                            </w:pPr>
                          </w:p>
                          <w:p w14:paraId="7DBA7502" w14:textId="0882238A" w:rsidR="001F73AE" w:rsidRPr="00520D9C" w:rsidRDefault="00895EB6" w:rsidP="00520D9C">
                            <w:pPr>
                              <w:ind w:left="180" w:right="170"/>
                              <w:rPr>
                                <w:rFonts w:ascii="Fira Sans Condensed" w:hAnsi="Fira Sans Condensed" w:cs="Times New Roman"/>
                                <w:sz w:val="21"/>
                                <w:szCs w:val="21"/>
                              </w:rPr>
                            </w:pPr>
                            <w:r w:rsidRPr="00E06A43">
                              <w:rPr>
                                <w:rFonts w:ascii="Fira Sans Condensed" w:hAnsi="Fira Sans Condensed"/>
                                <w:noProof/>
                              </w:rPr>
                              <w:drawing>
                                <wp:inline distT="0" distB="0" distL="0" distR="0" wp14:anchorId="59687FFD" wp14:editId="2529450F">
                                  <wp:extent cx="2793731" cy="2105660"/>
                                  <wp:effectExtent l="19050" t="19050" r="26035" b="279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2" cstate="screen">
                                            <a:extLst>
                                              <a:ext uri="{28A0092B-C50C-407E-A947-70E740481C1C}">
                                                <a14:useLocalDpi xmlns:a14="http://schemas.microsoft.com/office/drawing/2010/main"/>
                                              </a:ext>
                                            </a:extLst>
                                          </a:blip>
                                          <a:srcRect t="3211"/>
                                          <a:stretch/>
                                        </pic:blipFill>
                                        <pic:spPr bwMode="auto">
                                          <a:xfrm>
                                            <a:off x="0" y="0"/>
                                            <a:ext cx="2813442" cy="212051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00D75050" w:rsidRPr="00520D9C">
                              <w:rPr>
                                <w:rFonts w:ascii="Fira Sans Condensed" w:hAnsi="Fira Sans Condensed" w:cs="Times New Roman"/>
                                <w:b/>
                                <w:bCs/>
                                <w:sz w:val="21"/>
                                <w:szCs w:val="21"/>
                              </w:rPr>
                              <w:t>A</w:t>
                            </w:r>
                            <w:r w:rsidR="00215FBA" w:rsidRPr="00520D9C">
                              <w:rPr>
                                <w:rFonts w:ascii="Fira Sans Condensed" w:hAnsi="Fira Sans Condensed" w:cs="Times New Roman"/>
                                <w:b/>
                                <w:bCs/>
                                <w:sz w:val="21"/>
                                <w:szCs w:val="21"/>
                              </w:rPr>
                              <w:t xml:space="preserve"> record </w:t>
                            </w:r>
                            <w:r w:rsidR="001F73AE" w:rsidRPr="00520D9C">
                              <w:rPr>
                                <w:rFonts w:ascii="Fira Sans Condensed" w:hAnsi="Fira Sans Condensed" w:cs="Times New Roman"/>
                                <w:b/>
                                <w:bCs/>
                                <w:sz w:val="21"/>
                                <w:szCs w:val="21"/>
                              </w:rPr>
                              <w:t xml:space="preserve">279.3 million people </w:t>
                            </w:r>
                            <w:proofErr w:type="gramStart"/>
                            <w:r w:rsidR="001F73AE" w:rsidRPr="00520D9C">
                              <w:rPr>
                                <w:rFonts w:ascii="Fira Sans Condensed" w:hAnsi="Fira Sans Condensed" w:cs="Times New Roman"/>
                                <w:b/>
                                <w:bCs/>
                                <w:sz w:val="21"/>
                                <w:szCs w:val="21"/>
                              </w:rPr>
                              <w:t>are in need of</w:t>
                            </w:r>
                            <w:proofErr w:type="gramEnd"/>
                            <w:r w:rsidR="001F73AE" w:rsidRPr="00520D9C">
                              <w:rPr>
                                <w:rFonts w:ascii="Fira Sans Condensed" w:hAnsi="Fira Sans Condensed" w:cs="Times New Roman"/>
                                <w:b/>
                                <w:bCs/>
                                <w:sz w:val="21"/>
                                <w:szCs w:val="21"/>
                              </w:rPr>
                              <w:t xml:space="preserve"> humanitarian assistance</w:t>
                            </w:r>
                            <w:r w:rsidR="00D75050" w:rsidRPr="00520D9C">
                              <w:rPr>
                                <w:rFonts w:ascii="Fira Sans Condensed" w:hAnsi="Fira Sans Condensed" w:cs="Times New Roman"/>
                                <w:sz w:val="21"/>
                                <w:szCs w:val="21"/>
                              </w:rPr>
                              <w:t xml:space="preserve">, according to the U.N.’s 2022 Global Humanitarian Overview, marking </w:t>
                            </w:r>
                            <w:r w:rsidR="009153EA" w:rsidRPr="00520D9C">
                              <w:rPr>
                                <w:rFonts w:ascii="Fira Sans Condensed" w:hAnsi="Fira Sans Condensed" w:cs="Times New Roman"/>
                                <w:sz w:val="21"/>
                                <w:szCs w:val="21"/>
                              </w:rPr>
                              <w:t>a 19% increase from 2021</w:t>
                            </w:r>
                            <w:r w:rsidR="00D75050" w:rsidRPr="00520D9C">
                              <w:rPr>
                                <w:rFonts w:ascii="Fira Sans Condensed" w:hAnsi="Fira Sans Condensed" w:cs="Times New Roman"/>
                                <w:sz w:val="21"/>
                                <w:szCs w:val="21"/>
                              </w:rPr>
                              <w:t>. Of that total, nearly 236 million are in CARE’s programming countries.</w:t>
                            </w:r>
                          </w:p>
                          <w:p w14:paraId="039A0B20" w14:textId="47A9819F" w:rsidR="00520D9C" w:rsidRPr="007A5B8E" w:rsidRDefault="00520D9C" w:rsidP="00520D9C">
                            <w:pPr>
                              <w:ind w:left="180" w:right="170"/>
                              <w:rPr>
                                <w:rFonts w:ascii="Fira Sans Condensed" w:hAnsi="Fira Sans Condensed" w:cs="Times New Roman"/>
                                <w:sz w:val="16"/>
                                <w:szCs w:val="16"/>
                              </w:rPr>
                            </w:pPr>
                          </w:p>
                          <w:p w14:paraId="00DD67A1" w14:textId="4666159D" w:rsidR="00AE7712" w:rsidRPr="00520D9C" w:rsidRDefault="00AE7712" w:rsidP="00520D9C">
                            <w:pPr>
                              <w:ind w:left="180" w:right="170"/>
                              <w:rPr>
                                <w:rFonts w:ascii="Fira Sans Condensed" w:hAnsi="Fira Sans Condensed"/>
                                <w:sz w:val="21"/>
                                <w:szCs w:val="21"/>
                              </w:rPr>
                            </w:pPr>
                            <w:r w:rsidRPr="00520D9C">
                              <w:rPr>
                                <w:rFonts w:ascii="Fira Sans Condensed" w:hAnsi="Fira Sans Condensed" w:cs="Times New Roman"/>
                                <w:sz w:val="21"/>
                                <w:szCs w:val="21"/>
                              </w:rPr>
                              <w:t>CARE serves as a vital link between American generosity an</w:t>
                            </w:r>
                            <w:r w:rsidR="00623534">
                              <w:rPr>
                                <w:rFonts w:ascii="Fira Sans Condensed" w:hAnsi="Fira Sans Condensed" w:cs="Times New Roman"/>
                                <w:sz w:val="21"/>
                                <w:szCs w:val="21"/>
                              </w:rPr>
                              <w:t xml:space="preserve">d </w:t>
                            </w:r>
                            <w:r w:rsidRPr="00520D9C">
                              <w:rPr>
                                <w:rFonts w:ascii="Fira Sans Condensed" w:hAnsi="Fira Sans Condensed" w:cs="Times New Roman"/>
                                <w:sz w:val="21"/>
                                <w:szCs w:val="21"/>
                              </w:rPr>
                              <w:t>families experiencing the effects of crisis</w:t>
                            </w:r>
                            <w:r w:rsidR="00215FBA" w:rsidRPr="00520D9C">
                              <w:rPr>
                                <w:rFonts w:ascii="Fira Sans Condensed" w:hAnsi="Fira Sans Condensed" w:cs="Times New Roman"/>
                                <w:sz w:val="21"/>
                                <w:szCs w:val="21"/>
                              </w:rPr>
                              <w:t>, climate change</w:t>
                            </w:r>
                            <w:r w:rsidRPr="00520D9C">
                              <w:rPr>
                                <w:rFonts w:ascii="Fira Sans Condensed" w:hAnsi="Fira Sans Condensed" w:cs="Times New Roman"/>
                                <w:sz w:val="21"/>
                                <w:szCs w:val="21"/>
                              </w:rPr>
                              <w:t xml:space="preserve"> and extreme poverty around the world. CARE operates efficiently to ensure that </w:t>
                            </w:r>
                            <w:r w:rsidRPr="00520D9C">
                              <w:rPr>
                                <w:rFonts w:ascii="Fira Sans Condensed" w:hAnsi="Fira Sans Condensed" w:cs="Times New Roman"/>
                                <w:b/>
                                <w:bCs/>
                                <w:sz w:val="21"/>
                                <w:szCs w:val="21"/>
                              </w:rPr>
                              <w:t>90% of expenses go to program activities</w:t>
                            </w:r>
                            <w:r w:rsidRPr="00520D9C">
                              <w:rPr>
                                <w:rFonts w:ascii="Fira Sans Condensed" w:hAnsi="Fira Sans Condensed" w:cs="Times New Roman"/>
                                <w:sz w:val="21"/>
                                <w:szCs w:val="21"/>
                              </w:rPr>
                              <w:t>. This program/overhead ratio is exemplary among international nonprofits.</w:t>
                            </w:r>
                            <w:r w:rsidRPr="00520D9C">
                              <w:rPr>
                                <w:rFonts w:ascii="Fira Sans Condensed" w:hAnsi="Fira Sans Condensed"/>
                                <w:sz w:val="21"/>
                                <w:szCs w:val="21"/>
                              </w:rPr>
                              <w:t xml:space="preserve"> </w:t>
                            </w:r>
                            <w:r w:rsidRPr="00520D9C">
                              <w:rPr>
                                <w:rFonts w:ascii="Fira Sans Condensed" w:hAnsi="Fira Sans Condensed" w:cs="Times New Roman"/>
                                <w:b/>
                                <w:bCs/>
                                <w:sz w:val="21"/>
                                <w:szCs w:val="21"/>
                              </w:rPr>
                              <w:t xml:space="preserve">CARE is ranked at the top of our peer group, with “A” and “4-Star” ratings, according to </w:t>
                            </w:r>
                            <w:hyperlink r:id="rId13">
                              <w:r w:rsidRPr="00520D9C">
                                <w:rPr>
                                  <w:rStyle w:val="Hyperlink"/>
                                  <w:rFonts w:ascii="Fira Sans Condensed" w:hAnsi="Fira Sans Condensed" w:cs="Times New Roman"/>
                                  <w:b/>
                                  <w:bCs/>
                                  <w:sz w:val="21"/>
                                  <w:szCs w:val="21"/>
                                </w:rPr>
                                <w:t>Charity Watch</w:t>
                              </w:r>
                            </w:hyperlink>
                            <w:r w:rsidRPr="00520D9C">
                              <w:rPr>
                                <w:rFonts w:ascii="Fira Sans Condensed" w:hAnsi="Fira Sans Condensed" w:cs="Times New Roman"/>
                                <w:b/>
                                <w:bCs/>
                                <w:sz w:val="21"/>
                                <w:szCs w:val="21"/>
                              </w:rPr>
                              <w:t xml:space="preserve"> and </w:t>
                            </w:r>
                            <w:hyperlink r:id="rId14">
                              <w:r w:rsidRPr="00520D9C">
                                <w:rPr>
                                  <w:rStyle w:val="Hyperlink"/>
                                  <w:rFonts w:ascii="Fira Sans Condensed" w:hAnsi="Fira Sans Condensed" w:cs="Times New Roman"/>
                                  <w:b/>
                                  <w:bCs/>
                                  <w:sz w:val="21"/>
                                  <w:szCs w:val="21"/>
                                </w:rPr>
                                <w:t>Charity Navigator</w:t>
                              </w:r>
                            </w:hyperlink>
                            <w:r w:rsidRPr="00520D9C">
                              <w:rPr>
                                <w:rFonts w:ascii="Fira Sans Condensed" w:hAnsi="Fira Sans Condensed" w:cs="Times New Roman"/>
                                <w:sz w:val="21"/>
                                <w:szCs w:val="21"/>
                              </w:rPr>
                              <w:t>. Importantly, CARE is well placed to continue rising to challenges like COVID-19 surges and escalating hunger crises, with 95% of our staff being from the communities where they work.</w:t>
                            </w:r>
                            <w:r w:rsidR="002870DE" w:rsidRPr="00520D9C">
                              <w:rPr>
                                <w:rFonts w:ascii="Fira Sans Condensed" w:hAnsi="Fira Sans Condensed" w:cs="Times New Roman"/>
                                <w:sz w:val="21"/>
                                <w:szCs w:val="21"/>
                              </w:rPr>
                              <w:t xml:space="preserve"> </w:t>
                            </w:r>
                          </w:p>
                          <w:p w14:paraId="61170FCD" w14:textId="5FC4EBA0" w:rsidR="001541C4" w:rsidRDefault="001541C4" w:rsidP="00700A81">
                            <w:pPr>
                              <w:ind w:left="180" w:right="17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54BF561" id="_x0000_t202" coordsize="21600,21600" o:spt="202" path="m,l,21600r21600,l21600,xe">
                <v:stroke joinstyle="miter"/>
                <v:path gradientshapeok="t" o:connecttype="rect"/>
              </v:shapetype>
              <v:shape id="_x0000_s1027" type="#_x0000_t202" style="position:absolute;margin-left:296pt;margin-top:53.5pt;width:256pt;height:427pt;z-index:-251661824;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" fillcolor="#e36f1e" stroked="f">
                <v:textbox>
                  <w:txbxContent>
                    <w:p w14:paraId="7AEC520F" w14:textId="77777777" w:rsidR="00895EB6" w:rsidRPr="00E06A43" w:rsidRDefault="00895EB6" w:rsidP="00520D9C">
                      <w:pPr>
                        <w:ind w:right="170"/>
                        <w:rPr>
                          <w:rFonts w:ascii="Fira Sans Condensed" w:hAnsi="Fira Sans Condensed"/>
                        </w:rPr>
                      </w:pPr>
                    </w:p>
                    <w:p w14:paraId="7DBA7502" w14:textId="0882238A" w:rsidR="001F73AE" w:rsidRPr="00520D9C" w:rsidRDefault="00895EB6" w:rsidP="00520D9C">
                      <w:pPr>
                        <w:ind w:left="180" w:right="170"/>
                        <w:rPr>
                          <w:rFonts w:ascii="Fira Sans Condensed" w:hAnsi="Fira Sans Condensed" w:cs="Times New Roman"/>
                          <w:sz w:val="21"/>
                          <w:szCs w:val="21"/>
                        </w:rPr>
                      </w:pPr>
                      <w:r w:rsidRPr="00E06A43">
                        <w:rPr>
                          <w:rFonts w:ascii="Fira Sans Condensed" w:hAnsi="Fira Sans Condensed"/>
                          <w:noProof/>
                        </w:rPr>
                        <w:drawing>
                          <wp:inline distT="0" distB="0" distL="0" distR="0" wp14:anchorId="59687FFD" wp14:editId="2529450F">
                            <wp:extent cx="2793731" cy="2105660"/>
                            <wp:effectExtent l="19050" t="19050" r="26035" b="279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5" cstate="screen">
                                      <a:extLst>
                                        <a:ext uri="{28A0092B-C50C-407E-A947-70E740481C1C}">
                                          <a14:useLocalDpi xmlns:a14="http://schemas.microsoft.com/office/drawing/2010/main"/>
                                        </a:ext>
                                      </a:extLst>
                                    </a:blip>
                                    <a:srcRect t="3211"/>
                                    <a:stretch/>
                                  </pic:blipFill>
                                  <pic:spPr bwMode="auto">
                                    <a:xfrm>
                                      <a:off x="0" y="0"/>
                                      <a:ext cx="2813442" cy="212051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00D75050" w:rsidRPr="00520D9C">
                        <w:rPr>
                          <w:rFonts w:ascii="Fira Sans Condensed" w:hAnsi="Fira Sans Condensed" w:cs="Times New Roman"/>
                          <w:b/>
                          <w:bCs/>
                          <w:sz w:val="21"/>
                          <w:szCs w:val="21"/>
                        </w:rPr>
                        <w:t>A</w:t>
                      </w:r>
                      <w:r w:rsidR="00215FBA" w:rsidRPr="00520D9C">
                        <w:rPr>
                          <w:rFonts w:ascii="Fira Sans Condensed" w:hAnsi="Fira Sans Condensed" w:cs="Times New Roman"/>
                          <w:b/>
                          <w:bCs/>
                          <w:sz w:val="21"/>
                          <w:szCs w:val="21"/>
                        </w:rPr>
                        <w:t xml:space="preserve"> record </w:t>
                      </w:r>
                      <w:r w:rsidR="001F73AE" w:rsidRPr="00520D9C">
                        <w:rPr>
                          <w:rFonts w:ascii="Fira Sans Condensed" w:hAnsi="Fira Sans Condensed" w:cs="Times New Roman"/>
                          <w:b/>
                          <w:bCs/>
                          <w:sz w:val="21"/>
                          <w:szCs w:val="21"/>
                        </w:rPr>
                        <w:t xml:space="preserve">279.3 million people </w:t>
                      </w:r>
                      <w:proofErr w:type="gramStart"/>
                      <w:r w:rsidR="001F73AE" w:rsidRPr="00520D9C">
                        <w:rPr>
                          <w:rFonts w:ascii="Fira Sans Condensed" w:hAnsi="Fira Sans Condensed" w:cs="Times New Roman"/>
                          <w:b/>
                          <w:bCs/>
                          <w:sz w:val="21"/>
                          <w:szCs w:val="21"/>
                        </w:rPr>
                        <w:t>are in need of</w:t>
                      </w:r>
                      <w:proofErr w:type="gramEnd"/>
                      <w:r w:rsidR="001F73AE" w:rsidRPr="00520D9C">
                        <w:rPr>
                          <w:rFonts w:ascii="Fira Sans Condensed" w:hAnsi="Fira Sans Condensed" w:cs="Times New Roman"/>
                          <w:b/>
                          <w:bCs/>
                          <w:sz w:val="21"/>
                          <w:szCs w:val="21"/>
                        </w:rPr>
                        <w:t xml:space="preserve"> humanitarian assistance</w:t>
                      </w:r>
                      <w:r w:rsidR="00D75050" w:rsidRPr="00520D9C">
                        <w:rPr>
                          <w:rFonts w:ascii="Fira Sans Condensed" w:hAnsi="Fira Sans Condensed" w:cs="Times New Roman"/>
                          <w:sz w:val="21"/>
                          <w:szCs w:val="21"/>
                        </w:rPr>
                        <w:t xml:space="preserve">, according to the U.N.’s 2022 Global Humanitarian Overview, marking </w:t>
                      </w:r>
                      <w:r w:rsidR="009153EA" w:rsidRPr="00520D9C">
                        <w:rPr>
                          <w:rFonts w:ascii="Fira Sans Condensed" w:hAnsi="Fira Sans Condensed" w:cs="Times New Roman"/>
                          <w:sz w:val="21"/>
                          <w:szCs w:val="21"/>
                        </w:rPr>
                        <w:t>a 19% increase from 2021</w:t>
                      </w:r>
                      <w:r w:rsidR="00D75050" w:rsidRPr="00520D9C">
                        <w:rPr>
                          <w:rFonts w:ascii="Fira Sans Condensed" w:hAnsi="Fira Sans Condensed" w:cs="Times New Roman"/>
                          <w:sz w:val="21"/>
                          <w:szCs w:val="21"/>
                        </w:rPr>
                        <w:t>. Of that total, nearly 236 million are in CARE’s programming countries.</w:t>
                      </w:r>
                    </w:p>
                    <w:p w14:paraId="039A0B20" w14:textId="47A9819F" w:rsidR="00520D9C" w:rsidRPr="007A5B8E" w:rsidRDefault="00520D9C" w:rsidP="00520D9C">
                      <w:pPr>
                        <w:ind w:left="180" w:right="170"/>
                        <w:rPr>
                          <w:rFonts w:ascii="Fira Sans Condensed" w:hAnsi="Fira Sans Condensed" w:cs="Times New Roman"/>
                          <w:sz w:val="16"/>
                          <w:szCs w:val="16"/>
                        </w:rPr>
                      </w:pPr>
                    </w:p>
                    <w:p w14:paraId="00DD67A1" w14:textId="4666159D" w:rsidR="00AE7712" w:rsidRPr="00520D9C" w:rsidRDefault="00AE7712" w:rsidP="00520D9C">
                      <w:pPr>
                        <w:ind w:left="180" w:right="170"/>
                        <w:rPr>
                          <w:rFonts w:ascii="Fira Sans Condensed" w:hAnsi="Fira Sans Condensed"/>
                          <w:sz w:val="21"/>
                          <w:szCs w:val="21"/>
                        </w:rPr>
                      </w:pPr>
                      <w:r w:rsidRPr="00520D9C">
                        <w:rPr>
                          <w:rFonts w:ascii="Fira Sans Condensed" w:hAnsi="Fira Sans Condensed" w:cs="Times New Roman"/>
                          <w:sz w:val="21"/>
                          <w:szCs w:val="21"/>
                        </w:rPr>
                        <w:t>CARE serves as a vital link between American generosity an</w:t>
                      </w:r>
                      <w:r w:rsidR="00623534">
                        <w:rPr>
                          <w:rFonts w:ascii="Fira Sans Condensed" w:hAnsi="Fira Sans Condensed" w:cs="Times New Roman"/>
                          <w:sz w:val="21"/>
                          <w:szCs w:val="21"/>
                        </w:rPr>
                        <w:t xml:space="preserve">d </w:t>
                      </w:r>
                      <w:r w:rsidRPr="00520D9C">
                        <w:rPr>
                          <w:rFonts w:ascii="Fira Sans Condensed" w:hAnsi="Fira Sans Condensed" w:cs="Times New Roman"/>
                          <w:sz w:val="21"/>
                          <w:szCs w:val="21"/>
                        </w:rPr>
                        <w:t>families experiencing the effects of crisis</w:t>
                      </w:r>
                      <w:r w:rsidR="00215FBA" w:rsidRPr="00520D9C">
                        <w:rPr>
                          <w:rFonts w:ascii="Fira Sans Condensed" w:hAnsi="Fira Sans Condensed" w:cs="Times New Roman"/>
                          <w:sz w:val="21"/>
                          <w:szCs w:val="21"/>
                        </w:rPr>
                        <w:t>, climate change</w:t>
                      </w:r>
                      <w:r w:rsidRPr="00520D9C">
                        <w:rPr>
                          <w:rFonts w:ascii="Fira Sans Condensed" w:hAnsi="Fira Sans Condensed" w:cs="Times New Roman"/>
                          <w:sz w:val="21"/>
                          <w:szCs w:val="21"/>
                        </w:rPr>
                        <w:t xml:space="preserve"> and extreme poverty around the world. CARE operates efficiently to ensure that </w:t>
                      </w:r>
                      <w:r w:rsidRPr="00520D9C">
                        <w:rPr>
                          <w:rFonts w:ascii="Fira Sans Condensed" w:hAnsi="Fira Sans Condensed" w:cs="Times New Roman"/>
                          <w:b/>
                          <w:bCs/>
                          <w:sz w:val="21"/>
                          <w:szCs w:val="21"/>
                        </w:rPr>
                        <w:t>90% of expenses go to program activities</w:t>
                      </w:r>
                      <w:r w:rsidRPr="00520D9C">
                        <w:rPr>
                          <w:rFonts w:ascii="Fira Sans Condensed" w:hAnsi="Fira Sans Condensed" w:cs="Times New Roman"/>
                          <w:sz w:val="21"/>
                          <w:szCs w:val="21"/>
                        </w:rPr>
                        <w:t>. This program/overhead ratio is exemplary among international nonprofits.</w:t>
                      </w:r>
                      <w:r w:rsidRPr="00520D9C">
                        <w:rPr>
                          <w:rFonts w:ascii="Fira Sans Condensed" w:hAnsi="Fira Sans Condensed"/>
                          <w:sz w:val="21"/>
                          <w:szCs w:val="21"/>
                        </w:rPr>
                        <w:t xml:space="preserve"> </w:t>
                      </w:r>
                      <w:r w:rsidRPr="00520D9C">
                        <w:rPr>
                          <w:rFonts w:ascii="Fira Sans Condensed" w:hAnsi="Fira Sans Condensed" w:cs="Times New Roman"/>
                          <w:b/>
                          <w:bCs/>
                          <w:sz w:val="21"/>
                          <w:szCs w:val="21"/>
                        </w:rPr>
                        <w:t xml:space="preserve">CARE is ranked at the top of our peer group, with “A” and “4-Star” ratings, according to </w:t>
                      </w:r>
                      <w:hyperlink r:id="rId16">
                        <w:r w:rsidRPr="00520D9C">
                          <w:rPr>
                            <w:rStyle w:val="Hyperlink"/>
                            <w:rFonts w:ascii="Fira Sans Condensed" w:hAnsi="Fira Sans Condensed" w:cs="Times New Roman"/>
                            <w:b/>
                            <w:bCs/>
                            <w:sz w:val="21"/>
                            <w:szCs w:val="21"/>
                          </w:rPr>
                          <w:t>Charity Watch</w:t>
                        </w:r>
                      </w:hyperlink>
                      <w:r w:rsidRPr="00520D9C">
                        <w:rPr>
                          <w:rFonts w:ascii="Fira Sans Condensed" w:hAnsi="Fira Sans Condensed" w:cs="Times New Roman"/>
                          <w:b/>
                          <w:bCs/>
                          <w:sz w:val="21"/>
                          <w:szCs w:val="21"/>
                        </w:rPr>
                        <w:t xml:space="preserve"> and </w:t>
                      </w:r>
                      <w:hyperlink r:id="rId17">
                        <w:r w:rsidRPr="00520D9C">
                          <w:rPr>
                            <w:rStyle w:val="Hyperlink"/>
                            <w:rFonts w:ascii="Fira Sans Condensed" w:hAnsi="Fira Sans Condensed" w:cs="Times New Roman"/>
                            <w:b/>
                            <w:bCs/>
                            <w:sz w:val="21"/>
                            <w:szCs w:val="21"/>
                          </w:rPr>
                          <w:t>Charity Navigator</w:t>
                        </w:r>
                      </w:hyperlink>
                      <w:r w:rsidRPr="00520D9C">
                        <w:rPr>
                          <w:rFonts w:ascii="Fira Sans Condensed" w:hAnsi="Fira Sans Condensed" w:cs="Times New Roman"/>
                          <w:sz w:val="21"/>
                          <w:szCs w:val="21"/>
                        </w:rPr>
                        <w:t>. Importantly, CARE is well placed to continue rising to challenges like COVID-19 surges and escalating hunger crises, with 95% of our staff being from the communities where they work.</w:t>
                      </w:r>
                      <w:r w:rsidR="002870DE" w:rsidRPr="00520D9C">
                        <w:rPr>
                          <w:rFonts w:ascii="Fira Sans Condensed" w:hAnsi="Fira Sans Condensed" w:cs="Times New Roman"/>
                          <w:sz w:val="21"/>
                          <w:szCs w:val="21"/>
                        </w:rPr>
                        <w:t xml:space="preserve"> </w:t>
                      </w:r>
                    </w:p>
                    <w:p w14:paraId="61170FCD" w14:textId="5FC4EBA0" w:rsidR="001541C4" w:rsidRDefault="001541C4" w:rsidP="00700A81">
                      <w:pPr>
                        <w:ind w:left="180" w:right="170"/>
                      </w:pPr>
                    </w:p>
                  </w:txbxContent>
                </v:textbox>
                <w10:wrap type="square" anchorx="page" anchory="page"/>
              </v:shape>
            </w:pict>
          </mc:Fallback>
        </mc:AlternateContent>
      </w:r>
      <w:r w:rsidR="00BB507E" w:rsidRPr="00412781">
        <w:rPr>
          <w:rFonts w:ascii="Fira Sans Condensed" w:hAnsi="Fira Sans Condensed"/>
        </w:rPr>
        <w:t>households</w:t>
      </w:r>
      <w:r w:rsidR="009C0AA1" w:rsidRPr="00412781">
        <w:rPr>
          <w:rFonts w:ascii="Fira Sans Condensed" w:hAnsi="Fira Sans Condensed"/>
        </w:rPr>
        <w:t xml:space="preserve"> as well as lost income due to damages to their </w:t>
      </w:r>
      <w:r w:rsidR="00703E6A">
        <w:rPr>
          <w:rFonts w:ascii="Fira Sans Condensed" w:hAnsi="Fira Sans Condensed"/>
        </w:rPr>
        <w:t>farms</w:t>
      </w:r>
      <w:r w:rsidR="009C0AA1" w:rsidRPr="00412781">
        <w:rPr>
          <w:rFonts w:ascii="Fira Sans Condensed" w:hAnsi="Fira Sans Condensed"/>
        </w:rPr>
        <w:t xml:space="preserve">, equipment and roads because of landslides and </w:t>
      </w:r>
      <w:r w:rsidR="00B34DD0" w:rsidRPr="00412781">
        <w:rPr>
          <w:rFonts w:ascii="Fira Sans Condensed" w:hAnsi="Fira Sans Condensed"/>
        </w:rPr>
        <w:t xml:space="preserve">flash </w:t>
      </w:r>
      <w:r w:rsidR="009C0AA1" w:rsidRPr="00412781">
        <w:rPr>
          <w:rFonts w:ascii="Fira Sans Condensed" w:hAnsi="Fira Sans Condensed"/>
        </w:rPr>
        <w:t>floods</w:t>
      </w:r>
      <w:r w:rsidR="00BB507E" w:rsidRPr="00412781">
        <w:rPr>
          <w:rFonts w:ascii="Fira Sans Condensed" w:hAnsi="Fira Sans Condensed"/>
        </w:rPr>
        <w:t>.</w:t>
      </w:r>
      <w:r w:rsidR="00530E61" w:rsidRPr="00412781">
        <w:rPr>
          <w:rFonts w:ascii="Fira Sans Condensed" w:hAnsi="Fira Sans Condensed"/>
        </w:rPr>
        <w:t xml:space="preserve"> CARE provided an immediate response to families</w:t>
      </w:r>
      <w:r w:rsidR="000F3C8C">
        <w:rPr>
          <w:rFonts w:ascii="Fira Sans Condensed" w:hAnsi="Fira Sans Condensed"/>
        </w:rPr>
        <w:t xml:space="preserve"> </w:t>
      </w:r>
      <w:r w:rsidR="00530E61" w:rsidRPr="00412781">
        <w:rPr>
          <w:rFonts w:ascii="Fira Sans Condensed" w:hAnsi="Fira Sans Condensed"/>
        </w:rPr>
        <w:t xml:space="preserve">most affected by Hurricanes Eta and Iota so they could </w:t>
      </w:r>
      <w:r w:rsidR="00E44990">
        <w:rPr>
          <w:rFonts w:ascii="Fira Sans Condensed" w:hAnsi="Fira Sans Condensed"/>
        </w:rPr>
        <w:t>restart their income-generating</w:t>
      </w:r>
      <w:r w:rsidR="00530E61" w:rsidRPr="00412781">
        <w:rPr>
          <w:rFonts w:ascii="Fira Sans Condensed" w:hAnsi="Fira Sans Condensed"/>
        </w:rPr>
        <w:t xml:space="preserve"> enterprises, meet their essential </w:t>
      </w:r>
      <w:proofErr w:type="gramStart"/>
      <w:r w:rsidR="00530E61" w:rsidRPr="00412781">
        <w:rPr>
          <w:rFonts w:ascii="Fira Sans Condensed" w:hAnsi="Fira Sans Condensed"/>
        </w:rPr>
        <w:t>needs</w:t>
      </w:r>
      <w:proofErr w:type="gramEnd"/>
      <w:r w:rsidR="00530E61" w:rsidRPr="00412781">
        <w:rPr>
          <w:rFonts w:ascii="Fira Sans Condensed" w:hAnsi="Fira Sans Condensed"/>
        </w:rPr>
        <w:t xml:space="preserve"> and stabilize their food security.</w:t>
      </w:r>
    </w:p>
    <w:p w14:paraId="36E08BF5" w14:textId="2519B3FE" w:rsidR="00635EC8" w:rsidRPr="00412781" w:rsidRDefault="00635EC8" w:rsidP="005A6FE8">
      <w:pPr>
        <w:rPr>
          <w:rFonts w:ascii="Fira Sans Condensed" w:hAnsi="Fira Sans Condensed"/>
        </w:rPr>
      </w:pPr>
    </w:p>
    <w:p w14:paraId="3BE4C1A0" w14:textId="1F31F30C" w:rsidR="007114BC" w:rsidRDefault="00454296" w:rsidP="005A6FE8">
      <w:pPr>
        <w:rPr>
          <w:rFonts w:ascii="Fira Sans Condensed" w:hAnsi="Fira Sans Condensed"/>
        </w:rPr>
      </w:pPr>
      <w:r>
        <w:rPr>
          <w:rFonts w:ascii="Fira Sans Condensed" w:hAnsi="Fira Sans Condensed"/>
        </w:rPr>
        <w:t xml:space="preserve">Across the globe, </w:t>
      </w:r>
      <w:r w:rsidRPr="0061483B">
        <w:rPr>
          <w:rFonts w:ascii="Fira Sans Condensed" w:hAnsi="Fira Sans Condensed"/>
          <w:b/>
          <w:bCs/>
        </w:rPr>
        <w:t>COVID-19</w:t>
      </w:r>
      <w:r>
        <w:rPr>
          <w:rFonts w:ascii="Fira Sans Condensed" w:hAnsi="Fira Sans Condensed"/>
        </w:rPr>
        <w:t xml:space="preserve"> has affected </w:t>
      </w:r>
      <w:r w:rsidR="00886CD1">
        <w:rPr>
          <w:rFonts w:ascii="Fira Sans Condensed" w:hAnsi="Fira Sans Condensed"/>
        </w:rPr>
        <w:t>everyone</w:t>
      </w:r>
      <w:r>
        <w:rPr>
          <w:rFonts w:ascii="Fira Sans Condensed" w:hAnsi="Fira Sans Condensed"/>
        </w:rPr>
        <w:t>.</w:t>
      </w:r>
      <w:r w:rsidR="007114BC">
        <w:rPr>
          <w:rFonts w:ascii="Fira Sans Condensed" w:hAnsi="Fira Sans Condensed"/>
        </w:rPr>
        <w:t xml:space="preserve"> </w:t>
      </w:r>
      <w:r w:rsidR="00E44990">
        <w:rPr>
          <w:rFonts w:ascii="Fira Sans Condensed" w:hAnsi="Fira Sans Condensed"/>
        </w:rPr>
        <w:t>The</w:t>
      </w:r>
      <w:r w:rsidR="00E44990" w:rsidRPr="004A1ADC">
        <w:rPr>
          <w:rFonts w:ascii="Fira Sans Condensed" w:hAnsi="Fira Sans Condensed"/>
        </w:rPr>
        <w:t xml:space="preserve"> </w:t>
      </w:r>
      <w:r w:rsidR="004A1ADC" w:rsidRPr="004A1ADC">
        <w:rPr>
          <w:rFonts w:ascii="Fira Sans Condensed" w:hAnsi="Fira Sans Condensed"/>
        </w:rPr>
        <w:t xml:space="preserve">economic aftermath likely will push 426 million </w:t>
      </w:r>
      <w:r w:rsidR="004A1ADC" w:rsidRPr="007413DB">
        <w:rPr>
          <w:rFonts w:ascii="Fira Sans Condensed" w:hAnsi="Fira Sans Condensed"/>
          <w:i/>
          <w:iCs/>
        </w:rPr>
        <w:t>more</w:t>
      </w:r>
      <w:r w:rsidR="004A1ADC" w:rsidRPr="004A1ADC">
        <w:rPr>
          <w:rFonts w:ascii="Fira Sans Condensed" w:hAnsi="Fira Sans Condensed"/>
        </w:rPr>
        <w:t xml:space="preserve"> people into poverty – more than the population of the U.S. and Canada combined – and potentially reverse development progress by up to 10 years. </w:t>
      </w:r>
      <w:r w:rsidR="007114BC">
        <w:rPr>
          <w:rFonts w:ascii="Fira Sans Condensed" w:hAnsi="Fira Sans Condensed"/>
        </w:rPr>
        <w:t>In the first year of the pandemic, CARE</w:t>
      </w:r>
      <w:r>
        <w:rPr>
          <w:rFonts w:ascii="Fira Sans Condensed" w:hAnsi="Fira Sans Condensed"/>
        </w:rPr>
        <w:t xml:space="preserve"> </w:t>
      </w:r>
      <w:r w:rsidR="007114BC" w:rsidRPr="007114BC">
        <w:rPr>
          <w:rFonts w:ascii="Fira Sans Condensed" w:hAnsi="Fira Sans Condensed"/>
        </w:rPr>
        <w:t>reach</w:t>
      </w:r>
      <w:r w:rsidR="007114BC">
        <w:rPr>
          <w:rFonts w:ascii="Fira Sans Condensed" w:hAnsi="Fira Sans Condensed"/>
        </w:rPr>
        <w:t>ed</w:t>
      </w:r>
      <w:r w:rsidR="007114BC" w:rsidRPr="007114BC">
        <w:rPr>
          <w:rFonts w:ascii="Fira Sans Condensed" w:hAnsi="Fira Sans Condensed"/>
        </w:rPr>
        <w:t xml:space="preserve"> more than 34 million people</w:t>
      </w:r>
      <w:r w:rsidR="0061483B" w:rsidRPr="0061483B">
        <w:t xml:space="preserve"> </w:t>
      </w:r>
      <w:r w:rsidR="0061483B">
        <w:t xml:space="preserve">by </w:t>
      </w:r>
      <w:r w:rsidR="0061483B" w:rsidRPr="0061483B">
        <w:rPr>
          <w:rFonts w:ascii="Fira Sans Condensed" w:hAnsi="Fira Sans Condensed"/>
        </w:rPr>
        <w:t xml:space="preserve">establishing COVID treatment </w:t>
      </w:r>
      <w:r w:rsidR="004E2C2B">
        <w:rPr>
          <w:rFonts w:ascii="Fira Sans Condensed" w:hAnsi="Fira Sans Condensed"/>
        </w:rPr>
        <w:t>and isolation centers</w:t>
      </w:r>
      <w:r w:rsidR="0061483B" w:rsidRPr="0061483B">
        <w:rPr>
          <w:rFonts w:ascii="Fira Sans Condensed" w:hAnsi="Fira Sans Condensed"/>
        </w:rPr>
        <w:t xml:space="preserve">, supporting vaccination campaigns, </w:t>
      </w:r>
      <w:r w:rsidR="0061483B">
        <w:rPr>
          <w:rFonts w:ascii="Fira Sans Condensed" w:hAnsi="Fira Sans Condensed"/>
        </w:rPr>
        <w:t xml:space="preserve">and </w:t>
      </w:r>
      <w:r w:rsidR="0061483B" w:rsidRPr="0061483B">
        <w:rPr>
          <w:rFonts w:ascii="Fira Sans Condensed" w:hAnsi="Fira Sans Condensed"/>
        </w:rPr>
        <w:t>delivering</w:t>
      </w:r>
      <w:r w:rsidR="004E2C2B" w:rsidRPr="004E2C2B">
        <w:t xml:space="preserve"> </w:t>
      </w:r>
      <w:r w:rsidR="004E2C2B" w:rsidRPr="004E2C2B">
        <w:rPr>
          <w:rFonts w:ascii="Fira Sans Condensed" w:hAnsi="Fira Sans Condensed"/>
        </w:rPr>
        <w:t xml:space="preserve">lifesaving </w:t>
      </w:r>
      <w:r w:rsidR="004E2C2B">
        <w:rPr>
          <w:rFonts w:ascii="Fira Sans Condensed" w:hAnsi="Fira Sans Condensed"/>
        </w:rPr>
        <w:t xml:space="preserve">medical </w:t>
      </w:r>
      <w:r w:rsidR="004E2C2B" w:rsidRPr="004E2C2B">
        <w:rPr>
          <w:rFonts w:ascii="Fira Sans Condensed" w:hAnsi="Fira Sans Condensed"/>
        </w:rPr>
        <w:t>equipment</w:t>
      </w:r>
      <w:r w:rsidR="004E2C2B">
        <w:rPr>
          <w:rFonts w:ascii="Fira Sans Condensed" w:hAnsi="Fira Sans Condensed"/>
        </w:rPr>
        <w:t xml:space="preserve">, </w:t>
      </w:r>
      <w:r w:rsidR="0061483B" w:rsidRPr="0061483B">
        <w:rPr>
          <w:rFonts w:ascii="Fira Sans Condensed" w:hAnsi="Fira Sans Condensed"/>
        </w:rPr>
        <w:t>nutritious food</w:t>
      </w:r>
      <w:r w:rsidR="0061483B">
        <w:rPr>
          <w:rFonts w:ascii="Fira Sans Condensed" w:hAnsi="Fira Sans Condensed"/>
        </w:rPr>
        <w:t xml:space="preserve"> and hygiene supplies</w:t>
      </w:r>
      <w:r w:rsidR="00191BC5">
        <w:rPr>
          <w:rFonts w:ascii="Fira Sans Condensed" w:hAnsi="Fira Sans Condensed"/>
        </w:rPr>
        <w:t xml:space="preserve"> to health facilities and remote communities</w:t>
      </w:r>
      <w:r w:rsidR="007114BC">
        <w:rPr>
          <w:rFonts w:ascii="Fira Sans Condensed" w:hAnsi="Fira Sans Condensed"/>
        </w:rPr>
        <w:t xml:space="preserve">. </w:t>
      </w:r>
      <w:r w:rsidR="006F4875">
        <w:rPr>
          <w:rFonts w:ascii="Fira Sans Condensed" w:hAnsi="Fira Sans Condensed"/>
        </w:rPr>
        <w:t>These efforts continue</w:t>
      </w:r>
      <w:r w:rsidR="004A1ADC">
        <w:rPr>
          <w:rFonts w:ascii="Fira Sans Condensed" w:hAnsi="Fira Sans Condensed"/>
        </w:rPr>
        <w:t xml:space="preserve"> today</w:t>
      </w:r>
      <w:r w:rsidR="00CC7BC4">
        <w:rPr>
          <w:rFonts w:ascii="Fira Sans Condensed" w:hAnsi="Fira Sans Condensed"/>
        </w:rPr>
        <w:t xml:space="preserve"> as part of the largest emergency response in our history</w:t>
      </w:r>
      <w:r w:rsidR="006F4875">
        <w:rPr>
          <w:rFonts w:ascii="Fira Sans Condensed" w:hAnsi="Fira Sans Condensed"/>
        </w:rPr>
        <w:t xml:space="preserve">. </w:t>
      </w:r>
      <w:r w:rsidR="0003717F">
        <w:rPr>
          <w:rFonts w:ascii="Fira Sans Condensed" w:hAnsi="Fira Sans Condensed"/>
        </w:rPr>
        <w:t>Most recently, in the past three months</w:t>
      </w:r>
      <w:r w:rsidR="006F4875">
        <w:rPr>
          <w:rFonts w:ascii="Fira Sans Condensed" w:hAnsi="Fira Sans Condensed"/>
        </w:rPr>
        <w:t>,</w:t>
      </w:r>
      <w:r w:rsidR="0003717F">
        <w:rPr>
          <w:rFonts w:ascii="Fira Sans Condensed" w:hAnsi="Fira Sans Condensed"/>
        </w:rPr>
        <w:t xml:space="preserve"> we directly reached</w:t>
      </w:r>
      <w:r w:rsidR="007413DB">
        <w:rPr>
          <w:rFonts w:ascii="Fira Sans Condensed" w:hAnsi="Fira Sans Condensed"/>
        </w:rPr>
        <w:t xml:space="preserve"> more than</w:t>
      </w:r>
      <w:r w:rsidR="0003717F">
        <w:rPr>
          <w:rFonts w:ascii="Fira Sans Condensed" w:hAnsi="Fira Sans Condensed"/>
        </w:rPr>
        <w:t xml:space="preserve"> </w:t>
      </w:r>
      <w:r w:rsidR="0003717F" w:rsidRPr="007413DB">
        <w:rPr>
          <w:rFonts w:ascii="Fira Sans Condensed" w:hAnsi="Fira Sans Condensed"/>
        </w:rPr>
        <w:t>20</w:t>
      </w:r>
      <w:r w:rsidR="0003717F">
        <w:rPr>
          <w:rFonts w:ascii="Fira Sans Condensed" w:hAnsi="Fira Sans Condensed"/>
        </w:rPr>
        <w:t xml:space="preserve"> million people through COVID-19 specific responses in 49 countries, and 146.4 million people (including 122.8 million in India) have been vaccinated in areas where CARE is promoting vaccination rollout</w:t>
      </w:r>
      <w:r w:rsidR="0061483B">
        <w:rPr>
          <w:rFonts w:ascii="Fira Sans Condensed" w:hAnsi="Fira Sans Condensed"/>
        </w:rPr>
        <w:t xml:space="preserve"> and addressing vaccine hesitancy through </w:t>
      </w:r>
      <w:r w:rsidR="00E44990">
        <w:rPr>
          <w:rFonts w:ascii="Fira Sans Condensed" w:hAnsi="Fira Sans Condensed"/>
        </w:rPr>
        <w:t>multimedia</w:t>
      </w:r>
      <w:r w:rsidR="0061483B">
        <w:rPr>
          <w:rFonts w:ascii="Fira Sans Condensed" w:hAnsi="Fira Sans Condensed"/>
        </w:rPr>
        <w:t xml:space="preserve"> campaigns</w:t>
      </w:r>
      <w:r w:rsidR="0003717F">
        <w:rPr>
          <w:rFonts w:ascii="Fira Sans Condensed" w:hAnsi="Fira Sans Condensed"/>
        </w:rPr>
        <w:t>.</w:t>
      </w:r>
      <w:r w:rsidR="00D82E66" w:rsidRPr="00D82E66">
        <w:t xml:space="preserve"> </w:t>
      </w:r>
      <w:r w:rsidR="00D82E66" w:rsidRPr="00D82E66">
        <w:rPr>
          <w:rFonts w:ascii="Fira Sans Condensed" w:hAnsi="Fira Sans Condensed"/>
        </w:rPr>
        <w:t>Vaccine delivery is expensive – as much as seven times more than initial projections</w:t>
      </w:r>
      <w:r w:rsidR="00E44990">
        <w:rPr>
          <w:rFonts w:ascii="Fira Sans Condensed" w:hAnsi="Fira Sans Condensed"/>
        </w:rPr>
        <w:t>,</w:t>
      </w:r>
      <w:r w:rsidR="00D82E66" w:rsidRPr="00D82E66">
        <w:rPr>
          <w:rFonts w:ascii="Fira Sans Condensed" w:hAnsi="Fira Sans Condensed"/>
        </w:rPr>
        <w:t xml:space="preserve"> according to CARE’s recent studies in Nepal and Zambia – and flexible funding </w:t>
      </w:r>
      <w:r w:rsidR="00E44990">
        <w:rPr>
          <w:rFonts w:ascii="Fira Sans Condensed" w:hAnsi="Fira Sans Condensed"/>
        </w:rPr>
        <w:t xml:space="preserve">is </w:t>
      </w:r>
      <w:r w:rsidR="00536191">
        <w:rPr>
          <w:rFonts w:ascii="Fira Sans Condensed" w:hAnsi="Fira Sans Condensed"/>
        </w:rPr>
        <w:t xml:space="preserve">essential </w:t>
      </w:r>
      <w:r w:rsidR="00E44990">
        <w:rPr>
          <w:rFonts w:ascii="Fira Sans Condensed" w:hAnsi="Fira Sans Condensed"/>
        </w:rPr>
        <w:t>to closing</w:t>
      </w:r>
      <w:r w:rsidR="00D82E66" w:rsidRPr="00D82E66">
        <w:rPr>
          <w:rFonts w:ascii="Fira Sans Condensed" w:hAnsi="Fira Sans Condensed"/>
        </w:rPr>
        <w:t xml:space="preserve"> these gaps.  </w:t>
      </w:r>
      <w:r w:rsidR="0003717F">
        <w:rPr>
          <w:rFonts w:ascii="Fira Sans Condensed" w:hAnsi="Fira Sans Condensed"/>
        </w:rPr>
        <w:t xml:space="preserve"> </w:t>
      </w:r>
    </w:p>
    <w:p w14:paraId="3D0E7A35" w14:textId="77777777" w:rsidR="005D0390" w:rsidRPr="00520D9C" w:rsidRDefault="005D0390" w:rsidP="00231535">
      <w:pPr>
        <w:pStyle w:val="Heading2"/>
        <w:spacing w:line="240" w:lineRule="auto"/>
        <w:jc w:val="left"/>
        <w:rPr>
          <w:rFonts w:ascii="Fira Sans Condensed" w:hAnsi="Fira Sans Condensed"/>
          <w:sz w:val="22"/>
          <w:szCs w:val="22"/>
        </w:rPr>
      </w:pPr>
    </w:p>
    <w:p w14:paraId="3D0EBE9F" w14:textId="3B95DB59" w:rsidR="00231535" w:rsidRPr="00AA18FE" w:rsidRDefault="00231535" w:rsidP="00231535">
      <w:pPr>
        <w:pStyle w:val="Heading2"/>
        <w:spacing w:line="240" w:lineRule="auto"/>
        <w:jc w:val="left"/>
        <w:rPr>
          <w:rFonts w:ascii="Fira Sans Condensed" w:hAnsi="Fira Sans Condensed"/>
          <w:sz w:val="28"/>
          <w:szCs w:val="28"/>
        </w:rPr>
      </w:pPr>
      <w:r w:rsidRPr="00AA18FE">
        <w:rPr>
          <w:rFonts w:ascii="Fira Sans Condensed" w:hAnsi="Fira Sans Condensed"/>
          <w:sz w:val="28"/>
          <w:szCs w:val="28"/>
        </w:rPr>
        <w:t>Flexible funding is needed now more than ever</w:t>
      </w:r>
    </w:p>
    <w:p w14:paraId="003D2082" w14:textId="0DF394A1" w:rsidR="00635EC8" w:rsidRPr="00AA18FE" w:rsidRDefault="003C15EF" w:rsidP="005A6FE8">
      <w:pPr>
        <w:rPr>
          <w:rFonts w:ascii="Fira Sans Condensed" w:hAnsi="Fira Sans Condensed"/>
        </w:rPr>
      </w:pPr>
      <w:r>
        <w:rPr>
          <w:rFonts w:ascii="Fira Sans Condensed" w:hAnsi="Fira Sans Condensed"/>
        </w:rPr>
        <w:t>D</w:t>
      </w:r>
      <w:r w:rsidR="003E0CF2" w:rsidRPr="00AA18FE">
        <w:rPr>
          <w:rFonts w:ascii="Fira Sans Condensed" w:hAnsi="Fira Sans Condensed"/>
        </w:rPr>
        <w:t xml:space="preserve">onors have generously supported CARE’s response to the war in Ukraine, allowing us to continuously scale up our response to reach more people in </w:t>
      </w:r>
      <w:r w:rsidR="00EF398C">
        <w:rPr>
          <w:rFonts w:ascii="Fira Sans Condensed" w:hAnsi="Fira Sans Condensed"/>
        </w:rPr>
        <w:t>dire situations</w:t>
      </w:r>
      <w:r w:rsidR="003E0CF2" w:rsidRPr="00AA18FE">
        <w:rPr>
          <w:rFonts w:ascii="Fira Sans Condensed" w:hAnsi="Fira Sans Condensed"/>
        </w:rPr>
        <w:t>. However, those funds do not apply to other communities</w:t>
      </w:r>
      <w:r w:rsidR="00EF398C">
        <w:rPr>
          <w:rFonts w:ascii="Fira Sans Condensed" w:hAnsi="Fira Sans Condensed"/>
        </w:rPr>
        <w:t xml:space="preserve"> that receive little attention in the international media but </w:t>
      </w:r>
      <w:r w:rsidR="003E0CF2" w:rsidRPr="00AA18FE">
        <w:rPr>
          <w:rFonts w:ascii="Fira Sans Condensed" w:hAnsi="Fira Sans Condensed"/>
        </w:rPr>
        <w:t xml:space="preserve">where our help </w:t>
      </w:r>
      <w:r w:rsidR="00AA18FE">
        <w:rPr>
          <w:rFonts w:ascii="Fira Sans Condensed" w:hAnsi="Fira Sans Condensed"/>
        </w:rPr>
        <w:t xml:space="preserve">also </w:t>
      </w:r>
      <w:r w:rsidR="003E0CF2" w:rsidRPr="00AA18FE">
        <w:rPr>
          <w:rFonts w:ascii="Fira Sans Condensed" w:hAnsi="Fira Sans Condensed"/>
        </w:rPr>
        <w:t>is desperately needed</w:t>
      </w:r>
      <w:r w:rsidR="00EF398C">
        <w:rPr>
          <w:rFonts w:ascii="Fira Sans Condensed" w:hAnsi="Fira Sans Condensed"/>
        </w:rPr>
        <w:t xml:space="preserve">. </w:t>
      </w:r>
      <w:r w:rsidRPr="00687A84">
        <w:rPr>
          <w:rFonts w:ascii="Fira Sans Condensed" w:hAnsi="Fira Sans Condensed" w:cs="Segoe UI"/>
        </w:rPr>
        <w:t xml:space="preserve">Russia exports 21.8% of the world’s wheat, while Ukraine is responsible for 10.6% of </w:t>
      </w:r>
      <w:r>
        <w:rPr>
          <w:rFonts w:ascii="Fira Sans Condensed" w:hAnsi="Fira Sans Condensed" w:cs="Segoe UI"/>
        </w:rPr>
        <w:t>global</w:t>
      </w:r>
      <w:r w:rsidRPr="00687A84">
        <w:rPr>
          <w:rFonts w:ascii="Fira Sans Condensed" w:hAnsi="Fira Sans Condensed" w:cs="Segoe UI"/>
        </w:rPr>
        <w:t xml:space="preserve"> wheat exports. </w:t>
      </w:r>
      <w:r>
        <w:rPr>
          <w:rFonts w:ascii="Fira Sans Condensed" w:hAnsi="Fira Sans Condensed" w:cs="Segoe UI"/>
        </w:rPr>
        <w:t xml:space="preserve">The U.N.’s Food and Agriculture Organization </w:t>
      </w:r>
      <w:r w:rsidRPr="00687A84">
        <w:rPr>
          <w:rFonts w:ascii="Fira Sans Condensed" w:hAnsi="Fira Sans Condensed" w:cs="Segoe UI"/>
        </w:rPr>
        <w:t>estimates that ongoing hostilities could trigger an increase in international food and feed prices between 8</w:t>
      </w:r>
      <w:r>
        <w:rPr>
          <w:rFonts w:ascii="Fira Sans Condensed" w:hAnsi="Fira Sans Condensed" w:cs="Segoe UI"/>
        </w:rPr>
        <w:t>%</w:t>
      </w:r>
      <w:r w:rsidRPr="00687A84">
        <w:rPr>
          <w:rFonts w:ascii="Fira Sans Condensed" w:hAnsi="Fira Sans Condensed" w:cs="Segoe UI"/>
        </w:rPr>
        <w:t xml:space="preserve"> and 22</w:t>
      </w:r>
      <w:r>
        <w:rPr>
          <w:rFonts w:ascii="Fira Sans Condensed" w:hAnsi="Fira Sans Condensed" w:cs="Segoe UI"/>
        </w:rPr>
        <w:t>%</w:t>
      </w:r>
      <w:r w:rsidRPr="00687A84">
        <w:rPr>
          <w:rFonts w:ascii="Fira Sans Condensed" w:hAnsi="Fira Sans Condensed" w:cs="Segoe UI"/>
        </w:rPr>
        <w:t xml:space="preserve"> on top of already high </w:t>
      </w:r>
      <w:r>
        <w:rPr>
          <w:rFonts w:ascii="Fira Sans Condensed" w:hAnsi="Fira Sans Condensed" w:cs="Segoe UI"/>
        </w:rPr>
        <w:t>costs</w:t>
      </w:r>
      <w:r w:rsidRPr="00687A84">
        <w:rPr>
          <w:rFonts w:ascii="Fira Sans Condensed" w:hAnsi="Fira Sans Condensed" w:cs="Segoe UI"/>
        </w:rPr>
        <w:t xml:space="preserve">. </w:t>
      </w:r>
      <w:r w:rsidRPr="00D31882">
        <w:rPr>
          <w:rFonts w:ascii="Fira Sans Condensed" w:hAnsi="Fira Sans Condensed" w:cs="Segoe UI"/>
        </w:rPr>
        <w:t>Some of the world’s hunger hotspots</w:t>
      </w:r>
      <w:r w:rsidR="00542D5B">
        <w:rPr>
          <w:rFonts w:ascii="Fira Sans Condensed" w:hAnsi="Fira Sans Condensed" w:cs="Segoe UI"/>
        </w:rPr>
        <w:t xml:space="preserve"> </w:t>
      </w:r>
      <w:r w:rsidR="00F6738B">
        <w:rPr>
          <w:rFonts w:ascii="Fira Sans Condensed" w:hAnsi="Fira Sans Condensed" w:cs="Segoe UI"/>
        </w:rPr>
        <w:t>– from Afghanistan to Ethiopia</w:t>
      </w:r>
      <w:r w:rsidR="00C776BD">
        <w:rPr>
          <w:rFonts w:ascii="Fira Sans Condensed" w:hAnsi="Fira Sans Condensed" w:cs="Segoe UI"/>
        </w:rPr>
        <w:t xml:space="preserve"> to </w:t>
      </w:r>
      <w:r w:rsidR="002870DE">
        <w:rPr>
          <w:rFonts w:ascii="Fira Sans Condensed" w:hAnsi="Fira Sans Condensed" w:cs="Segoe UI"/>
        </w:rPr>
        <w:t>Honduras</w:t>
      </w:r>
      <w:r w:rsidR="00F6738B">
        <w:rPr>
          <w:rFonts w:ascii="Fira Sans Condensed" w:hAnsi="Fira Sans Condensed" w:cs="Segoe UI"/>
        </w:rPr>
        <w:t xml:space="preserve"> – could </w:t>
      </w:r>
      <w:r w:rsidRPr="00D31882">
        <w:rPr>
          <w:rFonts w:ascii="Fira Sans Condensed" w:hAnsi="Fira Sans Condensed" w:cs="Segoe UI"/>
        </w:rPr>
        <w:t xml:space="preserve">be disproportionately </w:t>
      </w:r>
      <w:r>
        <w:rPr>
          <w:rFonts w:ascii="Fira Sans Condensed" w:hAnsi="Fira Sans Condensed" w:cs="Segoe UI"/>
        </w:rPr>
        <w:t xml:space="preserve">affected by </w:t>
      </w:r>
      <w:r w:rsidRPr="00D31882">
        <w:rPr>
          <w:rFonts w:ascii="Fira Sans Condensed" w:hAnsi="Fira Sans Condensed" w:cs="Segoe UI"/>
        </w:rPr>
        <w:t xml:space="preserve">the unfolding crisis due to their dependence on </w:t>
      </w:r>
      <w:r>
        <w:rPr>
          <w:rFonts w:ascii="Fira Sans Condensed" w:hAnsi="Fira Sans Condensed" w:cs="Segoe UI"/>
        </w:rPr>
        <w:t xml:space="preserve">imported </w:t>
      </w:r>
      <w:r w:rsidRPr="00D31882">
        <w:rPr>
          <w:rFonts w:ascii="Fira Sans Condensed" w:hAnsi="Fira Sans Condensed" w:cs="Segoe UI"/>
        </w:rPr>
        <w:t>wheat</w:t>
      </w:r>
      <w:r w:rsidR="002870DE">
        <w:rPr>
          <w:rFonts w:ascii="Fira Sans Condensed" w:hAnsi="Fira Sans Condensed" w:cs="Segoe UI"/>
        </w:rPr>
        <w:t xml:space="preserve"> and other farm inputs</w:t>
      </w:r>
      <w:r w:rsidRPr="00D31882">
        <w:rPr>
          <w:rFonts w:ascii="Fira Sans Condensed" w:hAnsi="Fira Sans Condensed" w:cs="Segoe UI"/>
        </w:rPr>
        <w:t>.</w:t>
      </w:r>
      <w:r w:rsidRPr="00687A84">
        <w:t xml:space="preserve"> </w:t>
      </w:r>
      <w:r>
        <w:rPr>
          <w:rFonts w:ascii="Fira Sans Condensed" w:hAnsi="Fira Sans Condensed" w:cs="Segoe UI"/>
        </w:rPr>
        <w:t xml:space="preserve">Flexible funds are needed to respond </w:t>
      </w:r>
      <w:r w:rsidR="00563848">
        <w:rPr>
          <w:rFonts w:ascii="Fira Sans Condensed" w:hAnsi="Fira Sans Condensed" w:cs="Segoe UI"/>
        </w:rPr>
        <w:t xml:space="preserve">to </w:t>
      </w:r>
      <w:r>
        <w:rPr>
          <w:rFonts w:ascii="Fira Sans Condensed" w:hAnsi="Fira Sans Condensed" w:cs="Segoe UI"/>
        </w:rPr>
        <w:t>the broader impact of the Ukraine crisis on global food security.</w:t>
      </w:r>
      <w:r>
        <w:rPr>
          <w:rFonts w:ascii="Fira Sans Condensed" w:hAnsi="Fira Sans Condensed"/>
        </w:rPr>
        <w:t xml:space="preserve"> Moreover, g</w:t>
      </w:r>
      <w:r w:rsidR="003E0CF2" w:rsidRPr="00AA18FE">
        <w:rPr>
          <w:rFonts w:ascii="Fira Sans Condensed" w:hAnsi="Fira Sans Condensed"/>
        </w:rPr>
        <w:t xml:space="preserve">lobal challenges </w:t>
      </w:r>
      <w:r w:rsidR="00563848">
        <w:rPr>
          <w:rFonts w:ascii="Fira Sans Condensed" w:hAnsi="Fira Sans Condensed"/>
        </w:rPr>
        <w:t>require more flexible funding sources</w:t>
      </w:r>
      <w:r w:rsidR="009F4718">
        <w:rPr>
          <w:rFonts w:ascii="Fira Sans Condensed" w:hAnsi="Fira Sans Condensed"/>
        </w:rPr>
        <w:t xml:space="preserve"> to help </w:t>
      </w:r>
      <w:r w:rsidR="003E0CF2" w:rsidRPr="00AA18FE">
        <w:rPr>
          <w:rFonts w:ascii="Fira Sans Condensed" w:hAnsi="Fira Sans Condensed"/>
        </w:rPr>
        <w:t xml:space="preserve">families restart livelihoods that have been </w:t>
      </w:r>
      <w:r w:rsidR="00563848">
        <w:rPr>
          <w:rFonts w:ascii="Fira Sans Condensed" w:hAnsi="Fira Sans Condensed"/>
        </w:rPr>
        <w:t>stalled</w:t>
      </w:r>
      <w:r w:rsidR="003E0CF2" w:rsidRPr="00AA18FE">
        <w:rPr>
          <w:rFonts w:ascii="Fira Sans Condensed" w:hAnsi="Fira Sans Condensed"/>
        </w:rPr>
        <w:t xml:space="preserve"> during the pandemic</w:t>
      </w:r>
      <w:r w:rsidR="007B320B">
        <w:rPr>
          <w:rFonts w:ascii="Fira Sans Condensed" w:hAnsi="Fira Sans Condensed"/>
        </w:rPr>
        <w:t>,</w:t>
      </w:r>
      <w:r w:rsidR="009F4718">
        <w:rPr>
          <w:rFonts w:ascii="Fira Sans Condensed" w:hAnsi="Fira Sans Condensed"/>
        </w:rPr>
        <w:t xml:space="preserve"> </w:t>
      </w:r>
      <w:r w:rsidR="003E0CF2" w:rsidRPr="00AA18FE">
        <w:rPr>
          <w:rFonts w:ascii="Fira Sans Condensed" w:hAnsi="Fira Sans Condensed"/>
        </w:rPr>
        <w:t xml:space="preserve">adapt to the effects of climate change, </w:t>
      </w:r>
      <w:r w:rsidR="009F4718">
        <w:rPr>
          <w:rFonts w:ascii="Fira Sans Condensed" w:hAnsi="Fira Sans Condensed"/>
        </w:rPr>
        <w:t>and be</w:t>
      </w:r>
      <w:r w:rsidR="003E0CF2" w:rsidRPr="00AA18FE">
        <w:rPr>
          <w:rFonts w:ascii="Fira Sans Condensed" w:hAnsi="Fira Sans Condensed"/>
        </w:rPr>
        <w:t xml:space="preserve"> better prepared for the </w:t>
      </w:r>
      <w:r w:rsidR="009F4718">
        <w:rPr>
          <w:rFonts w:ascii="Fira Sans Condensed" w:hAnsi="Fira Sans Condensed"/>
        </w:rPr>
        <w:t xml:space="preserve">inevitable </w:t>
      </w:r>
      <w:r w:rsidR="003E0CF2" w:rsidRPr="00AA18FE">
        <w:rPr>
          <w:rFonts w:ascii="Fira Sans Condensed" w:hAnsi="Fira Sans Condensed"/>
        </w:rPr>
        <w:t>next emergency.</w:t>
      </w:r>
    </w:p>
    <w:p w14:paraId="451ADFE7" w14:textId="77777777" w:rsidR="00F6738B" w:rsidRPr="000F1680" w:rsidRDefault="00F6738B" w:rsidP="005A6FE8">
      <w:pPr>
        <w:rPr>
          <w:rFonts w:ascii="Fira Sans Condensed" w:hAnsi="Fira Sans Condensed"/>
          <w:sz w:val="16"/>
          <w:szCs w:val="16"/>
        </w:rPr>
      </w:pPr>
    </w:p>
    <w:p w14:paraId="7A8AF1BB" w14:textId="358A4F5C" w:rsidR="00AA18FE" w:rsidRDefault="00AA18FE" w:rsidP="001F47A3">
      <w:pPr>
        <w:rPr>
          <w:rFonts w:ascii="Fira Sans Condensed" w:hAnsi="Fira Sans Condensed"/>
        </w:rPr>
      </w:pPr>
      <w:r w:rsidRPr="00AA18FE">
        <w:rPr>
          <w:rFonts w:ascii="Fira Sans Condensed" w:hAnsi="Fira Sans Condensed"/>
        </w:rPr>
        <w:t xml:space="preserve">Providing flexible funding to </w:t>
      </w:r>
      <w:r w:rsidRPr="00D61EB5">
        <w:rPr>
          <w:rFonts w:ascii="Fira Sans Condensed" w:hAnsi="Fira Sans Condensed"/>
          <w:b/>
          <w:bCs/>
        </w:rPr>
        <w:t>CARE</w:t>
      </w:r>
      <w:r w:rsidR="00CA3B88" w:rsidRPr="00D61EB5">
        <w:rPr>
          <w:rFonts w:ascii="Fira Sans Condensed" w:hAnsi="Fira Sans Condensed"/>
          <w:b/>
          <w:bCs/>
        </w:rPr>
        <w:t>’s Impact Fund</w:t>
      </w:r>
      <w:r w:rsidRPr="00AA18FE">
        <w:rPr>
          <w:rFonts w:ascii="Fira Sans Condensed" w:hAnsi="Fira Sans Condensed"/>
        </w:rPr>
        <w:t xml:space="preserve"> is an expression of solidarity with </w:t>
      </w:r>
      <w:r w:rsidR="00542D5B">
        <w:rPr>
          <w:rFonts w:ascii="Fira Sans Condensed" w:hAnsi="Fira Sans Condensed"/>
        </w:rPr>
        <w:t xml:space="preserve">people </w:t>
      </w:r>
      <w:r w:rsidRPr="00AA18FE">
        <w:rPr>
          <w:rFonts w:ascii="Fira Sans Condensed" w:hAnsi="Fira Sans Condensed"/>
        </w:rPr>
        <w:t>in some of the poorest communities around the world</w:t>
      </w:r>
      <w:r>
        <w:rPr>
          <w:rFonts w:ascii="Fira Sans Condensed" w:hAnsi="Fira Sans Condensed"/>
        </w:rPr>
        <w:t xml:space="preserve">. </w:t>
      </w:r>
      <w:r w:rsidR="00E43069" w:rsidRPr="00E43069">
        <w:rPr>
          <w:rFonts w:ascii="Fira Sans Condensed" w:hAnsi="Fira Sans Condensed"/>
        </w:rPr>
        <w:t>In contrast to restricted funding that supports one project</w:t>
      </w:r>
      <w:r w:rsidR="000F3C8C">
        <w:rPr>
          <w:rFonts w:ascii="Fira Sans Condensed" w:hAnsi="Fira Sans Condensed"/>
        </w:rPr>
        <w:t xml:space="preserve"> or initiative</w:t>
      </w:r>
      <w:r w:rsidR="00E43069" w:rsidRPr="00E43069">
        <w:rPr>
          <w:rFonts w:ascii="Fira Sans Condensed" w:hAnsi="Fira Sans Condensed"/>
        </w:rPr>
        <w:t xml:space="preserve"> </w:t>
      </w:r>
      <w:r w:rsidR="00F52662">
        <w:rPr>
          <w:rFonts w:ascii="Fira Sans Condensed" w:hAnsi="Fira Sans Condensed"/>
        </w:rPr>
        <w:t>over a year or two</w:t>
      </w:r>
      <w:r w:rsidR="00E43069" w:rsidRPr="00E43069">
        <w:rPr>
          <w:rFonts w:ascii="Fira Sans Condensed" w:hAnsi="Fira Sans Condensed"/>
        </w:rPr>
        <w:t xml:space="preserve">, </w:t>
      </w:r>
      <w:r w:rsidR="00E43069" w:rsidRPr="00E43069">
        <w:rPr>
          <w:rFonts w:ascii="Fira Sans Condensed" w:hAnsi="Fira Sans Condensed"/>
          <w:b/>
          <w:bCs/>
        </w:rPr>
        <w:t xml:space="preserve">flexible funding </w:t>
      </w:r>
      <w:r w:rsidR="003A283E">
        <w:rPr>
          <w:rFonts w:ascii="Fira Sans Condensed" w:hAnsi="Fira Sans Condensed"/>
          <w:b/>
          <w:bCs/>
        </w:rPr>
        <w:t>helps</w:t>
      </w:r>
      <w:r w:rsidR="00E43069" w:rsidRPr="00E43069">
        <w:rPr>
          <w:rFonts w:ascii="Fira Sans Condensed" w:hAnsi="Fira Sans Condensed"/>
          <w:b/>
          <w:bCs/>
        </w:rPr>
        <w:t xml:space="preserve"> CARE increase our total global impact and make targeted investments for the </w:t>
      </w:r>
      <w:r w:rsidR="003A283E">
        <w:rPr>
          <w:rFonts w:ascii="Fira Sans Condensed" w:hAnsi="Fira Sans Condensed"/>
          <w:b/>
          <w:bCs/>
        </w:rPr>
        <w:t xml:space="preserve">long term </w:t>
      </w:r>
      <w:r w:rsidR="00E43069">
        <w:rPr>
          <w:rFonts w:ascii="Fira Sans Condensed" w:hAnsi="Fira Sans Condensed"/>
          <w:b/>
          <w:bCs/>
        </w:rPr>
        <w:t xml:space="preserve">to </w:t>
      </w:r>
      <w:r w:rsidR="003C15EF">
        <w:rPr>
          <w:rFonts w:ascii="Fira Sans Condensed" w:hAnsi="Fira Sans Condensed"/>
          <w:b/>
          <w:bCs/>
        </w:rPr>
        <w:t xml:space="preserve">help </w:t>
      </w:r>
      <w:r w:rsidR="00E43069">
        <w:rPr>
          <w:rFonts w:ascii="Fira Sans Condensed" w:hAnsi="Fira Sans Condensed"/>
          <w:b/>
          <w:bCs/>
        </w:rPr>
        <w:t>build a better world</w:t>
      </w:r>
      <w:r w:rsidR="00E43069" w:rsidRPr="00E43069">
        <w:rPr>
          <w:rFonts w:ascii="Fira Sans Condensed" w:hAnsi="Fira Sans Condensed"/>
        </w:rPr>
        <w:t xml:space="preserve">. Flexible funding gives CARE the freedom to allocate </w:t>
      </w:r>
      <w:r w:rsidR="00E43069">
        <w:rPr>
          <w:rFonts w:ascii="Fira Sans Condensed" w:hAnsi="Fira Sans Condensed"/>
        </w:rPr>
        <w:t xml:space="preserve">resources </w:t>
      </w:r>
      <w:r w:rsidR="00E43069" w:rsidRPr="00E43069">
        <w:rPr>
          <w:rFonts w:ascii="Fira Sans Condensed" w:hAnsi="Fira Sans Condensed"/>
        </w:rPr>
        <w:t xml:space="preserve">where </w:t>
      </w:r>
      <w:r w:rsidR="003A283E">
        <w:rPr>
          <w:rFonts w:ascii="Fira Sans Condensed" w:hAnsi="Fira Sans Condensed"/>
        </w:rPr>
        <w:t xml:space="preserve">they will </w:t>
      </w:r>
      <w:r w:rsidR="00E43069" w:rsidRPr="00E43069">
        <w:rPr>
          <w:rFonts w:ascii="Fira Sans Condensed" w:hAnsi="Fira Sans Condensed"/>
        </w:rPr>
        <w:t>make the most difference. This type of funding unlocks CARE’s ability to respond nimbly and quickly to crises/shocks, fill funding gaps in existing projects</w:t>
      </w:r>
      <w:r w:rsidR="00A111A3">
        <w:rPr>
          <w:rFonts w:ascii="Fira Sans Condensed" w:hAnsi="Fira Sans Condensed"/>
        </w:rPr>
        <w:t xml:space="preserve">, </w:t>
      </w:r>
      <w:r w:rsidR="00E43069" w:rsidRPr="00E43069">
        <w:rPr>
          <w:rFonts w:ascii="Fira Sans Condensed" w:hAnsi="Fira Sans Condensed"/>
        </w:rPr>
        <w:t xml:space="preserve">create or expand our most effective </w:t>
      </w:r>
      <w:r w:rsidR="00E43069" w:rsidRPr="00E43069">
        <w:rPr>
          <w:rFonts w:ascii="Fira Sans Condensed" w:hAnsi="Fira Sans Condensed"/>
        </w:rPr>
        <w:lastRenderedPageBreak/>
        <w:t>and innovative programs</w:t>
      </w:r>
      <w:r w:rsidR="00A111A3">
        <w:rPr>
          <w:rFonts w:ascii="Fira Sans Condensed" w:hAnsi="Fira Sans Condensed"/>
        </w:rPr>
        <w:t>, and transform successful field experiences into policy influence to multiply impact.</w:t>
      </w:r>
    </w:p>
    <w:p w14:paraId="07C9E269" w14:textId="0F721072" w:rsidR="00A308A3" w:rsidRDefault="00A308A3" w:rsidP="001F47A3">
      <w:pPr>
        <w:rPr>
          <w:rFonts w:ascii="Fira Sans Condensed" w:hAnsi="Fira Sans Condensed"/>
        </w:rPr>
      </w:pPr>
    </w:p>
    <w:p w14:paraId="5E394A73" w14:textId="77777777" w:rsidR="00682409" w:rsidRPr="00CD7A24" w:rsidRDefault="00682409" w:rsidP="00682409">
      <w:pPr>
        <w:pStyle w:val="Heading2"/>
        <w:tabs>
          <w:tab w:val="center" w:pos="5040"/>
        </w:tabs>
        <w:spacing w:line="240" w:lineRule="auto"/>
        <w:jc w:val="left"/>
        <w:rPr>
          <w:rFonts w:ascii="Fira Sans Condensed" w:hAnsi="Fira Sans Condensed"/>
          <w:sz w:val="28"/>
          <w:szCs w:val="28"/>
        </w:rPr>
      </w:pPr>
      <w:r w:rsidRPr="00CD7A24">
        <w:rPr>
          <w:rFonts w:ascii="Fira Sans Condensed" w:hAnsi="Fira Sans Condensed"/>
          <w:sz w:val="28"/>
          <w:szCs w:val="28"/>
        </w:rPr>
        <w:t xml:space="preserve">Philanthropic Support In Action </w:t>
      </w:r>
    </w:p>
    <w:p w14:paraId="1E31CADD" w14:textId="667092F9" w:rsidR="00B707DA" w:rsidRPr="002D2645" w:rsidRDefault="00EB7FEC" w:rsidP="002D2645">
      <w:r w:rsidRPr="00E801AA">
        <w:rPr>
          <w:rFonts w:ascii="Fira Sans Condensed" w:hAnsi="Fira Sans Condensed"/>
          <w:b/>
          <w:bCs/>
          <w:color w:val="auto"/>
        </w:rPr>
        <w:t xml:space="preserve">To meet today’s complex needs, </w:t>
      </w:r>
      <w:r w:rsidR="00A308A3" w:rsidRPr="00E801AA">
        <w:rPr>
          <w:rFonts w:ascii="Fira Sans Condensed" w:hAnsi="Fira Sans Condensed"/>
          <w:b/>
          <w:bCs/>
          <w:color w:val="auto"/>
        </w:rPr>
        <w:t xml:space="preserve">CARE </w:t>
      </w:r>
      <w:r w:rsidR="000D66AD" w:rsidRPr="00E801AA">
        <w:rPr>
          <w:rFonts w:ascii="Fira Sans Condensed" w:hAnsi="Fira Sans Condensed"/>
          <w:b/>
          <w:bCs/>
          <w:color w:val="auto"/>
        </w:rPr>
        <w:t xml:space="preserve">continues to </w:t>
      </w:r>
      <w:r w:rsidR="00A308A3" w:rsidRPr="00E801AA">
        <w:rPr>
          <w:rFonts w:ascii="Fira Sans Condensed" w:hAnsi="Fira Sans Condensed"/>
          <w:b/>
          <w:bCs/>
          <w:color w:val="auto"/>
        </w:rPr>
        <w:t xml:space="preserve">deliver lifesaving humanitarian assistance </w:t>
      </w:r>
      <w:r w:rsidRPr="00E801AA">
        <w:rPr>
          <w:rFonts w:ascii="Fira Sans Condensed" w:hAnsi="Fira Sans Condensed"/>
          <w:b/>
          <w:bCs/>
          <w:color w:val="auto"/>
        </w:rPr>
        <w:t xml:space="preserve">while also adapting and scaling up </w:t>
      </w:r>
      <w:r w:rsidR="00A308A3" w:rsidRPr="00E801AA">
        <w:rPr>
          <w:rFonts w:ascii="Fira Sans Condensed" w:hAnsi="Fira Sans Condensed"/>
          <w:b/>
          <w:bCs/>
          <w:color w:val="auto"/>
        </w:rPr>
        <w:t>our sustainable development programs across 102 countries.</w:t>
      </w:r>
      <w:r w:rsidR="00C81B3A" w:rsidRPr="00650EA2">
        <w:rPr>
          <w:rFonts w:ascii="Fira Sans Condensed" w:hAnsi="Fira Sans Condensed"/>
          <w:color w:val="auto"/>
        </w:rPr>
        <w:t xml:space="preserve"> </w:t>
      </w:r>
      <w:r w:rsidRPr="00650EA2">
        <w:rPr>
          <w:rFonts w:ascii="Fira Sans Condensed" w:hAnsi="Fira Sans Condensed"/>
          <w:color w:val="auto"/>
        </w:rPr>
        <w:t xml:space="preserve">We know this approach </w:t>
      </w:r>
      <w:r w:rsidR="007B320B" w:rsidRPr="00650EA2">
        <w:rPr>
          <w:rFonts w:ascii="Fira Sans Condensed" w:hAnsi="Fira Sans Condensed"/>
          <w:color w:val="auto"/>
        </w:rPr>
        <w:t>works because</w:t>
      </w:r>
      <w:r w:rsidRPr="00650EA2">
        <w:rPr>
          <w:rFonts w:ascii="Fira Sans Condensed" w:hAnsi="Fira Sans Condensed"/>
          <w:color w:val="auto"/>
        </w:rPr>
        <w:t xml:space="preserve"> we see the impact every day.</w:t>
      </w:r>
      <w:r w:rsidR="00B707DA" w:rsidRPr="00650EA2">
        <w:rPr>
          <w:rFonts w:ascii="Fira Sans Condensed" w:hAnsi="Fira Sans Condensed"/>
        </w:rPr>
        <w:t xml:space="preserve"> </w:t>
      </w:r>
      <w:r w:rsidR="00650EA2" w:rsidRPr="00650EA2">
        <w:rPr>
          <w:rFonts w:ascii="Fira Sans Condensed" w:hAnsi="Fira Sans Condensed"/>
        </w:rPr>
        <w:t xml:space="preserve">Last year, CARE worked in 102 countries with 1,495 projects that directly </w:t>
      </w:r>
      <w:r w:rsidR="00650EA2" w:rsidRPr="002D2645">
        <w:rPr>
          <w:rFonts w:ascii="Fira Sans Condensed" w:hAnsi="Fira Sans Condensed"/>
        </w:rPr>
        <w:t xml:space="preserve">reached more than 100 million people (71% women and girls), and indirectly improved the lives of </w:t>
      </w:r>
      <w:r w:rsidR="002D2645">
        <w:rPr>
          <w:rFonts w:ascii="Fira Sans Condensed" w:hAnsi="Fira Sans Condensed"/>
        </w:rPr>
        <w:t>nearly 160</w:t>
      </w:r>
      <w:r w:rsidR="00650EA2" w:rsidRPr="002D2645">
        <w:rPr>
          <w:rFonts w:ascii="Fira Sans Condensed" w:hAnsi="Fira Sans Condensed"/>
        </w:rPr>
        <w:t xml:space="preserve"> million more people through policy changes</w:t>
      </w:r>
      <w:r w:rsidR="002D2645">
        <w:rPr>
          <w:rFonts w:ascii="Fira Sans Condensed" w:hAnsi="Fira Sans Condensed"/>
        </w:rPr>
        <w:t xml:space="preserve"> and</w:t>
      </w:r>
      <w:r w:rsidR="00650EA2" w:rsidRPr="002D2645">
        <w:rPr>
          <w:rFonts w:ascii="Fira Sans Condensed" w:hAnsi="Fira Sans Condensed"/>
        </w:rPr>
        <w:t xml:space="preserve"> replication of successful programs by partners and governments. </w:t>
      </w:r>
      <w:r w:rsidR="002D2645" w:rsidRPr="002D2645">
        <w:rPr>
          <w:rFonts w:ascii="Fira Sans Condensed" w:hAnsi="Fira Sans Condensed"/>
        </w:rPr>
        <w:t xml:space="preserve">Our focus on promoting gender </w:t>
      </w:r>
      <w:r w:rsidR="002D2645" w:rsidRPr="00D61EB5">
        <w:rPr>
          <w:rFonts w:ascii="Fira Sans Condensed" w:hAnsi="Fira Sans Condensed"/>
        </w:rPr>
        <w:t>equality</w:t>
      </w:r>
      <w:r w:rsidR="000F3C8C" w:rsidRPr="00D61EB5">
        <w:rPr>
          <w:rFonts w:ascii="Fira Sans Condensed" w:hAnsi="Fira Sans Condensed"/>
        </w:rPr>
        <w:t xml:space="preserve"> – and developing the skills of women </w:t>
      </w:r>
      <w:r w:rsidR="00431025" w:rsidRPr="00D61EB5">
        <w:rPr>
          <w:rFonts w:ascii="Fira Sans Condensed" w:hAnsi="Fira Sans Condensed"/>
        </w:rPr>
        <w:t xml:space="preserve">smallholder </w:t>
      </w:r>
      <w:r w:rsidR="000F3C8C" w:rsidRPr="00D61EB5">
        <w:rPr>
          <w:rFonts w:ascii="Fira Sans Condensed" w:hAnsi="Fira Sans Condensed"/>
        </w:rPr>
        <w:t xml:space="preserve">farmers, </w:t>
      </w:r>
      <w:r w:rsidR="00431025" w:rsidRPr="00D61EB5">
        <w:rPr>
          <w:rFonts w:ascii="Fira Sans Condensed" w:hAnsi="Fira Sans Condensed"/>
        </w:rPr>
        <w:t xml:space="preserve">unbanked </w:t>
      </w:r>
      <w:proofErr w:type="gramStart"/>
      <w:r w:rsidR="00431025" w:rsidRPr="00D61EB5">
        <w:rPr>
          <w:rFonts w:ascii="Fira Sans Condensed" w:hAnsi="Fira Sans Condensed"/>
        </w:rPr>
        <w:t>women</w:t>
      </w:r>
      <w:proofErr w:type="gramEnd"/>
      <w:r w:rsidR="00431025" w:rsidRPr="00D61EB5">
        <w:rPr>
          <w:rFonts w:ascii="Fira Sans Condensed" w:hAnsi="Fira Sans Condensed"/>
        </w:rPr>
        <w:t xml:space="preserve"> and frontline healthcare workers</w:t>
      </w:r>
      <w:r w:rsidR="000F3C8C" w:rsidRPr="00D61EB5">
        <w:rPr>
          <w:rFonts w:ascii="Fira Sans Condensed" w:hAnsi="Fira Sans Condensed"/>
        </w:rPr>
        <w:t xml:space="preserve"> </w:t>
      </w:r>
      <w:r w:rsidR="00431025" w:rsidRPr="00D61EB5">
        <w:rPr>
          <w:rFonts w:ascii="Fira Sans Condensed" w:hAnsi="Fira Sans Condensed"/>
        </w:rPr>
        <w:t>– has</w:t>
      </w:r>
      <w:r w:rsidR="00431025">
        <w:rPr>
          <w:rFonts w:ascii="Fira Sans Condensed" w:hAnsi="Fira Sans Condensed"/>
        </w:rPr>
        <w:t xml:space="preserve"> </w:t>
      </w:r>
      <w:r w:rsidR="002D2645" w:rsidRPr="002D2645">
        <w:rPr>
          <w:rFonts w:ascii="Fira Sans Condensed" w:hAnsi="Fira Sans Condensed"/>
        </w:rPr>
        <w:t>helped elevate the status of marginalized women, empowering them to become more valued partners and contributors to family and community success.</w:t>
      </w:r>
      <w:r w:rsidR="00D64E7E">
        <w:rPr>
          <w:rFonts w:ascii="Fira Sans Condensed" w:hAnsi="Fira Sans Condensed"/>
        </w:rPr>
        <w:t xml:space="preserve"> By 2030, we </w:t>
      </w:r>
      <w:r w:rsidR="00830EA7">
        <w:rPr>
          <w:rFonts w:ascii="Fira Sans Condensed" w:hAnsi="Fira Sans Condensed"/>
        </w:rPr>
        <w:t xml:space="preserve">aim </w:t>
      </w:r>
      <w:r w:rsidR="00D64E7E">
        <w:rPr>
          <w:rFonts w:ascii="Fira Sans Condensed" w:hAnsi="Fira Sans Condensed"/>
        </w:rPr>
        <w:t>to help 50 million people experience greater gender equality.</w:t>
      </w:r>
      <w:r w:rsidR="00DB4E7E">
        <w:rPr>
          <w:rFonts w:ascii="Fira Sans Condensed" w:hAnsi="Fira Sans Condensed"/>
        </w:rPr>
        <w:t xml:space="preserve"> To </w:t>
      </w:r>
      <w:r w:rsidR="0009669F">
        <w:rPr>
          <w:rFonts w:ascii="Fira Sans Condensed" w:hAnsi="Fira Sans Condensed"/>
        </w:rPr>
        <w:t xml:space="preserve">maximize the impact of our programs, we work with and though partners to scale up effective solutions and </w:t>
      </w:r>
      <w:r w:rsidR="00C01E17">
        <w:rPr>
          <w:rFonts w:ascii="Fira Sans Condensed" w:hAnsi="Fira Sans Condensed"/>
        </w:rPr>
        <w:t xml:space="preserve">reduce poverty through policy change. </w:t>
      </w:r>
      <w:r w:rsidR="00F702F2">
        <w:rPr>
          <w:rFonts w:ascii="Fira Sans Condensed" w:hAnsi="Fira Sans Condensed"/>
        </w:rPr>
        <w:t xml:space="preserve">Below are examples of how our work </w:t>
      </w:r>
      <w:r w:rsidR="006C470C">
        <w:rPr>
          <w:rFonts w:ascii="Fira Sans Condensed" w:hAnsi="Fira Sans Condensed"/>
        </w:rPr>
        <w:t xml:space="preserve">is </w:t>
      </w:r>
      <w:r w:rsidR="00F702F2">
        <w:rPr>
          <w:rFonts w:ascii="Fira Sans Condensed" w:hAnsi="Fira Sans Condensed"/>
        </w:rPr>
        <w:t xml:space="preserve">making </w:t>
      </w:r>
      <w:r w:rsidR="00BA5792">
        <w:rPr>
          <w:rFonts w:ascii="Fira Sans Condensed" w:hAnsi="Fira Sans Condensed"/>
        </w:rPr>
        <w:t>an impact</w:t>
      </w:r>
      <w:r w:rsidR="00F702F2">
        <w:rPr>
          <w:rFonts w:ascii="Fira Sans Condensed" w:hAnsi="Fira Sans Condensed"/>
        </w:rPr>
        <w:t xml:space="preserve">. </w:t>
      </w:r>
    </w:p>
    <w:p w14:paraId="25A1A121" w14:textId="77777777" w:rsidR="00E23833" w:rsidRPr="00E97583" w:rsidRDefault="00E23833" w:rsidP="00301149">
      <w:pPr>
        <w:rPr>
          <w:rFonts w:ascii="Fira Sans Condensed" w:eastAsia="Times New Roman" w:hAnsi="Fira Sans Condensed" w:cs="Times New Roman"/>
          <w:color w:val="auto"/>
          <w:sz w:val="16"/>
          <w:szCs w:val="16"/>
          <w:lang w:val="en-GB"/>
        </w:rPr>
      </w:pPr>
    </w:p>
    <w:p w14:paraId="2CEE1BC3" w14:textId="49E10B6A" w:rsidR="00EC0BCC" w:rsidRDefault="00444012" w:rsidP="004254B3">
      <w:pPr>
        <w:pStyle w:val="Heading2"/>
        <w:numPr>
          <w:ilvl w:val="0"/>
          <w:numId w:val="16"/>
        </w:numPr>
        <w:tabs>
          <w:tab w:val="center" w:pos="5040"/>
        </w:tabs>
        <w:spacing w:line="240" w:lineRule="auto"/>
        <w:jc w:val="left"/>
        <w:rPr>
          <w:rFonts w:ascii="Fira Sans Condensed" w:eastAsia="Times New Roman" w:hAnsi="Fira Sans Condensed" w:cs="Segoe UI"/>
          <w:b w:val="0"/>
          <w:bCs w:val="0"/>
          <w:color w:val="auto"/>
          <w:sz w:val="22"/>
          <w:szCs w:val="22"/>
        </w:rPr>
      </w:pPr>
      <w:r w:rsidRPr="00D61EB5">
        <w:rPr>
          <w:rFonts w:ascii="Fira Sans Condensed" w:eastAsia="Times New Roman" w:hAnsi="Fira Sans Condensed" w:cs="Segoe UI"/>
          <w:color w:val="auto"/>
          <w:sz w:val="22"/>
          <w:szCs w:val="22"/>
        </w:rPr>
        <w:drawing>
          <wp:anchor distT="0" distB="0" distL="114300" distR="114300" simplePos="0" relativeHeight="251671559" behindDoc="0" locked="0" layoutInCell="1" allowOverlap="1" wp14:anchorId="044850EA" wp14:editId="4122B529">
            <wp:simplePos x="0" y="0"/>
            <wp:positionH relativeFrom="column">
              <wp:posOffset>3657600</wp:posOffset>
            </wp:positionH>
            <wp:positionV relativeFrom="paragraph">
              <wp:posOffset>38100</wp:posOffset>
            </wp:positionV>
            <wp:extent cx="2697480" cy="1837944"/>
            <wp:effectExtent l="19050" t="19050" r="26670" b="10160"/>
            <wp:wrapSquare wrapText="bothSides"/>
            <wp:docPr id="18" name="Picture 18"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person, indoor&#10;&#10;Description automatically generated"/>
                    <pic:cNvPicPr/>
                  </pic:nvPicPr>
                  <pic:blipFill rotWithShape="1">
                    <a:blip r:embed="rId18" cstate="screen">
                      <a:extLst>
                        <a:ext uri="{28A0092B-C50C-407E-A947-70E740481C1C}">
                          <a14:useLocalDpi xmlns:a14="http://schemas.microsoft.com/office/drawing/2010/main"/>
                        </a:ext>
                      </a:extLst>
                    </a:blip>
                    <a:srcRect t="3655" r="6132"/>
                    <a:stretch/>
                  </pic:blipFill>
                  <pic:spPr bwMode="auto">
                    <a:xfrm>
                      <a:off x="0" y="0"/>
                      <a:ext cx="2697480" cy="183794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702F2" w:rsidRPr="00D61EB5">
        <w:rPr>
          <w:rFonts w:ascii="Fira Sans Condensed" w:eastAsia="Times New Roman" w:hAnsi="Fira Sans Condensed" w:cs="Segoe UI"/>
          <w:color w:val="auto"/>
          <w:sz w:val="22"/>
          <w:szCs w:val="22"/>
        </w:rPr>
        <w:t>Addressing urgent needs</w:t>
      </w:r>
      <w:r w:rsidR="00C22760">
        <w:rPr>
          <w:rFonts w:ascii="Fira Sans Condensed" w:eastAsia="Times New Roman" w:hAnsi="Fira Sans Condensed" w:cs="Times New Roman"/>
          <w:color w:val="auto"/>
          <w:sz w:val="22"/>
          <w:szCs w:val="22"/>
        </w:rPr>
        <w:t xml:space="preserve"> in ultra</w:t>
      </w:r>
      <w:r w:rsidR="00D32EC8">
        <w:rPr>
          <w:rFonts w:ascii="Fira Sans Condensed" w:eastAsia="Times New Roman" w:hAnsi="Fira Sans Condensed" w:cs="Times New Roman"/>
          <w:color w:val="auto"/>
          <w:sz w:val="22"/>
          <w:szCs w:val="22"/>
        </w:rPr>
        <w:t>-</w:t>
      </w:r>
      <w:r w:rsidR="00C22760">
        <w:rPr>
          <w:rFonts w:ascii="Fira Sans Condensed" w:eastAsia="Times New Roman" w:hAnsi="Fira Sans Condensed" w:cs="Times New Roman"/>
          <w:color w:val="auto"/>
          <w:sz w:val="22"/>
          <w:szCs w:val="22"/>
        </w:rPr>
        <w:t>challenging situations</w:t>
      </w:r>
      <w:r w:rsidR="00E03D67">
        <w:rPr>
          <w:rFonts w:ascii="Fira Sans Condensed" w:eastAsia="Times New Roman" w:hAnsi="Fira Sans Condensed" w:cs="Times New Roman"/>
          <w:color w:val="auto"/>
          <w:sz w:val="22"/>
          <w:szCs w:val="22"/>
        </w:rPr>
        <w:t>.</w:t>
      </w:r>
      <w:r w:rsidR="00863148" w:rsidRPr="00900055">
        <w:rPr>
          <w:rFonts w:ascii="Fira Sans Condensed" w:eastAsia="Times New Roman" w:hAnsi="Fira Sans Condensed" w:cs="Times New Roman"/>
          <w:b w:val="0"/>
          <w:bCs w:val="0"/>
          <w:color w:val="auto"/>
          <w:sz w:val="22"/>
          <w:szCs w:val="22"/>
        </w:rPr>
        <w:t xml:space="preserve"> </w:t>
      </w:r>
      <w:r w:rsidR="0078564B" w:rsidRPr="00900055">
        <w:rPr>
          <w:rFonts w:ascii="Fira Sans Condensed" w:eastAsia="Times New Roman" w:hAnsi="Fira Sans Condensed" w:cs="Times New Roman"/>
          <w:b w:val="0"/>
          <w:bCs w:val="0"/>
          <w:color w:val="auto"/>
          <w:sz w:val="22"/>
          <w:szCs w:val="22"/>
        </w:rPr>
        <w:t xml:space="preserve">The humanitarian situation in </w:t>
      </w:r>
      <w:r w:rsidR="0078564B" w:rsidRPr="00C22760">
        <w:rPr>
          <w:rFonts w:ascii="Fira Sans Condensed" w:eastAsia="Times New Roman" w:hAnsi="Fira Sans Condensed" w:cs="Times New Roman"/>
          <w:color w:val="auto"/>
          <w:sz w:val="22"/>
          <w:szCs w:val="22"/>
        </w:rPr>
        <w:t>Afghanistan</w:t>
      </w:r>
      <w:r w:rsidR="0078564B" w:rsidRPr="00900055">
        <w:rPr>
          <w:rFonts w:ascii="Fira Sans Condensed" w:eastAsia="Times New Roman" w:hAnsi="Fira Sans Condensed" w:cs="Times New Roman"/>
          <w:b w:val="0"/>
          <w:bCs w:val="0"/>
          <w:color w:val="auto"/>
          <w:sz w:val="22"/>
          <w:szCs w:val="22"/>
        </w:rPr>
        <w:t xml:space="preserve"> continues to </w:t>
      </w:r>
      <w:r w:rsidR="007409BB">
        <w:rPr>
          <w:rFonts w:ascii="Fira Sans Condensed" w:eastAsia="Times New Roman" w:hAnsi="Fira Sans Condensed" w:cs="Times New Roman"/>
          <w:b w:val="0"/>
          <w:bCs w:val="0"/>
          <w:color w:val="auto"/>
          <w:sz w:val="22"/>
          <w:szCs w:val="22"/>
        </w:rPr>
        <w:t>deteriorate</w:t>
      </w:r>
      <w:r w:rsidR="002C0A41" w:rsidRPr="00900055">
        <w:rPr>
          <w:rFonts w:ascii="Fira Sans Condensed" w:eastAsia="Times New Roman" w:hAnsi="Fira Sans Condensed" w:cs="Times New Roman"/>
          <w:b w:val="0"/>
          <w:bCs w:val="0"/>
          <w:color w:val="auto"/>
          <w:sz w:val="22"/>
          <w:szCs w:val="22"/>
        </w:rPr>
        <w:t xml:space="preserve">, with the </w:t>
      </w:r>
      <w:r w:rsidR="00CB7FA8" w:rsidRPr="00900055">
        <w:rPr>
          <w:rFonts w:ascii="Fira Sans Condensed" w:eastAsia="Times New Roman" w:hAnsi="Fira Sans Condensed" w:cs="Times New Roman"/>
          <w:b w:val="0"/>
          <w:bCs w:val="0"/>
          <w:color w:val="auto"/>
          <w:sz w:val="22"/>
          <w:szCs w:val="22"/>
        </w:rPr>
        <w:t xml:space="preserve">ongoing crisis made far worse by insufficient </w:t>
      </w:r>
      <w:r w:rsidR="00EB7FEC">
        <w:rPr>
          <w:rFonts w:ascii="Fira Sans Condensed" w:eastAsia="Times New Roman" w:hAnsi="Fira Sans Condensed" w:cs="Times New Roman"/>
          <w:b w:val="0"/>
          <w:bCs w:val="0"/>
          <w:color w:val="auto"/>
          <w:sz w:val="22"/>
          <w:szCs w:val="22"/>
        </w:rPr>
        <w:t xml:space="preserve">rain </w:t>
      </w:r>
      <w:r w:rsidR="00CB7FA8" w:rsidRPr="00900055">
        <w:rPr>
          <w:rFonts w:ascii="Fira Sans Condensed" w:eastAsia="Times New Roman" w:hAnsi="Fira Sans Condensed" w:cs="Times New Roman"/>
          <w:b w:val="0"/>
          <w:bCs w:val="0"/>
          <w:color w:val="auto"/>
          <w:sz w:val="22"/>
          <w:szCs w:val="22"/>
        </w:rPr>
        <w:t>and crop failures</w:t>
      </w:r>
      <w:r w:rsidR="0078564B" w:rsidRPr="00900055">
        <w:rPr>
          <w:rFonts w:ascii="Fira Sans Condensed" w:eastAsia="Times New Roman" w:hAnsi="Fira Sans Condensed" w:cs="Times New Roman"/>
          <w:b w:val="0"/>
          <w:bCs w:val="0"/>
          <w:color w:val="auto"/>
          <w:sz w:val="22"/>
          <w:szCs w:val="22"/>
        </w:rPr>
        <w:t xml:space="preserve">. </w:t>
      </w:r>
      <w:r w:rsidR="008E44BD" w:rsidRPr="00F269A2">
        <w:rPr>
          <w:rStyle w:val="normaltextrun"/>
          <w:rFonts w:ascii="Fira Sans Condensed" w:hAnsi="Fira Sans Condensed"/>
          <w:b w:val="0"/>
          <w:bCs w:val="0"/>
          <w:color w:val="000000" w:themeColor="text1"/>
          <w:sz w:val="22"/>
          <w:szCs w:val="22"/>
          <w:shd w:val="clear" w:color="auto" w:fill="FFFFFF"/>
        </w:rPr>
        <w:t>About</w:t>
      </w:r>
      <w:r w:rsidR="00F22060" w:rsidRPr="00F269A2">
        <w:rPr>
          <w:rStyle w:val="normaltextrun"/>
          <w:rFonts w:ascii="Fira Sans Condensed" w:hAnsi="Fira Sans Condensed"/>
          <w:b w:val="0"/>
          <w:bCs w:val="0"/>
          <w:color w:val="000000" w:themeColor="text1"/>
          <w:sz w:val="22"/>
          <w:szCs w:val="22"/>
          <w:shd w:val="clear" w:color="auto" w:fill="FFFFFF"/>
        </w:rPr>
        <w:t xml:space="preserve"> </w:t>
      </w:r>
      <w:r w:rsidR="0078564B" w:rsidRPr="00F269A2">
        <w:rPr>
          <w:rFonts w:ascii="Fira Sans Condensed" w:eastAsia="Times New Roman" w:hAnsi="Fira Sans Condensed" w:cs="Times New Roman"/>
          <w:b w:val="0"/>
          <w:bCs w:val="0"/>
          <w:color w:val="000000" w:themeColor="text1"/>
          <w:sz w:val="22"/>
          <w:szCs w:val="22"/>
        </w:rPr>
        <w:t xml:space="preserve">24 million people </w:t>
      </w:r>
      <w:r w:rsidR="00215807">
        <w:rPr>
          <w:rFonts w:ascii="Fira Sans Condensed" w:eastAsia="Times New Roman" w:hAnsi="Fira Sans Condensed" w:cs="Times New Roman"/>
          <w:b w:val="0"/>
          <w:bCs w:val="0"/>
          <w:color w:val="000000" w:themeColor="text1"/>
          <w:sz w:val="22"/>
          <w:szCs w:val="22"/>
        </w:rPr>
        <w:t>there</w:t>
      </w:r>
      <w:r w:rsidR="0078564B" w:rsidRPr="00F269A2">
        <w:rPr>
          <w:rFonts w:ascii="Fira Sans Condensed" w:eastAsia="Times New Roman" w:hAnsi="Fira Sans Condensed" w:cs="Times New Roman"/>
          <w:b w:val="0"/>
          <w:bCs w:val="0"/>
          <w:color w:val="000000" w:themeColor="text1"/>
          <w:sz w:val="22"/>
          <w:szCs w:val="22"/>
        </w:rPr>
        <w:t xml:space="preserve"> need humanitarian assistance, and 3.4 million people are displaced. Of the 700,000 </w:t>
      </w:r>
      <w:r w:rsidR="0078564B" w:rsidRPr="00900055">
        <w:rPr>
          <w:rFonts w:ascii="Fira Sans Condensed" w:eastAsia="Times New Roman" w:hAnsi="Fira Sans Condensed" w:cs="Times New Roman"/>
          <w:b w:val="0"/>
          <w:bCs w:val="0"/>
          <w:color w:val="auto"/>
          <w:sz w:val="22"/>
          <w:szCs w:val="22"/>
        </w:rPr>
        <w:t xml:space="preserve">people </w:t>
      </w:r>
      <w:r w:rsidR="00D35496">
        <w:rPr>
          <w:rFonts w:ascii="Fira Sans Condensed" w:eastAsia="Times New Roman" w:hAnsi="Fira Sans Condensed" w:cs="Times New Roman"/>
          <w:b w:val="0"/>
          <w:bCs w:val="0"/>
          <w:color w:val="auto"/>
          <w:sz w:val="22"/>
          <w:szCs w:val="22"/>
        </w:rPr>
        <w:t xml:space="preserve">forced from their homes </w:t>
      </w:r>
      <w:r w:rsidR="0078564B" w:rsidRPr="00900055">
        <w:rPr>
          <w:rFonts w:ascii="Fira Sans Condensed" w:eastAsia="Times New Roman" w:hAnsi="Fira Sans Condensed" w:cs="Times New Roman"/>
          <w:b w:val="0"/>
          <w:bCs w:val="0"/>
          <w:color w:val="auto"/>
          <w:sz w:val="22"/>
          <w:szCs w:val="22"/>
        </w:rPr>
        <w:t xml:space="preserve">since August 2021, 80% are women and children. </w:t>
      </w:r>
      <w:r w:rsidR="004624E5" w:rsidRPr="00900055">
        <w:rPr>
          <w:rFonts w:ascii="Fira Sans Condensed" w:eastAsia="Times New Roman" w:hAnsi="Fira Sans Condensed" w:cs="Times New Roman"/>
          <w:b w:val="0"/>
          <w:bCs w:val="0"/>
          <w:color w:val="auto"/>
          <w:sz w:val="22"/>
          <w:szCs w:val="22"/>
        </w:rPr>
        <w:t xml:space="preserve">CARE is scaling up a comprehensive response </w:t>
      </w:r>
      <w:r w:rsidR="00CC117C" w:rsidRPr="00900055">
        <w:rPr>
          <w:rFonts w:ascii="Fira Sans Condensed" w:eastAsia="Times New Roman" w:hAnsi="Fira Sans Condensed" w:cs="Times New Roman"/>
          <w:b w:val="0"/>
          <w:bCs w:val="0"/>
          <w:color w:val="auto"/>
          <w:sz w:val="22"/>
          <w:szCs w:val="22"/>
        </w:rPr>
        <w:t xml:space="preserve">to help </w:t>
      </w:r>
      <w:r w:rsidR="00E553A3" w:rsidRPr="00900055">
        <w:rPr>
          <w:rFonts w:ascii="Fira Sans Condensed" w:eastAsia="Times New Roman" w:hAnsi="Fira Sans Condensed" w:cs="Times New Roman"/>
          <w:b w:val="0"/>
          <w:bCs w:val="0"/>
          <w:color w:val="auto"/>
          <w:sz w:val="22"/>
          <w:szCs w:val="22"/>
        </w:rPr>
        <w:t xml:space="preserve">displaced families and other </w:t>
      </w:r>
      <w:r w:rsidR="00CC117C" w:rsidRPr="00900055">
        <w:rPr>
          <w:rFonts w:ascii="Fira Sans Condensed" w:eastAsia="Times New Roman" w:hAnsi="Fira Sans Condensed" w:cs="Times New Roman"/>
          <w:b w:val="0"/>
          <w:bCs w:val="0"/>
          <w:color w:val="auto"/>
          <w:sz w:val="22"/>
          <w:szCs w:val="22"/>
        </w:rPr>
        <w:t>vulnerable Afghans</w:t>
      </w:r>
      <w:r w:rsidR="00E553A3" w:rsidRPr="00900055">
        <w:rPr>
          <w:rFonts w:ascii="Fira Sans Condensed" w:eastAsia="Times New Roman" w:hAnsi="Fira Sans Condensed" w:cs="Times New Roman"/>
          <w:b w:val="0"/>
          <w:bCs w:val="0"/>
          <w:color w:val="auto"/>
          <w:sz w:val="22"/>
          <w:szCs w:val="22"/>
        </w:rPr>
        <w:t xml:space="preserve">. </w:t>
      </w:r>
      <w:r w:rsidR="00FE5459">
        <w:rPr>
          <w:rFonts w:ascii="Fira Sans Condensed" w:eastAsia="Times New Roman" w:hAnsi="Fira Sans Condensed" w:cs="Times New Roman"/>
          <w:b w:val="0"/>
          <w:bCs w:val="0"/>
          <w:color w:val="auto"/>
          <w:sz w:val="22"/>
          <w:szCs w:val="22"/>
        </w:rPr>
        <w:t>We are providing</w:t>
      </w:r>
      <w:r w:rsidR="000815AC" w:rsidRPr="00900055">
        <w:rPr>
          <w:rFonts w:ascii="Fira Sans Condensed" w:eastAsia="Times New Roman" w:hAnsi="Fira Sans Condensed" w:cs="Times New Roman"/>
          <w:b w:val="0"/>
          <w:bCs w:val="0"/>
          <w:color w:val="auto"/>
          <w:sz w:val="22"/>
          <w:szCs w:val="22"/>
        </w:rPr>
        <w:t xml:space="preserve"> </w:t>
      </w:r>
      <w:r w:rsidR="00E553A3" w:rsidRPr="00900055">
        <w:rPr>
          <w:rFonts w:ascii="Fira Sans Condensed" w:eastAsia="Times New Roman" w:hAnsi="Fira Sans Condensed" w:cs="Times New Roman"/>
          <w:b w:val="0"/>
          <w:bCs w:val="0"/>
          <w:color w:val="auto"/>
          <w:sz w:val="22"/>
          <w:szCs w:val="22"/>
        </w:rPr>
        <w:t>emergency multi-purpose cash assistance</w:t>
      </w:r>
      <w:r w:rsidR="000815AC" w:rsidRPr="00900055">
        <w:rPr>
          <w:rFonts w:ascii="Fira Sans Condensed" w:eastAsia="Times New Roman" w:hAnsi="Fira Sans Condensed" w:cs="Times New Roman"/>
          <w:b w:val="0"/>
          <w:bCs w:val="0"/>
          <w:color w:val="auto"/>
          <w:sz w:val="22"/>
          <w:szCs w:val="22"/>
        </w:rPr>
        <w:t xml:space="preserve">, cash for work, medical supplies, mobile health teams, food </w:t>
      </w:r>
      <w:r w:rsidR="00F905F8">
        <w:rPr>
          <w:rFonts w:ascii="Fira Sans Condensed" w:eastAsia="Times New Roman" w:hAnsi="Fira Sans Condensed" w:cs="Times New Roman"/>
          <w:b w:val="0"/>
          <w:bCs w:val="0"/>
          <w:color w:val="auto"/>
          <w:sz w:val="22"/>
          <w:szCs w:val="22"/>
        </w:rPr>
        <w:t xml:space="preserve">and </w:t>
      </w:r>
      <w:r w:rsidR="000815AC" w:rsidRPr="00900055">
        <w:rPr>
          <w:rFonts w:ascii="Fira Sans Condensed" w:eastAsia="Times New Roman" w:hAnsi="Fira Sans Condensed" w:cs="Times New Roman"/>
          <w:b w:val="0"/>
          <w:bCs w:val="0"/>
          <w:color w:val="auto"/>
          <w:sz w:val="22"/>
          <w:szCs w:val="22"/>
        </w:rPr>
        <w:t xml:space="preserve">agriculture support, household </w:t>
      </w:r>
      <w:r w:rsidR="00FF0E3B" w:rsidRPr="00900055">
        <w:rPr>
          <w:rFonts w:ascii="Fira Sans Condensed" w:eastAsia="Times New Roman" w:hAnsi="Fira Sans Condensed" w:cs="Times New Roman"/>
          <w:b w:val="0"/>
          <w:bCs w:val="0"/>
          <w:color w:val="auto"/>
          <w:sz w:val="22"/>
          <w:szCs w:val="22"/>
        </w:rPr>
        <w:t xml:space="preserve">and hygiene essentials, and </w:t>
      </w:r>
      <w:r w:rsidR="004B04DB" w:rsidRPr="00900055">
        <w:rPr>
          <w:rFonts w:ascii="Fira Sans Condensed" w:eastAsia="Times New Roman" w:hAnsi="Fira Sans Condensed" w:cs="Times New Roman"/>
          <w:b w:val="0"/>
          <w:bCs w:val="0"/>
          <w:color w:val="auto"/>
          <w:sz w:val="22"/>
          <w:szCs w:val="22"/>
        </w:rPr>
        <w:t xml:space="preserve">supplies </w:t>
      </w:r>
      <w:r w:rsidR="00FF0E3B" w:rsidRPr="00900055">
        <w:rPr>
          <w:rFonts w:ascii="Fira Sans Condensed" w:eastAsia="Times New Roman" w:hAnsi="Fira Sans Condensed" w:cs="Times New Roman"/>
          <w:b w:val="0"/>
          <w:bCs w:val="0"/>
          <w:color w:val="auto"/>
          <w:sz w:val="22"/>
          <w:szCs w:val="22"/>
        </w:rPr>
        <w:t xml:space="preserve">to help </w:t>
      </w:r>
      <w:r w:rsidR="00AE2C70">
        <w:rPr>
          <w:rFonts w:ascii="Fira Sans Condensed" w:eastAsia="Times New Roman" w:hAnsi="Fira Sans Condensed" w:cs="Times New Roman"/>
          <w:b w:val="0"/>
          <w:bCs w:val="0"/>
          <w:color w:val="auto"/>
          <w:sz w:val="22"/>
          <w:szCs w:val="22"/>
        </w:rPr>
        <w:t xml:space="preserve">cope with </w:t>
      </w:r>
      <w:r w:rsidR="00FF0E3B" w:rsidRPr="00900055">
        <w:rPr>
          <w:rFonts w:ascii="Fira Sans Condensed" w:eastAsia="Times New Roman" w:hAnsi="Fira Sans Condensed" w:cs="Times New Roman"/>
          <w:b w:val="0"/>
          <w:bCs w:val="0"/>
          <w:color w:val="auto"/>
          <w:sz w:val="22"/>
          <w:szCs w:val="22"/>
        </w:rPr>
        <w:t>winter weather</w:t>
      </w:r>
      <w:r w:rsidR="0067109F">
        <w:rPr>
          <w:rFonts w:ascii="Fira Sans Condensed" w:eastAsia="Times New Roman" w:hAnsi="Fira Sans Condensed" w:cs="Times New Roman"/>
          <w:b w:val="0"/>
          <w:bCs w:val="0"/>
          <w:color w:val="auto"/>
          <w:sz w:val="22"/>
          <w:szCs w:val="22"/>
        </w:rPr>
        <w:t>.</w:t>
      </w:r>
      <w:r w:rsidR="002B0A00" w:rsidRPr="001A14D9">
        <w:rPr>
          <w:rFonts w:ascii="Fira Sans Condensed" w:eastAsia="Times New Roman" w:hAnsi="Fira Sans Condensed" w:cs="Segoe UI"/>
          <w:b w:val="0"/>
          <w:bCs w:val="0"/>
          <w:color w:val="auto"/>
          <w:sz w:val="22"/>
          <w:szCs w:val="22"/>
        </w:rPr>
        <w:t xml:space="preserve"> </w:t>
      </w:r>
    </w:p>
    <w:p w14:paraId="6957976C" w14:textId="283F286B" w:rsidR="00EC0BCC" w:rsidRPr="00E97583" w:rsidRDefault="00EC0BCC" w:rsidP="00EC0BCC">
      <w:pPr>
        <w:pStyle w:val="Heading2"/>
        <w:tabs>
          <w:tab w:val="center" w:pos="5040"/>
        </w:tabs>
        <w:spacing w:line="240" w:lineRule="auto"/>
        <w:jc w:val="left"/>
        <w:rPr>
          <w:rFonts w:ascii="Fira Sans Condensed" w:eastAsia="Times New Roman" w:hAnsi="Fira Sans Condensed" w:cs="Segoe UI"/>
          <w:b w:val="0"/>
          <w:bCs w:val="0"/>
          <w:color w:val="auto"/>
          <w:sz w:val="16"/>
          <w:szCs w:val="16"/>
        </w:rPr>
      </w:pPr>
    </w:p>
    <w:p w14:paraId="23F61FAD" w14:textId="115028F7" w:rsidR="0078564B" w:rsidRPr="00C22760" w:rsidRDefault="00F702F2" w:rsidP="00F269A2">
      <w:pPr>
        <w:pStyle w:val="Heading2"/>
        <w:numPr>
          <w:ilvl w:val="0"/>
          <w:numId w:val="16"/>
        </w:numPr>
        <w:tabs>
          <w:tab w:val="center" w:pos="5040"/>
        </w:tabs>
        <w:spacing w:line="240" w:lineRule="auto"/>
        <w:jc w:val="left"/>
        <w:rPr>
          <w:rFonts w:ascii="Fira Sans Condensed" w:eastAsia="Times New Roman" w:hAnsi="Fira Sans Condensed" w:cs="Segoe UI"/>
          <w:color w:val="auto"/>
          <w:sz w:val="22"/>
          <w:szCs w:val="22"/>
        </w:rPr>
      </w:pPr>
      <w:r>
        <w:rPr>
          <w:rFonts w:ascii="Fira Sans Condensed" w:eastAsia="Times New Roman" w:hAnsi="Fira Sans Condensed" w:cs="Segoe UI"/>
          <w:color w:val="auto"/>
          <w:sz w:val="22"/>
          <w:szCs w:val="22"/>
        </w:rPr>
        <w:t xml:space="preserve">Improving vaccination rates </w:t>
      </w:r>
      <w:r w:rsidR="00D61EB5">
        <w:rPr>
          <w:rFonts w:ascii="Fira Sans Condensed" w:eastAsia="Times New Roman" w:hAnsi="Fira Sans Condensed" w:cs="Segoe UI"/>
          <w:color w:val="auto"/>
          <w:sz w:val="22"/>
          <w:szCs w:val="22"/>
        </w:rPr>
        <w:t xml:space="preserve">– from </w:t>
      </w:r>
      <w:r w:rsidR="00070EA3" w:rsidRPr="00070EA3">
        <w:rPr>
          <w:rFonts w:ascii="Fira Sans Condensed" w:eastAsia="Times New Roman" w:hAnsi="Fira Sans Condensed" w:cs="Segoe UI"/>
          <w:color w:val="auto"/>
          <w:sz w:val="22"/>
          <w:szCs w:val="22"/>
        </w:rPr>
        <w:t>second-worst to second-best vaccination rate in the country</w:t>
      </w:r>
      <w:r w:rsidR="00E03D67">
        <w:rPr>
          <w:rFonts w:ascii="Fira Sans Condensed" w:eastAsia="Times New Roman" w:hAnsi="Fira Sans Condensed" w:cs="Segoe UI"/>
          <w:color w:val="auto"/>
          <w:sz w:val="22"/>
          <w:szCs w:val="22"/>
        </w:rPr>
        <w:t>.</w:t>
      </w:r>
      <w:r w:rsidR="00070EA3" w:rsidRPr="00070EA3">
        <w:rPr>
          <w:rFonts w:ascii="Fira Sans Condensed" w:eastAsia="Times New Roman" w:hAnsi="Fira Sans Condensed" w:cs="Segoe UI"/>
          <w:color w:val="auto"/>
          <w:sz w:val="22"/>
          <w:szCs w:val="22"/>
        </w:rPr>
        <w:t xml:space="preserve"> </w:t>
      </w:r>
      <w:r w:rsidR="00780916" w:rsidRPr="00780916">
        <w:rPr>
          <w:rFonts w:ascii="Fira Sans Condensed" w:eastAsia="Times New Roman" w:hAnsi="Fira Sans Condensed" w:cs="Segoe UI"/>
          <w:b w:val="0"/>
          <w:bCs w:val="0"/>
          <w:color w:val="auto"/>
          <w:sz w:val="22"/>
          <w:szCs w:val="22"/>
        </w:rPr>
        <w:t xml:space="preserve">In June 2021, the government of </w:t>
      </w:r>
      <w:r w:rsidR="00780916" w:rsidRPr="00703FE7">
        <w:rPr>
          <w:rFonts w:ascii="Fira Sans Condensed" w:eastAsia="Times New Roman" w:hAnsi="Fira Sans Condensed" w:cs="Segoe UI"/>
          <w:color w:val="auto"/>
          <w:sz w:val="22"/>
          <w:szCs w:val="22"/>
        </w:rPr>
        <w:t>Bangladesh</w:t>
      </w:r>
      <w:r w:rsidR="00780916" w:rsidRPr="00780916">
        <w:rPr>
          <w:rFonts w:ascii="Fira Sans Condensed" w:eastAsia="Times New Roman" w:hAnsi="Fira Sans Condensed" w:cs="Segoe UI"/>
          <w:b w:val="0"/>
          <w:bCs w:val="0"/>
          <w:color w:val="auto"/>
          <w:sz w:val="22"/>
          <w:szCs w:val="22"/>
        </w:rPr>
        <w:t xml:space="preserve"> requested CARE’s support to step up COVID-19 vaccination efforts in southwestern Khulna district, which had the second-lowest immunization rate in the country – only 7%. Just three months later, the vaccination rate in Khulna had increased to 36%, with more than 1 million vaccine doses administered to marginalized people</w:t>
      </w:r>
      <w:r w:rsidR="007D3133">
        <w:rPr>
          <w:rFonts w:ascii="Fira Sans Condensed" w:eastAsia="Times New Roman" w:hAnsi="Fira Sans Condensed" w:cs="Segoe UI"/>
          <w:b w:val="0"/>
          <w:bCs w:val="0"/>
          <w:color w:val="auto"/>
          <w:sz w:val="22"/>
          <w:szCs w:val="22"/>
        </w:rPr>
        <w:t xml:space="preserve">, </w:t>
      </w:r>
      <w:r w:rsidR="00BC73CC">
        <w:rPr>
          <w:rFonts w:ascii="Fira Sans Condensed" w:eastAsia="Times New Roman" w:hAnsi="Fira Sans Condensed" w:cs="Segoe UI"/>
          <w:b w:val="0"/>
          <w:bCs w:val="0"/>
          <w:color w:val="auto"/>
          <w:sz w:val="22"/>
          <w:szCs w:val="22"/>
        </w:rPr>
        <w:t>elevating</w:t>
      </w:r>
      <w:r w:rsidR="007D3133">
        <w:rPr>
          <w:rFonts w:ascii="Fira Sans Condensed" w:eastAsia="Times New Roman" w:hAnsi="Fira Sans Condensed" w:cs="Segoe UI"/>
          <w:b w:val="0"/>
          <w:bCs w:val="0"/>
          <w:color w:val="auto"/>
          <w:sz w:val="22"/>
          <w:szCs w:val="22"/>
        </w:rPr>
        <w:t xml:space="preserve"> the district to </w:t>
      </w:r>
      <w:r w:rsidR="00780916" w:rsidRPr="00780916">
        <w:rPr>
          <w:rFonts w:ascii="Fira Sans Condensed" w:eastAsia="Times New Roman" w:hAnsi="Fira Sans Condensed" w:cs="Segoe UI"/>
          <w:b w:val="0"/>
          <w:bCs w:val="0"/>
          <w:color w:val="auto"/>
          <w:sz w:val="22"/>
          <w:szCs w:val="22"/>
        </w:rPr>
        <w:t>the second-highest vaccination rate in the country, after Dhaka, the capital.</w:t>
      </w:r>
      <w:r w:rsidR="007B5CF2" w:rsidRPr="007B5CF2">
        <w:t xml:space="preserve"> </w:t>
      </w:r>
      <w:r w:rsidR="007B5CF2" w:rsidRPr="007B5CF2">
        <w:rPr>
          <w:rFonts w:ascii="Fira Sans Condensed" w:eastAsia="Times New Roman" w:hAnsi="Fira Sans Condensed" w:cs="Segoe UI"/>
          <w:b w:val="0"/>
          <w:bCs w:val="0"/>
          <w:color w:val="auto"/>
          <w:sz w:val="22"/>
          <w:szCs w:val="22"/>
        </w:rPr>
        <w:t xml:space="preserve">The entire vaccine registration system is online in Bangladesh, so CARE’s response team focused on reaching people who were illiterate or lacked access to smartphones to register. We hosted community education sessions </w:t>
      </w:r>
      <w:r w:rsidR="00A8719E">
        <w:rPr>
          <w:rFonts w:ascii="Fira Sans Condensed" w:eastAsia="Times New Roman" w:hAnsi="Fira Sans Condensed" w:cs="Segoe UI"/>
          <w:b w:val="0"/>
          <w:bCs w:val="0"/>
          <w:color w:val="auto"/>
          <w:sz w:val="22"/>
          <w:szCs w:val="22"/>
        </w:rPr>
        <w:t>so people</w:t>
      </w:r>
      <w:r w:rsidR="007B5CF2" w:rsidRPr="007B5CF2">
        <w:rPr>
          <w:rFonts w:ascii="Fira Sans Condensed" w:eastAsia="Times New Roman" w:hAnsi="Fira Sans Condensed" w:cs="Segoe UI"/>
          <w:b w:val="0"/>
          <w:bCs w:val="0"/>
          <w:color w:val="auto"/>
          <w:sz w:val="22"/>
          <w:szCs w:val="22"/>
        </w:rPr>
        <w:t xml:space="preserve"> got the information they needed to trust vaccines, and organized door-to-door visits to further reduce vaccine hesitancy and increase registration. CARE trained 650 government health workers and inspectors to strengthen vaccine deployment and </w:t>
      </w:r>
      <w:r w:rsidR="00FE5459">
        <w:rPr>
          <w:rFonts w:ascii="Fira Sans Condensed" w:eastAsia="Times New Roman" w:hAnsi="Fira Sans Condensed" w:cs="Segoe UI"/>
          <w:b w:val="0"/>
          <w:bCs w:val="0"/>
          <w:color w:val="auto"/>
          <w:sz w:val="22"/>
          <w:szCs w:val="22"/>
        </w:rPr>
        <w:t xml:space="preserve">to </w:t>
      </w:r>
      <w:r w:rsidR="007B5CF2" w:rsidRPr="007B5CF2">
        <w:rPr>
          <w:rFonts w:ascii="Fira Sans Condensed" w:eastAsia="Times New Roman" w:hAnsi="Fira Sans Condensed" w:cs="Segoe UI"/>
          <w:b w:val="0"/>
          <w:bCs w:val="0"/>
          <w:color w:val="auto"/>
          <w:sz w:val="22"/>
          <w:szCs w:val="22"/>
        </w:rPr>
        <w:t>make sure the system works, and oriented 900 volunteers to support vaccine registration and community awareness.</w:t>
      </w:r>
      <w:r w:rsidR="00014956">
        <w:rPr>
          <w:rFonts w:ascii="Fira Sans Condensed" w:eastAsia="Times New Roman" w:hAnsi="Fira Sans Condensed" w:cs="Segoe UI"/>
          <w:b w:val="0"/>
          <w:bCs w:val="0"/>
          <w:color w:val="auto"/>
          <w:sz w:val="22"/>
          <w:szCs w:val="22"/>
        </w:rPr>
        <w:t xml:space="preserve"> Vaccine support is </w:t>
      </w:r>
      <w:r w:rsidR="00814F35">
        <w:rPr>
          <w:rFonts w:ascii="Fira Sans Condensed" w:eastAsia="Times New Roman" w:hAnsi="Fira Sans Condensed" w:cs="Segoe UI"/>
          <w:b w:val="0"/>
          <w:bCs w:val="0"/>
          <w:color w:val="auto"/>
          <w:sz w:val="22"/>
          <w:szCs w:val="22"/>
        </w:rPr>
        <w:t>an important part</w:t>
      </w:r>
      <w:r w:rsidR="00014956">
        <w:rPr>
          <w:rFonts w:ascii="Fira Sans Condensed" w:eastAsia="Times New Roman" w:hAnsi="Fira Sans Condensed" w:cs="Segoe UI"/>
          <w:b w:val="0"/>
          <w:bCs w:val="0"/>
          <w:color w:val="auto"/>
          <w:sz w:val="22"/>
          <w:szCs w:val="22"/>
        </w:rPr>
        <w:t xml:space="preserve"> of </w:t>
      </w:r>
      <w:r w:rsidR="00814F35">
        <w:rPr>
          <w:rFonts w:ascii="Fira Sans Condensed" w:eastAsia="Times New Roman" w:hAnsi="Fira Sans Condensed" w:cs="Segoe UI"/>
          <w:b w:val="0"/>
          <w:bCs w:val="0"/>
          <w:color w:val="auto"/>
          <w:sz w:val="22"/>
          <w:szCs w:val="22"/>
        </w:rPr>
        <w:t xml:space="preserve">CARE’s overall efforts to help 50 million people fulfill their right to health by 2030. </w:t>
      </w:r>
    </w:p>
    <w:p w14:paraId="52DCD42C" w14:textId="77777777" w:rsidR="00C22760" w:rsidRPr="00E97583" w:rsidRDefault="00C22760" w:rsidP="00C22760">
      <w:pPr>
        <w:pStyle w:val="Heading2"/>
        <w:tabs>
          <w:tab w:val="center" w:pos="5040"/>
        </w:tabs>
        <w:spacing w:line="240" w:lineRule="auto"/>
        <w:ind w:left="360"/>
        <w:jc w:val="left"/>
        <w:rPr>
          <w:rFonts w:ascii="Fira Sans Condensed" w:eastAsia="Times New Roman" w:hAnsi="Fira Sans Condensed" w:cs="Segoe UI"/>
          <w:color w:val="auto"/>
          <w:sz w:val="16"/>
          <w:szCs w:val="16"/>
        </w:rPr>
      </w:pPr>
    </w:p>
    <w:p w14:paraId="5A987B5C" w14:textId="1E63D03F" w:rsidR="00F75B3B" w:rsidRDefault="00F702F2" w:rsidP="000B0F02">
      <w:pPr>
        <w:pStyle w:val="ListParagraph"/>
        <w:widowControl/>
        <w:numPr>
          <w:ilvl w:val="0"/>
          <w:numId w:val="13"/>
        </w:numPr>
        <w:autoSpaceDE/>
        <w:autoSpaceDN/>
        <w:rPr>
          <w:rFonts w:ascii="Fira Sans Condensed" w:eastAsia="Times New Roman" w:hAnsi="Fira Sans Condensed" w:cs="Times New Roman"/>
          <w:b/>
          <w:color w:val="auto"/>
        </w:rPr>
      </w:pPr>
      <w:r>
        <w:rPr>
          <w:rFonts w:ascii="Fira Sans Condensed" w:eastAsia="Times New Roman" w:hAnsi="Fira Sans Condensed" w:cs="Times New Roman"/>
          <w:b/>
          <w:color w:val="auto"/>
        </w:rPr>
        <w:t xml:space="preserve">Meeting the needs of refugees and migrants. </w:t>
      </w:r>
      <w:r w:rsidR="00930479" w:rsidRPr="00A7230C">
        <w:rPr>
          <w:rFonts w:ascii="Fira Sans Condensed" w:eastAsia="Times New Roman" w:hAnsi="Fira Sans Condensed" w:cs="Times New Roman"/>
          <w:bCs/>
        </w:rPr>
        <w:t xml:space="preserve">An estimated 7.7 million people </w:t>
      </w:r>
      <w:r w:rsidR="00215807" w:rsidRPr="00A7230C">
        <w:rPr>
          <w:rFonts w:ascii="Fira Sans Condensed" w:eastAsia="Times New Roman" w:hAnsi="Fira Sans Condensed" w:cs="Times New Roman"/>
          <w:bCs/>
        </w:rPr>
        <w:t>need</w:t>
      </w:r>
      <w:r w:rsidR="00930479" w:rsidRPr="00A7230C">
        <w:rPr>
          <w:rFonts w:ascii="Fira Sans Condensed" w:eastAsia="Times New Roman" w:hAnsi="Fira Sans Condensed" w:cs="Times New Roman"/>
          <w:bCs/>
        </w:rPr>
        <w:t xml:space="preserve"> humanitarian assistance</w:t>
      </w:r>
      <w:r w:rsidR="00930479">
        <w:rPr>
          <w:rFonts w:ascii="Fira Sans Condensed" w:eastAsia="Times New Roman" w:hAnsi="Fira Sans Condensed" w:cs="Times New Roman"/>
          <w:bCs/>
          <w:color w:val="auto"/>
        </w:rPr>
        <w:t xml:space="preserve"> </w:t>
      </w:r>
      <w:r w:rsidR="00930479" w:rsidRPr="00884F55">
        <w:rPr>
          <w:rFonts w:ascii="Fira Sans Condensed" w:eastAsia="Times New Roman" w:hAnsi="Fira Sans Condensed" w:cs="Times New Roman"/>
          <w:bCs/>
          <w:color w:val="auto"/>
        </w:rPr>
        <w:t xml:space="preserve">in </w:t>
      </w:r>
      <w:r w:rsidR="00930479" w:rsidRPr="008362B3">
        <w:rPr>
          <w:rFonts w:ascii="Fira Sans Condensed" w:eastAsia="Times New Roman" w:hAnsi="Fira Sans Condensed" w:cs="Times New Roman"/>
          <w:b/>
          <w:color w:val="auto"/>
        </w:rPr>
        <w:t>Colombia</w:t>
      </w:r>
      <w:r w:rsidR="00930479">
        <w:rPr>
          <w:rFonts w:ascii="Fira Sans Condensed" w:eastAsia="Times New Roman" w:hAnsi="Fira Sans Condensed" w:cs="Times New Roman"/>
          <w:bCs/>
          <w:color w:val="auto"/>
        </w:rPr>
        <w:t xml:space="preserve">, </w:t>
      </w:r>
      <w:r w:rsidR="00B95346">
        <w:rPr>
          <w:rFonts w:ascii="Fira Sans Condensed" w:eastAsia="Times New Roman" w:hAnsi="Fira Sans Condensed" w:cs="Times New Roman"/>
          <w:bCs/>
          <w:color w:val="auto"/>
        </w:rPr>
        <w:t>a</w:t>
      </w:r>
      <w:r w:rsidR="00AA0D47">
        <w:rPr>
          <w:rFonts w:ascii="Fira Sans Condensed" w:eastAsia="Times New Roman" w:hAnsi="Fira Sans Condensed" w:cs="Times New Roman"/>
          <w:bCs/>
          <w:color w:val="auto"/>
        </w:rPr>
        <w:t xml:space="preserve"> </w:t>
      </w:r>
      <w:r w:rsidR="00E1234E">
        <w:rPr>
          <w:rFonts w:ascii="Fira Sans Condensed" w:eastAsia="Times New Roman" w:hAnsi="Fira Sans Condensed" w:cs="Times New Roman"/>
          <w:bCs/>
          <w:color w:val="auto"/>
        </w:rPr>
        <w:t xml:space="preserve">country reeling from the </w:t>
      </w:r>
      <w:r w:rsidR="00522243">
        <w:rPr>
          <w:rFonts w:ascii="Fira Sans Condensed" w:eastAsia="Times New Roman" w:hAnsi="Fira Sans Condensed" w:cs="Times New Roman"/>
          <w:bCs/>
          <w:color w:val="auto"/>
        </w:rPr>
        <w:t xml:space="preserve">economic </w:t>
      </w:r>
      <w:r w:rsidR="000837F1">
        <w:rPr>
          <w:rFonts w:ascii="Fira Sans Condensed" w:eastAsia="Times New Roman" w:hAnsi="Fira Sans Condensed" w:cs="Times New Roman"/>
          <w:bCs/>
          <w:color w:val="auto"/>
        </w:rPr>
        <w:t xml:space="preserve">impact </w:t>
      </w:r>
      <w:r w:rsidR="00522243">
        <w:rPr>
          <w:rFonts w:ascii="Fira Sans Condensed" w:eastAsia="Times New Roman" w:hAnsi="Fira Sans Condensed" w:cs="Times New Roman"/>
          <w:bCs/>
          <w:color w:val="auto"/>
        </w:rPr>
        <w:t xml:space="preserve">of </w:t>
      </w:r>
      <w:r w:rsidR="00AA0D47">
        <w:rPr>
          <w:rFonts w:ascii="Fira Sans Condensed" w:eastAsia="Times New Roman" w:hAnsi="Fira Sans Condensed" w:cs="Times New Roman"/>
          <w:bCs/>
          <w:color w:val="auto"/>
        </w:rPr>
        <w:t>COVID-19</w:t>
      </w:r>
      <w:r w:rsidR="00376A8F">
        <w:rPr>
          <w:rFonts w:ascii="Fira Sans Condensed" w:eastAsia="Times New Roman" w:hAnsi="Fira Sans Condensed" w:cs="Times New Roman"/>
          <w:bCs/>
          <w:color w:val="auto"/>
        </w:rPr>
        <w:t>,</w:t>
      </w:r>
      <w:r w:rsidR="00AA0D47">
        <w:rPr>
          <w:rFonts w:ascii="Fira Sans Condensed" w:eastAsia="Times New Roman" w:hAnsi="Fira Sans Condensed" w:cs="Times New Roman"/>
          <w:bCs/>
          <w:color w:val="auto"/>
        </w:rPr>
        <w:t xml:space="preserve"> </w:t>
      </w:r>
      <w:r w:rsidR="00930479">
        <w:rPr>
          <w:rFonts w:ascii="Fira Sans Condensed" w:eastAsia="Times New Roman" w:hAnsi="Fira Sans Condensed" w:cs="Times New Roman"/>
          <w:bCs/>
          <w:color w:val="auto"/>
        </w:rPr>
        <w:t xml:space="preserve">an increase in </w:t>
      </w:r>
      <w:r w:rsidR="00AA0D47">
        <w:rPr>
          <w:rFonts w:ascii="Fira Sans Condensed" w:eastAsia="Times New Roman" w:hAnsi="Fira Sans Condensed" w:cs="Times New Roman"/>
          <w:bCs/>
          <w:color w:val="auto"/>
        </w:rPr>
        <w:t xml:space="preserve">armed conflict, natural </w:t>
      </w:r>
      <w:proofErr w:type="gramStart"/>
      <w:r w:rsidR="00AA0D47">
        <w:rPr>
          <w:rFonts w:ascii="Fira Sans Condensed" w:eastAsia="Times New Roman" w:hAnsi="Fira Sans Condensed" w:cs="Times New Roman"/>
          <w:bCs/>
          <w:color w:val="auto"/>
        </w:rPr>
        <w:t>disasters</w:t>
      </w:r>
      <w:proofErr w:type="gramEnd"/>
      <w:r w:rsidR="00AA0D47">
        <w:rPr>
          <w:rFonts w:ascii="Fira Sans Condensed" w:eastAsia="Times New Roman" w:hAnsi="Fira Sans Condensed" w:cs="Times New Roman"/>
          <w:bCs/>
          <w:color w:val="auto"/>
        </w:rPr>
        <w:t xml:space="preserve"> and the effects of climate change</w:t>
      </w:r>
      <w:r w:rsidR="003B6143">
        <w:rPr>
          <w:rFonts w:ascii="Fira Sans Condensed" w:eastAsia="Times New Roman" w:hAnsi="Fira Sans Condensed" w:cs="Times New Roman"/>
          <w:bCs/>
          <w:color w:val="auto"/>
        </w:rPr>
        <w:t xml:space="preserve"> – </w:t>
      </w:r>
      <w:r w:rsidR="002809B0">
        <w:rPr>
          <w:rFonts w:ascii="Fira Sans Condensed" w:eastAsia="Times New Roman" w:hAnsi="Fira Sans Condensed" w:cs="Times New Roman"/>
          <w:bCs/>
          <w:color w:val="auto"/>
        </w:rPr>
        <w:t xml:space="preserve">all </w:t>
      </w:r>
      <w:r w:rsidR="00E1234E">
        <w:rPr>
          <w:rFonts w:ascii="Fira Sans Condensed" w:eastAsia="Times New Roman" w:hAnsi="Fira Sans Condensed" w:cs="Times New Roman"/>
          <w:bCs/>
          <w:color w:val="auto"/>
        </w:rPr>
        <w:t xml:space="preserve">while </w:t>
      </w:r>
      <w:r w:rsidR="00105688">
        <w:rPr>
          <w:rFonts w:ascii="Fira Sans Condensed" w:eastAsia="Times New Roman" w:hAnsi="Fira Sans Condensed" w:cs="Times New Roman"/>
          <w:bCs/>
          <w:color w:val="auto"/>
        </w:rPr>
        <w:t>struggl</w:t>
      </w:r>
      <w:r w:rsidR="00E1234E">
        <w:rPr>
          <w:rFonts w:ascii="Fira Sans Condensed" w:eastAsia="Times New Roman" w:hAnsi="Fira Sans Condensed" w:cs="Times New Roman"/>
          <w:bCs/>
          <w:color w:val="auto"/>
        </w:rPr>
        <w:t>ing</w:t>
      </w:r>
      <w:r w:rsidR="00105688">
        <w:rPr>
          <w:rFonts w:ascii="Fira Sans Condensed" w:eastAsia="Times New Roman" w:hAnsi="Fira Sans Condensed" w:cs="Times New Roman"/>
          <w:bCs/>
          <w:color w:val="auto"/>
        </w:rPr>
        <w:t xml:space="preserve"> to absorb a large </w:t>
      </w:r>
      <w:r w:rsidR="003B6143" w:rsidRPr="00884F55">
        <w:rPr>
          <w:rFonts w:ascii="Fira Sans Condensed" w:eastAsia="Times New Roman" w:hAnsi="Fira Sans Condensed" w:cs="Times New Roman"/>
          <w:bCs/>
          <w:color w:val="auto"/>
        </w:rPr>
        <w:t>influx of refugees</w:t>
      </w:r>
      <w:r w:rsidR="003B6143">
        <w:rPr>
          <w:rFonts w:ascii="Fira Sans Condensed" w:eastAsia="Times New Roman" w:hAnsi="Fira Sans Condensed" w:cs="Times New Roman"/>
          <w:bCs/>
          <w:color w:val="auto"/>
        </w:rPr>
        <w:t>.</w:t>
      </w:r>
      <w:r w:rsidR="003B6143" w:rsidRPr="00884F55">
        <w:rPr>
          <w:rFonts w:ascii="Fira Sans Condensed" w:eastAsia="Times New Roman" w:hAnsi="Fira Sans Condensed" w:cs="Times New Roman"/>
          <w:bCs/>
          <w:color w:val="auto"/>
        </w:rPr>
        <w:t xml:space="preserve"> </w:t>
      </w:r>
      <w:r w:rsidR="005974A1" w:rsidRPr="00FB7363">
        <w:rPr>
          <w:rFonts w:ascii="Fira Sans Condensed" w:eastAsia="Times New Roman" w:hAnsi="Fira Sans Condensed" w:cs="Times New Roman"/>
          <w:bCs/>
          <w:color w:val="auto"/>
        </w:rPr>
        <w:t xml:space="preserve">About 554,000 </w:t>
      </w:r>
      <w:r w:rsidR="00EB4D8F" w:rsidRPr="00FB7363">
        <w:rPr>
          <w:rFonts w:ascii="Fira Sans Condensed" w:eastAsia="Times New Roman" w:hAnsi="Fira Sans Condensed" w:cs="Times New Roman"/>
          <w:bCs/>
          <w:color w:val="auto"/>
        </w:rPr>
        <w:t>Venezuelans</w:t>
      </w:r>
      <w:r w:rsidR="00EB4D8F">
        <w:rPr>
          <w:rFonts w:ascii="Fira Sans Condensed" w:eastAsia="Times New Roman" w:hAnsi="Fira Sans Condensed" w:cs="Times New Roman"/>
          <w:bCs/>
          <w:color w:val="auto"/>
        </w:rPr>
        <w:t xml:space="preserve"> </w:t>
      </w:r>
      <w:r w:rsidR="005974A1">
        <w:rPr>
          <w:rFonts w:ascii="Fira Sans Condensed" w:eastAsia="Times New Roman" w:hAnsi="Fira Sans Condensed" w:cs="Times New Roman"/>
          <w:bCs/>
          <w:color w:val="auto"/>
        </w:rPr>
        <w:t xml:space="preserve">have received temporary </w:t>
      </w:r>
      <w:r w:rsidR="00A249E0">
        <w:rPr>
          <w:rFonts w:ascii="Fira Sans Condensed" w:eastAsia="Times New Roman" w:hAnsi="Fira Sans Condensed" w:cs="Times New Roman"/>
          <w:bCs/>
          <w:color w:val="auto"/>
        </w:rPr>
        <w:t xml:space="preserve">protected </w:t>
      </w:r>
      <w:r w:rsidR="005974A1">
        <w:rPr>
          <w:rFonts w:ascii="Fira Sans Condensed" w:eastAsia="Times New Roman" w:hAnsi="Fira Sans Condensed" w:cs="Times New Roman"/>
          <w:bCs/>
          <w:color w:val="auto"/>
        </w:rPr>
        <w:t>status</w:t>
      </w:r>
      <w:r w:rsidR="00A249E0">
        <w:rPr>
          <w:rFonts w:ascii="Fira Sans Condensed" w:eastAsia="Times New Roman" w:hAnsi="Fira Sans Condensed" w:cs="Times New Roman"/>
          <w:bCs/>
          <w:color w:val="auto"/>
        </w:rPr>
        <w:t xml:space="preserve"> in Colombia (allowing them to remain up to 10 years</w:t>
      </w:r>
      <w:r w:rsidR="00255C89">
        <w:rPr>
          <w:rFonts w:ascii="Fira Sans Condensed" w:eastAsia="Times New Roman" w:hAnsi="Fira Sans Condensed" w:cs="Times New Roman"/>
          <w:bCs/>
          <w:color w:val="auto"/>
        </w:rPr>
        <w:t xml:space="preserve">, with permission to work and access </w:t>
      </w:r>
      <w:r w:rsidR="00853277">
        <w:rPr>
          <w:rFonts w:ascii="Fira Sans Condensed" w:eastAsia="Times New Roman" w:hAnsi="Fira Sans Condensed" w:cs="Times New Roman"/>
          <w:bCs/>
          <w:color w:val="auto"/>
        </w:rPr>
        <w:t xml:space="preserve">social </w:t>
      </w:r>
      <w:r w:rsidR="00255C89">
        <w:rPr>
          <w:rFonts w:ascii="Fira Sans Condensed" w:eastAsia="Times New Roman" w:hAnsi="Fira Sans Condensed" w:cs="Times New Roman"/>
          <w:bCs/>
          <w:color w:val="auto"/>
        </w:rPr>
        <w:t>services)</w:t>
      </w:r>
      <w:r w:rsidR="005974A1">
        <w:rPr>
          <w:rFonts w:ascii="Fira Sans Condensed" w:eastAsia="Times New Roman" w:hAnsi="Fira Sans Condensed" w:cs="Times New Roman"/>
          <w:bCs/>
          <w:color w:val="auto"/>
        </w:rPr>
        <w:t xml:space="preserve">, while </w:t>
      </w:r>
      <w:r w:rsidR="005974A1" w:rsidRPr="00FB7363">
        <w:rPr>
          <w:rFonts w:ascii="Fira Sans Condensed" w:eastAsia="Times New Roman" w:hAnsi="Fira Sans Condensed" w:cs="Times New Roman"/>
          <w:bCs/>
          <w:color w:val="auto"/>
        </w:rPr>
        <w:t>another 2 million</w:t>
      </w:r>
      <w:r w:rsidR="005974A1">
        <w:rPr>
          <w:rFonts w:ascii="Fira Sans Condensed" w:eastAsia="Times New Roman" w:hAnsi="Fira Sans Condensed" w:cs="Times New Roman"/>
          <w:bCs/>
          <w:color w:val="auto"/>
        </w:rPr>
        <w:t xml:space="preserve"> </w:t>
      </w:r>
      <w:r w:rsidR="00EB4D8F">
        <w:rPr>
          <w:rFonts w:ascii="Fira Sans Condensed" w:eastAsia="Times New Roman" w:hAnsi="Fira Sans Condensed" w:cs="Times New Roman"/>
          <w:bCs/>
          <w:color w:val="auto"/>
        </w:rPr>
        <w:t xml:space="preserve">are in the process of </w:t>
      </w:r>
      <w:r w:rsidR="00B51A10">
        <w:rPr>
          <w:rFonts w:ascii="Fira Sans Condensed" w:eastAsia="Times New Roman" w:hAnsi="Fira Sans Condensed" w:cs="Times New Roman"/>
          <w:bCs/>
          <w:color w:val="auto"/>
        </w:rPr>
        <w:t xml:space="preserve">regularization. </w:t>
      </w:r>
      <w:r w:rsidR="00B35C50">
        <w:rPr>
          <w:rFonts w:ascii="Fira Sans Condensed" w:eastAsia="Times New Roman" w:hAnsi="Fira Sans Condensed" w:cs="Times New Roman"/>
          <w:bCs/>
          <w:color w:val="auto"/>
        </w:rPr>
        <w:t xml:space="preserve">The situation places extreme stress on women, </w:t>
      </w:r>
      <w:proofErr w:type="gramStart"/>
      <w:r w:rsidR="00B35C50">
        <w:rPr>
          <w:rFonts w:ascii="Fira Sans Condensed" w:eastAsia="Times New Roman" w:hAnsi="Fira Sans Condensed" w:cs="Times New Roman"/>
          <w:bCs/>
          <w:color w:val="auto"/>
        </w:rPr>
        <w:t>girls</w:t>
      </w:r>
      <w:proofErr w:type="gramEnd"/>
      <w:r w:rsidR="00B95346">
        <w:rPr>
          <w:rFonts w:ascii="Fira Sans Condensed" w:eastAsia="Times New Roman" w:hAnsi="Fira Sans Condensed" w:cs="Times New Roman"/>
          <w:bCs/>
          <w:color w:val="auto"/>
        </w:rPr>
        <w:t xml:space="preserve"> </w:t>
      </w:r>
      <w:r w:rsidR="00B35C50">
        <w:rPr>
          <w:rFonts w:ascii="Fira Sans Condensed" w:eastAsia="Times New Roman" w:hAnsi="Fira Sans Condensed" w:cs="Times New Roman"/>
          <w:bCs/>
          <w:color w:val="auto"/>
        </w:rPr>
        <w:t>and other vulnerable populations</w:t>
      </w:r>
      <w:r w:rsidR="00105AC7">
        <w:rPr>
          <w:rFonts w:ascii="Fira Sans Condensed" w:eastAsia="Times New Roman" w:hAnsi="Fira Sans Condensed" w:cs="Times New Roman"/>
          <w:bCs/>
          <w:color w:val="auto"/>
        </w:rPr>
        <w:t xml:space="preserve">. In addition to </w:t>
      </w:r>
      <w:r w:rsidR="00840F54">
        <w:rPr>
          <w:rFonts w:ascii="Fira Sans Condensed" w:eastAsia="Times New Roman" w:hAnsi="Fira Sans Condensed" w:cs="Times New Roman"/>
          <w:bCs/>
          <w:color w:val="auto"/>
        </w:rPr>
        <w:t xml:space="preserve">assisting with </w:t>
      </w:r>
      <w:r w:rsidR="00A24A2E">
        <w:rPr>
          <w:rFonts w:ascii="Fira Sans Condensed" w:eastAsia="Times New Roman" w:hAnsi="Fira Sans Condensed" w:cs="Times New Roman"/>
          <w:bCs/>
          <w:color w:val="auto"/>
        </w:rPr>
        <w:t>food and other basic needs</w:t>
      </w:r>
      <w:r w:rsidR="00BB1262">
        <w:rPr>
          <w:rFonts w:ascii="Fira Sans Condensed" w:eastAsia="Times New Roman" w:hAnsi="Fira Sans Condensed" w:cs="Times New Roman"/>
          <w:bCs/>
          <w:color w:val="auto"/>
        </w:rPr>
        <w:t xml:space="preserve"> – including through cash and vouche</w:t>
      </w:r>
      <w:r w:rsidR="00840F54">
        <w:rPr>
          <w:rFonts w:ascii="Fira Sans Condensed" w:eastAsia="Times New Roman" w:hAnsi="Fira Sans Condensed" w:cs="Times New Roman"/>
          <w:bCs/>
          <w:color w:val="auto"/>
        </w:rPr>
        <w:t xml:space="preserve">rs </w:t>
      </w:r>
      <w:r w:rsidR="00BB1262">
        <w:rPr>
          <w:rFonts w:ascii="Fira Sans Condensed" w:eastAsia="Times New Roman" w:hAnsi="Fira Sans Condensed" w:cs="Times New Roman"/>
          <w:bCs/>
          <w:color w:val="auto"/>
        </w:rPr>
        <w:t xml:space="preserve">– </w:t>
      </w:r>
      <w:r w:rsidR="00440613">
        <w:rPr>
          <w:rFonts w:ascii="Fira Sans Condensed" w:eastAsia="Times New Roman" w:hAnsi="Fira Sans Condensed" w:cs="Times New Roman"/>
          <w:bCs/>
          <w:color w:val="auto"/>
        </w:rPr>
        <w:t xml:space="preserve">CARE </w:t>
      </w:r>
      <w:r w:rsidR="00A24A2E">
        <w:rPr>
          <w:rFonts w:ascii="Fira Sans Condensed" w:eastAsia="Times New Roman" w:hAnsi="Fira Sans Condensed" w:cs="Times New Roman"/>
          <w:bCs/>
          <w:color w:val="auto"/>
        </w:rPr>
        <w:t xml:space="preserve">has </w:t>
      </w:r>
      <w:r w:rsidR="00440613">
        <w:rPr>
          <w:rFonts w:ascii="Fira Sans Condensed" w:eastAsia="Times New Roman" w:hAnsi="Fira Sans Condensed" w:cs="Times New Roman"/>
          <w:bCs/>
          <w:color w:val="auto"/>
        </w:rPr>
        <w:t>focus</w:t>
      </w:r>
      <w:r w:rsidR="00A24A2E">
        <w:rPr>
          <w:rFonts w:ascii="Fira Sans Condensed" w:eastAsia="Times New Roman" w:hAnsi="Fira Sans Condensed" w:cs="Times New Roman"/>
          <w:bCs/>
          <w:color w:val="auto"/>
        </w:rPr>
        <w:t>ed</w:t>
      </w:r>
      <w:r w:rsidR="00440613">
        <w:rPr>
          <w:rFonts w:ascii="Fira Sans Condensed" w:eastAsia="Times New Roman" w:hAnsi="Fira Sans Condensed" w:cs="Times New Roman"/>
          <w:bCs/>
          <w:color w:val="auto"/>
        </w:rPr>
        <w:t xml:space="preserve"> our response on </w:t>
      </w:r>
      <w:r w:rsidR="00105AC7">
        <w:rPr>
          <w:rFonts w:ascii="Fira Sans Condensed" w:eastAsia="Times New Roman" w:hAnsi="Fira Sans Condensed" w:cs="Times New Roman"/>
          <w:bCs/>
          <w:color w:val="auto"/>
        </w:rPr>
        <w:t xml:space="preserve">sexual and </w:t>
      </w:r>
      <w:r w:rsidR="00D90431">
        <w:rPr>
          <w:rFonts w:ascii="Fira Sans Condensed" w:eastAsia="Times New Roman" w:hAnsi="Fira Sans Condensed" w:cs="Times New Roman"/>
          <w:bCs/>
          <w:color w:val="auto"/>
        </w:rPr>
        <w:t xml:space="preserve">reproductive </w:t>
      </w:r>
      <w:r w:rsidR="00105AC7">
        <w:rPr>
          <w:rFonts w:ascii="Fira Sans Condensed" w:eastAsia="Times New Roman" w:hAnsi="Fira Sans Condensed" w:cs="Times New Roman"/>
          <w:bCs/>
          <w:color w:val="auto"/>
        </w:rPr>
        <w:t xml:space="preserve">health, </w:t>
      </w:r>
      <w:r w:rsidR="00066CA3">
        <w:rPr>
          <w:rFonts w:ascii="Fira Sans Condensed" w:eastAsia="Times New Roman" w:hAnsi="Fira Sans Condensed" w:cs="Times New Roman"/>
          <w:bCs/>
          <w:color w:val="auto"/>
        </w:rPr>
        <w:t xml:space="preserve">protection </w:t>
      </w:r>
      <w:r w:rsidR="00BB1262">
        <w:rPr>
          <w:rFonts w:ascii="Fira Sans Condensed" w:eastAsia="Times New Roman" w:hAnsi="Fira Sans Condensed" w:cs="Times New Roman"/>
          <w:bCs/>
          <w:color w:val="auto"/>
        </w:rPr>
        <w:t>for vulnerable individuals</w:t>
      </w:r>
      <w:r w:rsidR="008732F3">
        <w:rPr>
          <w:rFonts w:ascii="Fira Sans Condensed" w:eastAsia="Times New Roman" w:hAnsi="Fira Sans Condensed" w:cs="Times New Roman"/>
          <w:bCs/>
          <w:color w:val="auto"/>
        </w:rPr>
        <w:t>,</w:t>
      </w:r>
      <w:r w:rsidR="00BB1262">
        <w:rPr>
          <w:rFonts w:ascii="Fira Sans Condensed" w:eastAsia="Times New Roman" w:hAnsi="Fira Sans Condensed" w:cs="Times New Roman"/>
          <w:bCs/>
          <w:color w:val="auto"/>
        </w:rPr>
        <w:t xml:space="preserve"> </w:t>
      </w:r>
      <w:r w:rsidR="00066CA3">
        <w:rPr>
          <w:rFonts w:ascii="Fira Sans Condensed" w:eastAsia="Times New Roman" w:hAnsi="Fira Sans Condensed" w:cs="Times New Roman"/>
          <w:bCs/>
          <w:color w:val="auto"/>
        </w:rPr>
        <w:t xml:space="preserve">and </w:t>
      </w:r>
      <w:r w:rsidR="000B711D">
        <w:rPr>
          <w:rFonts w:ascii="Fira Sans Condensed" w:eastAsia="Times New Roman" w:hAnsi="Fira Sans Condensed" w:cs="Times New Roman"/>
          <w:bCs/>
          <w:color w:val="auto"/>
        </w:rPr>
        <w:t xml:space="preserve">prevention of </w:t>
      </w:r>
      <w:r w:rsidR="00A7230C">
        <w:rPr>
          <w:rFonts w:ascii="Fira Sans Condensed" w:eastAsia="Times New Roman" w:hAnsi="Fira Sans Condensed" w:cs="Times New Roman"/>
          <w:bCs/>
          <w:color w:val="auto"/>
        </w:rPr>
        <w:t>gender-based violence</w:t>
      </w:r>
      <w:r w:rsidR="00E97DC0">
        <w:rPr>
          <w:rFonts w:ascii="Fira Sans Condensed" w:eastAsia="Times New Roman" w:hAnsi="Fira Sans Condensed" w:cs="Times New Roman"/>
          <w:bCs/>
          <w:color w:val="auto"/>
        </w:rPr>
        <w:t xml:space="preserve">. </w:t>
      </w:r>
      <w:r w:rsidR="00215807">
        <w:rPr>
          <w:rFonts w:ascii="Fira Sans Condensed" w:eastAsia="Times New Roman" w:hAnsi="Fira Sans Condensed" w:cs="Times New Roman"/>
          <w:bCs/>
          <w:color w:val="auto"/>
        </w:rPr>
        <w:t>To foster</w:t>
      </w:r>
      <w:r w:rsidR="00E97DC0">
        <w:rPr>
          <w:rFonts w:ascii="Fira Sans Condensed" w:eastAsia="Times New Roman" w:hAnsi="Fira Sans Condensed" w:cs="Times New Roman"/>
          <w:bCs/>
          <w:color w:val="auto"/>
        </w:rPr>
        <w:t xml:space="preserve"> social cohesion, </w:t>
      </w:r>
      <w:r w:rsidR="00B95346">
        <w:rPr>
          <w:rFonts w:ascii="Fira Sans Condensed" w:eastAsia="Times New Roman" w:hAnsi="Fira Sans Condensed" w:cs="Times New Roman"/>
          <w:bCs/>
          <w:color w:val="auto"/>
        </w:rPr>
        <w:t>we aim to</w:t>
      </w:r>
      <w:r w:rsidR="001E443F">
        <w:rPr>
          <w:rFonts w:ascii="Fira Sans Condensed" w:eastAsia="Times New Roman" w:hAnsi="Fira Sans Condensed" w:cs="Times New Roman"/>
          <w:bCs/>
          <w:color w:val="auto"/>
        </w:rPr>
        <w:t xml:space="preserve"> include 30% </w:t>
      </w:r>
      <w:r w:rsidR="00E97DC0">
        <w:rPr>
          <w:rFonts w:ascii="Fira Sans Condensed" w:eastAsia="Times New Roman" w:hAnsi="Fira Sans Condensed" w:cs="Times New Roman"/>
          <w:bCs/>
          <w:color w:val="auto"/>
        </w:rPr>
        <w:t>host communit</w:t>
      </w:r>
      <w:r w:rsidR="001E443F">
        <w:rPr>
          <w:rFonts w:ascii="Fira Sans Condensed" w:eastAsia="Times New Roman" w:hAnsi="Fira Sans Condensed" w:cs="Times New Roman"/>
          <w:bCs/>
          <w:color w:val="auto"/>
        </w:rPr>
        <w:t xml:space="preserve">y </w:t>
      </w:r>
      <w:r w:rsidR="001E443F">
        <w:rPr>
          <w:rFonts w:ascii="Fira Sans Condensed" w:eastAsia="Times New Roman" w:hAnsi="Fira Sans Condensed" w:cs="Times New Roman"/>
          <w:bCs/>
          <w:color w:val="auto"/>
        </w:rPr>
        <w:lastRenderedPageBreak/>
        <w:t>members</w:t>
      </w:r>
      <w:r w:rsidR="00E97DC0">
        <w:rPr>
          <w:rFonts w:ascii="Fira Sans Condensed" w:eastAsia="Times New Roman" w:hAnsi="Fira Sans Condensed" w:cs="Times New Roman"/>
          <w:bCs/>
          <w:color w:val="auto"/>
        </w:rPr>
        <w:t xml:space="preserve"> in every intervention targeted at refugees.</w:t>
      </w:r>
      <w:r w:rsidR="002C188B">
        <w:rPr>
          <w:rFonts w:ascii="Fira Sans Condensed" w:eastAsia="Times New Roman" w:hAnsi="Fira Sans Condensed" w:cs="Times New Roman"/>
          <w:bCs/>
          <w:color w:val="auto"/>
        </w:rPr>
        <w:br/>
      </w:r>
    </w:p>
    <w:p w14:paraId="11396867" w14:textId="7638C212" w:rsidR="00194266" w:rsidRPr="00396B2A" w:rsidRDefault="00F702F2" w:rsidP="0098636B">
      <w:pPr>
        <w:pStyle w:val="ListParagraph"/>
        <w:widowControl/>
        <w:numPr>
          <w:ilvl w:val="0"/>
          <w:numId w:val="13"/>
        </w:numPr>
        <w:autoSpaceDE/>
        <w:autoSpaceDN/>
        <w:rPr>
          <w:rFonts w:ascii="Fira Sans Condensed" w:eastAsia="Times New Roman" w:hAnsi="Fira Sans Condensed" w:cs="Times New Roman"/>
          <w:b/>
          <w:color w:val="auto"/>
        </w:rPr>
      </w:pPr>
      <w:r>
        <w:rPr>
          <w:rFonts w:ascii="Fira Sans Condensed" w:eastAsia="Times New Roman" w:hAnsi="Fira Sans Condensed" w:cs="Times New Roman"/>
          <w:b/>
          <w:color w:val="auto"/>
        </w:rPr>
        <w:t>Enabling poor families to h</w:t>
      </w:r>
      <w:r w:rsidR="00AB209A" w:rsidRPr="00396B2A">
        <w:rPr>
          <w:rFonts w:ascii="Fira Sans Condensed" w:eastAsia="Times New Roman" w:hAnsi="Fira Sans Condensed" w:cs="Times New Roman"/>
          <w:b/>
          <w:color w:val="auto"/>
        </w:rPr>
        <w:t>av</w:t>
      </w:r>
      <w:r w:rsidR="002E1670">
        <w:rPr>
          <w:rFonts w:ascii="Fira Sans Condensed" w:eastAsia="Times New Roman" w:hAnsi="Fira Sans Condensed" w:cs="Times New Roman"/>
          <w:b/>
          <w:color w:val="auto"/>
        </w:rPr>
        <w:t>e</w:t>
      </w:r>
      <w:r w:rsidR="00AB209A" w:rsidRPr="00396B2A">
        <w:rPr>
          <w:rFonts w:ascii="Fira Sans Condensed" w:eastAsia="Times New Roman" w:hAnsi="Fira Sans Condensed" w:cs="Times New Roman"/>
          <w:b/>
          <w:color w:val="auto"/>
        </w:rPr>
        <w:t xml:space="preserve"> (and </w:t>
      </w:r>
      <w:r w:rsidR="00E0293D">
        <w:rPr>
          <w:rFonts w:ascii="Fira Sans Condensed" w:eastAsia="Times New Roman" w:hAnsi="Fira Sans Condensed" w:cs="Times New Roman"/>
          <w:b/>
          <w:color w:val="auto"/>
        </w:rPr>
        <w:t>grow</w:t>
      </w:r>
      <w:r w:rsidR="00AB209A" w:rsidRPr="00396B2A">
        <w:rPr>
          <w:rFonts w:ascii="Fira Sans Condensed" w:eastAsia="Times New Roman" w:hAnsi="Fira Sans Condensed" w:cs="Times New Roman"/>
          <w:b/>
          <w:color w:val="auto"/>
        </w:rPr>
        <w:t>) more food.</w:t>
      </w:r>
      <w:r w:rsidR="00AB209A" w:rsidRPr="00396B2A">
        <w:rPr>
          <w:rFonts w:ascii="Fira Sans Condensed" w:eastAsia="Times New Roman" w:hAnsi="Fira Sans Condensed" w:cs="Times New Roman"/>
          <w:bCs/>
          <w:color w:val="auto"/>
        </w:rPr>
        <w:t xml:space="preserve"> In </w:t>
      </w:r>
      <w:r w:rsidR="00AB209A" w:rsidRPr="00F93FE5">
        <w:rPr>
          <w:rFonts w:ascii="Fira Sans Condensed" w:eastAsia="Times New Roman" w:hAnsi="Fira Sans Condensed" w:cs="Times New Roman"/>
          <w:b/>
          <w:color w:val="auto"/>
        </w:rPr>
        <w:t>Syria</w:t>
      </w:r>
      <w:r w:rsidR="00AB209A" w:rsidRPr="00396B2A">
        <w:rPr>
          <w:rFonts w:ascii="Fira Sans Condensed" w:eastAsia="Times New Roman" w:hAnsi="Fira Sans Condensed" w:cs="Times New Roman"/>
          <w:bCs/>
          <w:color w:val="auto"/>
        </w:rPr>
        <w:t xml:space="preserve">, CARE worked with 1,438 farmers to grow 1,800 metric tons </w:t>
      </w:r>
      <w:r w:rsidR="000B711D">
        <w:rPr>
          <w:rFonts w:ascii="Fira Sans Condensed" w:eastAsia="Times New Roman" w:hAnsi="Fira Sans Condensed" w:cs="Times New Roman"/>
          <w:bCs/>
          <w:color w:val="auto"/>
        </w:rPr>
        <w:t xml:space="preserve">more </w:t>
      </w:r>
      <w:r w:rsidR="00AB209A" w:rsidRPr="00396B2A">
        <w:rPr>
          <w:rFonts w:ascii="Fira Sans Condensed" w:eastAsia="Times New Roman" w:hAnsi="Fira Sans Condensed" w:cs="Times New Roman"/>
          <w:bCs/>
          <w:color w:val="auto"/>
        </w:rPr>
        <w:t>wheat</w:t>
      </w:r>
      <w:r w:rsidR="005D0390">
        <w:rPr>
          <w:rFonts w:ascii="Fira Sans Condensed" w:eastAsia="Times New Roman" w:hAnsi="Fira Sans Condensed" w:cs="Times New Roman"/>
          <w:bCs/>
          <w:color w:val="auto"/>
        </w:rPr>
        <w:t xml:space="preserve"> – enough </w:t>
      </w:r>
      <w:r w:rsidR="00AB209A" w:rsidRPr="00396B2A">
        <w:rPr>
          <w:rFonts w:ascii="Fira Sans Condensed" w:eastAsia="Times New Roman" w:hAnsi="Fira Sans Condensed" w:cs="Times New Roman"/>
          <w:bCs/>
          <w:color w:val="auto"/>
        </w:rPr>
        <w:t>to feed nearly 26,500 people for an entire year</w:t>
      </w:r>
      <w:r w:rsidR="005D0390">
        <w:rPr>
          <w:rFonts w:ascii="Fira Sans Condensed" w:eastAsia="Times New Roman" w:hAnsi="Fira Sans Condensed" w:cs="Times New Roman"/>
          <w:bCs/>
          <w:color w:val="auto"/>
        </w:rPr>
        <w:t>.</w:t>
      </w:r>
      <w:r w:rsidR="00AB209A" w:rsidRPr="00396B2A">
        <w:rPr>
          <w:rFonts w:ascii="Fira Sans Condensed" w:eastAsia="Times New Roman" w:hAnsi="Fira Sans Condensed" w:cs="Times New Roman"/>
          <w:bCs/>
          <w:color w:val="auto"/>
        </w:rPr>
        <w:t xml:space="preserve"> In </w:t>
      </w:r>
      <w:r w:rsidR="00AB209A" w:rsidRPr="00F93FE5">
        <w:rPr>
          <w:rFonts w:ascii="Fira Sans Condensed" w:eastAsia="Times New Roman" w:hAnsi="Fira Sans Condensed" w:cs="Times New Roman"/>
          <w:b/>
          <w:color w:val="auto"/>
        </w:rPr>
        <w:t>Malawi</w:t>
      </w:r>
      <w:r w:rsidR="00AB209A" w:rsidRPr="00396B2A">
        <w:rPr>
          <w:rFonts w:ascii="Fira Sans Condensed" w:eastAsia="Times New Roman" w:hAnsi="Fira Sans Condensed" w:cs="Times New Roman"/>
          <w:bCs/>
          <w:color w:val="auto"/>
        </w:rPr>
        <w:t xml:space="preserve">, </w:t>
      </w:r>
      <w:r w:rsidR="00B34975" w:rsidRPr="00B34975">
        <w:rPr>
          <w:rFonts w:ascii="Fira Sans Condensed" w:eastAsia="Times New Roman" w:hAnsi="Fira Sans Condensed" w:cs="Times New Roman"/>
          <w:bCs/>
          <w:color w:val="auto"/>
        </w:rPr>
        <w:t xml:space="preserve">through the </w:t>
      </w:r>
      <w:r w:rsidR="00B34975" w:rsidRPr="00B34975">
        <w:rPr>
          <w:rFonts w:ascii="Fira Sans Condensed" w:eastAsia="Times New Roman" w:hAnsi="Fira Sans Condensed" w:cs="Times New Roman"/>
          <w:bCs/>
          <w:i/>
          <w:iCs/>
          <w:color w:val="auto"/>
        </w:rPr>
        <w:t>Titukulane</w:t>
      </w:r>
      <w:r w:rsidR="00B34975" w:rsidRPr="00B34975">
        <w:rPr>
          <w:rFonts w:ascii="Fira Sans Condensed" w:eastAsia="Times New Roman" w:hAnsi="Fira Sans Condensed" w:cs="Times New Roman"/>
          <w:bCs/>
          <w:color w:val="auto"/>
        </w:rPr>
        <w:t xml:space="preserve"> activity (meaning “let’s develop together”), </w:t>
      </w:r>
      <w:r w:rsidR="00AB209A" w:rsidRPr="00396B2A">
        <w:rPr>
          <w:rFonts w:ascii="Fira Sans Condensed" w:eastAsia="Times New Roman" w:hAnsi="Fira Sans Condensed" w:cs="Times New Roman"/>
          <w:bCs/>
          <w:color w:val="auto"/>
        </w:rPr>
        <w:t xml:space="preserve">we invested early </w:t>
      </w:r>
      <w:r w:rsidR="00396B2A" w:rsidRPr="00396B2A">
        <w:rPr>
          <w:rFonts w:ascii="Fira Sans Condensed" w:eastAsia="Times New Roman" w:hAnsi="Fira Sans Condensed" w:cs="Times New Roman"/>
          <w:bCs/>
          <w:color w:val="auto"/>
        </w:rPr>
        <w:t>to build micro-dams</w:t>
      </w:r>
      <w:r w:rsidR="008F27A5">
        <w:rPr>
          <w:rFonts w:ascii="Fira Sans Condensed" w:eastAsia="Times New Roman" w:hAnsi="Fira Sans Condensed" w:cs="Times New Roman"/>
          <w:bCs/>
          <w:color w:val="auto"/>
        </w:rPr>
        <w:t xml:space="preserve"> in coastal communities</w:t>
      </w:r>
      <w:r w:rsidR="00396B2A" w:rsidRPr="00396B2A">
        <w:rPr>
          <w:rFonts w:ascii="Fira Sans Condensed" w:eastAsia="Times New Roman" w:hAnsi="Fira Sans Condensed" w:cs="Times New Roman"/>
          <w:bCs/>
          <w:color w:val="auto"/>
        </w:rPr>
        <w:t xml:space="preserve"> that saved 1,199 hectares </w:t>
      </w:r>
      <w:r w:rsidR="005D0390">
        <w:rPr>
          <w:rFonts w:ascii="Fira Sans Condensed" w:eastAsia="Times New Roman" w:hAnsi="Fira Sans Condensed" w:cs="Times New Roman"/>
          <w:bCs/>
          <w:color w:val="auto"/>
        </w:rPr>
        <w:t xml:space="preserve">(nearly 3,000 acres) </w:t>
      </w:r>
      <w:r w:rsidR="00396B2A" w:rsidRPr="00396B2A">
        <w:rPr>
          <w:rFonts w:ascii="Fira Sans Condensed" w:eastAsia="Times New Roman" w:hAnsi="Fira Sans Condensed" w:cs="Times New Roman"/>
          <w:bCs/>
          <w:color w:val="auto"/>
        </w:rPr>
        <w:t xml:space="preserve">of crops for 2,174 families when Cyclone Ana flooded all the nearby farmland in January 2022. </w:t>
      </w:r>
      <w:r w:rsidR="00142539">
        <w:rPr>
          <w:rFonts w:ascii="Fira Sans Condensed" w:eastAsia="Times New Roman" w:hAnsi="Fira Sans Condensed" w:cs="Times New Roman"/>
          <w:bCs/>
          <w:color w:val="auto"/>
        </w:rPr>
        <w:t xml:space="preserve">By 2030, we aim to </w:t>
      </w:r>
      <w:r w:rsidR="00CE317E">
        <w:rPr>
          <w:rFonts w:ascii="Fira Sans Condensed" w:eastAsia="Times New Roman" w:hAnsi="Fira Sans Condensed" w:cs="Times New Roman"/>
          <w:bCs/>
          <w:color w:val="auto"/>
        </w:rPr>
        <w:t xml:space="preserve">enable 75 million people, </w:t>
      </w:r>
      <w:proofErr w:type="gramStart"/>
      <w:r w:rsidR="00CE317E">
        <w:rPr>
          <w:rFonts w:ascii="Fira Sans Condensed" w:eastAsia="Times New Roman" w:hAnsi="Fira Sans Condensed" w:cs="Times New Roman"/>
          <w:bCs/>
          <w:color w:val="auto"/>
        </w:rPr>
        <w:t>the majority of</w:t>
      </w:r>
      <w:proofErr w:type="gramEnd"/>
      <w:r w:rsidR="00CE317E">
        <w:rPr>
          <w:rFonts w:ascii="Fira Sans Condensed" w:eastAsia="Times New Roman" w:hAnsi="Fira Sans Condensed" w:cs="Times New Roman"/>
          <w:bCs/>
          <w:color w:val="auto"/>
        </w:rPr>
        <w:t xml:space="preserve"> them women and girls, to </w:t>
      </w:r>
      <w:r w:rsidR="003838FB">
        <w:rPr>
          <w:rFonts w:ascii="Fira Sans Condensed" w:eastAsia="Times New Roman" w:hAnsi="Fira Sans Condensed" w:cs="Times New Roman"/>
          <w:bCs/>
          <w:color w:val="auto"/>
        </w:rPr>
        <w:t>fulfill</w:t>
      </w:r>
      <w:r w:rsidR="00CE317E">
        <w:rPr>
          <w:rFonts w:ascii="Fira Sans Condensed" w:eastAsia="Times New Roman" w:hAnsi="Fira Sans Condensed" w:cs="Times New Roman"/>
          <w:bCs/>
          <w:color w:val="auto"/>
        </w:rPr>
        <w:t xml:space="preserve"> their right to adequate food, water and nutrition. </w:t>
      </w:r>
    </w:p>
    <w:p w14:paraId="7B19897B" w14:textId="5CECD6CF" w:rsidR="00194266" w:rsidRPr="00E97583" w:rsidRDefault="00194266" w:rsidP="00194266">
      <w:pPr>
        <w:widowControl/>
        <w:autoSpaceDE/>
        <w:autoSpaceDN/>
        <w:rPr>
          <w:rFonts w:ascii="Fira Sans Condensed" w:eastAsia="Times New Roman" w:hAnsi="Fira Sans Condensed" w:cs="Times New Roman"/>
          <w:b/>
          <w:color w:val="auto"/>
          <w:sz w:val="16"/>
          <w:szCs w:val="16"/>
        </w:rPr>
      </w:pPr>
    </w:p>
    <w:p w14:paraId="47811165" w14:textId="52689E78" w:rsidR="00E03D67" w:rsidRDefault="00F702F2" w:rsidP="005702F8">
      <w:pPr>
        <w:pStyle w:val="xxmsonormal"/>
        <w:numPr>
          <w:ilvl w:val="0"/>
          <w:numId w:val="13"/>
        </w:numPr>
        <w:rPr>
          <w:rFonts w:ascii="Fira Sans Condensed" w:hAnsi="Fira Sans Condensed"/>
        </w:rPr>
      </w:pPr>
      <w:r>
        <w:rPr>
          <w:rFonts w:ascii="Fira Sans Condensed" w:eastAsia="Times New Roman" w:hAnsi="Fira Sans Condensed" w:cs="Times New Roman"/>
          <w:b/>
        </w:rPr>
        <w:t xml:space="preserve">Innovating </w:t>
      </w:r>
      <w:r w:rsidR="00E03D67">
        <w:rPr>
          <w:rFonts w:ascii="Fira Sans Condensed" w:eastAsia="Times New Roman" w:hAnsi="Fira Sans Condensed" w:cs="Times New Roman"/>
          <w:b/>
        </w:rPr>
        <w:t xml:space="preserve">for the future. </w:t>
      </w:r>
      <w:r w:rsidR="0060123B">
        <w:rPr>
          <w:rFonts w:ascii="Fira Sans Condensed" w:hAnsi="Fira Sans Condensed"/>
        </w:rPr>
        <w:t xml:space="preserve">CARE has the world’s largest pipeline of promising social enterprises that can yield broader and more sustainable results than </w:t>
      </w:r>
      <w:r w:rsidR="000B711D">
        <w:rPr>
          <w:rFonts w:ascii="Fira Sans Condensed" w:hAnsi="Fira Sans Condensed"/>
        </w:rPr>
        <w:t xml:space="preserve">humanitarian </w:t>
      </w:r>
      <w:r w:rsidR="0060123B">
        <w:rPr>
          <w:rFonts w:ascii="Fira Sans Condensed" w:hAnsi="Fira Sans Condensed"/>
        </w:rPr>
        <w:t xml:space="preserve">aid alone. We see the potential to impact up to 235 million lives by 2030 through the expansion of several viable social businesses emerging from our current programs that provide jobs, </w:t>
      </w:r>
      <w:proofErr w:type="gramStart"/>
      <w:r w:rsidR="0060123B">
        <w:rPr>
          <w:rFonts w:ascii="Fira Sans Condensed" w:hAnsi="Fira Sans Condensed"/>
        </w:rPr>
        <w:t>income</w:t>
      </w:r>
      <w:proofErr w:type="gramEnd"/>
      <w:r w:rsidR="000B711D">
        <w:rPr>
          <w:rFonts w:ascii="Fira Sans Condensed" w:hAnsi="Fira Sans Condensed"/>
        </w:rPr>
        <w:t xml:space="preserve"> and </w:t>
      </w:r>
      <w:r w:rsidR="0060123B">
        <w:rPr>
          <w:rFonts w:ascii="Fira Sans Condensed" w:hAnsi="Fira Sans Condensed"/>
        </w:rPr>
        <w:t xml:space="preserve">vital services, and help communities overcome COVID-19 and other challenges. These include enterprises like </w:t>
      </w:r>
      <w:r w:rsidR="0060123B" w:rsidRPr="00735496">
        <w:rPr>
          <w:rFonts w:ascii="Fira Sans Condensed" w:hAnsi="Fira Sans Condensed"/>
          <w:i/>
          <w:iCs/>
        </w:rPr>
        <w:t>Live Well</w:t>
      </w:r>
      <w:r w:rsidR="0060123B" w:rsidRPr="00735496">
        <w:rPr>
          <w:rFonts w:ascii="Fira Sans Condensed" w:hAnsi="Fira Sans Condensed"/>
        </w:rPr>
        <w:t xml:space="preserve"> in</w:t>
      </w:r>
      <w:r w:rsidR="0060123B" w:rsidRPr="00822F8C">
        <w:rPr>
          <w:rFonts w:ascii="Fira Sans Condensed" w:hAnsi="Fira Sans Condensed"/>
          <w:b/>
          <w:bCs/>
        </w:rPr>
        <w:t xml:space="preserve"> Zambia</w:t>
      </w:r>
      <w:r w:rsidR="0060123B">
        <w:rPr>
          <w:rFonts w:ascii="Fira Sans Condensed" w:hAnsi="Fira Sans Condensed"/>
        </w:rPr>
        <w:t xml:space="preserve">, an impact-driven social business that promotes healthy behaviors, provides access to health products </w:t>
      </w:r>
      <w:r w:rsidR="000B711D">
        <w:rPr>
          <w:rFonts w:ascii="Fira Sans Condensed" w:hAnsi="Fira Sans Condensed"/>
        </w:rPr>
        <w:t xml:space="preserve">such as </w:t>
      </w:r>
      <w:r w:rsidR="0060123B">
        <w:rPr>
          <w:rFonts w:ascii="Fira Sans Condensed" w:hAnsi="Fira Sans Condensed"/>
        </w:rPr>
        <w:t xml:space="preserve">anti-diarrhea kits and mosquito nets to rural families, and </w:t>
      </w:r>
      <w:r w:rsidR="0060123B" w:rsidRPr="00D83AE7">
        <w:rPr>
          <w:rFonts w:ascii="Fira Sans Condensed" w:hAnsi="Fira Sans Condensed"/>
        </w:rPr>
        <w:t>supports livelihoods in underserved communities, through a network of 2,285 trained community health entrepreneurs.</w:t>
      </w:r>
      <w:r w:rsidR="0060123B" w:rsidRPr="00D83AE7">
        <w:rPr>
          <w:rStyle w:val="xxnormaltextrun"/>
          <w:rFonts w:ascii="Fira Sans Condensed" w:hAnsi="Fira Sans Condensed"/>
          <w:color w:val="000000"/>
          <w:shd w:val="clear" w:color="auto" w:fill="FFFFFF"/>
        </w:rPr>
        <w:t xml:space="preserve"> </w:t>
      </w:r>
      <w:r w:rsidR="0060123B" w:rsidRPr="00D83AE7">
        <w:rPr>
          <w:rFonts w:ascii="Fira Sans Condensed" w:hAnsi="Fira Sans Condensed"/>
          <w:i/>
          <w:iCs/>
        </w:rPr>
        <w:t>Live Well</w:t>
      </w:r>
      <w:r w:rsidR="0060123B" w:rsidRPr="00D83AE7">
        <w:rPr>
          <w:rFonts w:ascii="Fira Sans Condensed" w:hAnsi="Fira Sans Condensed"/>
        </w:rPr>
        <w:t xml:space="preserve"> aims to triple the number of sales agents by 2024, providing the opportunity for year-round, community-driven employment, as opposed to struggling to find seasonal farm work. Within the first six months of COVID-19, </w:t>
      </w:r>
      <w:r w:rsidR="0060123B" w:rsidRPr="00D83AE7">
        <w:rPr>
          <w:rFonts w:ascii="Fira Sans Condensed" w:hAnsi="Fira Sans Condensed"/>
          <w:i/>
          <w:iCs/>
        </w:rPr>
        <w:t>Live Well</w:t>
      </w:r>
      <w:r w:rsidR="0060123B" w:rsidRPr="00D83AE7">
        <w:rPr>
          <w:rFonts w:ascii="Fira Sans Condensed" w:hAnsi="Fira Sans Condensed"/>
        </w:rPr>
        <w:t xml:space="preserve"> distributed more than 90,000 items that help</w:t>
      </w:r>
      <w:r w:rsidR="00AF0DEE">
        <w:rPr>
          <w:rFonts w:ascii="Fira Sans Condensed" w:hAnsi="Fira Sans Condensed"/>
        </w:rPr>
        <w:t>ed</w:t>
      </w:r>
      <w:r w:rsidR="0060123B" w:rsidRPr="00D83AE7">
        <w:rPr>
          <w:rFonts w:ascii="Fira Sans Condensed" w:hAnsi="Fira Sans Condensed"/>
        </w:rPr>
        <w:t xml:space="preserve"> protect against the virus, including soap, chlorine, masks, </w:t>
      </w:r>
      <w:proofErr w:type="gramStart"/>
      <w:r w:rsidR="0060123B" w:rsidRPr="00D83AE7">
        <w:rPr>
          <w:rFonts w:ascii="Fira Sans Condensed" w:hAnsi="Fira Sans Condensed"/>
        </w:rPr>
        <w:t>gloves</w:t>
      </w:r>
      <w:proofErr w:type="gramEnd"/>
      <w:r w:rsidR="0060123B" w:rsidRPr="00D83AE7">
        <w:rPr>
          <w:rFonts w:ascii="Fira Sans Condensed" w:hAnsi="Fira Sans Condensed"/>
        </w:rPr>
        <w:t xml:space="preserve"> and hand sanitizer.</w:t>
      </w:r>
    </w:p>
    <w:p w14:paraId="10913E33" w14:textId="3215D616" w:rsidR="005702F8" w:rsidRPr="00E97583" w:rsidRDefault="005702F8" w:rsidP="005702F8">
      <w:pPr>
        <w:pStyle w:val="ListParagraph"/>
        <w:rPr>
          <w:rFonts w:ascii="Fira Sans Condensed" w:hAnsi="Fira Sans Condensed"/>
          <w:sz w:val="16"/>
          <w:szCs w:val="16"/>
        </w:rPr>
      </w:pPr>
    </w:p>
    <w:p w14:paraId="749DBCEE" w14:textId="43EA9407" w:rsidR="005702F8" w:rsidRDefault="008F27A5" w:rsidP="00F41FE8">
      <w:pPr>
        <w:pStyle w:val="xxmsonormal"/>
        <w:ind w:left="360"/>
        <w:rPr>
          <w:rFonts w:ascii="Fira Sans Condensed" w:hAnsi="Fira Sans Condensed"/>
        </w:rPr>
      </w:pPr>
      <w:r>
        <w:rPr>
          <w:rFonts w:ascii="Fira Sans Condensed" w:hAnsi="Fira Sans Condensed"/>
          <w:noProof/>
        </w:rPr>
        <mc:AlternateContent>
          <mc:Choice Requires="wpg">
            <w:drawing>
              <wp:anchor distT="0" distB="0" distL="114300" distR="114300" simplePos="0" relativeHeight="251666439" behindDoc="0" locked="0" layoutInCell="1" allowOverlap="1" wp14:anchorId="6BE3C955" wp14:editId="5801E436">
                <wp:simplePos x="0" y="0"/>
                <wp:positionH relativeFrom="column">
                  <wp:posOffset>3460750</wp:posOffset>
                </wp:positionH>
                <wp:positionV relativeFrom="paragraph">
                  <wp:posOffset>761365</wp:posOffset>
                </wp:positionV>
                <wp:extent cx="2921000" cy="3206750"/>
                <wp:effectExtent l="0" t="19050" r="12700" b="0"/>
                <wp:wrapSquare wrapText="bothSides"/>
                <wp:docPr id="20" name="Group 20"/>
                <wp:cNvGraphicFramePr/>
                <a:graphic xmlns:a="http://schemas.openxmlformats.org/drawingml/2006/main">
                  <a:graphicData uri="http://schemas.microsoft.com/office/word/2010/wordprocessingGroup">
                    <wpg:wgp>
                      <wpg:cNvGrpSpPr/>
                      <wpg:grpSpPr>
                        <a:xfrm>
                          <a:off x="0" y="0"/>
                          <a:ext cx="2921000" cy="3206750"/>
                          <a:chOff x="0" y="0"/>
                          <a:chExt cx="2921000" cy="3206750"/>
                        </a:xfrm>
                      </wpg:grpSpPr>
                      <pic:pic xmlns:pic="http://schemas.openxmlformats.org/drawingml/2006/picture">
                        <pic:nvPicPr>
                          <pic:cNvPr id="11" name="Picture 11" descr="A picture containing person, indoor, person, person&#10;&#10;Description automatically generated"/>
                          <pic:cNvPicPr>
                            <a:picLocks noChangeAspect="1"/>
                          </pic:cNvPicPr>
                        </pic:nvPicPr>
                        <pic:blipFill>
                          <a:blip r:embed="rId19" cstate="screen">
                            <a:extLst>
                              <a:ext uri="{28A0092B-C50C-407E-A947-70E740481C1C}">
                                <a14:useLocalDpi xmlns:a14="http://schemas.microsoft.com/office/drawing/2010/main"/>
                              </a:ext>
                            </a:extLst>
                          </a:blip>
                          <a:stretch>
                            <a:fillRect/>
                          </a:stretch>
                        </pic:blipFill>
                        <pic:spPr>
                          <a:xfrm>
                            <a:off x="12700" y="0"/>
                            <a:ext cx="2898140" cy="1920240"/>
                          </a:xfrm>
                          <a:prstGeom prst="rect">
                            <a:avLst/>
                          </a:prstGeom>
                          <a:ln>
                            <a:solidFill>
                              <a:srgbClr val="000000"/>
                            </a:solidFill>
                          </a:ln>
                        </pic:spPr>
                      </pic:pic>
                      <wps:wsp>
                        <wps:cNvPr id="12" name="Text Box 41"/>
                        <wps:cNvSpPr txBox="1">
                          <a:spLocks noChangeArrowheads="1"/>
                        </wps:cNvSpPr>
                        <wps:spPr bwMode="auto">
                          <a:xfrm>
                            <a:off x="0" y="1930400"/>
                            <a:ext cx="2921000" cy="1276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EF74D6" w14:textId="020908EB" w:rsidR="00255FF1" w:rsidRPr="00D54EA9" w:rsidRDefault="00255FF1" w:rsidP="00255FF1">
                              <w:pPr>
                                <w:jc w:val="center"/>
                                <w:rPr>
                                  <w:rFonts w:ascii="Fira Sans Condensed Light" w:hAnsi="Fira Sans Condensed Light"/>
                                  <w:i/>
                                  <w:iCs/>
                                  <w:color w:val="000000"/>
                                </w:rPr>
                              </w:pPr>
                              <w:r w:rsidRPr="00D54EA9">
                                <w:rPr>
                                  <w:rFonts w:ascii="Fira Sans Condensed Light" w:hAnsi="Fira Sans Condensed Light"/>
                                  <w:i/>
                                  <w:iCs/>
                                  <w:color w:val="000000"/>
                                </w:rPr>
                                <w:t xml:space="preserve">Nurun Nahar was forced to marry at 14 and soon got pregnant. Her husband left her to support </w:t>
                              </w:r>
                              <w:r w:rsidR="008A2246" w:rsidRPr="00D54EA9">
                                <w:rPr>
                                  <w:rFonts w:ascii="Fira Sans Condensed Light" w:hAnsi="Fira Sans Condensed Light"/>
                                  <w:i/>
                                  <w:iCs/>
                                  <w:color w:val="000000"/>
                                </w:rPr>
                                <w:t xml:space="preserve">their </w:t>
                              </w:r>
                              <w:r w:rsidRPr="00D54EA9">
                                <w:rPr>
                                  <w:rFonts w:ascii="Fira Sans Condensed Light" w:hAnsi="Fira Sans Condensed Light"/>
                                  <w:i/>
                                  <w:iCs/>
                                  <w:color w:val="000000"/>
                                </w:rPr>
                                <w:t xml:space="preserve">daughter on her own. After observing the need for skilled health workers in her remote area, Nurun trained to become a </w:t>
                              </w:r>
                              <w:r w:rsidR="00A25938" w:rsidRPr="00D54EA9">
                                <w:rPr>
                                  <w:rFonts w:ascii="Fira Sans Condensed Light" w:hAnsi="Fira Sans Condensed Light"/>
                                  <w:i/>
                                  <w:iCs/>
                                  <w:color w:val="000000"/>
                                </w:rPr>
                                <w:t>health entrepreneur</w:t>
                              </w:r>
                              <w:r w:rsidR="009F53EB" w:rsidRPr="00D54EA9">
                                <w:rPr>
                                  <w:rFonts w:ascii="Fira Sans Condensed Light" w:hAnsi="Fira Sans Condensed Light"/>
                                  <w:i/>
                                  <w:iCs/>
                                  <w:color w:val="000000"/>
                                </w:rPr>
                                <w:t xml:space="preserve"> and has since </w:t>
                              </w:r>
                              <w:r w:rsidRPr="00D54EA9">
                                <w:rPr>
                                  <w:rFonts w:ascii="Fira Sans Condensed Light" w:hAnsi="Fira Sans Condensed Light"/>
                                  <w:i/>
                                  <w:iCs/>
                                  <w:color w:val="000000"/>
                                </w:rPr>
                                <w:t>delivered 30% of the babies in her area.</w:t>
                              </w:r>
                            </w:p>
                          </w:txbxContent>
                        </wps:txbx>
                        <wps:bodyPr rot="0"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6BE3C955" id="Group 20" o:spid="_x0000_s1028" style="position:absolute;left:0;text-align:left;margin-left:272.5pt;margin-top:59.95pt;width:230pt;height:252.5pt;z-index:251666439;mso-height-relative:margin" coordsize="29210,3206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9" type="#_x0000_t75" alt="A picture containing person, indoor, person, person&#10;&#10;Description automatically generated" style="position:absolute;left:127;width:28981;height:192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" stroked="t">
                  <v:imagedata r:id="rId20" o:title="A picture containing person, indoor, person, person&#10;&#10;Description automatically generated"/>
                  <v:path arrowok="t"/>
                </v:shape>
                <v:shape id="Text Box 41" o:spid="_x0000_s1030" type="#_x0000_t202" style="position:absolute;top:19304;width:29210;height:1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" filled="f" stroked="f">
                  <v:textbox>
                    <w:txbxContent>
                      <w:p w14:paraId="3EEF74D6" w14:textId="020908EB" w:rsidR="00255FF1" w:rsidRPr="00D54EA9" w:rsidRDefault="00255FF1" w:rsidP="00255FF1">
                        <w:pPr>
                          <w:jc w:val="center"/>
                          <w:rPr>
                            <w:rFonts w:ascii="Fira Sans Condensed Light" w:hAnsi="Fira Sans Condensed Light"/>
                            <w:i/>
                            <w:iCs/>
                            <w:color w:val="000000"/>
                          </w:rPr>
                        </w:pPr>
                        <w:r w:rsidRPr="00D54EA9">
                          <w:rPr>
                            <w:rFonts w:ascii="Fira Sans Condensed Light" w:hAnsi="Fira Sans Condensed Light"/>
                            <w:i/>
                            <w:iCs/>
                            <w:color w:val="000000"/>
                          </w:rPr>
                          <w:t xml:space="preserve">Nurun Nahar was forced to marry at 14 and soon got pregnant. Her husband left her to support </w:t>
                        </w:r>
                        <w:r w:rsidR="008A2246" w:rsidRPr="00D54EA9">
                          <w:rPr>
                            <w:rFonts w:ascii="Fira Sans Condensed Light" w:hAnsi="Fira Sans Condensed Light"/>
                            <w:i/>
                            <w:iCs/>
                            <w:color w:val="000000"/>
                          </w:rPr>
                          <w:t xml:space="preserve">their </w:t>
                        </w:r>
                        <w:r w:rsidRPr="00D54EA9">
                          <w:rPr>
                            <w:rFonts w:ascii="Fira Sans Condensed Light" w:hAnsi="Fira Sans Condensed Light"/>
                            <w:i/>
                            <w:iCs/>
                            <w:color w:val="000000"/>
                          </w:rPr>
                          <w:t xml:space="preserve">daughter on her own. After observing the need for skilled health workers in her remote area, Nurun trained to become a </w:t>
                        </w:r>
                        <w:r w:rsidR="00A25938" w:rsidRPr="00D54EA9">
                          <w:rPr>
                            <w:rFonts w:ascii="Fira Sans Condensed Light" w:hAnsi="Fira Sans Condensed Light"/>
                            <w:i/>
                            <w:iCs/>
                            <w:color w:val="000000"/>
                          </w:rPr>
                          <w:t>health entrepreneur</w:t>
                        </w:r>
                        <w:r w:rsidR="009F53EB" w:rsidRPr="00D54EA9">
                          <w:rPr>
                            <w:rFonts w:ascii="Fira Sans Condensed Light" w:hAnsi="Fira Sans Condensed Light"/>
                            <w:i/>
                            <w:iCs/>
                            <w:color w:val="000000"/>
                          </w:rPr>
                          <w:t xml:space="preserve"> and has since </w:t>
                        </w:r>
                        <w:r w:rsidRPr="00D54EA9">
                          <w:rPr>
                            <w:rFonts w:ascii="Fira Sans Condensed Light" w:hAnsi="Fira Sans Condensed Light"/>
                            <w:i/>
                            <w:iCs/>
                            <w:color w:val="000000"/>
                          </w:rPr>
                          <w:t>delivered 30% of the babies in her area.</w:t>
                        </w:r>
                      </w:p>
                    </w:txbxContent>
                  </v:textbox>
                </v:shape>
                <w10:wrap type="square"/>
              </v:group>
            </w:pict>
          </mc:Fallback>
        </mc:AlternateContent>
      </w:r>
      <w:r w:rsidR="005702F8" w:rsidRPr="005702F8">
        <w:rPr>
          <w:rFonts w:ascii="Fira Sans Condensed" w:hAnsi="Fira Sans Condensed"/>
        </w:rPr>
        <w:t xml:space="preserve">In two rural districts in </w:t>
      </w:r>
      <w:r w:rsidR="005702F8" w:rsidRPr="005702F8">
        <w:rPr>
          <w:rFonts w:ascii="Fira Sans Condensed" w:hAnsi="Fira Sans Condensed"/>
          <w:b/>
          <w:bCs/>
        </w:rPr>
        <w:t xml:space="preserve">Bangladesh, </w:t>
      </w:r>
      <w:r w:rsidR="005702F8" w:rsidRPr="005702F8">
        <w:rPr>
          <w:rFonts w:ascii="Fira Sans Condensed" w:hAnsi="Fira Sans Condensed"/>
        </w:rPr>
        <w:t xml:space="preserve">where families have little access to quality healthcare services, CARE developed a public-private partnership to </w:t>
      </w:r>
      <w:r w:rsidR="005702F8" w:rsidRPr="00F41FE8">
        <w:rPr>
          <w:rFonts w:ascii="Fira Sans Condensed" w:hAnsi="Fira Sans Condensed"/>
        </w:rPr>
        <w:t xml:space="preserve">identify, train and support a network of 410 skilled health entrepreneurs. </w:t>
      </w:r>
      <w:r w:rsidR="00A25938">
        <w:rPr>
          <w:rFonts w:ascii="Fira Sans Condensed" w:hAnsi="Fira Sans Condensed"/>
        </w:rPr>
        <w:t>These entrepreneurs</w:t>
      </w:r>
      <w:r w:rsidR="005702F8" w:rsidRPr="005702F8">
        <w:rPr>
          <w:rFonts w:ascii="Fira Sans Condensed" w:hAnsi="Fira Sans Condensed"/>
        </w:rPr>
        <w:t xml:space="preserve"> fill a critical need by providing frontline maternal, newborn and child health services, family planning options and essential health goods in remote communities. </w:t>
      </w:r>
      <w:r w:rsidR="00A25938">
        <w:rPr>
          <w:rFonts w:ascii="Fira Sans Condensed" w:hAnsi="Fira Sans Condensed"/>
        </w:rPr>
        <w:t>They</w:t>
      </w:r>
      <w:r w:rsidR="005702F8" w:rsidRPr="005702F8">
        <w:rPr>
          <w:rFonts w:ascii="Fira Sans Condensed" w:hAnsi="Fira Sans Condensed"/>
        </w:rPr>
        <w:t xml:space="preserve"> are accredited as skilled birth attendants by the Bangladesh Nursing Council after six months of training and go through further </w:t>
      </w:r>
      <w:r w:rsidR="007C2FF6">
        <w:rPr>
          <w:rFonts w:ascii="Fira Sans Condensed" w:hAnsi="Fira Sans Condensed"/>
        </w:rPr>
        <w:t>instruction</w:t>
      </w:r>
      <w:r w:rsidR="007C2FF6" w:rsidRPr="005702F8">
        <w:rPr>
          <w:rFonts w:ascii="Fira Sans Condensed" w:hAnsi="Fira Sans Condensed"/>
        </w:rPr>
        <w:t xml:space="preserve"> </w:t>
      </w:r>
      <w:r w:rsidR="005702F8" w:rsidRPr="005702F8">
        <w:rPr>
          <w:rFonts w:ascii="Fira Sans Condensed" w:hAnsi="Fira Sans Condensed"/>
        </w:rPr>
        <w:t xml:space="preserve">on nutrition, family planning, non-communicable </w:t>
      </w:r>
      <w:proofErr w:type="gramStart"/>
      <w:r w:rsidR="005702F8" w:rsidRPr="005702F8">
        <w:rPr>
          <w:rFonts w:ascii="Fira Sans Condensed" w:hAnsi="Fira Sans Condensed"/>
        </w:rPr>
        <w:t>diseases</w:t>
      </w:r>
      <w:proofErr w:type="gramEnd"/>
      <w:r w:rsidR="005702F8" w:rsidRPr="005702F8">
        <w:rPr>
          <w:rFonts w:ascii="Fira Sans Condensed" w:hAnsi="Fira Sans Condensed"/>
        </w:rPr>
        <w:t xml:space="preserve"> and social entrepreneurship. Each </w:t>
      </w:r>
      <w:r w:rsidR="00623534">
        <w:rPr>
          <w:rFonts w:ascii="Fira Sans Condensed" w:hAnsi="Fira Sans Condensed"/>
        </w:rPr>
        <w:t xml:space="preserve">woman </w:t>
      </w:r>
      <w:r w:rsidR="00A25938">
        <w:rPr>
          <w:rFonts w:ascii="Fira Sans Condensed" w:hAnsi="Fira Sans Condensed"/>
        </w:rPr>
        <w:t>health entrepreneur</w:t>
      </w:r>
      <w:r w:rsidR="005702F8" w:rsidRPr="005702F8">
        <w:rPr>
          <w:rFonts w:ascii="Fira Sans Condensed" w:hAnsi="Fira Sans Condensed"/>
        </w:rPr>
        <w:t xml:space="preserve"> covers about 7,500 people and is supported by 10 community health volunteers </w:t>
      </w:r>
      <w:r w:rsidR="00C755EE">
        <w:rPr>
          <w:rFonts w:ascii="Fira Sans Condensed" w:hAnsi="Fira Sans Condensed"/>
        </w:rPr>
        <w:t>who</w:t>
      </w:r>
      <w:r w:rsidR="00C755EE" w:rsidRPr="005702F8">
        <w:rPr>
          <w:rFonts w:ascii="Fira Sans Condensed" w:hAnsi="Fira Sans Condensed"/>
        </w:rPr>
        <w:t xml:space="preserve"> </w:t>
      </w:r>
      <w:r w:rsidR="005702F8" w:rsidRPr="005702F8">
        <w:rPr>
          <w:rFonts w:ascii="Fira Sans Condensed" w:hAnsi="Fira Sans Condensed"/>
        </w:rPr>
        <w:t xml:space="preserve">help generate local awareness for services. On average, </w:t>
      </w:r>
      <w:r w:rsidR="00A25938">
        <w:rPr>
          <w:rFonts w:ascii="Fira Sans Condensed" w:hAnsi="Fira Sans Condensed"/>
        </w:rPr>
        <w:t>health entrepreneurs</w:t>
      </w:r>
      <w:r w:rsidR="005702F8" w:rsidRPr="005702F8">
        <w:rPr>
          <w:rFonts w:ascii="Fira Sans Condensed" w:hAnsi="Fira Sans Condensed"/>
        </w:rPr>
        <w:t xml:space="preserve"> earn $20 per delivery, paid by the families. This compares with the $50-</w:t>
      </w:r>
      <w:r w:rsidR="007C2FF6">
        <w:rPr>
          <w:rFonts w:ascii="Fira Sans Condensed" w:hAnsi="Fira Sans Condensed"/>
        </w:rPr>
        <w:t>$</w:t>
      </w:r>
      <w:r w:rsidR="005702F8" w:rsidRPr="005702F8">
        <w:rPr>
          <w:rFonts w:ascii="Fira Sans Condensed" w:hAnsi="Fira Sans Condensed"/>
        </w:rPr>
        <w:t xml:space="preserve">100 cost an expectant mother would pay to travel and receive services at the nearest hospital, a </w:t>
      </w:r>
      <w:r w:rsidR="005702F8" w:rsidRPr="00735496">
        <w:rPr>
          <w:rFonts w:ascii="Fira Sans Condensed" w:hAnsi="Fira Sans Condensed"/>
        </w:rPr>
        <w:t xml:space="preserve">minimum of 10-15 miles away. As a result, delivery by a skilled attendant increased from 13% to 37% in target communities; newborn deaths dropped by 21%; and deaths of children under 5 were cut nearly in half (46%). </w:t>
      </w:r>
      <w:r w:rsidR="00F41FE8" w:rsidRPr="00735496">
        <w:rPr>
          <w:rFonts w:ascii="Fira Sans Condensed" w:hAnsi="Fira Sans Condensed"/>
        </w:rPr>
        <w:t>Moreover</w:t>
      </w:r>
      <w:r w:rsidR="00F41FE8">
        <w:rPr>
          <w:rFonts w:ascii="Fira Sans Condensed" w:hAnsi="Fira Sans Condensed"/>
        </w:rPr>
        <w:t>, in</w:t>
      </w:r>
      <w:r w:rsidR="005702F8">
        <w:rPr>
          <w:rFonts w:ascii="Fira Sans Condensed" w:hAnsi="Fira Sans Condensed"/>
        </w:rPr>
        <w:t xml:space="preserve"> the first three months of the pandemic, </w:t>
      </w:r>
      <w:r w:rsidR="006E3F5E">
        <w:rPr>
          <w:rFonts w:ascii="Fira Sans Condensed" w:hAnsi="Fira Sans Condensed"/>
        </w:rPr>
        <w:t>health entrepreneurs</w:t>
      </w:r>
      <w:r w:rsidR="005702F8">
        <w:rPr>
          <w:rFonts w:ascii="Fira Sans Condensed" w:hAnsi="Fira Sans Condensed"/>
        </w:rPr>
        <w:t xml:space="preserve"> identified and referred 406 COVID-19 cases and conducted counseling sessions for nearly 60,000 people on handwashing, using </w:t>
      </w:r>
      <w:r w:rsidR="002347A6">
        <w:rPr>
          <w:rFonts w:ascii="Fira Sans Condensed" w:hAnsi="Fira Sans Condensed"/>
        </w:rPr>
        <w:t>face</w:t>
      </w:r>
      <w:r w:rsidR="005702F8">
        <w:rPr>
          <w:rFonts w:ascii="Fira Sans Condensed" w:hAnsi="Fira Sans Condensed"/>
        </w:rPr>
        <w:t xml:space="preserve">masks and social distancing. </w:t>
      </w:r>
    </w:p>
    <w:p w14:paraId="0A0D7220" w14:textId="7337C89B" w:rsidR="005702F8" w:rsidRPr="00E97583" w:rsidRDefault="005702F8" w:rsidP="00194266">
      <w:pPr>
        <w:widowControl/>
        <w:autoSpaceDE/>
        <w:autoSpaceDN/>
        <w:rPr>
          <w:rFonts w:ascii="Fira Sans Condensed" w:eastAsia="Times New Roman" w:hAnsi="Fira Sans Condensed" w:cs="Times New Roman"/>
          <w:b/>
          <w:color w:val="auto"/>
          <w:sz w:val="16"/>
          <w:szCs w:val="16"/>
        </w:rPr>
      </w:pPr>
    </w:p>
    <w:p w14:paraId="60CD6FFF" w14:textId="129437EA" w:rsidR="00C81B3A" w:rsidRPr="00C81B3A" w:rsidRDefault="00F702F2" w:rsidP="00C81B3A">
      <w:pPr>
        <w:pStyle w:val="ListParagraph"/>
        <w:numPr>
          <w:ilvl w:val="0"/>
          <w:numId w:val="13"/>
        </w:numPr>
        <w:rPr>
          <w:rFonts w:ascii="Fira Sans Condensed" w:eastAsia="Times New Roman" w:hAnsi="Fira Sans Condensed" w:cs="Times New Roman"/>
          <w:bCs/>
          <w:color w:val="auto"/>
        </w:rPr>
      </w:pPr>
      <w:r>
        <w:rPr>
          <w:rFonts w:ascii="Fira Sans Condensed" w:eastAsia="Times New Roman" w:hAnsi="Fira Sans Condensed" w:cs="Times New Roman"/>
          <w:b/>
          <w:color w:val="auto"/>
        </w:rPr>
        <w:t>Helping people p</w:t>
      </w:r>
      <w:r w:rsidR="003D6751">
        <w:rPr>
          <w:rFonts w:ascii="Fira Sans Condensed" w:eastAsia="Times New Roman" w:hAnsi="Fira Sans Condensed" w:cs="Times New Roman"/>
          <w:b/>
          <w:color w:val="auto"/>
        </w:rPr>
        <w:t>ersevere through</w:t>
      </w:r>
      <w:r w:rsidR="00194266" w:rsidRPr="00C81B3A">
        <w:rPr>
          <w:rFonts w:ascii="Fira Sans Condensed" w:eastAsia="Times New Roman" w:hAnsi="Fira Sans Condensed" w:cs="Times New Roman"/>
          <w:b/>
          <w:color w:val="auto"/>
        </w:rPr>
        <w:t xml:space="preserve"> the pandemic</w:t>
      </w:r>
      <w:r w:rsidR="00E03D67">
        <w:rPr>
          <w:rFonts w:ascii="Fira Sans Condensed" w:eastAsia="Times New Roman" w:hAnsi="Fira Sans Condensed" w:cs="Times New Roman"/>
          <w:b/>
          <w:color w:val="auto"/>
        </w:rPr>
        <w:t>.</w:t>
      </w:r>
      <w:r w:rsidR="00194266" w:rsidRPr="00C81B3A">
        <w:rPr>
          <w:rFonts w:ascii="Fira Sans Condensed" w:eastAsia="Times New Roman" w:hAnsi="Fira Sans Condensed" w:cs="Times New Roman"/>
          <w:b/>
          <w:color w:val="auto"/>
        </w:rPr>
        <w:t xml:space="preserve"> </w:t>
      </w:r>
      <w:r w:rsidR="00194266" w:rsidRPr="00C81B3A">
        <w:rPr>
          <w:rFonts w:ascii="Fira Sans Condensed" w:eastAsia="Times New Roman" w:hAnsi="Fira Sans Condensed" w:cs="Times New Roman"/>
          <w:bCs/>
          <w:color w:val="auto"/>
        </w:rPr>
        <w:t xml:space="preserve">CARE’s </w:t>
      </w:r>
      <w:r w:rsidR="00122E95" w:rsidRPr="00C81B3A">
        <w:rPr>
          <w:rFonts w:ascii="Fira Sans Condensed" w:eastAsia="Times New Roman" w:hAnsi="Fira Sans Condensed" w:cs="Times New Roman"/>
          <w:bCs/>
          <w:color w:val="auto"/>
        </w:rPr>
        <w:t xml:space="preserve">innovative </w:t>
      </w:r>
      <w:r w:rsidR="00CD0627" w:rsidRPr="00D61EB5">
        <w:rPr>
          <w:rFonts w:ascii="Fira Sans Condensed" w:eastAsia="Times New Roman" w:hAnsi="Fira Sans Condensed" w:cs="Times New Roman"/>
          <w:b/>
          <w:color w:val="auto"/>
        </w:rPr>
        <w:t>Village Savings and Loan Association (</w:t>
      </w:r>
      <w:r w:rsidR="00194266" w:rsidRPr="00D61EB5">
        <w:rPr>
          <w:rFonts w:ascii="Fira Sans Condensed" w:eastAsia="Times New Roman" w:hAnsi="Fira Sans Condensed" w:cs="Times New Roman"/>
          <w:b/>
          <w:color w:val="auto"/>
        </w:rPr>
        <w:t>VSLA</w:t>
      </w:r>
      <w:r w:rsidR="00CD0627" w:rsidRPr="00D61EB5">
        <w:rPr>
          <w:rFonts w:ascii="Fira Sans Condensed" w:eastAsia="Times New Roman" w:hAnsi="Fira Sans Condensed" w:cs="Times New Roman"/>
          <w:b/>
          <w:color w:val="auto"/>
        </w:rPr>
        <w:t>)</w:t>
      </w:r>
      <w:r w:rsidR="00194266" w:rsidRPr="00D61EB5">
        <w:rPr>
          <w:rFonts w:ascii="Fira Sans Condensed" w:eastAsia="Times New Roman" w:hAnsi="Fira Sans Condensed" w:cs="Times New Roman"/>
          <w:b/>
          <w:color w:val="auto"/>
        </w:rPr>
        <w:t xml:space="preserve"> </w:t>
      </w:r>
      <w:r w:rsidR="00194266" w:rsidRPr="00C81B3A">
        <w:rPr>
          <w:rFonts w:ascii="Fira Sans Condensed" w:eastAsia="Times New Roman" w:hAnsi="Fira Sans Condensed" w:cs="Times New Roman"/>
          <w:bCs/>
          <w:color w:val="auto"/>
        </w:rPr>
        <w:t>approach empower</w:t>
      </w:r>
      <w:r w:rsidR="00215807">
        <w:rPr>
          <w:rFonts w:ascii="Fira Sans Condensed" w:eastAsia="Times New Roman" w:hAnsi="Fira Sans Condensed" w:cs="Times New Roman"/>
          <w:bCs/>
          <w:color w:val="auto"/>
        </w:rPr>
        <w:t>s</w:t>
      </w:r>
      <w:r w:rsidR="00194266" w:rsidRPr="00C81B3A">
        <w:rPr>
          <w:rFonts w:ascii="Fira Sans Condensed" w:eastAsia="Times New Roman" w:hAnsi="Fira Sans Condensed" w:cs="Times New Roman"/>
          <w:bCs/>
          <w:color w:val="auto"/>
        </w:rPr>
        <w:t xml:space="preserve"> groups</w:t>
      </w:r>
      <w:r w:rsidR="00082E75" w:rsidRPr="00C81B3A">
        <w:rPr>
          <w:rFonts w:ascii="Fira Sans Condensed" w:eastAsia="Times New Roman" w:hAnsi="Fira Sans Condensed" w:cs="Times New Roman"/>
          <w:bCs/>
          <w:color w:val="auto"/>
        </w:rPr>
        <w:t xml:space="preserve"> of </w:t>
      </w:r>
      <w:r w:rsidR="000F4D96">
        <w:rPr>
          <w:rFonts w:ascii="Fira Sans Condensed" w:eastAsia="Times New Roman" w:hAnsi="Fira Sans Condensed" w:cs="Times New Roman"/>
          <w:bCs/>
          <w:color w:val="auto"/>
        </w:rPr>
        <w:t>20-</w:t>
      </w:r>
      <w:r w:rsidR="00082E75" w:rsidRPr="00C81B3A">
        <w:rPr>
          <w:rFonts w:ascii="Fira Sans Condensed" w:eastAsia="Times New Roman" w:hAnsi="Fira Sans Condensed" w:cs="Times New Roman"/>
          <w:bCs/>
          <w:color w:val="auto"/>
        </w:rPr>
        <w:t>30 people</w:t>
      </w:r>
      <w:r w:rsidR="00122E95" w:rsidRPr="00C81B3A">
        <w:rPr>
          <w:rFonts w:ascii="Fira Sans Condensed" w:eastAsia="Times New Roman" w:hAnsi="Fira Sans Condensed" w:cs="Times New Roman"/>
          <w:bCs/>
          <w:color w:val="auto"/>
        </w:rPr>
        <w:t xml:space="preserve"> (</w:t>
      </w:r>
      <w:r w:rsidR="00E72127">
        <w:rPr>
          <w:rFonts w:ascii="Fira Sans Condensed" w:eastAsia="Times New Roman" w:hAnsi="Fira Sans Condensed" w:cs="Times New Roman"/>
          <w:bCs/>
          <w:color w:val="auto"/>
        </w:rPr>
        <w:t>80%</w:t>
      </w:r>
      <w:r w:rsidR="00122E95" w:rsidRPr="00C81B3A">
        <w:rPr>
          <w:rFonts w:ascii="Fira Sans Condensed" w:eastAsia="Times New Roman" w:hAnsi="Fira Sans Condensed" w:cs="Times New Roman"/>
          <w:bCs/>
          <w:color w:val="auto"/>
        </w:rPr>
        <w:t xml:space="preserve"> </w:t>
      </w:r>
      <w:r w:rsidR="00194266" w:rsidRPr="00C81B3A">
        <w:rPr>
          <w:rFonts w:ascii="Fira Sans Condensed" w:eastAsia="Times New Roman" w:hAnsi="Fira Sans Condensed" w:cs="Times New Roman"/>
          <w:bCs/>
          <w:color w:val="auto"/>
        </w:rPr>
        <w:t>women</w:t>
      </w:r>
      <w:r w:rsidR="00122E95" w:rsidRPr="00C81B3A">
        <w:rPr>
          <w:rFonts w:ascii="Fira Sans Condensed" w:eastAsia="Times New Roman" w:hAnsi="Fira Sans Condensed" w:cs="Times New Roman"/>
          <w:bCs/>
          <w:color w:val="auto"/>
        </w:rPr>
        <w:t>)</w:t>
      </w:r>
      <w:r w:rsidR="00194266" w:rsidRPr="00C81B3A">
        <w:rPr>
          <w:rFonts w:ascii="Fira Sans Condensed" w:eastAsia="Times New Roman" w:hAnsi="Fira Sans Condensed" w:cs="Times New Roman"/>
          <w:bCs/>
          <w:color w:val="auto"/>
        </w:rPr>
        <w:t xml:space="preserve"> with </w:t>
      </w:r>
      <w:r w:rsidR="00122E95" w:rsidRPr="00C81B3A">
        <w:rPr>
          <w:rFonts w:ascii="Fira Sans Condensed" w:eastAsia="Times New Roman" w:hAnsi="Fira Sans Condensed" w:cs="Times New Roman"/>
          <w:bCs/>
          <w:color w:val="auto"/>
        </w:rPr>
        <w:t xml:space="preserve">training and </w:t>
      </w:r>
      <w:r w:rsidR="00194266" w:rsidRPr="00C81B3A">
        <w:rPr>
          <w:rFonts w:ascii="Fira Sans Condensed" w:eastAsia="Times New Roman" w:hAnsi="Fira Sans Condensed" w:cs="Times New Roman"/>
          <w:bCs/>
          <w:color w:val="auto"/>
        </w:rPr>
        <w:t xml:space="preserve">tools to save money, take </w:t>
      </w:r>
      <w:r w:rsidR="0004381E">
        <w:rPr>
          <w:rFonts w:ascii="Fira Sans Condensed" w:eastAsia="Times New Roman" w:hAnsi="Fira Sans Condensed" w:cs="Times New Roman"/>
          <w:bCs/>
          <w:color w:val="auto"/>
        </w:rPr>
        <w:t xml:space="preserve">out </w:t>
      </w:r>
      <w:r w:rsidR="00194266" w:rsidRPr="00C81B3A">
        <w:rPr>
          <w:rFonts w:ascii="Fira Sans Condensed" w:eastAsia="Times New Roman" w:hAnsi="Fira Sans Condensed" w:cs="Times New Roman"/>
          <w:bCs/>
          <w:color w:val="auto"/>
        </w:rPr>
        <w:t>loans</w:t>
      </w:r>
      <w:r w:rsidR="00122E95" w:rsidRPr="00C81B3A">
        <w:rPr>
          <w:rFonts w:ascii="Fira Sans Condensed" w:eastAsia="Times New Roman" w:hAnsi="Fira Sans Condensed" w:cs="Times New Roman"/>
          <w:bCs/>
          <w:color w:val="auto"/>
        </w:rPr>
        <w:t xml:space="preserve">, </w:t>
      </w:r>
      <w:r w:rsidR="00194266" w:rsidRPr="00C81B3A">
        <w:rPr>
          <w:rFonts w:ascii="Fira Sans Condensed" w:eastAsia="Times New Roman" w:hAnsi="Fira Sans Condensed" w:cs="Times New Roman"/>
          <w:bCs/>
          <w:color w:val="auto"/>
        </w:rPr>
        <w:t>start small businesses</w:t>
      </w:r>
      <w:r w:rsidR="00122E95" w:rsidRPr="00C81B3A">
        <w:rPr>
          <w:rFonts w:ascii="Fira Sans Condensed" w:eastAsia="Times New Roman" w:hAnsi="Fira Sans Condensed" w:cs="Times New Roman"/>
          <w:bCs/>
          <w:color w:val="auto"/>
        </w:rPr>
        <w:t xml:space="preserve"> and form networks</w:t>
      </w:r>
      <w:r w:rsidR="00194266" w:rsidRPr="00C81B3A">
        <w:rPr>
          <w:rFonts w:ascii="Fira Sans Condensed" w:eastAsia="Times New Roman" w:hAnsi="Fira Sans Condensed" w:cs="Times New Roman"/>
          <w:bCs/>
          <w:color w:val="auto"/>
        </w:rPr>
        <w:t xml:space="preserve">. As we entered 2020, CARE was on track toward our goal of reaching 50 million </w:t>
      </w:r>
      <w:r w:rsidR="00EC1E2C">
        <w:rPr>
          <w:rFonts w:ascii="Fira Sans Condensed" w:eastAsia="Times New Roman" w:hAnsi="Fira Sans Condensed" w:cs="Times New Roman"/>
          <w:bCs/>
          <w:color w:val="auto"/>
        </w:rPr>
        <w:t xml:space="preserve">more </w:t>
      </w:r>
      <w:r w:rsidR="00194266" w:rsidRPr="00C81B3A">
        <w:rPr>
          <w:rFonts w:ascii="Fira Sans Condensed" w:eastAsia="Times New Roman" w:hAnsi="Fira Sans Condensed" w:cs="Times New Roman"/>
          <w:bCs/>
          <w:color w:val="auto"/>
        </w:rPr>
        <w:t>women</w:t>
      </w:r>
      <w:r w:rsidR="00EC1E2C">
        <w:rPr>
          <w:rFonts w:ascii="Fira Sans Condensed" w:eastAsia="Times New Roman" w:hAnsi="Fira Sans Condensed" w:cs="Times New Roman"/>
          <w:bCs/>
          <w:color w:val="auto"/>
        </w:rPr>
        <w:t xml:space="preserve"> and girls</w:t>
      </w:r>
      <w:r w:rsidR="00194266" w:rsidRPr="00C81B3A">
        <w:rPr>
          <w:rFonts w:ascii="Fira Sans Condensed" w:eastAsia="Times New Roman" w:hAnsi="Fira Sans Condensed" w:cs="Times New Roman"/>
          <w:bCs/>
          <w:color w:val="auto"/>
        </w:rPr>
        <w:t xml:space="preserve"> with VSLAs by 2030. However, the onset of COVID-19 and its catastrophic impact became the impetus for a major change in direction.</w:t>
      </w:r>
      <w:r w:rsidR="00776ADA" w:rsidRPr="00776ADA">
        <w:t xml:space="preserve"> </w:t>
      </w:r>
      <w:r w:rsidR="00776ADA" w:rsidRPr="00C81B3A">
        <w:rPr>
          <w:rFonts w:ascii="Fira Sans Condensed" w:eastAsia="Times New Roman" w:hAnsi="Fira Sans Condensed" w:cs="Times New Roman"/>
          <w:bCs/>
          <w:color w:val="auto"/>
        </w:rPr>
        <w:t xml:space="preserve">VSLAs have taken on a central role in CARE’s COVID-19 response, supporting communities, sharing important health </w:t>
      </w:r>
      <w:proofErr w:type="gramStart"/>
      <w:r w:rsidR="00776ADA" w:rsidRPr="00C81B3A">
        <w:rPr>
          <w:rFonts w:ascii="Fira Sans Condensed" w:eastAsia="Times New Roman" w:hAnsi="Fira Sans Condensed" w:cs="Times New Roman"/>
          <w:bCs/>
          <w:color w:val="auto"/>
        </w:rPr>
        <w:t>messages</w:t>
      </w:r>
      <w:proofErr w:type="gramEnd"/>
      <w:r w:rsidR="00776ADA" w:rsidRPr="00C81B3A">
        <w:rPr>
          <w:rFonts w:ascii="Fira Sans Condensed" w:eastAsia="Times New Roman" w:hAnsi="Fira Sans Condensed" w:cs="Times New Roman"/>
          <w:bCs/>
          <w:color w:val="auto"/>
        </w:rPr>
        <w:t xml:space="preserve"> and </w:t>
      </w:r>
      <w:r w:rsidR="0004381E">
        <w:rPr>
          <w:rFonts w:ascii="Fira Sans Condensed" w:eastAsia="Times New Roman" w:hAnsi="Fira Sans Condensed" w:cs="Times New Roman"/>
          <w:bCs/>
          <w:color w:val="auto"/>
        </w:rPr>
        <w:lastRenderedPageBreak/>
        <w:t>refocusing</w:t>
      </w:r>
      <w:r w:rsidR="00776ADA" w:rsidRPr="00C81B3A">
        <w:rPr>
          <w:rFonts w:ascii="Fira Sans Condensed" w:eastAsia="Times New Roman" w:hAnsi="Fira Sans Condensed" w:cs="Times New Roman"/>
          <w:bCs/>
          <w:color w:val="auto"/>
        </w:rPr>
        <w:t xml:space="preserve"> finances to adapt to the crisis. CARE takes our lead from women across the globe as they define their </w:t>
      </w:r>
      <w:r w:rsidR="0004381E">
        <w:rPr>
          <w:rFonts w:ascii="Fira Sans Condensed" w:eastAsia="Times New Roman" w:hAnsi="Fira Sans Condensed" w:cs="Times New Roman"/>
          <w:bCs/>
          <w:color w:val="auto"/>
        </w:rPr>
        <w:t xml:space="preserve">own </w:t>
      </w:r>
      <w:r w:rsidR="00776ADA" w:rsidRPr="00C81B3A">
        <w:rPr>
          <w:rFonts w:ascii="Fira Sans Condensed" w:eastAsia="Times New Roman" w:hAnsi="Fira Sans Condensed" w:cs="Times New Roman"/>
          <w:bCs/>
          <w:color w:val="auto"/>
        </w:rPr>
        <w:t xml:space="preserve">needs, </w:t>
      </w:r>
      <w:proofErr w:type="gramStart"/>
      <w:r w:rsidR="00776ADA" w:rsidRPr="00C81B3A">
        <w:rPr>
          <w:rFonts w:ascii="Fira Sans Condensed" w:eastAsia="Times New Roman" w:hAnsi="Fira Sans Condensed" w:cs="Times New Roman"/>
          <w:bCs/>
          <w:color w:val="auto"/>
        </w:rPr>
        <w:t>priorities</w:t>
      </w:r>
      <w:proofErr w:type="gramEnd"/>
      <w:r w:rsidR="00776ADA" w:rsidRPr="00C81B3A">
        <w:rPr>
          <w:rFonts w:ascii="Fira Sans Condensed" w:eastAsia="Times New Roman" w:hAnsi="Fira Sans Condensed" w:cs="Times New Roman"/>
          <w:bCs/>
          <w:color w:val="auto"/>
        </w:rPr>
        <w:t xml:space="preserve"> and ideas for navigating the pandemic. Despite </w:t>
      </w:r>
      <w:r w:rsidR="0004381E">
        <w:rPr>
          <w:rFonts w:ascii="Fira Sans Condensed" w:eastAsia="Times New Roman" w:hAnsi="Fira Sans Condensed" w:cs="Times New Roman"/>
          <w:bCs/>
          <w:color w:val="auto"/>
        </w:rPr>
        <w:t>unprecedented</w:t>
      </w:r>
      <w:r w:rsidR="00776ADA" w:rsidRPr="00C81B3A">
        <w:rPr>
          <w:rFonts w:ascii="Fira Sans Condensed" w:eastAsia="Times New Roman" w:hAnsi="Fira Sans Condensed" w:cs="Times New Roman"/>
          <w:bCs/>
          <w:color w:val="auto"/>
        </w:rPr>
        <w:t xml:space="preserve"> challenges:</w:t>
      </w:r>
      <w:r w:rsidR="00C81B3A" w:rsidRPr="00C81B3A">
        <w:t xml:space="preserve"> </w:t>
      </w:r>
    </w:p>
    <w:p w14:paraId="4896AACF" w14:textId="4C24120D" w:rsidR="00C81B3A" w:rsidRPr="00D61EB5" w:rsidRDefault="00C81B3A" w:rsidP="00C81B3A">
      <w:pPr>
        <w:pStyle w:val="ListParagraph"/>
        <w:numPr>
          <w:ilvl w:val="1"/>
          <w:numId w:val="13"/>
        </w:numPr>
        <w:rPr>
          <w:rFonts w:ascii="Fira Sans Condensed" w:eastAsia="Times New Roman" w:hAnsi="Fira Sans Condensed" w:cs="Times New Roman"/>
          <w:bCs/>
          <w:color w:val="auto"/>
        </w:rPr>
      </w:pPr>
      <w:r w:rsidRPr="00D61EB5">
        <w:rPr>
          <w:rFonts w:ascii="Fira Sans Condensed" w:eastAsia="Times New Roman" w:hAnsi="Fira Sans Condensed" w:cs="Times New Roman"/>
          <w:bCs/>
          <w:color w:val="auto"/>
        </w:rPr>
        <w:t xml:space="preserve">We doubled the pace of </w:t>
      </w:r>
      <w:r w:rsidR="0004381E" w:rsidRPr="00D61EB5">
        <w:rPr>
          <w:rFonts w:ascii="Fira Sans Condensed" w:eastAsia="Times New Roman" w:hAnsi="Fira Sans Condensed" w:cs="Times New Roman"/>
          <w:bCs/>
          <w:color w:val="auto"/>
        </w:rPr>
        <w:t xml:space="preserve">creating </w:t>
      </w:r>
      <w:r w:rsidRPr="00D61EB5">
        <w:rPr>
          <w:rFonts w:ascii="Fira Sans Condensed" w:eastAsia="Times New Roman" w:hAnsi="Fira Sans Condensed" w:cs="Times New Roman"/>
          <w:bCs/>
          <w:color w:val="auto"/>
        </w:rPr>
        <w:t>new VSLA group</w:t>
      </w:r>
      <w:r w:rsidR="0004381E" w:rsidRPr="00D61EB5">
        <w:rPr>
          <w:rFonts w:ascii="Fira Sans Condensed" w:eastAsia="Times New Roman" w:hAnsi="Fira Sans Condensed" w:cs="Times New Roman"/>
          <w:bCs/>
          <w:color w:val="auto"/>
        </w:rPr>
        <w:t>s</w:t>
      </w:r>
      <w:r w:rsidRPr="00D61EB5">
        <w:rPr>
          <w:rFonts w:ascii="Fira Sans Condensed" w:eastAsia="Times New Roman" w:hAnsi="Fira Sans Condensed" w:cs="Times New Roman"/>
          <w:bCs/>
          <w:color w:val="auto"/>
        </w:rPr>
        <w:t>, adding 1 million new members in 2020</w:t>
      </w:r>
      <w:r w:rsidR="00726D00" w:rsidRPr="00D61EB5">
        <w:rPr>
          <w:rFonts w:ascii="Fira Sans Condensed" w:eastAsia="Times New Roman" w:hAnsi="Fira Sans Condensed" w:cs="Times New Roman"/>
          <w:bCs/>
          <w:color w:val="auto"/>
        </w:rPr>
        <w:t xml:space="preserve"> alone</w:t>
      </w:r>
      <w:r w:rsidRPr="00D61EB5">
        <w:rPr>
          <w:rFonts w:ascii="Fira Sans Condensed" w:eastAsia="Times New Roman" w:hAnsi="Fira Sans Condensed" w:cs="Times New Roman"/>
          <w:bCs/>
          <w:color w:val="auto"/>
        </w:rPr>
        <w:t>.</w:t>
      </w:r>
    </w:p>
    <w:p w14:paraId="20C66AF8" w14:textId="47064099" w:rsidR="00215807" w:rsidRPr="00D61EB5" w:rsidRDefault="00F93FE5" w:rsidP="00C81B3A">
      <w:pPr>
        <w:pStyle w:val="ListParagraph"/>
        <w:numPr>
          <w:ilvl w:val="1"/>
          <w:numId w:val="13"/>
        </w:numPr>
        <w:rPr>
          <w:rFonts w:ascii="Fira Sans Condensed" w:eastAsia="Times New Roman" w:hAnsi="Fira Sans Condensed" w:cs="Times New Roman"/>
          <w:bCs/>
          <w:color w:val="auto"/>
        </w:rPr>
      </w:pPr>
      <w:r w:rsidRPr="00D61EB5">
        <w:rPr>
          <w:rFonts w:ascii="Fira Sans Condensed" w:eastAsia="Times New Roman" w:hAnsi="Fira Sans Condensed" w:cs="Times New Roman"/>
          <w:b/>
          <w:noProof/>
          <w:color w:val="auto"/>
        </w:rPr>
        <w:drawing>
          <wp:anchor distT="0" distB="0" distL="114300" distR="114300" simplePos="0" relativeHeight="251658247" behindDoc="0" locked="0" layoutInCell="1" allowOverlap="1" wp14:anchorId="781F8CFC" wp14:editId="55C76F5D">
            <wp:simplePos x="0" y="0"/>
            <wp:positionH relativeFrom="column">
              <wp:posOffset>3708400</wp:posOffset>
            </wp:positionH>
            <wp:positionV relativeFrom="paragraph">
              <wp:posOffset>29210</wp:posOffset>
            </wp:positionV>
            <wp:extent cx="2660904" cy="2002536"/>
            <wp:effectExtent l="19050" t="19050" r="25400" b="17145"/>
            <wp:wrapTight wrapText="bothSides">
              <wp:wrapPolygon edited="0">
                <wp:start x="-155" y="-206"/>
                <wp:lineTo x="-155" y="21579"/>
                <wp:lineTo x="21652" y="21579"/>
                <wp:lineTo x="21652" y="-206"/>
                <wp:lineTo x="-155" y="-206"/>
              </wp:wrapPolygon>
            </wp:wrapTight>
            <wp:docPr id="8" name="Picture 8" descr="A group of people sitting on the 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group of people sitting on the ground&#10;&#10;Description automatically generated with medium confidence"/>
                    <pic:cNvPicPr>
                      <a:picLocks noChangeAspect="1"/>
                    </pic:cNvPicPr>
                  </pic:nvPicPr>
                  <pic:blipFill>
                    <a:blip r:embed="rId21" cstate="screen">
                      <a:extLst>
                        <a:ext uri="{28A0092B-C50C-407E-A947-70E740481C1C}">
                          <a14:useLocalDpi xmlns:a14="http://schemas.microsoft.com/office/drawing/2010/main"/>
                        </a:ext>
                      </a:extLst>
                    </a:blip>
                    <a:stretch>
                      <a:fillRect/>
                    </a:stretch>
                  </pic:blipFill>
                  <pic:spPr>
                    <a:xfrm>
                      <a:off x="0" y="0"/>
                      <a:ext cx="2660904" cy="2002536"/>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r w:rsidR="00C6548C" w:rsidRPr="00D61EB5">
        <w:rPr>
          <w:rFonts w:ascii="Fira Sans Condensed" w:eastAsia="Times New Roman" w:hAnsi="Fira Sans Condensed" w:cs="Times New Roman"/>
          <w:bCs/>
          <w:color w:val="auto"/>
        </w:rPr>
        <w:t>67</w:t>
      </w:r>
      <w:r w:rsidR="00215807" w:rsidRPr="00D61EB5">
        <w:rPr>
          <w:rFonts w:ascii="Fira Sans Condensed" w:eastAsia="Times New Roman" w:hAnsi="Fira Sans Condensed" w:cs="Times New Roman"/>
          <w:bCs/>
          <w:color w:val="auto"/>
        </w:rPr>
        <w:t xml:space="preserve">% of VSLAs are using social funds to help </w:t>
      </w:r>
      <w:r w:rsidR="00C6548C" w:rsidRPr="00D61EB5">
        <w:rPr>
          <w:rFonts w:ascii="Fira Sans Condensed" w:eastAsia="Times New Roman" w:hAnsi="Fira Sans Condensed" w:cs="Times New Roman"/>
          <w:bCs/>
          <w:color w:val="auto"/>
        </w:rPr>
        <w:t>vulnerable members</w:t>
      </w:r>
      <w:r w:rsidR="00215807" w:rsidRPr="00D61EB5">
        <w:rPr>
          <w:rFonts w:ascii="Fira Sans Condensed" w:eastAsia="Times New Roman" w:hAnsi="Fira Sans Condensed" w:cs="Times New Roman"/>
          <w:bCs/>
          <w:color w:val="auto"/>
        </w:rPr>
        <w:t xml:space="preserve"> response to COVID, mostly by buying food and hygiene products</w:t>
      </w:r>
      <w:r w:rsidR="00E1368C" w:rsidRPr="00D61EB5">
        <w:rPr>
          <w:rFonts w:ascii="Fira Sans Condensed" w:eastAsia="Times New Roman" w:hAnsi="Fira Sans Condensed" w:cs="Times New Roman"/>
          <w:bCs/>
          <w:color w:val="auto"/>
        </w:rPr>
        <w:t>.</w:t>
      </w:r>
      <w:r w:rsidR="00215807" w:rsidRPr="00D61EB5">
        <w:rPr>
          <w:rFonts w:ascii="Fira Sans Condensed" w:eastAsia="Times New Roman" w:hAnsi="Fira Sans Condensed" w:cs="Times New Roman"/>
          <w:bCs/>
          <w:color w:val="auto"/>
        </w:rPr>
        <w:t xml:space="preserve"> </w:t>
      </w:r>
    </w:p>
    <w:p w14:paraId="5AECC3C0" w14:textId="5517BB9B" w:rsidR="00215807" w:rsidRPr="00D61EB5" w:rsidRDefault="00C6548C" w:rsidP="00C81B3A">
      <w:pPr>
        <w:pStyle w:val="ListParagraph"/>
        <w:numPr>
          <w:ilvl w:val="1"/>
          <w:numId w:val="13"/>
        </w:numPr>
        <w:rPr>
          <w:rFonts w:ascii="Fira Sans Condensed" w:eastAsia="Times New Roman" w:hAnsi="Fira Sans Condensed" w:cs="Times New Roman"/>
          <w:bCs/>
          <w:color w:val="auto"/>
        </w:rPr>
      </w:pPr>
      <w:r w:rsidRPr="00D61EB5">
        <w:rPr>
          <w:rFonts w:ascii="Fira Sans Condensed" w:eastAsia="Times New Roman" w:hAnsi="Fira Sans Condensed" w:cs="Times New Roman"/>
          <w:bCs/>
          <w:color w:val="auto"/>
        </w:rPr>
        <w:t>56</w:t>
      </w:r>
      <w:r w:rsidR="00215807" w:rsidRPr="00D61EB5">
        <w:rPr>
          <w:rFonts w:ascii="Fira Sans Condensed" w:eastAsia="Times New Roman" w:hAnsi="Fira Sans Condensed" w:cs="Times New Roman"/>
          <w:bCs/>
          <w:color w:val="auto"/>
        </w:rPr>
        <w:t xml:space="preserve">% of VSLA groups </w:t>
      </w:r>
      <w:r w:rsidR="006B4F49" w:rsidRPr="00D61EB5">
        <w:rPr>
          <w:rFonts w:ascii="Fira Sans Condensed" w:eastAsia="Times New Roman" w:hAnsi="Fira Sans Condensed" w:cs="Times New Roman"/>
          <w:bCs/>
          <w:color w:val="auto"/>
        </w:rPr>
        <w:t xml:space="preserve">have </w:t>
      </w:r>
      <w:r w:rsidR="0004381E" w:rsidRPr="00D61EB5">
        <w:rPr>
          <w:rFonts w:ascii="Fira Sans Condensed" w:eastAsia="Times New Roman" w:hAnsi="Fira Sans Condensed" w:cs="Times New Roman"/>
          <w:bCs/>
          <w:color w:val="auto"/>
        </w:rPr>
        <w:t>continued to save</w:t>
      </w:r>
      <w:r w:rsidR="00215807" w:rsidRPr="00D61EB5">
        <w:rPr>
          <w:rFonts w:ascii="Fira Sans Condensed" w:eastAsia="Times New Roman" w:hAnsi="Fira Sans Condensed" w:cs="Times New Roman"/>
          <w:bCs/>
          <w:color w:val="auto"/>
        </w:rPr>
        <w:t xml:space="preserve"> during the pandemic</w:t>
      </w:r>
      <w:r w:rsidR="0004381E" w:rsidRPr="00D61EB5">
        <w:rPr>
          <w:rFonts w:ascii="Fira Sans Condensed" w:eastAsia="Times New Roman" w:hAnsi="Fira Sans Condensed" w:cs="Times New Roman"/>
          <w:bCs/>
          <w:color w:val="auto"/>
        </w:rPr>
        <w:t>,</w:t>
      </w:r>
      <w:r w:rsidR="00215807" w:rsidRPr="00D61EB5">
        <w:rPr>
          <w:rFonts w:ascii="Fira Sans Condensed" w:eastAsia="Times New Roman" w:hAnsi="Fira Sans Condensed" w:cs="Times New Roman"/>
          <w:bCs/>
          <w:color w:val="auto"/>
        </w:rPr>
        <w:t xml:space="preserve"> and </w:t>
      </w:r>
      <w:r w:rsidRPr="00D61EB5">
        <w:rPr>
          <w:rFonts w:ascii="Fira Sans Condensed" w:eastAsia="Times New Roman" w:hAnsi="Fira Sans Condensed" w:cs="Times New Roman"/>
          <w:bCs/>
          <w:color w:val="auto"/>
        </w:rPr>
        <w:t>54</w:t>
      </w:r>
      <w:r w:rsidR="00215807" w:rsidRPr="00D61EB5">
        <w:rPr>
          <w:rFonts w:ascii="Fira Sans Condensed" w:eastAsia="Times New Roman" w:hAnsi="Fira Sans Condensed" w:cs="Times New Roman"/>
          <w:bCs/>
          <w:color w:val="auto"/>
        </w:rPr>
        <w:t xml:space="preserve">% of groups are still providing loans to members. </w:t>
      </w:r>
    </w:p>
    <w:p w14:paraId="1B4CD6B3" w14:textId="26623636" w:rsidR="00C81B3A" w:rsidRPr="00C81B3A" w:rsidRDefault="00C81B3A" w:rsidP="00C81B3A">
      <w:pPr>
        <w:pStyle w:val="ListParagraph"/>
        <w:numPr>
          <w:ilvl w:val="1"/>
          <w:numId w:val="13"/>
        </w:numPr>
        <w:rPr>
          <w:rFonts w:ascii="Fira Sans Condensed" w:eastAsia="Times New Roman" w:hAnsi="Fira Sans Condensed" w:cs="Times New Roman"/>
          <w:bCs/>
          <w:color w:val="auto"/>
        </w:rPr>
      </w:pPr>
      <w:r w:rsidRPr="00C81B3A">
        <w:rPr>
          <w:rFonts w:ascii="Fira Sans Condensed" w:eastAsia="Times New Roman" w:hAnsi="Fira Sans Condensed" w:cs="Times New Roman"/>
          <w:bCs/>
          <w:color w:val="auto"/>
        </w:rPr>
        <w:t xml:space="preserve">In </w:t>
      </w:r>
      <w:r w:rsidRPr="002F61EA">
        <w:rPr>
          <w:rFonts w:ascii="Fira Sans Condensed" w:eastAsia="Times New Roman" w:hAnsi="Fira Sans Condensed" w:cs="Times New Roman"/>
          <w:b/>
          <w:color w:val="auto"/>
        </w:rPr>
        <w:t>Rwanda</w:t>
      </w:r>
      <w:r w:rsidRPr="00C81B3A">
        <w:rPr>
          <w:rFonts w:ascii="Fira Sans Condensed" w:eastAsia="Times New Roman" w:hAnsi="Fira Sans Condensed" w:cs="Times New Roman"/>
          <w:bCs/>
          <w:color w:val="auto"/>
        </w:rPr>
        <w:t>, we engaged VSLA members in couples dialogues and community activism</w:t>
      </w:r>
      <w:r>
        <w:rPr>
          <w:rFonts w:ascii="Fira Sans Condensed" w:eastAsia="Times New Roman" w:hAnsi="Fira Sans Condensed" w:cs="Times New Roman"/>
          <w:bCs/>
          <w:color w:val="auto"/>
        </w:rPr>
        <w:t xml:space="preserve">, </w:t>
      </w:r>
      <w:r w:rsidRPr="00C81B3A">
        <w:rPr>
          <w:rFonts w:ascii="Fira Sans Condensed" w:eastAsia="Times New Roman" w:hAnsi="Fira Sans Condensed" w:cs="Times New Roman"/>
          <w:bCs/>
          <w:color w:val="auto"/>
        </w:rPr>
        <w:t xml:space="preserve">resulting in a 55% decline in domestic violence and a 20% increase in incomes. </w:t>
      </w:r>
    </w:p>
    <w:p w14:paraId="6DD54A6C" w14:textId="4D2B2D53" w:rsidR="00C81B3A" w:rsidRDefault="00C81B3A" w:rsidP="00C81B3A">
      <w:pPr>
        <w:pStyle w:val="ListParagraph"/>
        <w:numPr>
          <w:ilvl w:val="1"/>
          <w:numId w:val="13"/>
        </w:numPr>
        <w:rPr>
          <w:rFonts w:ascii="Fira Sans Condensed" w:eastAsia="Times New Roman" w:hAnsi="Fira Sans Condensed" w:cs="Times New Roman"/>
          <w:bCs/>
          <w:color w:val="auto"/>
        </w:rPr>
      </w:pPr>
      <w:r w:rsidRPr="00C81B3A">
        <w:rPr>
          <w:rFonts w:ascii="Fira Sans Condensed" w:eastAsia="Times New Roman" w:hAnsi="Fira Sans Condensed" w:cs="Times New Roman"/>
          <w:bCs/>
          <w:color w:val="auto"/>
        </w:rPr>
        <w:t xml:space="preserve">In </w:t>
      </w:r>
      <w:r w:rsidRPr="002F61EA">
        <w:rPr>
          <w:rFonts w:ascii="Fira Sans Condensed" w:eastAsia="Times New Roman" w:hAnsi="Fira Sans Condensed" w:cs="Times New Roman"/>
          <w:b/>
          <w:color w:val="auto"/>
        </w:rPr>
        <w:t>Ethiopia</w:t>
      </w:r>
      <w:r w:rsidRPr="00C81B3A">
        <w:rPr>
          <w:rFonts w:ascii="Fira Sans Condensed" w:eastAsia="Times New Roman" w:hAnsi="Fira Sans Condensed" w:cs="Times New Roman"/>
          <w:bCs/>
          <w:color w:val="auto"/>
        </w:rPr>
        <w:t>, VSLA members achieved an 80% increase in food security</w:t>
      </w:r>
      <w:r w:rsidR="00F93FE5">
        <w:rPr>
          <w:rFonts w:ascii="Fira Sans Condensed" w:eastAsia="Times New Roman" w:hAnsi="Fira Sans Condensed" w:cs="Times New Roman"/>
          <w:bCs/>
          <w:color w:val="auto"/>
        </w:rPr>
        <w:t xml:space="preserve"> and </w:t>
      </w:r>
      <w:r w:rsidRPr="00C81B3A">
        <w:rPr>
          <w:rFonts w:ascii="Fira Sans Condensed" w:eastAsia="Times New Roman" w:hAnsi="Fira Sans Condensed" w:cs="Times New Roman"/>
          <w:bCs/>
          <w:color w:val="auto"/>
        </w:rPr>
        <w:t>84% increase in incomes.</w:t>
      </w:r>
    </w:p>
    <w:p w14:paraId="0C76A1B9" w14:textId="77777777" w:rsidR="006C124C" w:rsidRPr="006C124C" w:rsidRDefault="006C124C" w:rsidP="006C124C">
      <w:pPr>
        <w:rPr>
          <w:rFonts w:ascii="Fira Sans Condensed" w:eastAsia="Times New Roman" w:hAnsi="Fira Sans Condensed" w:cs="Times New Roman"/>
          <w:bCs/>
          <w:color w:val="auto"/>
        </w:rPr>
      </w:pPr>
    </w:p>
    <w:p w14:paraId="3FA7C7CD" w14:textId="409EC9D6" w:rsidR="00B0119F" w:rsidRPr="00BD3B7C" w:rsidRDefault="00A96AED" w:rsidP="008E40FA">
      <w:pPr>
        <w:pStyle w:val="ListParagraph"/>
        <w:widowControl/>
        <w:numPr>
          <w:ilvl w:val="0"/>
          <w:numId w:val="13"/>
        </w:numPr>
        <w:adjustRightInd w:val="0"/>
        <w:rPr>
          <w:rFonts w:ascii="Fira Sans Condensed" w:hAnsi="Fira Sans Condensed"/>
          <w:color w:val="201F1E"/>
        </w:rPr>
      </w:pPr>
      <w:r>
        <w:rPr>
          <w:noProof/>
        </w:rPr>
        <w:drawing>
          <wp:anchor distT="0" distB="0" distL="114300" distR="114300" simplePos="0" relativeHeight="251672583" behindDoc="0" locked="0" layoutInCell="1" allowOverlap="1" wp14:anchorId="78F9F9BF" wp14:editId="79BB46B1">
            <wp:simplePos x="0" y="0"/>
            <wp:positionH relativeFrom="column">
              <wp:posOffset>3587750</wp:posOffset>
            </wp:positionH>
            <wp:positionV relativeFrom="paragraph">
              <wp:posOffset>736600</wp:posOffset>
            </wp:positionV>
            <wp:extent cx="2807208" cy="1865376"/>
            <wp:effectExtent l="19050" t="19050" r="12700" b="20955"/>
            <wp:wrapSquare wrapText="bothSides"/>
            <wp:docPr id="21" name="Picture 21" descr="Two people looking at a body of wa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wo people looking at a body of water&#10;&#10;Description automatically generated with low confiden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07208" cy="1865376"/>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8362B3">
        <w:rPr>
          <w:rFonts w:ascii="Fira Sans Condensed" w:hAnsi="Fira Sans Condensed"/>
          <w:b/>
          <w:bCs/>
          <w:color w:val="201F1E"/>
        </w:rPr>
        <w:t>A</w:t>
      </w:r>
      <w:r w:rsidR="00B0119F" w:rsidRPr="006B4F49">
        <w:rPr>
          <w:rFonts w:ascii="Fira Sans Condensed" w:hAnsi="Fira Sans Condensed"/>
          <w:b/>
          <w:bCs/>
          <w:color w:val="201F1E"/>
        </w:rPr>
        <w:t>dapt</w:t>
      </w:r>
      <w:r w:rsidR="00F702F2">
        <w:rPr>
          <w:rFonts w:ascii="Fira Sans Condensed" w:hAnsi="Fira Sans Condensed"/>
          <w:b/>
          <w:bCs/>
          <w:color w:val="201F1E"/>
        </w:rPr>
        <w:t>ing</w:t>
      </w:r>
      <w:r w:rsidR="000D146E" w:rsidRPr="006B4F49">
        <w:rPr>
          <w:rFonts w:ascii="Fira Sans Condensed" w:hAnsi="Fira Sans Condensed"/>
          <w:b/>
          <w:bCs/>
          <w:color w:val="201F1E"/>
        </w:rPr>
        <w:t xml:space="preserve"> </w:t>
      </w:r>
      <w:r w:rsidR="00B0119F" w:rsidRPr="006B4F49">
        <w:rPr>
          <w:rFonts w:ascii="Fira Sans Condensed" w:hAnsi="Fira Sans Condensed"/>
          <w:b/>
          <w:bCs/>
          <w:color w:val="201F1E"/>
        </w:rPr>
        <w:t>to the impact of rapid glacier melt</w:t>
      </w:r>
      <w:r w:rsidR="00BE4EBE" w:rsidRPr="006B4F49">
        <w:rPr>
          <w:rFonts w:ascii="Fira Sans Condensed" w:hAnsi="Fira Sans Condensed"/>
          <w:b/>
          <w:bCs/>
          <w:color w:val="201F1E"/>
        </w:rPr>
        <w:t>.</w:t>
      </w:r>
      <w:r w:rsidR="00BE4EBE" w:rsidRPr="006B4F49">
        <w:rPr>
          <w:rFonts w:ascii="Fira Sans Condensed" w:hAnsi="Fira Sans Condensed"/>
          <w:color w:val="201F1E"/>
        </w:rPr>
        <w:t xml:space="preserve"> </w:t>
      </w:r>
      <w:r w:rsidR="00B0119F" w:rsidRPr="002414F2">
        <w:rPr>
          <w:rFonts w:ascii="Fira Sans Condensed" w:hAnsi="Fira Sans Condensed"/>
          <w:b/>
          <w:bCs/>
          <w:color w:val="201F1E"/>
        </w:rPr>
        <w:t>Peru</w:t>
      </w:r>
      <w:r w:rsidR="00B0119F" w:rsidRPr="006B4F49">
        <w:rPr>
          <w:rFonts w:ascii="Fira Sans Condensed" w:hAnsi="Fira Sans Condensed"/>
          <w:color w:val="201F1E"/>
        </w:rPr>
        <w:t xml:space="preserve"> </w:t>
      </w:r>
      <w:r w:rsidR="006B4F49" w:rsidRPr="006B4F49">
        <w:rPr>
          <w:rFonts w:ascii="Fira Sans Condensed" w:hAnsi="Fira Sans Condensed"/>
          <w:color w:val="201F1E"/>
        </w:rPr>
        <w:t xml:space="preserve">is home to </w:t>
      </w:r>
      <w:r w:rsidR="00B0119F" w:rsidRPr="006B4F49">
        <w:rPr>
          <w:rFonts w:ascii="Fira Sans Condensed" w:hAnsi="Fira Sans Condensed"/>
          <w:color w:val="201F1E"/>
        </w:rPr>
        <w:t xml:space="preserve">71% of the world’s tropical glaciers, which </w:t>
      </w:r>
      <w:r w:rsidR="006B4F49" w:rsidRPr="006B4F49">
        <w:rPr>
          <w:rFonts w:ascii="Fira Sans Condensed" w:hAnsi="Fira Sans Condensed"/>
          <w:color w:val="201F1E"/>
        </w:rPr>
        <w:t>are</w:t>
      </w:r>
      <w:r w:rsidR="00B0119F" w:rsidRPr="006B4F49">
        <w:rPr>
          <w:rFonts w:ascii="Fira Sans Condensed" w:hAnsi="Fira Sans Condensed"/>
          <w:color w:val="201F1E"/>
        </w:rPr>
        <w:t xml:space="preserve"> critical to providing freshwater and sustaining millions of people. With climate change, </w:t>
      </w:r>
      <w:r w:rsidR="00066E0E" w:rsidRPr="006B4F49">
        <w:rPr>
          <w:rFonts w:ascii="Fira Sans Condensed" w:hAnsi="Fira Sans Condensed"/>
          <w:color w:val="201F1E"/>
        </w:rPr>
        <w:t xml:space="preserve">approximately </w:t>
      </w:r>
      <w:r w:rsidR="00870361" w:rsidRPr="006B4F49">
        <w:rPr>
          <w:rFonts w:ascii="Fira Sans Condensed" w:hAnsi="Fira Sans Condensed"/>
          <w:color w:val="201F1E"/>
        </w:rPr>
        <w:t>4</w:t>
      </w:r>
      <w:r w:rsidR="00066E0E" w:rsidRPr="006B4F49">
        <w:rPr>
          <w:rFonts w:ascii="Fira Sans Condensed" w:hAnsi="Fira Sans Condensed"/>
          <w:color w:val="201F1E"/>
        </w:rPr>
        <w:t xml:space="preserve">3% of Peru’s glaciers have melted </w:t>
      </w:r>
      <w:r w:rsidR="007F7126" w:rsidRPr="006B4F49">
        <w:rPr>
          <w:rFonts w:ascii="Fira Sans Condensed" w:hAnsi="Fira Sans Condensed"/>
          <w:color w:val="201F1E"/>
        </w:rPr>
        <w:t>since 1970</w:t>
      </w:r>
      <w:r w:rsidR="00B0119F" w:rsidRPr="006B4F49">
        <w:rPr>
          <w:rFonts w:ascii="Fira Sans Condensed" w:hAnsi="Fira Sans Condensed"/>
          <w:color w:val="201F1E"/>
        </w:rPr>
        <w:t>, and the highly unstable glacial lakes they leave behind constitute a growing threat to families in the valleys below</w:t>
      </w:r>
      <w:r w:rsidR="00066E0E" w:rsidRPr="006B4F49">
        <w:rPr>
          <w:rFonts w:ascii="Fira Sans Condensed" w:hAnsi="Fira Sans Condensed"/>
          <w:color w:val="201F1E"/>
        </w:rPr>
        <w:t xml:space="preserve"> when an earthquake triggers a flash flood</w:t>
      </w:r>
      <w:r w:rsidR="00B0119F" w:rsidRPr="006B4F49">
        <w:rPr>
          <w:rFonts w:ascii="Fira Sans Condensed" w:hAnsi="Fira Sans Condensed"/>
          <w:color w:val="201F1E"/>
        </w:rPr>
        <w:t xml:space="preserve">. </w:t>
      </w:r>
      <w:r w:rsidR="008B3636" w:rsidRPr="006B4F49">
        <w:rPr>
          <w:rFonts w:ascii="Fira Sans Condensed" w:hAnsi="Fira Sans Condensed"/>
          <w:color w:val="201F1E"/>
        </w:rPr>
        <w:t xml:space="preserve">Over the past decade, </w:t>
      </w:r>
      <w:r w:rsidR="00B0119F" w:rsidRPr="006B4F49">
        <w:rPr>
          <w:rFonts w:ascii="Fira Sans Condensed" w:hAnsi="Fira Sans Condensed"/>
          <w:color w:val="201F1E"/>
        </w:rPr>
        <w:t>CARE</w:t>
      </w:r>
      <w:r w:rsidR="002B3B46" w:rsidRPr="006B4F49">
        <w:rPr>
          <w:rFonts w:ascii="Fira Sans Condensed" w:hAnsi="Fira Sans Condensed"/>
          <w:color w:val="201F1E"/>
        </w:rPr>
        <w:t xml:space="preserve">, </w:t>
      </w:r>
      <w:r w:rsidR="00B0119F" w:rsidRPr="006B4F49">
        <w:rPr>
          <w:rFonts w:ascii="Fira Sans Condensed" w:hAnsi="Fira Sans Condensed"/>
          <w:color w:val="201F1E"/>
        </w:rPr>
        <w:t>the Peruvian governmen</w:t>
      </w:r>
      <w:r w:rsidR="002B3B46" w:rsidRPr="006B4F49">
        <w:rPr>
          <w:rFonts w:ascii="Fira Sans Condensed" w:hAnsi="Fira Sans Condensed"/>
          <w:color w:val="201F1E"/>
        </w:rPr>
        <w:t xml:space="preserve">t and </w:t>
      </w:r>
      <w:r w:rsidR="006B4F49" w:rsidRPr="006B4F49">
        <w:rPr>
          <w:rFonts w:ascii="Fira Sans Condensed" w:hAnsi="Fira Sans Condensed"/>
          <w:color w:val="201F1E"/>
        </w:rPr>
        <w:t xml:space="preserve">the </w:t>
      </w:r>
      <w:r w:rsidR="002B3B46" w:rsidRPr="006B4F49">
        <w:rPr>
          <w:rFonts w:ascii="Fira Sans Condensed" w:hAnsi="Fira Sans Condensed"/>
          <w:color w:val="201F1E"/>
        </w:rPr>
        <w:t>University of Zurich</w:t>
      </w:r>
      <w:r w:rsidR="00B0119F" w:rsidRPr="006B4F49">
        <w:rPr>
          <w:rFonts w:ascii="Fira Sans Condensed" w:hAnsi="Fira Sans Condensed"/>
          <w:color w:val="201F1E"/>
        </w:rPr>
        <w:t xml:space="preserve"> have worked together </w:t>
      </w:r>
      <w:r w:rsidR="008B3636" w:rsidRPr="006B4F49">
        <w:rPr>
          <w:rFonts w:ascii="Fira Sans Condensed" w:hAnsi="Fira Sans Condensed"/>
          <w:color w:val="201F1E"/>
        </w:rPr>
        <w:t xml:space="preserve">on the </w:t>
      </w:r>
      <w:bookmarkStart w:id="0" w:name="_Hlk102851689"/>
      <w:r w:rsidR="008B3636" w:rsidRPr="006B4F49">
        <w:rPr>
          <w:rFonts w:ascii="Fira Sans Condensed" w:hAnsi="Fira Sans Condensed"/>
          <w:i/>
          <w:iCs/>
          <w:color w:val="201F1E"/>
        </w:rPr>
        <w:t>Glaciares+</w:t>
      </w:r>
      <w:bookmarkEnd w:id="0"/>
      <w:r w:rsidR="008B3636" w:rsidRPr="006B4F49">
        <w:rPr>
          <w:rFonts w:ascii="Fira Sans Condensed" w:hAnsi="Fira Sans Condensed"/>
          <w:color w:val="201F1E"/>
        </w:rPr>
        <w:t xml:space="preserve"> project </w:t>
      </w:r>
      <w:r w:rsidR="00B0119F" w:rsidRPr="006B4F49">
        <w:rPr>
          <w:rFonts w:ascii="Fira Sans Condensed" w:hAnsi="Fira Sans Condensed"/>
          <w:color w:val="201F1E"/>
        </w:rPr>
        <w:t xml:space="preserve">to monitor glaciers and </w:t>
      </w:r>
      <w:r w:rsidR="007F7126" w:rsidRPr="006B4F49">
        <w:rPr>
          <w:rFonts w:ascii="Fira Sans Condensed" w:hAnsi="Fira Sans Condensed"/>
          <w:color w:val="201F1E"/>
        </w:rPr>
        <w:t xml:space="preserve">manage </w:t>
      </w:r>
      <w:r w:rsidR="000454CB" w:rsidRPr="006B4F49">
        <w:rPr>
          <w:rFonts w:ascii="Fira Sans Condensed" w:hAnsi="Fira Sans Condensed"/>
          <w:color w:val="201F1E"/>
        </w:rPr>
        <w:t xml:space="preserve">200 </w:t>
      </w:r>
      <w:r w:rsidR="00B0119F" w:rsidRPr="006B4F49">
        <w:rPr>
          <w:rFonts w:ascii="Fira Sans Condensed" w:hAnsi="Fira Sans Condensed"/>
          <w:color w:val="201F1E"/>
        </w:rPr>
        <w:t xml:space="preserve">associated </w:t>
      </w:r>
      <w:r w:rsidR="000454CB" w:rsidRPr="006B4F49">
        <w:rPr>
          <w:rFonts w:ascii="Fira Sans Condensed" w:hAnsi="Fira Sans Condensed"/>
          <w:color w:val="201F1E"/>
        </w:rPr>
        <w:t xml:space="preserve">new </w:t>
      </w:r>
      <w:r w:rsidR="00B0119F" w:rsidRPr="006B4F49">
        <w:rPr>
          <w:rFonts w:ascii="Fira Sans Condensed" w:hAnsi="Fira Sans Condensed"/>
          <w:color w:val="201F1E"/>
        </w:rPr>
        <w:t>lakes</w:t>
      </w:r>
      <w:r w:rsidR="000454CB" w:rsidRPr="006B4F49">
        <w:rPr>
          <w:rFonts w:ascii="Fira Sans Condensed" w:hAnsi="Fira Sans Condensed"/>
          <w:color w:val="201F1E"/>
        </w:rPr>
        <w:t xml:space="preserve"> used for drinking water and </w:t>
      </w:r>
      <w:proofErr w:type="gramStart"/>
      <w:r w:rsidR="000454CB" w:rsidRPr="006B4F49">
        <w:rPr>
          <w:rFonts w:ascii="Fira Sans Condensed" w:hAnsi="Fira Sans Condensed"/>
          <w:color w:val="201F1E"/>
        </w:rPr>
        <w:t>agriculture</w:t>
      </w:r>
      <w:r w:rsidR="00B0119F" w:rsidRPr="006B4F49">
        <w:rPr>
          <w:rFonts w:ascii="Fira Sans Condensed" w:hAnsi="Fira Sans Condensed"/>
          <w:color w:val="201F1E"/>
        </w:rPr>
        <w:t>, and</w:t>
      </w:r>
      <w:proofErr w:type="gramEnd"/>
      <w:r w:rsidR="00B0119F" w:rsidRPr="006B4F49">
        <w:rPr>
          <w:rFonts w:ascii="Fira Sans Condensed" w:hAnsi="Fira Sans Condensed"/>
          <w:color w:val="201F1E"/>
        </w:rPr>
        <w:t xml:space="preserve"> </w:t>
      </w:r>
      <w:r w:rsidR="000454CB" w:rsidRPr="006B4F49">
        <w:rPr>
          <w:rFonts w:ascii="Fira Sans Condensed" w:hAnsi="Fira Sans Condensed"/>
          <w:color w:val="201F1E"/>
        </w:rPr>
        <w:t>created evacuation maps and the first</w:t>
      </w:r>
      <w:r w:rsidR="006B4F49" w:rsidRPr="006B4F49">
        <w:rPr>
          <w:rFonts w:ascii="Fira Sans Condensed" w:hAnsi="Fira Sans Condensed"/>
          <w:color w:val="201F1E"/>
        </w:rPr>
        <w:t>-</w:t>
      </w:r>
      <w:r w:rsidR="000454CB" w:rsidRPr="006B4F49">
        <w:rPr>
          <w:rFonts w:ascii="Fira Sans Condensed" w:hAnsi="Fira Sans Condensed"/>
          <w:color w:val="201F1E"/>
        </w:rPr>
        <w:t xml:space="preserve">ever real-time flood early warning system in South America for </w:t>
      </w:r>
      <w:r w:rsidR="00B0119F" w:rsidRPr="006B4F49">
        <w:rPr>
          <w:rFonts w:ascii="Fira Sans Condensed" w:hAnsi="Fira Sans Condensed"/>
          <w:color w:val="201F1E"/>
        </w:rPr>
        <w:t xml:space="preserve">vulnerable communities located downstream. </w:t>
      </w:r>
      <w:r w:rsidR="00ED3DA2" w:rsidRPr="006B4F49">
        <w:rPr>
          <w:rFonts w:ascii="Fira Sans Condensed" w:hAnsi="Fira Sans Condensed"/>
          <w:color w:val="201F1E"/>
        </w:rPr>
        <w:t>The project</w:t>
      </w:r>
      <w:r w:rsidR="007F7126" w:rsidRPr="006B4F49">
        <w:rPr>
          <w:rFonts w:ascii="Fira Sans Condensed" w:hAnsi="Fira Sans Condensed"/>
          <w:color w:val="201F1E"/>
        </w:rPr>
        <w:t xml:space="preserve"> also worked with Peruvian research institutions to locate possible future glacial lakes as well as estimate the potential socio-economic loss associated with glacial retreat and water loss due to climate change – another first for Peru. </w:t>
      </w:r>
      <w:r w:rsidR="002E1670">
        <w:rPr>
          <w:rFonts w:ascii="Fira Sans Condensed" w:hAnsi="Fira Sans Condensed"/>
          <w:color w:val="201F1E"/>
        </w:rPr>
        <w:t>We</w:t>
      </w:r>
      <w:r w:rsidR="00B0119F" w:rsidRPr="006B4F49">
        <w:rPr>
          <w:rFonts w:ascii="Fira Sans Condensed" w:hAnsi="Fira Sans Condensed"/>
          <w:color w:val="201F1E"/>
        </w:rPr>
        <w:t xml:space="preserve"> piloted adaptation projects to demonstrate the costs and benefits</w:t>
      </w:r>
      <w:r w:rsidR="00923F92" w:rsidRPr="006B4F49">
        <w:rPr>
          <w:rFonts w:ascii="Fira Sans Condensed" w:hAnsi="Fira Sans Condensed"/>
          <w:color w:val="201F1E"/>
        </w:rPr>
        <w:t xml:space="preserve"> that can be used to design projects </w:t>
      </w:r>
      <w:r w:rsidR="00CF5DD0" w:rsidRPr="006B4F49">
        <w:rPr>
          <w:rFonts w:ascii="Fira Sans Condensed" w:hAnsi="Fira Sans Condensed"/>
          <w:color w:val="201F1E"/>
        </w:rPr>
        <w:t xml:space="preserve">for public investment </w:t>
      </w:r>
      <w:r w:rsidR="00923F92" w:rsidRPr="006B4F49">
        <w:rPr>
          <w:rFonts w:ascii="Fira Sans Condensed" w:hAnsi="Fira Sans Condensed"/>
          <w:color w:val="201F1E"/>
        </w:rPr>
        <w:t xml:space="preserve">in other vulnerable communities faced with similar challenges. </w:t>
      </w:r>
      <w:r w:rsidR="00923F92" w:rsidRPr="00BD3B7C">
        <w:rPr>
          <w:rFonts w:ascii="Fira Sans Condensed" w:hAnsi="Fira Sans Condensed"/>
          <w:color w:val="201F1E"/>
        </w:rPr>
        <w:t>The</w:t>
      </w:r>
      <w:r w:rsidR="00066E0E" w:rsidRPr="00BD3B7C">
        <w:rPr>
          <w:rFonts w:ascii="Fira Sans Condensed" w:hAnsi="Fira Sans Condensed"/>
          <w:color w:val="201F1E"/>
        </w:rPr>
        <w:t xml:space="preserve"> model i</w:t>
      </w:r>
      <w:r w:rsidR="00923F92" w:rsidRPr="00BD3B7C">
        <w:rPr>
          <w:rFonts w:ascii="Fira Sans Condensed" w:hAnsi="Fira Sans Condensed"/>
          <w:color w:val="201F1E"/>
        </w:rPr>
        <w:t>nclude</w:t>
      </w:r>
      <w:r w:rsidR="00066E0E" w:rsidRPr="00BD3B7C">
        <w:rPr>
          <w:rFonts w:ascii="Fira Sans Condensed" w:hAnsi="Fira Sans Condensed"/>
          <w:color w:val="201F1E"/>
        </w:rPr>
        <w:t>s</w:t>
      </w:r>
      <w:r w:rsidR="00923F92" w:rsidRPr="00BD3B7C">
        <w:rPr>
          <w:rFonts w:ascii="Fira Sans Condensed" w:hAnsi="Fira Sans Condensed"/>
          <w:color w:val="201F1E"/>
        </w:rPr>
        <w:t xml:space="preserve"> water management to ensure sustained access to potable water, water capture and irrigation systems, agricultural and food production systems, and livestock management. The first national adaptation models </w:t>
      </w:r>
      <w:r w:rsidR="00066E0E" w:rsidRPr="00BD3B7C">
        <w:rPr>
          <w:rFonts w:ascii="Fira Sans Condensed" w:hAnsi="Fira Sans Condensed"/>
          <w:color w:val="201F1E"/>
        </w:rPr>
        <w:t>benefit</w:t>
      </w:r>
      <w:r w:rsidR="000E5B04">
        <w:rPr>
          <w:rFonts w:ascii="Fira Sans Condensed" w:hAnsi="Fira Sans Condensed"/>
          <w:color w:val="201F1E"/>
        </w:rPr>
        <w:t>ed</w:t>
      </w:r>
      <w:r w:rsidR="00066E0E" w:rsidRPr="00BD3B7C">
        <w:rPr>
          <w:rFonts w:ascii="Fira Sans Condensed" w:hAnsi="Fira Sans Condensed"/>
          <w:color w:val="201F1E"/>
        </w:rPr>
        <w:t xml:space="preserve"> nearly 70,000 people with reduced risk of water insecurity and climate shocks</w:t>
      </w:r>
      <w:r w:rsidR="00923F92" w:rsidRPr="00BD3B7C">
        <w:rPr>
          <w:rFonts w:ascii="Fira Sans Condensed" w:hAnsi="Fira Sans Condensed"/>
          <w:color w:val="201F1E"/>
        </w:rPr>
        <w:t>. The results provided a solid foundation to facilitate community-based adaptation approaches that can be scaled up in different ecosystems and contribute to the development of climate change public policies.</w:t>
      </w:r>
      <w:r w:rsidR="003778E4" w:rsidRPr="00BD3B7C">
        <w:rPr>
          <w:rFonts w:ascii="Fira Sans Condensed" w:hAnsi="Fira Sans Condensed"/>
          <w:color w:val="201F1E"/>
        </w:rPr>
        <w:t xml:space="preserve"> </w:t>
      </w:r>
      <w:r w:rsidR="00052F6E">
        <w:rPr>
          <w:rFonts w:ascii="Fira Sans Condensed" w:hAnsi="Fira Sans Condensed"/>
          <w:color w:val="201F1E"/>
        </w:rPr>
        <w:t xml:space="preserve">This is just one example of how </w:t>
      </w:r>
      <w:r w:rsidR="00814F35">
        <w:rPr>
          <w:rFonts w:ascii="Fira Sans Condensed" w:hAnsi="Fira Sans Condensed"/>
          <w:color w:val="201F1E"/>
        </w:rPr>
        <w:t>CARE aims</w:t>
      </w:r>
      <w:r w:rsidR="00052F6E">
        <w:rPr>
          <w:rFonts w:ascii="Fira Sans Condensed" w:hAnsi="Fira Sans Condensed"/>
          <w:color w:val="201F1E"/>
        </w:rPr>
        <w:t xml:space="preserve"> to help 25 million poor and marginalized people</w:t>
      </w:r>
      <w:r w:rsidR="00475790">
        <w:rPr>
          <w:rFonts w:ascii="Fira Sans Condensed" w:hAnsi="Fira Sans Condensed"/>
          <w:color w:val="201F1E"/>
        </w:rPr>
        <w:t xml:space="preserve"> </w:t>
      </w:r>
      <w:r w:rsidR="00052F6E">
        <w:rPr>
          <w:rFonts w:ascii="Fira Sans Condensed" w:hAnsi="Fira Sans Condensed"/>
          <w:color w:val="201F1E"/>
        </w:rPr>
        <w:t xml:space="preserve">strengthen their resilience and </w:t>
      </w:r>
      <w:r w:rsidR="00F07ABB">
        <w:rPr>
          <w:rFonts w:ascii="Fira Sans Condensed" w:hAnsi="Fira Sans Condensed"/>
          <w:color w:val="201F1E"/>
        </w:rPr>
        <w:t>adapt to the effects of climate change by 2030.</w:t>
      </w:r>
    </w:p>
    <w:p w14:paraId="17F31C1F" w14:textId="60F8688A" w:rsidR="008B3636" w:rsidRPr="00E97583" w:rsidRDefault="008B3636" w:rsidP="000D25FA">
      <w:pPr>
        <w:pStyle w:val="ListParagraph"/>
        <w:widowControl/>
        <w:adjustRightInd w:val="0"/>
        <w:ind w:left="360"/>
        <w:rPr>
          <w:rFonts w:ascii="Fira Sans Condensed" w:hAnsi="Fira Sans Condensed"/>
          <w:color w:val="201F1E"/>
          <w:sz w:val="16"/>
          <w:szCs w:val="16"/>
        </w:rPr>
      </w:pPr>
    </w:p>
    <w:p w14:paraId="7075B10F" w14:textId="58160817" w:rsidR="00222292" w:rsidRPr="00031636" w:rsidRDefault="00F702F2" w:rsidP="00222292">
      <w:pPr>
        <w:pStyle w:val="ListParagraph"/>
        <w:widowControl/>
        <w:numPr>
          <w:ilvl w:val="0"/>
          <w:numId w:val="13"/>
        </w:numPr>
        <w:adjustRightInd w:val="0"/>
        <w:rPr>
          <w:rFonts w:ascii="Fira Sans Condensed" w:eastAsiaTheme="minorHAnsi" w:hAnsi="Fira Sans Condensed" w:cs="Calibri"/>
          <w:b/>
          <w:bCs/>
          <w:color w:val="auto"/>
        </w:rPr>
      </w:pPr>
      <w:r>
        <w:rPr>
          <w:rFonts w:ascii="Fira Sans Condensed" w:eastAsiaTheme="minorHAnsi" w:hAnsi="Fira Sans Condensed" w:cs="Calibri"/>
          <w:b/>
          <w:bCs/>
          <w:color w:val="auto"/>
        </w:rPr>
        <w:t xml:space="preserve">Restoring </w:t>
      </w:r>
      <w:r w:rsidR="008362B3">
        <w:rPr>
          <w:rFonts w:ascii="Fira Sans Condensed" w:eastAsiaTheme="minorHAnsi" w:hAnsi="Fira Sans Condensed" w:cs="Calibri"/>
          <w:b/>
          <w:bCs/>
          <w:color w:val="auto"/>
        </w:rPr>
        <w:t>education</w:t>
      </w:r>
      <w:r w:rsidR="00222292" w:rsidRPr="00031636">
        <w:rPr>
          <w:rFonts w:ascii="Fira Sans Condensed" w:eastAsiaTheme="minorHAnsi" w:hAnsi="Fira Sans Condensed" w:cs="Calibri"/>
          <w:b/>
          <w:bCs/>
          <w:color w:val="auto"/>
        </w:rPr>
        <w:t>.</w:t>
      </w:r>
      <w:r w:rsidR="00222292" w:rsidRPr="00031636">
        <w:t xml:space="preserve"> </w:t>
      </w:r>
      <w:r w:rsidR="00222292" w:rsidRPr="00031636">
        <w:rPr>
          <w:rFonts w:ascii="Fira Sans Condensed" w:eastAsiaTheme="minorHAnsi" w:hAnsi="Fira Sans Condensed" w:cs="Calibri"/>
          <w:color w:val="auto"/>
        </w:rPr>
        <w:t xml:space="preserve">Flexible funding allows CARE to share knowledge and innovation across countries. CARE originated the </w:t>
      </w:r>
      <w:r w:rsidR="00222292" w:rsidRPr="00031636">
        <w:rPr>
          <w:rFonts w:ascii="Fira Sans Condensed" w:eastAsiaTheme="minorHAnsi" w:hAnsi="Fira Sans Condensed" w:cs="Calibri"/>
          <w:i/>
          <w:iCs/>
          <w:color w:val="auto"/>
        </w:rPr>
        <w:t>SOAR</w:t>
      </w:r>
      <w:r w:rsidR="00222292" w:rsidRPr="00031636">
        <w:rPr>
          <w:rFonts w:ascii="Fira Sans Condensed" w:eastAsiaTheme="minorHAnsi" w:hAnsi="Fira Sans Condensed" w:cs="Calibri"/>
          <w:color w:val="auto"/>
        </w:rPr>
        <w:t xml:space="preserve"> program in India in 1999 to help out-of-school adolescent girls get a fifth-grade education in just 11 months</w:t>
      </w:r>
      <w:r w:rsidR="00246C2C">
        <w:rPr>
          <w:rFonts w:ascii="Fira Sans Condensed" w:eastAsiaTheme="minorHAnsi" w:hAnsi="Fira Sans Condensed" w:cs="Calibri"/>
          <w:color w:val="auto"/>
        </w:rPr>
        <w:t xml:space="preserve"> while also developing </w:t>
      </w:r>
      <w:r w:rsidR="00222292" w:rsidRPr="00031636">
        <w:rPr>
          <w:rFonts w:ascii="Fira Sans Condensed" w:eastAsiaTheme="minorHAnsi" w:hAnsi="Fira Sans Condensed" w:cs="Calibri"/>
          <w:color w:val="auto"/>
        </w:rPr>
        <w:t>leadership and life skills</w:t>
      </w:r>
      <w:r w:rsidR="00246C2C">
        <w:rPr>
          <w:rFonts w:ascii="Fira Sans Condensed" w:eastAsiaTheme="minorHAnsi" w:hAnsi="Fira Sans Condensed" w:cs="Calibri"/>
          <w:color w:val="auto"/>
        </w:rPr>
        <w:t xml:space="preserve"> designed to help them </w:t>
      </w:r>
      <w:r w:rsidR="00222292" w:rsidRPr="00031636">
        <w:rPr>
          <w:rFonts w:ascii="Fira Sans Condensed" w:eastAsiaTheme="minorHAnsi" w:hAnsi="Fira Sans Condensed" w:cs="Calibri"/>
          <w:color w:val="auto"/>
        </w:rPr>
        <w:t xml:space="preserve">integrate into formal government schools or </w:t>
      </w:r>
      <w:r w:rsidR="00246C2C">
        <w:rPr>
          <w:rFonts w:ascii="Fira Sans Condensed" w:eastAsiaTheme="minorHAnsi" w:hAnsi="Fira Sans Condensed" w:cs="Calibri"/>
          <w:color w:val="auto"/>
        </w:rPr>
        <w:t xml:space="preserve">to </w:t>
      </w:r>
      <w:r w:rsidR="00222292" w:rsidRPr="00031636">
        <w:rPr>
          <w:rFonts w:ascii="Fira Sans Condensed" w:eastAsiaTheme="minorHAnsi" w:hAnsi="Fira Sans Condensed" w:cs="Calibri"/>
          <w:color w:val="auto"/>
        </w:rPr>
        <w:t xml:space="preserve">pursue a vocation. </w:t>
      </w:r>
      <w:r w:rsidR="00F46719">
        <w:rPr>
          <w:rFonts w:ascii="Fira Sans Condensed" w:eastAsiaTheme="minorHAnsi" w:hAnsi="Fira Sans Condensed" w:cs="Calibri"/>
          <w:color w:val="auto"/>
        </w:rPr>
        <w:t>Over the years</w:t>
      </w:r>
      <w:r w:rsidR="00B64AAC">
        <w:rPr>
          <w:rFonts w:ascii="Fira Sans Condensed" w:eastAsiaTheme="minorHAnsi" w:hAnsi="Fira Sans Condensed" w:cs="Calibri"/>
          <w:color w:val="auto"/>
        </w:rPr>
        <w:t xml:space="preserve">, </w:t>
      </w:r>
      <w:r w:rsidR="00B64AAC" w:rsidRPr="00B64AAC">
        <w:rPr>
          <w:rFonts w:ascii="Fira Sans Condensed" w:eastAsiaTheme="minorHAnsi" w:hAnsi="Fira Sans Condensed" w:cs="Calibri"/>
          <w:color w:val="auto"/>
        </w:rPr>
        <w:t xml:space="preserve">95% of out-of-school girls who completed CARE’s accelerated learning program transitioned to formal schools. </w:t>
      </w:r>
      <w:r w:rsidR="00246C2C">
        <w:rPr>
          <w:rFonts w:ascii="Fira Sans Condensed" w:eastAsiaTheme="minorHAnsi" w:hAnsi="Fira Sans Condensed" w:cs="Calibri"/>
          <w:color w:val="auto"/>
        </w:rPr>
        <w:t>Refining</w:t>
      </w:r>
      <w:r w:rsidR="00222292" w:rsidRPr="00031636">
        <w:rPr>
          <w:rFonts w:ascii="Fira Sans Condensed" w:eastAsiaTheme="minorHAnsi" w:hAnsi="Fira Sans Condensed" w:cs="Calibri"/>
          <w:color w:val="auto"/>
        </w:rPr>
        <w:t xml:space="preserve"> the program</w:t>
      </w:r>
      <w:r w:rsidR="00F46719">
        <w:rPr>
          <w:rFonts w:ascii="Fira Sans Condensed" w:eastAsiaTheme="minorHAnsi" w:hAnsi="Fira Sans Condensed" w:cs="Calibri"/>
          <w:color w:val="auto"/>
        </w:rPr>
        <w:t xml:space="preserve"> for different contexts,</w:t>
      </w:r>
      <w:r w:rsidR="00222292" w:rsidRPr="00031636">
        <w:rPr>
          <w:rFonts w:ascii="Fira Sans Condensed" w:eastAsiaTheme="minorHAnsi" w:hAnsi="Fira Sans Condensed" w:cs="Calibri"/>
          <w:color w:val="auto"/>
        </w:rPr>
        <w:t xml:space="preserve"> we have expanded SOAR coverage in India, Malawi, Nepal, Somalia, </w:t>
      </w:r>
      <w:proofErr w:type="gramStart"/>
      <w:r w:rsidR="00222292" w:rsidRPr="00031636">
        <w:rPr>
          <w:rFonts w:ascii="Fira Sans Condensed" w:eastAsiaTheme="minorHAnsi" w:hAnsi="Fira Sans Condensed" w:cs="Calibri"/>
          <w:color w:val="auto"/>
        </w:rPr>
        <w:t>Zambia</w:t>
      </w:r>
      <w:proofErr w:type="gramEnd"/>
      <w:r w:rsidR="00222292" w:rsidRPr="00031636">
        <w:rPr>
          <w:rFonts w:ascii="Fira Sans Condensed" w:eastAsiaTheme="minorHAnsi" w:hAnsi="Fira Sans Condensed" w:cs="Calibri"/>
          <w:color w:val="auto"/>
        </w:rPr>
        <w:t xml:space="preserve"> and Zimbabwe, </w:t>
      </w:r>
      <w:r w:rsidR="00246C2C">
        <w:rPr>
          <w:rFonts w:ascii="Fira Sans Condensed" w:eastAsiaTheme="minorHAnsi" w:hAnsi="Fira Sans Condensed" w:cs="Calibri"/>
          <w:color w:val="auto"/>
        </w:rPr>
        <w:t>working</w:t>
      </w:r>
      <w:r w:rsidR="00222292" w:rsidRPr="00031636">
        <w:rPr>
          <w:rFonts w:ascii="Fira Sans Condensed" w:eastAsiaTheme="minorHAnsi" w:hAnsi="Fira Sans Condensed" w:cs="Calibri"/>
          <w:color w:val="auto"/>
        </w:rPr>
        <w:t xml:space="preserve"> with communities to mitigate </w:t>
      </w:r>
      <w:r w:rsidR="00246C2C">
        <w:rPr>
          <w:rFonts w:ascii="Fira Sans Condensed" w:eastAsiaTheme="minorHAnsi" w:hAnsi="Fira Sans Condensed" w:cs="Calibri"/>
          <w:color w:val="auto"/>
        </w:rPr>
        <w:t xml:space="preserve">COVID-19 </w:t>
      </w:r>
      <w:r w:rsidR="00222292" w:rsidRPr="00031636">
        <w:rPr>
          <w:rFonts w:ascii="Fira Sans Condensed" w:eastAsiaTheme="minorHAnsi" w:hAnsi="Fira Sans Condensed" w:cs="Calibri"/>
          <w:color w:val="auto"/>
        </w:rPr>
        <w:t>learning losses that threaten students’ ability to safely return to and stay in school.</w:t>
      </w:r>
      <w:r w:rsidR="00222292" w:rsidRPr="00C231C0">
        <w:t xml:space="preserve"> </w:t>
      </w:r>
      <w:r w:rsidR="00222292" w:rsidRPr="00C231C0">
        <w:rPr>
          <w:rFonts w:ascii="Fira Sans Condensed" w:eastAsiaTheme="minorHAnsi" w:hAnsi="Fira Sans Condensed" w:cs="Calibri"/>
          <w:color w:val="auto"/>
        </w:rPr>
        <w:t xml:space="preserve">To date, CARE’s </w:t>
      </w:r>
      <w:proofErr w:type="gramStart"/>
      <w:r w:rsidR="00222292" w:rsidRPr="00C231C0">
        <w:rPr>
          <w:rFonts w:ascii="Fira Sans Condensed" w:eastAsiaTheme="minorHAnsi" w:hAnsi="Fira Sans Condensed" w:cs="Calibri"/>
          <w:color w:val="auto"/>
        </w:rPr>
        <w:t>education</w:t>
      </w:r>
      <w:proofErr w:type="gramEnd"/>
      <w:r w:rsidR="00222292" w:rsidRPr="00C231C0">
        <w:rPr>
          <w:rFonts w:ascii="Fira Sans Condensed" w:eastAsiaTheme="minorHAnsi" w:hAnsi="Fira Sans Condensed" w:cs="Calibri"/>
          <w:color w:val="auto"/>
        </w:rPr>
        <w:t xml:space="preserve"> and empowerment work, including the SOAR program, has reached 4.1 million adolescents.</w:t>
      </w:r>
      <w:r w:rsidR="00222292">
        <w:rPr>
          <w:rFonts w:ascii="Fira Sans Condensed" w:eastAsiaTheme="minorHAnsi" w:hAnsi="Fira Sans Condensed" w:cs="Calibri"/>
          <w:color w:val="auto"/>
        </w:rPr>
        <w:t xml:space="preserve"> In </w:t>
      </w:r>
      <w:r w:rsidR="00222292" w:rsidRPr="00980595">
        <w:rPr>
          <w:rFonts w:ascii="Fira Sans Condensed" w:eastAsiaTheme="minorHAnsi" w:hAnsi="Fira Sans Condensed" w:cs="Calibri"/>
          <w:b/>
          <w:bCs/>
          <w:color w:val="auto"/>
        </w:rPr>
        <w:t>Zambia</w:t>
      </w:r>
      <w:r w:rsidR="00222292">
        <w:rPr>
          <w:rFonts w:ascii="Fira Sans Condensed" w:eastAsiaTheme="minorHAnsi" w:hAnsi="Fira Sans Condensed" w:cs="Calibri"/>
          <w:color w:val="auto"/>
        </w:rPr>
        <w:t>, for example, w</w:t>
      </w:r>
      <w:r w:rsidR="00222292" w:rsidRPr="005E1D1C">
        <w:rPr>
          <w:rFonts w:ascii="Fira Sans Condensed" w:eastAsiaTheme="minorHAnsi" w:hAnsi="Fira Sans Condensed" w:cs="Calibri"/>
          <w:color w:val="auto"/>
        </w:rPr>
        <w:t xml:space="preserve">e achieved significant positive </w:t>
      </w:r>
      <w:r w:rsidR="00222292" w:rsidRPr="005E1D1C">
        <w:rPr>
          <w:rFonts w:ascii="Fira Sans Condensed" w:eastAsiaTheme="minorHAnsi" w:hAnsi="Fira Sans Condensed" w:cs="Calibri"/>
          <w:color w:val="auto"/>
        </w:rPr>
        <w:lastRenderedPageBreak/>
        <w:t>impact for 34,844 young children and adolescents across 20 communities</w:t>
      </w:r>
      <w:r w:rsidR="00222292">
        <w:rPr>
          <w:rFonts w:ascii="Fira Sans Condensed" w:eastAsiaTheme="minorHAnsi" w:hAnsi="Fira Sans Condensed" w:cs="Calibri"/>
          <w:color w:val="auto"/>
        </w:rPr>
        <w:t xml:space="preserve"> during the first three years of implementation</w:t>
      </w:r>
      <w:r w:rsidR="00222292" w:rsidRPr="005E1D1C">
        <w:rPr>
          <w:rFonts w:ascii="Fira Sans Condensed" w:eastAsiaTheme="minorHAnsi" w:hAnsi="Fira Sans Condensed" w:cs="Calibri"/>
          <w:color w:val="auto"/>
        </w:rPr>
        <w:t xml:space="preserve">. </w:t>
      </w:r>
      <w:r w:rsidR="00222292" w:rsidRPr="00980595">
        <w:rPr>
          <w:rFonts w:ascii="Fira Sans Condensed" w:eastAsiaTheme="minorHAnsi" w:hAnsi="Fira Sans Condensed" w:cs="Calibri"/>
          <w:color w:val="auto"/>
        </w:rPr>
        <w:t xml:space="preserve">With a focus on achieving scale and sustainability, CARE partnered with Zambia’s Ministry </w:t>
      </w:r>
      <w:r w:rsidR="00475790">
        <w:rPr>
          <w:noProof/>
        </w:rPr>
        <w:drawing>
          <wp:anchor distT="0" distB="0" distL="114300" distR="114300" simplePos="0" relativeHeight="251669511" behindDoc="0" locked="0" layoutInCell="1" allowOverlap="1" wp14:anchorId="6E1690D8" wp14:editId="25C9FB65">
            <wp:simplePos x="0" y="0"/>
            <wp:positionH relativeFrom="column">
              <wp:posOffset>3435350</wp:posOffset>
            </wp:positionH>
            <wp:positionV relativeFrom="paragraph">
              <wp:posOffset>302895</wp:posOffset>
            </wp:positionV>
            <wp:extent cx="2980944" cy="1865376"/>
            <wp:effectExtent l="19050" t="19050" r="10160" b="20955"/>
            <wp:wrapSquare wrapText="bothSides"/>
            <wp:docPr id="1" name="Picture 1" descr="C:\Users\mkorn\AppData\Local\Microsoft\Windows\Temporary Internet Files\Content.Word\MWI-2014-MS-05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Users\mkorn\AppData\Local\Microsoft\Windows\Temporary Internet Files\Content.Word\MWI-2014-MS-0549.jpg"/>
                    <pic:cNvPicPr/>
                  </pic:nvPicPr>
                  <pic:blipFill rotWithShape="1">
                    <a:blip r:embed="rId23" cstate="print">
                      <a:extLst>
                        <a:ext uri="{28A0092B-C50C-407E-A947-70E740481C1C}">
                          <a14:useLocalDpi xmlns:a14="http://schemas.microsoft.com/office/drawing/2010/main" val="0"/>
                        </a:ext>
                      </a:extLst>
                    </a:blip>
                    <a:srcRect t="6263"/>
                    <a:stretch/>
                  </pic:blipFill>
                  <pic:spPr bwMode="auto">
                    <a:xfrm>
                      <a:off x="0" y="0"/>
                      <a:ext cx="2980944" cy="1865376"/>
                    </a:xfrm>
                    <a:prstGeom prst="rect">
                      <a:avLst/>
                    </a:prstGeom>
                    <a:noFill/>
                    <a:ln>
                      <a:solidFill>
                        <a:sysClr val="windowText" lastClr="000000"/>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22292" w:rsidRPr="00980595">
        <w:rPr>
          <w:rFonts w:ascii="Fira Sans Condensed" w:eastAsiaTheme="minorHAnsi" w:hAnsi="Fira Sans Condensed" w:cs="Calibri"/>
          <w:color w:val="auto"/>
        </w:rPr>
        <w:t>of Education</w:t>
      </w:r>
      <w:r w:rsidR="00222292">
        <w:rPr>
          <w:rFonts w:ascii="Fira Sans Condensed" w:eastAsiaTheme="minorHAnsi" w:hAnsi="Fira Sans Condensed" w:cs="Calibri"/>
          <w:color w:val="auto"/>
        </w:rPr>
        <w:t xml:space="preserve"> </w:t>
      </w:r>
      <w:r w:rsidR="00222292" w:rsidRPr="00980595">
        <w:rPr>
          <w:rFonts w:ascii="Fira Sans Condensed" w:eastAsiaTheme="minorHAnsi" w:hAnsi="Fira Sans Condensed" w:cs="Calibri"/>
          <w:color w:val="auto"/>
        </w:rPr>
        <w:t>to create the first</w:t>
      </w:r>
      <w:r w:rsidR="00AC41DE">
        <w:rPr>
          <w:rFonts w:ascii="Fira Sans Condensed" w:eastAsiaTheme="minorHAnsi" w:hAnsi="Fira Sans Condensed" w:cs="Calibri"/>
          <w:color w:val="auto"/>
        </w:rPr>
        <w:t>-</w:t>
      </w:r>
      <w:r w:rsidR="00222292" w:rsidRPr="00980595">
        <w:rPr>
          <w:rFonts w:ascii="Fira Sans Condensed" w:eastAsiaTheme="minorHAnsi" w:hAnsi="Fira Sans Condensed" w:cs="Calibri"/>
          <w:color w:val="auto"/>
        </w:rPr>
        <w:t>of</w:t>
      </w:r>
      <w:r w:rsidR="00AC41DE">
        <w:rPr>
          <w:rFonts w:ascii="Fira Sans Condensed" w:eastAsiaTheme="minorHAnsi" w:hAnsi="Fira Sans Condensed" w:cs="Calibri"/>
          <w:color w:val="auto"/>
        </w:rPr>
        <w:t>-</w:t>
      </w:r>
      <w:r w:rsidR="00222292" w:rsidRPr="00980595">
        <w:rPr>
          <w:rFonts w:ascii="Fira Sans Condensed" w:eastAsiaTheme="minorHAnsi" w:hAnsi="Fira Sans Condensed" w:cs="Calibri"/>
          <w:color w:val="auto"/>
        </w:rPr>
        <w:t>its</w:t>
      </w:r>
      <w:r w:rsidR="00AC41DE">
        <w:rPr>
          <w:rFonts w:ascii="Fira Sans Condensed" w:eastAsiaTheme="minorHAnsi" w:hAnsi="Fira Sans Condensed" w:cs="Calibri"/>
          <w:color w:val="auto"/>
        </w:rPr>
        <w:t>-</w:t>
      </w:r>
      <w:r w:rsidR="00222292" w:rsidRPr="00980595">
        <w:rPr>
          <w:rFonts w:ascii="Fira Sans Condensed" w:eastAsiaTheme="minorHAnsi" w:hAnsi="Fira Sans Condensed" w:cs="Calibri"/>
          <w:color w:val="auto"/>
        </w:rPr>
        <w:t xml:space="preserve">kind curriculum Raising Stars to support parents in enriching their children’s learning and development at </w:t>
      </w:r>
      <w:r w:rsidR="00222292" w:rsidRPr="004E2844">
        <w:rPr>
          <w:rFonts w:ascii="Fira Sans Condensed" w:eastAsiaTheme="minorHAnsi" w:hAnsi="Fira Sans Condensed" w:cs="Calibri"/>
          <w:color w:val="auto"/>
        </w:rPr>
        <w:t>home as well as worked to develop another first</w:t>
      </w:r>
      <w:r w:rsidR="00AC41DE">
        <w:rPr>
          <w:rFonts w:ascii="Fira Sans Condensed" w:eastAsiaTheme="minorHAnsi" w:hAnsi="Fira Sans Condensed" w:cs="Calibri"/>
          <w:color w:val="auto"/>
        </w:rPr>
        <w:t>-</w:t>
      </w:r>
      <w:r w:rsidR="00222292" w:rsidRPr="004E2844">
        <w:rPr>
          <w:rFonts w:ascii="Fira Sans Condensed" w:eastAsiaTheme="minorHAnsi" w:hAnsi="Fira Sans Condensed" w:cs="Calibri"/>
          <w:color w:val="auto"/>
        </w:rPr>
        <w:t>of</w:t>
      </w:r>
      <w:r w:rsidR="00AC41DE">
        <w:rPr>
          <w:rFonts w:ascii="Fira Sans Condensed" w:eastAsiaTheme="minorHAnsi" w:hAnsi="Fira Sans Condensed" w:cs="Calibri"/>
          <w:color w:val="auto"/>
        </w:rPr>
        <w:t>-</w:t>
      </w:r>
      <w:r w:rsidR="00222292" w:rsidRPr="004E2844">
        <w:rPr>
          <w:rFonts w:ascii="Fira Sans Condensed" w:eastAsiaTheme="minorHAnsi" w:hAnsi="Fira Sans Condensed" w:cs="Calibri"/>
          <w:color w:val="auto"/>
        </w:rPr>
        <w:t>its</w:t>
      </w:r>
      <w:r w:rsidR="00AC41DE">
        <w:rPr>
          <w:rFonts w:ascii="Fira Sans Condensed" w:eastAsiaTheme="minorHAnsi" w:hAnsi="Fira Sans Condensed" w:cs="Calibri"/>
          <w:color w:val="auto"/>
        </w:rPr>
        <w:t>-</w:t>
      </w:r>
      <w:r w:rsidR="00222292" w:rsidRPr="004E2844">
        <w:rPr>
          <w:rFonts w:ascii="Fira Sans Condensed" w:eastAsiaTheme="minorHAnsi" w:hAnsi="Fira Sans Condensed" w:cs="Calibri"/>
          <w:color w:val="auto"/>
        </w:rPr>
        <w:t xml:space="preserve">kind curriculum in the country for out-of-school adolescents. Phase II of SOAR </w:t>
      </w:r>
      <w:r w:rsidR="00AC41DE">
        <w:rPr>
          <w:rFonts w:ascii="Fira Sans Condensed" w:eastAsiaTheme="minorHAnsi" w:hAnsi="Fira Sans Condensed" w:cs="Calibri"/>
          <w:color w:val="auto"/>
        </w:rPr>
        <w:t xml:space="preserve">in Zambia </w:t>
      </w:r>
      <w:r w:rsidR="00222292" w:rsidRPr="004E2844">
        <w:rPr>
          <w:rFonts w:ascii="Fira Sans Condensed" w:eastAsiaTheme="minorHAnsi" w:hAnsi="Fira Sans Condensed" w:cs="Calibri"/>
          <w:color w:val="auto"/>
        </w:rPr>
        <w:t>recently commenced</w:t>
      </w:r>
      <w:r w:rsidR="00333613">
        <w:rPr>
          <w:rFonts w:ascii="Fira Sans Condensed" w:eastAsiaTheme="minorHAnsi" w:hAnsi="Fira Sans Condensed" w:cs="Calibri"/>
          <w:color w:val="auto"/>
        </w:rPr>
        <w:t xml:space="preserve"> and </w:t>
      </w:r>
      <w:r w:rsidR="00AC41DE">
        <w:rPr>
          <w:rFonts w:ascii="Fira Sans Condensed" w:eastAsiaTheme="minorHAnsi" w:hAnsi="Fira Sans Condensed" w:cs="Calibri"/>
          <w:color w:val="auto"/>
        </w:rPr>
        <w:t>expands</w:t>
      </w:r>
      <w:r w:rsidR="00222292" w:rsidRPr="004E2844">
        <w:rPr>
          <w:rFonts w:ascii="Fira Sans Condensed" w:eastAsiaTheme="minorHAnsi" w:hAnsi="Fira Sans Condensed" w:cs="Calibri"/>
          <w:color w:val="auto"/>
        </w:rPr>
        <w:t xml:space="preserve"> </w:t>
      </w:r>
      <w:r w:rsidR="00B07C12">
        <w:rPr>
          <w:rFonts w:ascii="Fira Sans Condensed" w:eastAsiaTheme="minorHAnsi" w:hAnsi="Fira Sans Condensed" w:cs="Calibri"/>
          <w:color w:val="auto"/>
        </w:rPr>
        <w:t>our direct reach in</w:t>
      </w:r>
      <w:r w:rsidR="00222292" w:rsidRPr="004E2844">
        <w:rPr>
          <w:rFonts w:ascii="Fira Sans Condensed" w:eastAsiaTheme="minorHAnsi" w:hAnsi="Fira Sans Condensed" w:cs="Calibri"/>
          <w:color w:val="auto"/>
        </w:rPr>
        <w:t xml:space="preserve"> two new districts. Building on this momentum, the Zambian government announced plans to recruit 30,000 teachers, build 120 schools, increase grants to schools and remove exam fees, which will provide relief to poor households that cannot afford the cost. The proposed government education expenditure in 2022 represents a 31% increase </w:t>
      </w:r>
      <w:r w:rsidR="00AC41DE">
        <w:rPr>
          <w:rFonts w:ascii="Fira Sans Condensed" w:eastAsiaTheme="minorHAnsi" w:hAnsi="Fira Sans Condensed" w:cs="Calibri"/>
          <w:color w:val="auto"/>
        </w:rPr>
        <w:t>over</w:t>
      </w:r>
      <w:r w:rsidR="00222292" w:rsidRPr="004E2844">
        <w:rPr>
          <w:rFonts w:ascii="Fira Sans Condensed" w:eastAsiaTheme="minorHAnsi" w:hAnsi="Fira Sans Condensed" w:cs="Calibri"/>
          <w:color w:val="auto"/>
        </w:rPr>
        <w:t xml:space="preserve"> the 2021 allocation.</w:t>
      </w:r>
      <w:r w:rsidR="00222292" w:rsidRPr="004E2844">
        <w:rPr>
          <w:rFonts w:ascii="Fira Sans Condensed" w:hAnsi="Fira Sans Condensed"/>
        </w:rPr>
        <w:t xml:space="preserve"> Overall, SOAR has helped change mindsets around education, increasing the value that parents place on learning</w:t>
      </w:r>
      <w:r w:rsidR="00333613">
        <w:rPr>
          <w:rFonts w:ascii="Fira Sans Condensed" w:hAnsi="Fira Sans Condensed"/>
        </w:rPr>
        <w:t xml:space="preserve"> and enrollment of children and adolescents in school</w:t>
      </w:r>
      <w:r w:rsidR="00222292" w:rsidRPr="004E2844">
        <w:rPr>
          <w:rFonts w:ascii="Fira Sans Condensed" w:hAnsi="Fira Sans Condensed"/>
        </w:rPr>
        <w:t xml:space="preserve">. </w:t>
      </w:r>
    </w:p>
    <w:p w14:paraId="395A9D55" w14:textId="47662989" w:rsidR="00B0119F" w:rsidRPr="00E97583" w:rsidRDefault="00B0119F" w:rsidP="00B0119F">
      <w:pPr>
        <w:rPr>
          <w:rFonts w:ascii="Fira Sans Condensed" w:hAnsi="Fira Sans Condensed"/>
          <w:sz w:val="16"/>
          <w:szCs w:val="16"/>
        </w:rPr>
      </w:pPr>
    </w:p>
    <w:p w14:paraId="11BD4197" w14:textId="339D70F2" w:rsidR="005E44BD" w:rsidRPr="00186D86" w:rsidRDefault="00E97583" w:rsidP="00186D86">
      <w:pPr>
        <w:pStyle w:val="ListParagraph"/>
        <w:widowControl/>
        <w:numPr>
          <w:ilvl w:val="0"/>
          <w:numId w:val="13"/>
        </w:numPr>
        <w:adjustRightInd w:val="0"/>
        <w:rPr>
          <w:rFonts w:ascii="Fira Sans Condensed" w:eastAsiaTheme="minorHAnsi" w:hAnsi="Fira Sans Condensed" w:cs="Calibri"/>
          <w:color w:val="auto"/>
        </w:rPr>
      </w:pPr>
      <w:r>
        <w:rPr>
          <w:rFonts w:ascii="Fira Sans Condensed" w:hAnsi="Fira Sans Condensed"/>
          <w:noProof/>
        </w:rPr>
        <w:drawing>
          <wp:anchor distT="0" distB="0" distL="114300" distR="114300" simplePos="0" relativeHeight="251673607" behindDoc="0" locked="0" layoutInCell="1" allowOverlap="1" wp14:anchorId="4AA18C40" wp14:editId="7EF1A6C5">
            <wp:simplePos x="0" y="0"/>
            <wp:positionH relativeFrom="column">
              <wp:posOffset>3556000</wp:posOffset>
            </wp:positionH>
            <wp:positionV relativeFrom="paragraph">
              <wp:posOffset>969010</wp:posOffset>
            </wp:positionV>
            <wp:extent cx="2807208" cy="2103120"/>
            <wp:effectExtent l="19050" t="19050" r="12700" b="11430"/>
            <wp:wrapSquare wrapText="bothSides"/>
            <wp:docPr id="22" name="Picture 22" descr="A couple of children carrying baskets on their heads in a flooded area&#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couple of children carrying baskets on their heads in a flooded area&#10;&#10;Description automatically generated with low confidence"/>
                    <pic:cNvPicPr/>
                  </pic:nvPicPr>
                  <pic:blipFill>
                    <a:blip r:embed="rId24" cstate="print">
                      <a:extLst>
                        <a:ext uri="{BEBA8EAE-BF5A-486C-A8C5-ECC9F3942E4B}">
                          <a14:imgProps xmlns:a14="http://schemas.microsoft.com/office/drawing/2010/main">
                            <a14:imgLayer r:embed="rId25">
                              <a14:imgEffect>
                                <a14:brightnessContrast bright="20000"/>
                              </a14:imgEffect>
                            </a14:imgLayer>
                          </a14:imgProps>
                        </a:ext>
                        <a:ext uri="{28A0092B-C50C-407E-A947-70E740481C1C}">
                          <a14:useLocalDpi xmlns:a14="http://schemas.microsoft.com/office/drawing/2010/main" val="0"/>
                        </a:ext>
                      </a:extLst>
                    </a:blip>
                    <a:stretch>
                      <a:fillRect/>
                    </a:stretch>
                  </pic:blipFill>
                  <pic:spPr>
                    <a:xfrm>
                      <a:off x="0" y="0"/>
                      <a:ext cx="2807208" cy="210312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F702F2">
        <w:rPr>
          <w:rFonts w:ascii="Fira Sans Condensed" w:eastAsiaTheme="minorHAnsi" w:hAnsi="Fira Sans Condensed" w:cs="Calibri"/>
          <w:b/>
          <w:bCs/>
          <w:color w:val="auto"/>
        </w:rPr>
        <w:t>Responding to the c</w:t>
      </w:r>
      <w:r w:rsidR="00E82F96" w:rsidRPr="00D3398B">
        <w:rPr>
          <w:rFonts w:ascii="Fira Sans Condensed" w:eastAsiaTheme="minorHAnsi" w:hAnsi="Fira Sans Condensed" w:cs="Calibri"/>
          <w:b/>
          <w:bCs/>
          <w:color w:val="auto"/>
        </w:rPr>
        <w:t>limate crisis</w:t>
      </w:r>
      <w:r w:rsidR="00F702F2">
        <w:rPr>
          <w:rFonts w:ascii="Fira Sans Condensed" w:eastAsiaTheme="minorHAnsi" w:hAnsi="Fira Sans Condensed" w:cs="Calibri"/>
          <w:b/>
          <w:bCs/>
          <w:color w:val="auto"/>
        </w:rPr>
        <w:t>, which</w:t>
      </w:r>
      <w:r w:rsidR="00E82F96" w:rsidRPr="00D3398B">
        <w:rPr>
          <w:rFonts w:ascii="Fira Sans Condensed" w:eastAsiaTheme="minorHAnsi" w:hAnsi="Fira Sans Condensed" w:cs="Calibri"/>
          <w:b/>
          <w:bCs/>
          <w:color w:val="auto"/>
        </w:rPr>
        <w:t xml:space="preserve"> transforms annual floods</w:t>
      </w:r>
      <w:r w:rsidR="005A2779">
        <w:rPr>
          <w:rFonts w:ascii="Fira Sans Condensed" w:eastAsiaTheme="minorHAnsi" w:hAnsi="Fira Sans Condensed" w:cs="Calibri"/>
          <w:b/>
          <w:bCs/>
          <w:color w:val="auto"/>
        </w:rPr>
        <w:t xml:space="preserve"> and drought</w:t>
      </w:r>
      <w:r w:rsidR="00E82F96" w:rsidRPr="00D3398B">
        <w:rPr>
          <w:rFonts w:ascii="Fira Sans Condensed" w:eastAsiaTheme="minorHAnsi" w:hAnsi="Fira Sans Condensed" w:cs="Calibri"/>
          <w:b/>
          <w:bCs/>
          <w:color w:val="auto"/>
        </w:rPr>
        <w:t xml:space="preserve"> into catastrophe.</w:t>
      </w:r>
      <w:r w:rsidR="00946B4A">
        <w:rPr>
          <w:rFonts w:ascii="Fira Sans Condensed" w:eastAsiaTheme="minorHAnsi" w:hAnsi="Fira Sans Condensed" w:cs="Calibri"/>
          <w:b/>
          <w:bCs/>
          <w:color w:val="auto"/>
        </w:rPr>
        <w:t xml:space="preserve"> </w:t>
      </w:r>
      <w:r w:rsidR="00946B4A" w:rsidRPr="00946B4A">
        <w:rPr>
          <w:rFonts w:ascii="Fira Sans Condensed" w:eastAsiaTheme="minorHAnsi" w:hAnsi="Fira Sans Condensed" w:cs="Calibri"/>
          <w:color w:val="auto"/>
        </w:rPr>
        <w:t>Amid all the innovation and impact, we also need flexible funding to go toward long-term crises that don’t get lots of attention.</w:t>
      </w:r>
      <w:r w:rsidR="00946B4A" w:rsidRPr="00946B4A">
        <w:rPr>
          <w:rFonts w:ascii="Fira Sans Condensed" w:eastAsiaTheme="minorHAnsi" w:hAnsi="Fira Sans Condensed" w:cs="Calibri"/>
          <w:b/>
          <w:bCs/>
          <w:color w:val="auto"/>
        </w:rPr>
        <w:t xml:space="preserve"> </w:t>
      </w:r>
      <w:r w:rsidR="00D26BEE" w:rsidRPr="00D26BEE">
        <w:rPr>
          <w:rFonts w:ascii="Fira Sans Condensed" w:eastAsiaTheme="minorHAnsi" w:hAnsi="Fira Sans Condensed" w:cs="Calibri"/>
          <w:color w:val="auto"/>
        </w:rPr>
        <w:t xml:space="preserve">The climate crisis is exacerbating </w:t>
      </w:r>
      <w:r w:rsidR="0077487E">
        <w:rPr>
          <w:rFonts w:ascii="Fira Sans Condensed" w:eastAsiaTheme="minorHAnsi" w:hAnsi="Fira Sans Condensed" w:cs="Calibri"/>
          <w:color w:val="auto"/>
        </w:rPr>
        <w:t xml:space="preserve">already dire </w:t>
      </w:r>
      <w:r w:rsidR="00D26BEE" w:rsidRPr="00D26BEE">
        <w:rPr>
          <w:rFonts w:ascii="Fira Sans Condensed" w:eastAsiaTheme="minorHAnsi" w:hAnsi="Fira Sans Condensed" w:cs="Calibri"/>
          <w:color w:val="auto"/>
        </w:rPr>
        <w:t>weather patterns across East Africa</w:t>
      </w:r>
      <w:r w:rsidR="00D20737">
        <w:rPr>
          <w:rFonts w:ascii="Fira Sans Condensed" w:eastAsiaTheme="minorHAnsi" w:hAnsi="Fira Sans Condensed" w:cs="Calibri"/>
          <w:color w:val="auto"/>
        </w:rPr>
        <w:t xml:space="preserve">. </w:t>
      </w:r>
      <w:r w:rsidR="00E82F96" w:rsidRPr="00186D86">
        <w:rPr>
          <w:rFonts w:ascii="Fira Sans Condensed" w:eastAsiaTheme="minorHAnsi" w:hAnsi="Fira Sans Condensed" w:cs="Calibri"/>
          <w:b/>
          <w:bCs/>
          <w:color w:val="auto"/>
        </w:rPr>
        <w:t>South Sudan</w:t>
      </w:r>
      <w:r w:rsidR="00D26BEE">
        <w:rPr>
          <w:rFonts w:ascii="Fira Sans Condensed" w:eastAsiaTheme="minorHAnsi" w:hAnsi="Fira Sans Condensed" w:cs="Calibri"/>
          <w:color w:val="auto"/>
        </w:rPr>
        <w:t>, for example,</w:t>
      </w:r>
      <w:r w:rsidR="00E82F96" w:rsidRPr="00D26BEE">
        <w:rPr>
          <w:rFonts w:ascii="Fira Sans Condensed" w:eastAsiaTheme="minorHAnsi" w:hAnsi="Fira Sans Condensed" w:cs="Calibri"/>
          <w:color w:val="auto"/>
        </w:rPr>
        <w:t xml:space="preserve"> is struggling with </w:t>
      </w:r>
      <w:r w:rsidR="00AC41DE">
        <w:rPr>
          <w:rFonts w:ascii="Fira Sans Condensed" w:eastAsiaTheme="minorHAnsi" w:hAnsi="Fira Sans Condensed" w:cs="Calibri"/>
          <w:color w:val="auto"/>
        </w:rPr>
        <w:t xml:space="preserve">the most intense </w:t>
      </w:r>
      <w:r w:rsidR="00E82F96" w:rsidRPr="00D26BEE">
        <w:rPr>
          <w:rFonts w:ascii="Fira Sans Condensed" w:eastAsiaTheme="minorHAnsi" w:hAnsi="Fira Sans Condensed" w:cs="Calibri"/>
          <w:color w:val="auto"/>
        </w:rPr>
        <w:t>flood</w:t>
      </w:r>
      <w:r w:rsidR="0077487E">
        <w:rPr>
          <w:rFonts w:ascii="Fira Sans Condensed" w:eastAsiaTheme="minorHAnsi" w:hAnsi="Fira Sans Condensed" w:cs="Calibri"/>
          <w:color w:val="auto"/>
        </w:rPr>
        <w:t>ing</w:t>
      </w:r>
      <w:r w:rsidR="00AC41DE">
        <w:rPr>
          <w:rFonts w:ascii="Fira Sans Condensed" w:eastAsiaTheme="minorHAnsi" w:hAnsi="Fira Sans Condensed" w:cs="Calibri"/>
          <w:color w:val="auto"/>
        </w:rPr>
        <w:t xml:space="preserve"> in </w:t>
      </w:r>
      <w:r w:rsidR="00AC41DE" w:rsidRPr="00946B4A">
        <w:rPr>
          <w:rFonts w:ascii="Fira Sans Condensed" w:eastAsiaTheme="minorHAnsi" w:hAnsi="Fira Sans Condensed" w:cs="Calibri"/>
          <w:color w:val="auto"/>
        </w:rPr>
        <w:t xml:space="preserve">decades. </w:t>
      </w:r>
      <w:r w:rsidR="0077487E" w:rsidRPr="00946B4A">
        <w:rPr>
          <w:rFonts w:ascii="Fira Sans Condensed" w:eastAsiaTheme="minorHAnsi" w:hAnsi="Fira Sans Condensed" w:cs="Calibri"/>
          <w:color w:val="auto"/>
        </w:rPr>
        <w:t xml:space="preserve">More than </w:t>
      </w:r>
      <w:r w:rsidR="00CE42FC" w:rsidRPr="00946B4A">
        <w:rPr>
          <w:rFonts w:ascii="Fira Sans Condensed" w:eastAsiaTheme="minorHAnsi" w:hAnsi="Fira Sans Condensed" w:cs="Calibri"/>
          <w:color w:val="auto"/>
        </w:rPr>
        <w:t>800,000 people across eight of the country’s 10 states have been affected</w:t>
      </w:r>
      <w:r w:rsidR="0077487E" w:rsidRPr="00946B4A">
        <w:rPr>
          <w:rFonts w:ascii="Fira Sans Condensed" w:eastAsiaTheme="minorHAnsi" w:hAnsi="Fira Sans Condensed" w:cs="Calibri"/>
          <w:color w:val="auto"/>
        </w:rPr>
        <w:t>,</w:t>
      </w:r>
      <w:r w:rsidR="00CE42FC" w:rsidRPr="00946B4A">
        <w:rPr>
          <w:rFonts w:ascii="Fira Sans Condensed" w:eastAsiaTheme="minorHAnsi" w:hAnsi="Fira Sans Condensed" w:cs="Calibri"/>
          <w:color w:val="auto"/>
        </w:rPr>
        <w:t xml:space="preserve"> </w:t>
      </w:r>
      <w:r w:rsidR="0077487E" w:rsidRPr="00946B4A">
        <w:rPr>
          <w:rFonts w:ascii="Fira Sans Condensed" w:eastAsiaTheme="minorHAnsi" w:hAnsi="Fira Sans Condensed" w:cs="Calibri"/>
          <w:color w:val="auto"/>
        </w:rPr>
        <w:t>with</w:t>
      </w:r>
      <w:r w:rsidR="0077487E">
        <w:rPr>
          <w:rFonts w:ascii="Fira Sans Condensed" w:eastAsiaTheme="minorHAnsi" w:hAnsi="Fira Sans Condensed" w:cs="Calibri"/>
          <w:color w:val="auto"/>
        </w:rPr>
        <w:t xml:space="preserve"> </w:t>
      </w:r>
      <w:r w:rsidR="00CE42FC">
        <w:rPr>
          <w:rFonts w:ascii="Fira Sans Condensed" w:eastAsiaTheme="minorHAnsi" w:hAnsi="Fira Sans Condensed" w:cs="Calibri"/>
          <w:color w:val="auto"/>
        </w:rPr>
        <w:t xml:space="preserve">426,000 people displaced from their submerged communities. Families already weakened by </w:t>
      </w:r>
      <w:r w:rsidR="00CE42FC" w:rsidRPr="00FA5362">
        <w:rPr>
          <w:rFonts w:ascii="Fira Sans Condensed" w:eastAsiaTheme="minorHAnsi" w:hAnsi="Fira Sans Condensed" w:cs="Calibri"/>
          <w:color w:val="auto"/>
        </w:rPr>
        <w:t xml:space="preserve">conflict and chronic hunger </w:t>
      </w:r>
      <w:r w:rsidR="008362B3">
        <w:rPr>
          <w:rFonts w:ascii="Fira Sans Condensed" w:eastAsiaTheme="minorHAnsi" w:hAnsi="Fira Sans Condensed" w:cs="Calibri"/>
          <w:color w:val="auto"/>
        </w:rPr>
        <w:t>are now at</w:t>
      </w:r>
      <w:r w:rsidR="00CE42FC" w:rsidRPr="00FA5362">
        <w:rPr>
          <w:rFonts w:ascii="Fira Sans Condensed" w:eastAsiaTheme="minorHAnsi" w:hAnsi="Fira Sans Condensed" w:cs="Calibri"/>
          <w:color w:val="auto"/>
        </w:rPr>
        <w:t xml:space="preserve"> the brink. Already</w:t>
      </w:r>
      <w:r w:rsidR="00CE42FC">
        <w:rPr>
          <w:rFonts w:ascii="Fira Sans Condensed" w:eastAsiaTheme="minorHAnsi" w:hAnsi="Fira Sans Condensed" w:cs="Calibri"/>
          <w:color w:val="auto"/>
        </w:rPr>
        <w:t xml:space="preserve"> one of the world’s most logistically challenging countries, m</w:t>
      </w:r>
      <w:r w:rsidR="00E82F96" w:rsidRPr="00D26BEE">
        <w:rPr>
          <w:rFonts w:ascii="Fira Sans Condensed" w:eastAsiaTheme="minorHAnsi" w:hAnsi="Fira Sans Condensed" w:cs="Calibri"/>
          <w:color w:val="auto"/>
        </w:rPr>
        <w:t xml:space="preserve">any people in remote areas </w:t>
      </w:r>
      <w:r w:rsidR="00186D86">
        <w:rPr>
          <w:rFonts w:ascii="Fira Sans Condensed" w:eastAsiaTheme="minorHAnsi" w:hAnsi="Fira Sans Condensed" w:cs="Calibri"/>
          <w:color w:val="auto"/>
        </w:rPr>
        <w:t xml:space="preserve">are </w:t>
      </w:r>
      <w:r w:rsidR="00E82F96" w:rsidRPr="00D26BEE">
        <w:rPr>
          <w:rFonts w:ascii="Fira Sans Condensed" w:eastAsiaTheme="minorHAnsi" w:hAnsi="Fira Sans Condensed" w:cs="Calibri"/>
          <w:color w:val="auto"/>
        </w:rPr>
        <w:t xml:space="preserve">cut off from humanitarian aid. </w:t>
      </w:r>
      <w:r w:rsidR="00CE42FC">
        <w:rPr>
          <w:rFonts w:ascii="Fira Sans Condensed" w:eastAsiaTheme="minorHAnsi" w:hAnsi="Fira Sans Condensed" w:cs="Calibri"/>
          <w:color w:val="auto"/>
        </w:rPr>
        <w:t xml:space="preserve">Canoes and specialized equipment </w:t>
      </w:r>
      <w:r w:rsidR="00D20737">
        <w:rPr>
          <w:rFonts w:ascii="Fira Sans Condensed" w:eastAsiaTheme="minorHAnsi" w:hAnsi="Fira Sans Condensed" w:cs="Calibri"/>
          <w:color w:val="auto"/>
        </w:rPr>
        <w:t>are</w:t>
      </w:r>
      <w:r w:rsidR="00CE42FC">
        <w:rPr>
          <w:rFonts w:ascii="Fira Sans Condensed" w:eastAsiaTheme="minorHAnsi" w:hAnsi="Fira Sans Condensed" w:cs="Calibri"/>
          <w:color w:val="auto"/>
        </w:rPr>
        <w:t xml:space="preserve"> being used to reach communities. </w:t>
      </w:r>
      <w:r w:rsidR="00D20737" w:rsidRPr="00D20737">
        <w:rPr>
          <w:rFonts w:ascii="Fira Sans Condensed" w:eastAsiaTheme="minorHAnsi" w:hAnsi="Fira Sans Condensed" w:cs="Calibri"/>
          <w:color w:val="auto"/>
        </w:rPr>
        <w:t xml:space="preserve">CARE has adapted </w:t>
      </w:r>
      <w:r w:rsidR="00D20737">
        <w:rPr>
          <w:rFonts w:ascii="Fira Sans Condensed" w:eastAsiaTheme="minorHAnsi" w:hAnsi="Fira Sans Condensed" w:cs="Calibri"/>
          <w:color w:val="auto"/>
        </w:rPr>
        <w:t>our</w:t>
      </w:r>
      <w:r w:rsidR="00D20737" w:rsidRPr="00D20737">
        <w:rPr>
          <w:rFonts w:ascii="Fira Sans Condensed" w:eastAsiaTheme="minorHAnsi" w:hAnsi="Fira Sans Condensed" w:cs="Calibri"/>
          <w:color w:val="auto"/>
        </w:rPr>
        <w:t xml:space="preserve"> nutrition activities</w:t>
      </w:r>
      <w:r w:rsidR="00D20737">
        <w:rPr>
          <w:rFonts w:ascii="Fira Sans Condensed" w:eastAsiaTheme="minorHAnsi" w:hAnsi="Fira Sans Condensed" w:cs="Calibri"/>
          <w:color w:val="auto"/>
        </w:rPr>
        <w:t xml:space="preserve">, targeting </w:t>
      </w:r>
      <w:r w:rsidR="005A2779">
        <w:rPr>
          <w:rFonts w:ascii="Fira Sans Condensed" w:eastAsiaTheme="minorHAnsi" w:hAnsi="Fira Sans Condensed" w:cs="Calibri"/>
          <w:color w:val="auto"/>
        </w:rPr>
        <w:t xml:space="preserve">displaced pregnant and breastfeeding women and </w:t>
      </w:r>
      <w:r w:rsidR="00D20737">
        <w:rPr>
          <w:rFonts w:ascii="Fira Sans Condensed" w:eastAsiaTheme="minorHAnsi" w:hAnsi="Fira Sans Condensed" w:cs="Calibri"/>
          <w:color w:val="auto"/>
        </w:rPr>
        <w:t xml:space="preserve">children under age 5 </w:t>
      </w:r>
      <w:r w:rsidR="00D20737" w:rsidRPr="00D20737">
        <w:rPr>
          <w:rFonts w:ascii="Fira Sans Condensed" w:eastAsiaTheme="minorHAnsi" w:hAnsi="Fira Sans Condensed" w:cs="Calibri"/>
          <w:color w:val="auto"/>
        </w:rPr>
        <w:t xml:space="preserve">with critical </w:t>
      </w:r>
      <w:r w:rsidR="0077487E">
        <w:rPr>
          <w:rFonts w:ascii="Fira Sans Condensed" w:eastAsiaTheme="minorHAnsi" w:hAnsi="Fira Sans Condensed" w:cs="Calibri"/>
          <w:color w:val="auto"/>
        </w:rPr>
        <w:t xml:space="preserve">lifesaving </w:t>
      </w:r>
      <w:r w:rsidR="00D20737" w:rsidRPr="00D20737">
        <w:rPr>
          <w:rFonts w:ascii="Fira Sans Condensed" w:eastAsiaTheme="minorHAnsi" w:hAnsi="Fira Sans Condensed" w:cs="Calibri"/>
          <w:color w:val="auto"/>
        </w:rPr>
        <w:t xml:space="preserve"> assistance</w:t>
      </w:r>
      <w:r w:rsidR="00D20737">
        <w:rPr>
          <w:rFonts w:ascii="Fira Sans Condensed" w:eastAsiaTheme="minorHAnsi" w:hAnsi="Fira Sans Condensed" w:cs="Calibri"/>
          <w:color w:val="auto"/>
        </w:rPr>
        <w:t xml:space="preserve"> including medicine, temporary shelter, mosquito nets, drinking </w:t>
      </w:r>
      <w:r w:rsidR="00D20737" w:rsidRPr="00D20737">
        <w:rPr>
          <w:rFonts w:ascii="Fira Sans Condensed" w:eastAsiaTheme="minorHAnsi" w:hAnsi="Fira Sans Condensed" w:cs="Calibri"/>
          <w:color w:val="auto"/>
        </w:rPr>
        <w:t>water,</w:t>
      </w:r>
      <w:r w:rsidR="00D20737">
        <w:rPr>
          <w:rFonts w:ascii="Fira Sans Condensed" w:eastAsiaTheme="minorHAnsi" w:hAnsi="Fira Sans Condensed" w:cs="Calibri"/>
          <w:color w:val="auto"/>
        </w:rPr>
        <w:t xml:space="preserve"> </w:t>
      </w:r>
      <w:r w:rsidR="00D20737" w:rsidRPr="00D20737">
        <w:rPr>
          <w:rFonts w:ascii="Fira Sans Condensed" w:eastAsiaTheme="minorHAnsi" w:hAnsi="Fira Sans Condensed" w:cs="Calibri"/>
          <w:color w:val="auto"/>
        </w:rPr>
        <w:t>hygiene supplies</w:t>
      </w:r>
      <w:r w:rsidR="00D20737">
        <w:rPr>
          <w:rFonts w:ascii="Fira Sans Condensed" w:eastAsiaTheme="minorHAnsi" w:hAnsi="Fira Sans Condensed" w:cs="Calibri"/>
          <w:color w:val="auto"/>
        </w:rPr>
        <w:t xml:space="preserve"> and emergency food</w:t>
      </w:r>
      <w:r w:rsidR="00D20737" w:rsidRPr="00D20737">
        <w:rPr>
          <w:rFonts w:ascii="Fira Sans Condensed" w:eastAsiaTheme="minorHAnsi" w:hAnsi="Fira Sans Condensed" w:cs="Calibri"/>
          <w:color w:val="auto"/>
        </w:rPr>
        <w:t xml:space="preserve">. </w:t>
      </w:r>
      <w:r w:rsidR="005A2779">
        <w:rPr>
          <w:rFonts w:ascii="Fira Sans Condensed" w:eastAsiaTheme="minorHAnsi" w:hAnsi="Fira Sans Condensed" w:cs="Calibri"/>
          <w:color w:val="auto"/>
        </w:rPr>
        <w:t>We continue to scale up outreach sites to meet the needs</w:t>
      </w:r>
      <w:r w:rsidR="00186D86">
        <w:rPr>
          <w:rFonts w:ascii="Fira Sans Condensed" w:eastAsiaTheme="minorHAnsi" w:hAnsi="Fira Sans Condensed" w:cs="Calibri"/>
          <w:color w:val="auto"/>
        </w:rPr>
        <w:t>. Our ability to implement l</w:t>
      </w:r>
      <w:r w:rsidR="00D20737">
        <w:rPr>
          <w:rFonts w:ascii="Fira Sans Condensed" w:eastAsiaTheme="minorHAnsi" w:hAnsi="Fira Sans Condensed" w:cs="Calibri"/>
          <w:color w:val="auto"/>
        </w:rPr>
        <w:t xml:space="preserve">onger-term assistance and climate mitigation measures </w:t>
      </w:r>
      <w:r w:rsidR="00D20737" w:rsidRPr="006B34AA">
        <w:rPr>
          <w:rFonts w:ascii="Fira Sans Condensed" w:eastAsiaTheme="minorHAnsi" w:hAnsi="Fira Sans Condensed" w:cs="Calibri"/>
          <w:color w:val="auto"/>
        </w:rPr>
        <w:t xml:space="preserve">will be crucial. </w:t>
      </w:r>
      <w:r w:rsidR="006B34AA" w:rsidRPr="00186D86">
        <w:rPr>
          <w:rFonts w:ascii="Fira Sans Condensed" w:eastAsiaTheme="minorHAnsi" w:hAnsi="Fira Sans Condensed" w:cs="Calibri"/>
          <w:color w:val="auto"/>
        </w:rPr>
        <w:t xml:space="preserve">Meanwhile, in </w:t>
      </w:r>
      <w:r w:rsidR="006B34AA" w:rsidRPr="00186D86">
        <w:rPr>
          <w:rFonts w:ascii="Fira Sans Condensed" w:eastAsiaTheme="minorHAnsi" w:hAnsi="Fira Sans Condensed" w:cs="Calibri"/>
          <w:b/>
          <w:bCs/>
          <w:color w:val="auto"/>
        </w:rPr>
        <w:t>Somalia</w:t>
      </w:r>
      <w:r w:rsidR="006B34AA" w:rsidRPr="00186D86">
        <w:rPr>
          <w:rFonts w:ascii="Fira Sans Condensed" w:eastAsiaTheme="minorHAnsi" w:hAnsi="Fira Sans Condensed" w:cs="Calibri"/>
          <w:color w:val="auto"/>
        </w:rPr>
        <w:t>, a long-running drought emergency continues to intensify, affecting 4.5 million people as of February 2022, up from 3.2 million in December 2021. People are on the move in search of water, food and pasture for their herds</w:t>
      </w:r>
      <w:r w:rsidR="00186D86">
        <w:rPr>
          <w:rFonts w:ascii="Fira Sans Condensed" w:eastAsiaTheme="minorHAnsi" w:hAnsi="Fira Sans Condensed" w:cs="Calibri"/>
          <w:color w:val="auto"/>
        </w:rPr>
        <w:t>,</w:t>
      </w:r>
      <w:r w:rsidR="006B34AA" w:rsidRPr="00186D86">
        <w:rPr>
          <w:rFonts w:ascii="Fira Sans Condensed" w:eastAsiaTheme="minorHAnsi" w:hAnsi="Fira Sans Condensed" w:cs="Calibri"/>
          <w:color w:val="auto"/>
        </w:rPr>
        <w:t xml:space="preserve"> and acute malnutrition levels of children continue to rise. </w:t>
      </w:r>
      <w:r w:rsidR="005E44BD" w:rsidRPr="00186D86">
        <w:rPr>
          <w:rFonts w:ascii="Fira Sans Condensed" w:eastAsiaTheme="minorHAnsi" w:hAnsi="Fira Sans Condensed" w:cs="Calibri"/>
          <w:color w:val="auto"/>
        </w:rPr>
        <w:t xml:space="preserve">CARE’s multifaceted response to the crisis in Somalia includes supporting communities with </w:t>
      </w:r>
      <w:r w:rsidR="00186D86">
        <w:rPr>
          <w:rFonts w:ascii="Fira Sans Condensed" w:eastAsiaTheme="minorHAnsi" w:hAnsi="Fira Sans Condensed" w:cs="Calibri"/>
          <w:color w:val="auto"/>
        </w:rPr>
        <w:t xml:space="preserve">primary healthcare services, </w:t>
      </w:r>
      <w:r w:rsidR="005E44BD" w:rsidRPr="00186D86">
        <w:rPr>
          <w:rFonts w:ascii="Fira Sans Condensed" w:eastAsiaTheme="minorHAnsi" w:hAnsi="Fira Sans Condensed" w:cs="Calibri"/>
          <w:color w:val="auto"/>
        </w:rPr>
        <w:t>cash transfers</w:t>
      </w:r>
      <w:r w:rsidR="00186D86" w:rsidRPr="00186D86">
        <w:rPr>
          <w:rFonts w:ascii="Fira Sans Condensed" w:eastAsiaTheme="minorHAnsi" w:hAnsi="Fira Sans Condensed" w:cs="Calibri"/>
          <w:color w:val="auto"/>
        </w:rPr>
        <w:t>,</w:t>
      </w:r>
      <w:r w:rsidR="005E44BD" w:rsidRPr="00186D86">
        <w:rPr>
          <w:rFonts w:ascii="Fira Sans Condensed" w:eastAsiaTheme="minorHAnsi" w:hAnsi="Fira Sans Condensed" w:cs="Calibri"/>
          <w:color w:val="auto"/>
        </w:rPr>
        <w:t xml:space="preserve"> nutrition outreach</w:t>
      </w:r>
      <w:r w:rsidR="00186D86" w:rsidRPr="00186D86">
        <w:rPr>
          <w:rFonts w:ascii="Fira Sans Condensed" w:eastAsiaTheme="minorHAnsi" w:hAnsi="Fira Sans Condensed" w:cs="Calibri"/>
          <w:color w:val="auto"/>
        </w:rPr>
        <w:t>,</w:t>
      </w:r>
      <w:r w:rsidR="005E44BD" w:rsidRPr="00186D86">
        <w:rPr>
          <w:rFonts w:ascii="Fira Sans Condensed" w:eastAsiaTheme="minorHAnsi" w:hAnsi="Fira Sans Condensed" w:cs="Calibri"/>
          <w:color w:val="auto"/>
        </w:rPr>
        <w:t xml:space="preserve"> </w:t>
      </w:r>
      <w:r w:rsidR="00186D86" w:rsidRPr="00186D86">
        <w:rPr>
          <w:rFonts w:ascii="Fira Sans Condensed" w:eastAsiaTheme="minorHAnsi" w:hAnsi="Fira Sans Condensed" w:cs="Calibri"/>
          <w:color w:val="auto"/>
        </w:rPr>
        <w:t>water and sanitation,</w:t>
      </w:r>
      <w:r w:rsidR="005E44BD" w:rsidRPr="00186D86">
        <w:rPr>
          <w:rFonts w:ascii="Fira Sans Condensed" w:eastAsiaTheme="minorHAnsi" w:hAnsi="Fira Sans Condensed" w:cs="Calibri"/>
          <w:color w:val="auto"/>
        </w:rPr>
        <w:t xml:space="preserve"> education</w:t>
      </w:r>
      <w:r w:rsidR="00186D86" w:rsidRPr="00186D86">
        <w:rPr>
          <w:rFonts w:ascii="Fira Sans Condensed" w:eastAsiaTheme="minorHAnsi" w:hAnsi="Fira Sans Condensed" w:cs="Calibri"/>
          <w:color w:val="auto"/>
        </w:rPr>
        <w:t>,</w:t>
      </w:r>
      <w:r w:rsidR="005E44BD" w:rsidRPr="00186D86">
        <w:rPr>
          <w:rFonts w:ascii="Fira Sans Condensed" w:eastAsiaTheme="minorHAnsi" w:hAnsi="Fira Sans Condensed" w:cs="Calibri"/>
          <w:color w:val="auto"/>
        </w:rPr>
        <w:t xml:space="preserve"> and protection services. </w:t>
      </w:r>
    </w:p>
    <w:p w14:paraId="3EED9475" w14:textId="77777777" w:rsidR="0067109F" w:rsidRPr="00E97583" w:rsidRDefault="0067109F" w:rsidP="00FA5362">
      <w:pPr>
        <w:widowControl/>
        <w:adjustRightInd w:val="0"/>
        <w:rPr>
          <w:rFonts w:ascii="Fira Sans Condensed" w:hAnsi="Fira Sans Condensed"/>
          <w:bCs/>
          <w:color w:val="auto"/>
          <w:sz w:val="16"/>
          <w:szCs w:val="16"/>
        </w:rPr>
      </w:pPr>
    </w:p>
    <w:p w14:paraId="4E2B3D1F" w14:textId="45DC1882" w:rsidR="00E253AE" w:rsidRPr="00CD7A24" w:rsidRDefault="000922EA" w:rsidP="002E0443">
      <w:pPr>
        <w:pStyle w:val="CAREForGoodSectionName"/>
        <w:spacing w:line="240" w:lineRule="auto"/>
        <w:rPr>
          <w:rFonts w:ascii="Fira Sans Condensed" w:hAnsi="Fira Sans Condensed"/>
          <w:sz w:val="28"/>
          <w:szCs w:val="28"/>
        </w:rPr>
      </w:pPr>
      <w:r w:rsidRPr="00CD7A24">
        <w:rPr>
          <w:rFonts w:ascii="Fira Sans Condensed" w:hAnsi="Fira Sans Condensed"/>
          <w:sz w:val="28"/>
          <w:szCs w:val="28"/>
        </w:rPr>
        <w:t>THANK YOU FOR YOUR PARTNERSHIP</w:t>
      </w:r>
    </w:p>
    <w:p w14:paraId="290BE1A7" w14:textId="3EACB0D7" w:rsidR="003F5C4E" w:rsidRDefault="00DF192A" w:rsidP="003F5C4E">
      <w:pPr>
        <w:pStyle w:val="CAREForGoodSectionName"/>
        <w:spacing w:line="240" w:lineRule="auto"/>
        <w:rPr>
          <w:rFonts w:ascii="Fira Sans Condensed" w:hAnsi="Fira Sans Condensed"/>
          <w:b w:val="0"/>
          <w:iCs/>
          <w:color w:val="auto"/>
          <w:sz w:val="22"/>
          <w:szCs w:val="22"/>
        </w:rPr>
      </w:pPr>
      <w:r>
        <w:rPr>
          <w:rFonts w:ascii="Fira Sans Condensed" w:hAnsi="Fira Sans Condensed"/>
          <w:bCs w:val="0"/>
          <w:color w:val="auto"/>
          <w:sz w:val="22"/>
          <w:szCs w:val="22"/>
        </w:rPr>
        <w:t xml:space="preserve">In such unprecedented times, </w:t>
      </w:r>
      <w:r w:rsidR="00943781" w:rsidRPr="0067109F">
        <w:rPr>
          <w:rFonts w:ascii="Fira Sans Condensed" w:hAnsi="Fira Sans Condensed"/>
          <w:bCs w:val="0"/>
          <w:color w:val="auto"/>
          <w:sz w:val="22"/>
          <w:szCs w:val="22"/>
        </w:rPr>
        <w:t xml:space="preserve">flexible funds are more important than ever. </w:t>
      </w:r>
      <w:r w:rsidR="00D10925">
        <w:rPr>
          <w:rFonts w:ascii="Fira Sans Condensed" w:hAnsi="Fira Sans Condensed"/>
          <w:bCs w:val="0"/>
          <w:color w:val="auto"/>
          <w:sz w:val="22"/>
          <w:szCs w:val="22"/>
        </w:rPr>
        <w:t xml:space="preserve">On </w:t>
      </w:r>
      <w:r w:rsidR="0054192F">
        <w:rPr>
          <w:rFonts w:ascii="Fira Sans Condensed" w:hAnsi="Fira Sans Condensed"/>
          <w:bCs w:val="0"/>
          <w:color w:val="auto"/>
          <w:sz w:val="22"/>
          <w:szCs w:val="22"/>
        </w:rPr>
        <w:t xml:space="preserve">behalf of </w:t>
      </w:r>
      <w:r w:rsidR="00D10925">
        <w:rPr>
          <w:rFonts w:ascii="Fira Sans Condensed" w:hAnsi="Fira Sans Condensed"/>
          <w:bCs w:val="0"/>
          <w:color w:val="auto"/>
          <w:sz w:val="22"/>
          <w:szCs w:val="22"/>
        </w:rPr>
        <w:t xml:space="preserve">the millions of people CARE serves around the world, </w:t>
      </w:r>
      <w:r w:rsidR="0087593F">
        <w:rPr>
          <w:rFonts w:ascii="Fira Sans Condensed" w:hAnsi="Fira Sans Condensed"/>
          <w:bCs w:val="0"/>
          <w:color w:val="auto"/>
          <w:sz w:val="22"/>
          <w:szCs w:val="22"/>
        </w:rPr>
        <w:t xml:space="preserve">thank you for considering a gift </w:t>
      </w:r>
      <w:r w:rsidR="00707F32">
        <w:rPr>
          <w:rFonts w:ascii="Fira Sans Condensed" w:hAnsi="Fira Sans Condensed"/>
          <w:bCs w:val="0"/>
          <w:color w:val="auto"/>
          <w:sz w:val="22"/>
          <w:szCs w:val="22"/>
        </w:rPr>
        <w:t>to the Impact Fund</w:t>
      </w:r>
      <w:r w:rsidR="0087593F">
        <w:rPr>
          <w:rFonts w:ascii="Fira Sans Condensed" w:hAnsi="Fira Sans Condensed"/>
          <w:bCs w:val="0"/>
          <w:color w:val="auto"/>
          <w:sz w:val="22"/>
          <w:szCs w:val="22"/>
        </w:rPr>
        <w:t xml:space="preserve"> that will </w:t>
      </w:r>
      <w:r w:rsidR="0017077E">
        <w:rPr>
          <w:rFonts w:ascii="Fira Sans Condensed" w:hAnsi="Fira Sans Condensed"/>
          <w:bCs w:val="0"/>
          <w:color w:val="auto"/>
          <w:sz w:val="22"/>
          <w:szCs w:val="22"/>
        </w:rPr>
        <w:t xml:space="preserve">support </w:t>
      </w:r>
      <w:r w:rsidR="0087593F">
        <w:rPr>
          <w:rFonts w:ascii="Fira Sans Condensed" w:hAnsi="Fira Sans Condensed"/>
          <w:bCs w:val="0"/>
          <w:color w:val="auto"/>
          <w:sz w:val="22"/>
          <w:szCs w:val="22"/>
        </w:rPr>
        <w:t>high-</w:t>
      </w:r>
      <w:r w:rsidR="003F5C4E">
        <w:rPr>
          <w:rFonts w:ascii="Fira Sans Condensed" w:hAnsi="Fira Sans Condensed"/>
          <w:bCs w:val="0"/>
          <w:color w:val="auto"/>
          <w:sz w:val="22"/>
          <w:szCs w:val="22"/>
        </w:rPr>
        <w:t>quality, gender-equal humanitarian</w:t>
      </w:r>
      <w:r w:rsidR="00E6286F">
        <w:rPr>
          <w:rFonts w:ascii="Fira Sans Condensed" w:hAnsi="Fira Sans Condensed"/>
          <w:bCs w:val="0"/>
          <w:color w:val="auto"/>
          <w:sz w:val="22"/>
          <w:szCs w:val="22"/>
        </w:rPr>
        <w:t xml:space="preserve"> and development</w:t>
      </w:r>
      <w:r w:rsidR="003F5C4E">
        <w:rPr>
          <w:rFonts w:ascii="Fira Sans Condensed" w:hAnsi="Fira Sans Condensed"/>
          <w:bCs w:val="0"/>
          <w:color w:val="auto"/>
          <w:sz w:val="22"/>
          <w:szCs w:val="22"/>
        </w:rPr>
        <w:t xml:space="preserve"> assistance </w:t>
      </w:r>
      <w:r w:rsidR="003F5C4E" w:rsidRPr="008362B3">
        <w:rPr>
          <w:rFonts w:ascii="Fira Sans Condensed" w:hAnsi="Fira Sans Condensed"/>
          <w:bCs w:val="0"/>
          <w:color w:val="auto"/>
          <w:sz w:val="22"/>
          <w:szCs w:val="22"/>
        </w:rPr>
        <w:t>that is locally led and with global reach.</w:t>
      </w:r>
      <w:r w:rsidR="003F5C4E">
        <w:rPr>
          <w:rFonts w:ascii="Fira Sans Condensed" w:hAnsi="Fira Sans Condensed"/>
          <w:bCs w:val="0"/>
          <w:color w:val="auto"/>
          <w:sz w:val="22"/>
          <w:szCs w:val="22"/>
        </w:rPr>
        <w:t xml:space="preserve"> </w:t>
      </w:r>
    </w:p>
    <w:p w14:paraId="0D74AC4F" w14:textId="51500BC8" w:rsidR="00632FFD" w:rsidRDefault="00632FFD" w:rsidP="0075789B">
      <w:pPr>
        <w:pStyle w:val="CAREForGoodSectionName"/>
        <w:tabs>
          <w:tab w:val="left" w:pos="6636"/>
        </w:tabs>
        <w:rPr>
          <w:rFonts w:ascii="Fira Sans Condensed" w:hAnsi="Fira Sans Condensed"/>
          <w:b w:val="0"/>
          <w:iCs/>
          <w:color w:val="auto"/>
          <w:sz w:val="22"/>
          <w:szCs w:val="22"/>
        </w:rPr>
      </w:pPr>
    </w:p>
    <w:sectPr w:rsidR="00632FFD" w:rsidSect="00CF3764">
      <w:headerReference w:type="default" r:id="rId26"/>
      <w:footerReference w:type="default" r:id="rId27"/>
      <w:headerReference w:type="first" r:id="rId28"/>
      <w:footerReference w:type="first" r:id="rId29"/>
      <w:type w:val="continuous"/>
      <w:pgSz w:w="12240" w:h="15840"/>
      <w:pgMar w:top="1080" w:right="1080" w:bottom="810" w:left="1080" w:header="0"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E144C0" w14:textId="77777777" w:rsidR="00025129" w:rsidRDefault="00025129">
      <w:r>
        <w:separator/>
      </w:r>
    </w:p>
  </w:endnote>
  <w:endnote w:type="continuationSeparator" w:id="0">
    <w:p w14:paraId="3538D3A3" w14:textId="77777777" w:rsidR="00025129" w:rsidRDefault="00025129">
      <w:r>
        <w:continuationSeparator/>
      </w:r>
    </w:p>
  </w:endnote>
  <w:endnote w:type="continuationNotice" w:id="1">
    <w:p w14:paraId="27BF80D5" w14:textId="77777777" w:rsidR="00025129" w:rsidRDefault="000251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ira Sans Condensed">
    <w:charset w:val="00"/>
    <w:family w:val="swiss"/>
    <w:pitch w:val="variable"/>
    <w:sig w:usb0="600002FF" w:usb1="00000001" w:usb2="00000000" w:usb3="00000000" w:csb0="0000019F" w:csb1="00000000"/>
  </w:font>
  <w:font w:name="OfficinaSansStd-Book">
    <w:altName w:val="Courier New"/>
    <w:charset w:val="00"/>
    <w:family w:val="auto"/>
    <w:pitch w:val="variable"/>
    <w:sig w:usb0="800000AF" w:usb1="4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eightText Pro Book">
    <w:charset w:val="00"/>
    <w:family w:val="roman"/>
    <w:pitch w:val="default"/>
    <w:sig w:usb0="00000003" w:usb1="00000000" w:usb2="00000000" w:usb3="00000000" w:csb0="00000001" w:csb1="00000000"/>
  </w:font>
  <w:font w:name="Fira Sans Condensed Medium">
    <w:charset w:val="00"/>
    <w:family w:val="swiss"/>
    <w:pitch w:val="variable"/>
    <w:sig w:usb0="600002FF" w:usb1="00000001" w:usb2="00000000" w:usb3="00000000" w:csb0="0000019F" w:csb1="00000000"/>
  </w:font>
  <w:font w:name="Fira Sans Condensed Light">
    <w:charset w:val="00"/>
    <w:family w:val="swiss"/>
    <w:pitch w:val="variable"/>
    <w:sig w:usb0="600002FF" w:usb1="00000001" w:usb2="00000000" w:usb3="00000000" w:csb0="0000019F" w:csb1="00000000"/>
  </w:font>
  <w:font w:name="ITC Officina Sans Std Book">
    <w:altName w:val="Calibri"/>
    <w:panose1 w:val="00000000000000000000"/>
    <w:charset w:val="00"/>
    <w:family w:val="modern"/>
    <w:notTrueType/>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838D1" w14:textId="77777777" w:rsidR="000405B9" w:rsidRPr="006123D1" w:rsidRDefault="000405B9" w:rsidP="00952688">
    <w:pPr>
      <w:pStyle w:val="Footer"/>
      <w:framePr w:wrap="none" w:vAnchor="text" w:hAnchor="page" w:x="11086" w:y="35"/>
      <w:rPr>
        <w:rStyle w:val="PageNumber"/>
        <w:rFonts w:cs="Arial"/>
        <w:b/>
        <w:color w:val="E36F1E"/>
        <w:sz w:val="16"/>
        <w:szCs w:val="16"/>
      </w:rPr>
    </w:pPr>
    <w:r w:rsidRPr="006123D1">
      <w:rPr>
        <w:rStyle w:val="PageNumber"/>
        <w:rFonts w:cs="Arial"/>
        <w:b/>
        <w:color w:val="E4761E"/>
        <w:sz w:val="16"/>
        <w:szCs w:val="16"/>
      </w:rPr>
      <w:fldChar w:fldCharType="begin"/>
    </w:r>
    <w:r w:rsidRPr="006123D1">
      <w:rPr>
        <w:rStyle w:val="PageNumber"/>
        <w:rFonts w:cs="Arial"/>
        <w:b/>
        <w:color w:val="E4761E"/>
        <w:sz w:val="16"/>
        <w:szCs w:val="16"/>
      </w:rPr>
      <w:instrText xml:space="preserve">PAGE  </w:instrText>
    </w:r>
    <w:r w:rsidRPr="006123D1">
      <w:rPr>
        <w:rStyle w:val="PageNumber"/>
        <w:rFonts w:cs="Arial"/>
        <w:b/>
        <w:color w:val="E4761E"/>
        <w:sz w:val="16"/>
        <w:szCs w:val="16"/>
      </w:rPr>
      <w:fldChar w:fldCharType="separate"/>
    </w:r>
    <w:r w:rsidR="00435DA1">
      <w:rPr>
        <w:rStyle w:val="PageNumber"/>
        <w:rFonts w:cs="Arial"/>
        <w:b/>
        <w:noProof/>
        <w:color w:val="E4761E"/>
        <w:sz w:val="16"/>
        <w:szCs w:val="16"/>
      </w:rPr>
      <w:t>5</w:t>
    </w:r>
    <w:r w:rsidRPr="006123D1">
      <w:rPr>
        <w:rStyle w:val="PageNumber"/>
        <w:rFonts w:cs="Arial"/>
        <w:b/>
        <w:color w:val="E4761E"/>
        <w:sz w:val="16"/>
        <w:szCs w:val="16"/>
      </w:rPr>
      <w:fldChar w:fldCharType="end"/>
    </w:r>
  </w:p>
  <w:p w14:paraId="77E88556" w14:textId="5F0B5B2B" w:rsidR="000405B9" w:rsidRPr="00A3487B" w:rsidRDefault="00675BDE" w:rsidP="00913764">
    <w:pPr>
      <w:spacing w:before="20"/>
      <w:rPr>
        <w:rFonts w:ascii="ITC Officina Sans Std Book" w:hAnsi="ITC Officina Sans Std Book"/>
        <w:color w:val="3E4D53"/>
        <w:sz w:val="18"/>
        <w:szCs w:val="18"/>
      </w:rPr>
    </w:pPr>
    <w:r>
      <w:rPr>
        <w:rFonts w:cs="Arial"/>
        <w:b/>
        <w:color w:val="E36F1E"/>
        <w:sz w:val="15"/>
        <w:szCs w:val="15"/>
      </w:rPr>
      <w:t>IMPACT FUND 2022</w:t>
    </w:r>
  </w:p>
  <w:p w14:paraId="2E502529" w14:textId="77777777" w:rsidR="000405B9" w:rsidRPr="00A3487B" w:rsidRDefault="000405B9" w:rsidP="00197D28">
    <w:pPr>
      <w:tabs>
        <w:tab w:val="left" w:pos="2578"/>
      </w:tabs>
      <w:spacing w:line="14" w:lineRule="auto"/>
      <w:rPr>
        <w:rFonts w:ascii="ITC Officina Sans Std Book" w:hAnsi="ITC Officina Sans Std Book"/>
        <w:sz w:val="18"/>
        <w:szCs w:val="18"/>
      </w:rPr>
    </w:pPr>
    <w:r>
      <w:rPr>
        <w:rFonts w:ascii="ITC Officina Sans Std Book" w:hAnsi="ITC Officina Sans Std Book"/>
        <w:sz w:val="18"/>
        <w:szCs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9AEB2" w14:textId="77777777" w:rsidR="000405B9" w:rsidRPr="00C42CE4" w:rsidRDefault="000405B9" w:rsidP="00DC546E">
    <w:pPr>
      <w:tabs>
        <w:tab w:val="right" w:pos="9720"/>
      </w:tabs>
      <w:spacing w:before="20"/>
      <w:ind w:right="360"/>
      <w:rPr>
        <w:rFonts w:cs="Arial"/>
        <w:color w:val="E36F1E"/>
        <w:sz w:val="15"/>
        <w:szCs w:val="15"/>
      </w:rPr>
    </w:pPr>
    <w:r w:rsidRPr="00C42CE4">
      <w:rPr>
        <w:rFonts w:cs="Arial"/>
        <w:color w:val="E36F1E"/>
        <w:sz w:val="15"/>
        <w:szCs w:val="15"/>
      </w:rPr>
      <w:tab/>
    </w:r>
  </w:p>
  <w:p w14:paraId="10BFC101" w14:textId="77777777" w:rsidR="000405B9" w:rsidRDefault="000405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93B84E" w14:textId="77777777" w:rsidR="00025129" w:rsidRDefault="00025129">
      <w:r>
        <w:separator/>
      </w:r>
    </w:p>
  </w:footnote>
  <w:footnote w:type="continuationSeparator" w:id="0">
    <w:p w14:paraId="42EE4E4A" w14:textId="77777777" w:rsidR="00025129" w:rsidRDefault="00025129">
      <w:r>
        <w:continuationSeparator/>
      </w:r>
    </w:p>
  </w:footnote>
  <w:footnote w:type="continuationNotice" w:id="1">
    <w:p w14:paraId="2C7CF7CA" w14:textId="77777777" w:rsidR="00025129" w:rsidRDefault="0002512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9B233" w14:textId="77777777" w:rsidR="000405B9" w:rsidRDefault="4A92F488" w:rsidP="00AF43BF">
    <w:pPr>
      <w:pStyle w:val="Header"/>
      <w:ind w:left="-1080"/>
    </w:pPr>
    <w:r>
      <w:rPr>
        <w:noProof/>
      </w:rPr>
      <w:drawing>
        <wp:inline distT="0" distB="0" distL="0" distR="0" wp14:anchorId="25667E4A" wp14:editId="0DD93029">
          <wp:extent cx="7772400" cy="685166"/>
          <wp:effectExtent l="0" t="0" r="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1">
                    <a:extLst>
                      <a:ext uri="{28A0092B-C50C-407E-A947-70E740481C1C}">
                        <a14:useLocalDpi xmlns:a14="http://schemas.microsoft.com/office/drawing/2010/main" val="0"/>
                      </a:ext>
                    </a:extLst>
                  </a:blip>
                  <a:stretch>
                    <a:fillRect/>
                  </a:stretch>
                </pic:blipFill>
                <pic:spPr>
                  <a:xfrm>
                    <a:off x="0" y="0"/>
                    <a:ext cx="7772400" cy="685166"/>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7A628E" w14:textId="4BB3D834" w:rsidR="000405B9" w:rsidRDefault="000405B9" w:rsidP="009B0FEC">
    <w:pPr>
      <w:pStyle w:val="Header"/>
      <w:ind w:hanging="1080"/>
    </w:pPr>
    <w:r>
      <w:rPr>
        <w:noProof/>
      </w:rPr>
      <mc:AlternateContent>
        <mc:Choice Requires="wps">
          <w:drawing>
            <wp:anchor distT="0" distB="0" distL="114300" distR="114300" simplePos="0" relativeHeight="251658240" behindDoc="0" locked="0" layoutInCell="1" allowOverlap="1" wp14:anchorId="05F1E2D2" wp14:editId="43CAE460">
              <wp:simplePos x="0" y="0"/>
              <wp:positionH relativeFrom="column">
                <wp:posOffset>4200525</wp:posOffset>
              </wp:positionH>
              <wp:positionV relativeFrom="paragraph">
                <wp:posOffset>161925</wp:posOffset>
              </wp:positionV>
              <wp:extent cx="2419350" cy="457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2419350" cy="457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A672E2B" w14:textId="0BB3026A" w:rsidR="000405B9" w:rsidRPr="005E4C9B" w:rsidRDefault="000405B9" w:rsidP="002708AB">
                          <w:pPr>
                            <w:spacing w:after="120" w:line="285" w:lineRule="auto"/>
                            <w:rPr>
                              <w:rFonts w:ascii="Fira Sans Condensed" w:hAnsi="Fira Sans Condensed"/>
                              <w:color w:val="FFFFFF" w:themeColor="background1"/>
                              <w:kern w:val="28"/>
                              <w:sz w:val="36"/>
                              <w:szCs w:val="34"/>
                              <w14:cntxtAlts/>
                            </w:rPr>
                          </w:pPr>
                          <w:r w:rsidRPr="005E4C9B">
                            <w:rPr>
                              <w:rFonts w:ascii="Fira Sans Condensed" w:hAnsi="Fira Sans Condensed"/>
                              <w:color w:val="FFFFFF" w:themeColor="background1"/>
                              <w:kern w:val="28"/>
                              <w:sz w:val="36"/>
                              <w:szCs w:val="34"/>
                              <w14:cntxtAlts/>
                            </w:rPr>
                            <w:t xml:space="preserve">CARE </w:t>
                          </w:r>
                          <w:r w:rsidR="00B811A5" w:rsidRPr="005E4C9B">
                            <w:rPr>
                              <w:rFonts w:ascii="Fira Sans Condensed" w:hAnsi="Fira Sans Condensed"/>
                              <w:color w:val="FFFFFF" w:themeColor="background1"/>
                              <w:kern w:val="28"/>
                              <w:sz w:val="36"/>
                              <w:szCs w:val="34"/>
                              <w14:cntxtAlts/>
                            </w:rPr>
                            <w:t xml:space="preserve">Impact </w:t>
                          </w:r>
                          <w:r w:rsidR="005E4C9B" w:rsidRPr="005E4C9B">
                            <w:rPr>
                              <w:rFonts w:ascii="Fira Sans Condensed" w:hAnsi="Fira Sans Condensed"/>
                              <w:color w:val="FFFFFF" w:themeColor="background1"/>
                              <w:kern w:val="28"/>
                              <w:sz w:val="36"/>
                              <w:szCs w:val="34"/>
                              <w14:cntxtAlts/>
                            </w:rPr>
                            <w:t xml:space="preserve">Fund </w:t>
                          </w:r>
                          <w:r w:rsidR="0068389C">
                            <w:rPr>
                              <w:rFonts w:ascii="Fira Sans Condensed" w:hAnsi="Fira Sans Condensed"/>
                              <w:color w:val="FFFFFF" w:themeColor="background1"/>
                              <w:kern w:val="28"/>
                              <w:sz w:val="36"/>
                              <w:szCs w:val="34"/>
                              <w14:cntxtAlts/>
                            </w:rPr>
                            <w:t>2022</w:t>
                          </w:r>
                        </w:p>
                        <w:p w14:paraId="63632042" w14:textId="77777777" w:rsidR="000405B9" w:rsidRPr="00E55992" w:rsidRDefault="000405B9" w:rsidP="008D281A">
                          <w:pPr>
                            <w:jc w:val="right"/>
                            <w:rPr>
                              <w:rFonts w:ascii="Fira Sans Condensed" w:hAnsi="Fira Sans Condensed" w:cs="Arial"/>
                              <w:b/>
                              <w:bCs/>
                              <w:color w:val="FFFFFF" w:themeColor="background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F1E2D2" id="_x0000_t202" coordsize="21600,21600" o:spt="202" path="m,l,21600r21600,l21600,xe">
              <v:stroke joinstyle="miter"/>
              <v:path gradientshapeok="t" o:connecttype="rect"/>
            </v:shapetype>
            <v:shape id="Text Box 3" o:spid="_x0000_s1031" type="#_x0000_t202" style="position:absolute;margin-left:330.75pt;margin-top:12.75pt;width:190.5pt;height:3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" filled="f" stroked="f">
              <v:textbox>
                <w:txbxContent>
                  <w:p w14:paraId="7A672E2B" w14:textId="0BB3026A" w:rsidR="000405B9" w:rsidRPr="005E4C9B" w:rsidRDefault="000405B9" w:rsidP="002708AB">
                    <w:pPr>
                      <w:spacing w:after="120" w:line="285" w:lineRule="auto"/>
                      <w:rPr>
                        <w:rFonts w:ascii="Fira Sans Condensed" w:hAnsi="Fira Sans Condensed"/>
                        <w:color w:val="FFFFFF" w:themeColor="background1"/>
                        <w:kern w:val="28"/>
                        <w:sz w:val="36"/>
                        <w:szCs w:val="34"/>
                        <w14:cntxtAlts/>
                      </w:rPr>
                    </w:pPr>
                    <w:r w:rsidRPr="005E4C9B">
                      <w:rPr>
                        <w:rFonts w:ascii="Fira Sans Condensed" w:hAnsi="Fira Sans Condensed"/>
                        <w:color w:val="FFFFFF" w:themeColor="background1"/>
                        <w:kern w:val="28"/>
                        <w:sz w:val="36"/>
                        <w:szCs w:val="34"/>
                        <w14:cntxtAlts/>
                      </w:rPr>
                      <w:t xml:space="preserve">CARE </w:t>
                    </w:r>
                    <w:r w:rsidR="00B811A5" w:rsidRPr="005E4C9B">
                      <w:rPr>
                        <w:rFonts w:ascii="Fira Sans Condensed" w:hAnsi="Fira Sans Condensed"/>
                        <w:color w:val="FFFFFF" w:themeColor="background1"/>
                        <w:kern w:val="28"/>
                        <w:sz w:val="36"/>
                        <w:szCs w:val="34"/>
                        <w14:cntxtAlts/>
                      </w:rPr>
                      <w:t xml:space="preserve">Impact </w:t>
                    </w:r>
                    <w:r w:rsidR="005E4C9B" w:rsidRPr="005E4C9B">
                      <w:rPr>
                        <w:rFonts w:ascii="Fira Sans Condensed" w:hAnsi="Fira Sans Condensed"/>
                        <w:color w:val="FFFFFF" w:themeColor="background1"/>
                        <w:kern w:val="28"/>
                        <w:sz w:val="36"/>
                        <w:szCs w:val="34"/>
                        <w14:cntxtAlts/>
                      </w:rPr>
                      <w:t xml:space="preserve">Fund </w:t>
                    </w:r>
                    <w:r w:rsidR="0068389C">
                      <w:rPr>
                        <w:rFonts w:ascii="Fira Sans Condensed" w:hAnsi="Fira Sans Condensed"/>
                        <w:color w:val="FFFFFF" w:themeColor="background1"/>
                        <w:kern w:val="28"/>
                        <w:sz w:val="36"/>
                        <w:szCs w:val="34"/>
                        <w14:cntxtAlts/>
                      </w:rPr>
                      <w:t>2022</w:t>
                    </w:r>
                  </w:p>
                  <w:p w14:paraId="63632042" w14:textId="77777777" w:rsidR="000405B9" w:rsidRPr="00E55992" w:rsidRDefault="000405B9" w:rsidP="008D281A">
                    <w:pPr>
                      <w:jc w:val="right"/>
                      <w:rPr>
                        <w:rFonts w:ascii="Fira Sans Condensed" w:hAnsi="Fira Sans Condensed" w:cs="Arial"/>
                        <w:b/>
                        <w:bCs/>
                        <w:color w:val="FFFFFF" w:themeColor="background1"/>
                        <w:sz w:val="24"/>
                        <w:szCs w:val="24"/>
                      </w:rPr>
                    </w:pPr>
                  </w:p>
                </w:txbxContent>
              </v:textbox>
            </v:shape>
          </w:pict>
        </mc:Fallback>
      </mc:AlternateContent>
    </w:r>
    <w:r>
      <w:rPr>
        <w:noProof/>
      </w:rPr>
      <w:drawing>
        <wp:inline distT="0" distB="0" distL="0" distR="0" wp14:anchorId="6602FA5F" wp14:editId="568EB0F2">
          <wp:extent cx="7772400" cy="685483"/>
          <wp:effectExtent l="0" t="0" r="0"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RE_header_v2-8.5.png"/>
                  <pic:cNvPicPr/>
                </pic:nvPicPr>
                <pic:blipFill>
                  <a:blip r:embed="rId1">
                    <a:extLst>
                      <a:ext uri="{28A0092B-C50C-407E-A947-70E740481C1C}">
                        <a14:useLocalDpi xmlns:a14="http://schemas.microsoft.com/office/drawing/2010/main" val="0"/>
                      </a:ext>
                    </a:extLst>
                  </a:blip>
                  <a:stretch>
                    <a:fillRect/>
                  </a:stretch>
                </pic:blipFill>
                <pic:spPr>
                  <a:xfrm>
                    <a:off x="0" y="0"/>
                    <a:ext cx="7772400" cy="68548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273A7"/>
    <w:multiLevelType w:val="hybridMultilevel"/>
    <w:tmpl w:val="BFFCD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E35CB0"/>
    <w:multiLevelType w:val="hybridMultilevel"/>
    <w:tmpl w:val="4D701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92685F"/>
    <w:multiLevelType w:val="hybridMultilevel"/>
    <w:tmpl w:val="82FA530A"/>
    <w:lvl w:ilvl="0" w:tplc="D1A0660E">
      <w:start w:val="1"/>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4394B15"/>
    <w:multiLevelType w:val="hybridMultilevel"/>
    <w:tmpl w:val="6D18AA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E858C2"/>
    <w:multiLevelType w:val="hybridMultilevel"/>
    <w:tmpl w:val="948AD6AA"/>
    <w:lvl w:ilvl="0" w:tplc="2000000D">
      <w:start w:val="1"/>
      <w:numFmt w:val="bullet"/>
      <w:lvlText w:val=""/>
      <w:lvlJc w:val="left"/>
      <w:pPr>
        <w:ind w:left="720" w:hanging="360"/>
      </w:pPr>
      <w:rPr>
        <w:rFonts w:ascii="Wingdings" w:hAnsi="Wingdings"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5" w15:restartNumberingAfterBreak="0">
    <w:nsid w:val="3DF93112"/>
    <w:multiLevelType w:val="hybridMultilevel"/>
    <w:tmpl w:val="C0B09F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E381E9E"/>
    <w:multiLevelType w:val="hybridMultilevel"/>
    <w:tmpl w:val="1C5435B6"/>
    <w:lvl w:ilvl="0" w:tplc="72E06676">
      <w:start w:val="1"/>
      <w:numFmt w:val="bullet"/>
      <w:lvlText w:val=""/>
      <w:lvlJc w:val="left"/>
      <w:pPr>
        <w:ind w:left="720" w:hanging="360"/>
      </w:pPr>
      <w:rPr>
        <w:rFonts w:ascii="Symbol" w:hAnsi="Symbol" w:hint="default"/>
        <w:color w:val="auto"/>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44C15610"/>
    <w:multiLevelType w:val="hybridMultilevel"/>
    <w:tmpl w:val="E9E22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AC3468"/>
    <w:multiLevelType w:val="hybridMultilevel"/>
    <w:tmpl w:val="F74CAF7A"/>
    <w:lvl w:ilvl="0" w:tplc="4524E1BE">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 w15:restartNumberingAfterBreak="0">
    <w:nsid w:val="5CEC0271"/>
    <w:multiLevelType w:val="hybridMultilevel"/>
    <w:tmpl w:val="EA5430AC"/>
    <w:lvl w:ilvl="0" w:tplc="9B42C6C4">
      <w:start w:val="1"/>
      <w:numFmt w:val="decimal"/>
      <w:pStyle w:val="Heading3"/>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E6E631C"/>
    <w:multiLevelType w:val="hybridMultilevel"/>
    <w:tmpl w:val="D3F016D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F1B5990"/>
    <w:multiLevelType w:val="hybridMultilevel"/>
    <w:tmpl w:val="42B6A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C4794C"/>
    <w:multiLevelType w:val="hybridMultilevel"/>
    <w:tmpl w:val="CC067B4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6135EB"/>
    <w:multiLevelType w:val="hybridMultilevel"/>
    <w:tmpl w:val="83F24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216377"/>
    <w:multiLevelType w:val="hybridMultilevel"/>
    <w:tmpl w:val="324E4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BB83A4E"/>
    <w:multiLevelType w:val="hybridMultilevel"/>
    <w:tmpl w:val="9CEEEBDC"/>
    <w:lvl w:ilvl="0" w:tplc="04090001">
      <w:start w:val="1"/>
      <w:numFmt w:val="bullet"/>
      <w:lvlText w:val=""/>
      <w:lvlJc w:val="left"/>
      <w:pPr>
        <w:ind w:left="720" w:hanging="360"/>
      </w:pPr>
      <w:rPr>
        <w:rFonts w:ascii="Symbol" w:hAnsi="Symbol" w:hint="default"/>
      </w:rPr>
    </w:lvl>
    <w:lvl w:ilvl="1" w:tplc="EEE087F2">
      <w:numFmt w:val="bullet"/>
      <w:lvlText w:val="•"/>
      <w:lvlJc w:val="left"/>
      <w:pPr>
        <w:ind w:left="1800" w:hanging="720"/>
      </w:pPr>
      <w:rPr>
        <w:rFonts w:ascii="Fira Sans Condensed" w:eastAsia="OfficinaSansStd-Book" w:hAnsi="Fira Sans Condensed" w:cs="OfficinaSansStd-Book"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BD4232"/>
    <w:multiLevelType w:val="hybridMultilevel"/>
    <w:tmpl w:val="F1DAD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73187595">
    <w:abstractNumId w:val="9"/>
  </w:num>
  <w:num w:numId="2" w16cid:durableId="2121411473">
    <w:abstractNumId w:val="0"/>
  </w:num>
  <w:num w:numId="3" w16cid:durableId="1376737754">
    <w:abstractNumId w:val="7"/>
  </w:num>
  <w:num w:numId="4" w16cid:durableId="623804350">
    <w:abstractNumId w:val="15"/>
  </w:num>
  <w:num w:numId="5" w16cid:durableId="343938940">
    <w:abstractNumId w:val="12"/>
  </w:num>
  <w:num w:numId="6" w16cid:durableId="946471388">
    <w:abstractNumId w:val="16"/>
  </w:num>
  <w:num w:numId="7" w16cid:durableId="11230504">
    <w:abstractNumId w:val="14"/>
  </w:num>
  <w:num w:numId="8" w16cid:durableId="1056203530">
    <w:abstractNumId w:val="1"/>
  </w:num>
  <w:num w:numId="9" w16cid:durableId="1457914651">
    <w:abstractNumId w:val="11"/>
  </w:num>
  <w:num w:numId="10" w16cid:durableId="114597735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9344061">
    <w:abstractNumId w:val="4"/>
  </w:num>
  <w:num w:numId="12" w16cid:durableId="1462069472">
    <w:abstractNumId w:val="8"/>
  </w:num>
  <w:num w:numId="13" w16cid:durableId="1382944873">
    <w:abstractNumId w:val="10"/>
  </w:num>
  <w:num w:numId="14" w16cid:durableId="32122341">
    <w:abstractNumId w:val="4"/>
  </w:num>
  <w:num w:numId="15" w16cid:durableId="401876326">
    <w:abstractNumId w:val="13"/>
  </w:num>
  <w:num w:numId="16" w16cid:durableId="1136416897">
    <w:abstractNumId w:val="5"/>
  </w:num>
  <w:num w:numId="17" w16cid:durableId="1837763877">
    <w:abstractNumId w:val="3"/>
  </w:num>
  <w:num w:numId="18" w16cid:durableId="1608849093">
    <w:abstractNumId w:val="6"/>
  </w:num>
  <w:num w:numId="19" w16cid:durableId="817456354">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n-US" w:vendorID="64" w:dllVersion="6" w:nlCheck="1" w:checkStyle="1"/>
  <w:activeWritingStyle w:appName="MSWord" w:lang="en-GB" w:vendorID="64" w:dllVersion="6" w:nlCheck="1" w:checkStyle="1"/>
  <w:activeWritingStyle w:appName="MSWord" w:lang="es-ES"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CA" w:vendorID="64" w:dllVersion="6" w:nlCheck="1" w:checkStyle="1"/>
  <w:activeWritingStyle w:appName="MSWord" w:lang="en-CA" w:vendorID="64" w:dllVersion="4096" w:nlCheck="1" w:checkStyle="0"/>
  <w:activeWritingStyle w:appName="MSWord" w:lang="en-GB" w:vendorID="64" w:dllVersion="0" w:nlCheck="1" w:checkStyle="0"/>
  <w:activeWritingStyle w:appName="MSWord" w:lang="en-US" w:vendorID="64" w:dllVersion="0" w:nlCheck="1" w:checkStyle="0"/>
  <w:activeWritingStyle w:appName="MSWord" w:lang="es-ES_tradnl" w:vendorID="64" w:dllVersion="0" w:nlCheck="1" w:checkStyle="0"/>
  <w:proofState w:spelling="clean" w:grammar="clean"/>
  <w:documentProtection w:formatting="1" w:enforcement="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zBAITEyMjC0NTAyUdpeDU4uLM/DyQAuNaAPLLTF8sAAAA"/>
  </w:docVars>
  <w:rsids>
    <w:rsidRoot w:val="00287D35"/>
    <w:rsid w:val="00000986"/>
    <w:rsid w:val="0000192C"/>
    <w:rsid w:val="00002574"/>
    <w:rsid w:val="00002740"/>
    <w:rsid w:val="00002816"/>
    <w:rsid w:val="000028F6"/>
    <w:rsid w:val="00002D41"/>
    <w:rsid w:val="00002F7C"/>
    <w:rsid w:val="00003084"/>
    <w:rsid w:val="000040EB"/>
    <w:rsid w:val="00005761"/>
    <w:rsid w:val="00006C00"/>
    <w:rsid w:val="00007304"/>
    <w:rsid w:val="000075E3"/>
    <w:rsid w:val="0000788B"/>
    <w:rsid w:val="00007C96"/>
    <w:rsid w:val="00011B3C"/>
    <w:rsid w:val="0001276E"/>
    <w:rsid w:val="0001350D"/>
    <w:rsid w:val="000135F5"/>
    <w:rsid w:val="00013F0F"/>
    <w:rsid w:val="00014956"/>
    <w:rsid w:val="00014CAB"/>
    <w:rsid w:val="00017CCA"/>
    <w:rsid w:val="000201A5"/>
    <w:rsid w:val="000206BE"/>
    <w:rsid w:val="00020B60"/>
    <w:rsid w:val="00020E7C"/>
    <w:rsid w:val="00021F30"/>
    <w:rsid w:val="0002215C"/>
    <w:rsid w:val="000225CE"/>
    <w:rsid w:val="000233D2"/>
    <w:rsid w:val="000236F5"/>
    <w:rsid w:val="00024884"/>
    <w:rsid w:val="00024EA4"/>
    <w:rsid w:val="00024EF3"/>
    <w:rsid w:val="00025129"/>
    <w:rsid w:val="00026FE6"/>
    <w:rsid w:val="000305AA"/>
    <w:rsid w:val="00031636"/>
    <w:rsid w:val="000316CE"/>
    <w:rsid w:val="000323E3"/>
    <w:rsid w:val="000333C2"/>
    <w:rsid w:val="00033CF9"/>
    <w:rsid w:val="00035F8C"/>
    <w:rsid w:val="0003627C"/>
    <w:rsid w:val="0003717F"/>
    <w:rsid w:val="000375AF"/>
    <w:rsid w:val="000375FA"/>
    <w:rsid w:val="00037939"/>
    <w:rsid w:val="000405B9"/>
    <w:rsid w:val="00040DBB"/>
    <w:rsid w:val="000411DB"/>
    <w:rsid w:val="0004139E"/>
    <w:rsid w:val="00041628"/>
    <w:rsid w:val="00041972"/>
    <w:rsid w:val="00041E80"/>
    <w:rsid w:val="00042058"/>
    <w:rsid w:val="00042360"/>
    <w:rsid w:val="0004381E"/>
    <w:rsid w:val="00044292"/>
    <w:rsid w:val="0004439A"/>
    <w:rsid w:val="0004440B"/>
    <w:rsid w:val="00044FCA"/>
    <w:rsid w:val="000454CB"/>
    <w:rsid w:val="00045513"/>
    <w:rsid w:val="00045645"/>
    <w:rsid w:val="00045CD6"/>
    <w:rsid w:val="000471E5"/>
    <w:rsid w:val="000475AA"/>
    <w:rsid w:val="00047EBC"/>
    <w:rsid w:val="00050946"/>
    <w:rsid w:val="00051BA1"/>
    <w:rsid w:val="00051CC1"/>
    <w:rsid w:val="00052083"/>
    <w:rsid w:val="000529E5"/>
    <w:rsid w:val="00052EBF"/>
    <w:rsid w:val="00052EF5"/>
    <w:rsid w:val="00052F6E"/>
    <w:rsid w:val="0005455B"/>
    <w:rsid w:val="00054772"/>
    <w:rsid w:val="00055049"/>
    <w:rsid w:val="00055D63"/>
    <w:rsid w:val="00056E46"/>
    <w:rsid w:val="00057E71"/>
    <w:rsid w:val="0006034B"/>
    <w:rsid w:val="00060415"/>
    <w:rsid w:val="00060600"/>
    <w:rsid w:val="0006077E"/>
    <w:rsid w:val="00060C20"/>
    <w:rsid w:val="00060DD1"/>
    <w:rsid w:val="00061626"/>
    <w:rsid w:val="000617A7"/>
    <w:rsid w:val="00063179"/>
    <w:rsid w:val="000632D6"/>
    <w:rsid w:val="00063A26"/>
    <w:rsid w:val="00064699"/>
    <w:rsid w:val="000653D6"/>
    <w:rsid w:val="00065458"/>
    <w:rsid w:val="000658AD"/>
    <w:rsid w:val="00066B89"/>
    <w:rsid w:val="00066CA3"/>
    <w:rsid w:val="00066E0E"/>
    <w:rsid w:val="0006710F"/>
    <w:rsid w:val="0006768B"/>
    <w:rsid w:val="000679E7"/>
    <w:rsid w:val="00070AF7"/>
    <w:rsid w:val="00070D03"/>
    <w:rsid w:val="00070EA3"/>
    <w:rsid w:val="000743B1"/>
    <w:rsid w:val="00074C5C"/>
    <w:rsid w:val="000758BE"/>
    <w:rsid w:val="000800E4"/>
    <w:rsid w:val="000801AE"/>
    <w:rsid w:val="00080365"/>
    <w:rsid w:val="0008075A"/>
    <w:rsid w:val="00080D8B"/>
    <w:rsid w:val="000813D4"/>
    <w:rsid w:val="000815AC"/>
    <w:rsid w:val="000815DB"/>
    <w:rsid w:val="0008186E"/>
    <w:rsid w:val="000823FC"/>
    <w:rsid w:val="00082443"/>
    <w:rsid w:val="00082E75"/>
    <w:rsid w:val="000837F1"/>
    <w:rsid w:val="00083DDC"/>
    <w:rsid w:val="00084DFE"/>
    <w:rsid w:val="0008563F"/>
    <w:rsid w:val="00085C45"/>
    <w:rsid w:val="00085EB7"/>
    <w:rsid w:val="00086DB5"/>
    <w:rsid w:val="00090291"/>
    <w:rsid w:val="00090B31"/>
    <w:rsid w:val="000922EA"/>
    <w:rsid w:val="0009255E"/>
    <w:rsid w:val="00092F87"/>
    <w:rsid w:val="000943D6"/>
    <w:rsid w:val="0009570A"/>
    <w:rsid w:val="0009669F"/>
    <w:rsid w:val="00097A6F"/>
    <w:rsid w:val="00097C98"/>
    <w:rsid w:val="000A044B"/>
    <w:rsid w:val="000A04EF"/>
    <w:rsid w:val="000A1305"/>
    <w:rsid w:val="000A15A2"/>
    <w:rsid w:val="000A2756"/>
    <w:rsid w:val="000A3042"/>
    <w:rsid w:val="000A30F0"/>
    <w:rsid w:val="000A3C2E"/>
    <w:rsid w:val="000A42E1"/>
    <w:rsid w:val="000A4516"/>
    <w:rsid w:val="000A492E"/>
    <w:rsid w:val="000A6246"/>
    <w:rsid w:val="000A785F"/>
    <w:rsid w:val="000A7E4E"/>
    <w:rsid w:val="000B0285"/>
    <w:rsid w:val="000B11CE"/>
    <w:rsid w:val="000B130F"/>
    <w:rsid w:val="000B382F"/>
    <w:rsid w:val="000B3F2E"/>
    <w:rsid w:val="000B4307"/>
    <w:rsid w:val="000B5A09"/>
    <w:rsid w:val="000B6E75"/>
    <w:rsid w:val="000B711D"/>
    <w:rsid w:val="000B79FF"/>
    <w:rsid w:val="000C1DB3"/>
    <w:rsid w:val="000C1E0F"/>
    <w:rsid w:val="000C4158"/>
    <w:rsid w:val="000C4924"/>
    <w:rsid w:val="000C5F51"/>
    <w:rsid w:val="000C6E9A"/>
    <w:rsid w:val="000C6EBA"/>
    <w:rsid w:val="000C763F"/>
    <w:rsid w:val="000C7CC9"/>
    <w:rsid w:val="000D046B"/>
    <w:rsid w:val="000D13B3"/>
    <w:rsid w:val="000D146E"/>
    <w:rsid w:val="000D16A5"/>
    <w:rsid w:val="000D25FA"/>
    <w:rsid w:val="000D5029"/>
    <w:rsid w:val="000D5A6F"/>
    <w:rsid w:val="000D66AD"/>
    <w:rsid w:val="000D6B9F"/>
    <w:rsid w:val="000D6E7D"/>
    <w:rsid w:val="000E1CA5"/>
    <w:rsid w:val="000E20D5"/>
    <w:rsid w:val="000E22E9"/>
    <w:rsid w:val="000E3B2E"/>
    <w:rsid w:val="000E4B44"/>
    <w:rsid w:val="000E5243"/>
    <w:rsid w:val="000E5B04"/>
    <w:rsid w:val="000E64DC"/>
    <w:rsid w:val="000E6D6D"/>
    <w:rsid w:val="000E750C"/>
    <w:rsid w:val="000E7764"/>
    <w:rsid w:val="000E7EDC"/>
    <w:rsid w:val="000F0C33"/>
    <w:rsid w:val="000F1680"/>
    <w:rsid w:val="000F18A8"/>
    <w:rsid w:val="000F30A9"/>
    <w:rsid w:val="000F3680"/>
    <w:rsid w:val="000F3C8C"/>
    <w:rsid w:val="000F3CD4"/>
    <w:rsid w:val="000F4AA7"/>
    <w:rsid w:val="000F4D96"/>
    <w:rsid w:val="000F4E7B"/>
    <w:rsid w:val="000F7892"/>
    <w:rsid w:val="000F7FE4"/>
    <w:rsid w:val="0010069F"/>
    <w:rsid w:val="0010080D"/>
    <w:rsid w:val="0010166F"/>
    <w:rsid w:val="00103C71"/>
    <w:rsid w:val="00104F8C"/>
    <w:rsid w:val="00104F91"/>
    <w:rsid w:val="00105688"/>
    <w:rsid w:val="00105AC7"/>
    <w:rsid w:val="00106246"/>
    <w:rsid w:val="00106948"/>
    <w:rsid w:val="00106DD2"/>
    <w:rsid w:val="00106EF8"/>
    <w:rsid w:val="0010743C"/>
    <w:rsid w:val="00110B17"/>
    <w:rsid w:val="001125B6"/>
    <w:rsid w:val="001129DA"/>
    <w:rsid w:val="00112EF7"/>
    <w:rsid w:val="00113C6D"/>
    <w:rsid w:val="00113E5A"/>
    <w:rsid w:val="00113F18"/>
    <w:rsid w:val="00114C33"/>
    <w:rsid w:val="00115820"/>
    <w:rsid w:val="001159B6"/>
    <w:rsid w:val="001165C2"/>
    <w:rsid w:val="00116603"/>
    <w:rsid w:val="0011669C"/>
    <w:rsid w:val="00117888"/>
    <w:rsid w:val="00121484"/>
    <w:rsid w:val="0012240E"/>
    <w:rsid w:val="001228EB"/>
    <w:rsid w:val="00122A08"/>
    <w:rsid w:val="00122A18"/>
    <w:rsid w:val="00122E95"/>
    <w:rsid w:val="00123EB7"/>
    <w:rsid w:val="00124224"/>
    <w:rsid w:val="00124EB8"/>
    <w:rsid w:val="00125116"/>
    <w:rsid w:val="00125EAD"/>
    <w:rsid w:val="0012603E"/>
    <w:rsid w:val="00126784"/>
    <w:rsid w:val="001274DF"/>
    <w:rsid w:val="00127B07"/>
    <w:rsid w:val="00127E95"/>
    <w:rsid w:val="0013128F"/>
    <w:rsid w:val="001312C0"/>
    <w:rsid w:val="00131B01"/>
    <w:rsid w:val="00131D9A"/>
    <w:rsid w:val="001334D6"/>
    <w:rsid w:val="00133A1D"/>
    <w:rsid w:val="00133ECB"/>
    <w:rsid w:val="001344B6"/>
    <w:rsid w:val="0013473E"/>
    <w:rsid w:val="0013579D"/>
    <w:rsid w:val="001358B3"/>
    <w:rsid w:val="00135FAF"/>
    <w:rsid w:val="0014030D"/>
    <w:rsid w:val="00142539"/>
    <w:rsid w:val="00142DD3"/>
    <w:rsid w:val="001462E4"/>
    <w:rsid w:val="00150006"/>
    <w:rsid w:val="0015074A"/>
    <w:rsid w:val="0015158F"/>
    <w:rsid w:val="001524FB"/>
    <w:rsid w:val="00152C6D"/>
    <w:rsid w:val="00152FEA"/>
    <w:rsid w:val="00153660"/>
    <w:rsid w:val="001541C4"/>
    <w:rsid w:val="00154459"/>
    <w:rsid w:val="00154494"/>
    <w:rsid w:val="0015523D"/>
    <w:rsid w:val="00155375"/>
    <w:rsid w:val="001572E3"/>
    <w:rsid w:val="00160B43"/>
    <w:rsid w:val="00162C7A"/>
    <w:rsid w:val="00162D6D"/>
    <w:rsid w:val="00163F8C"/>
    <w:rsid w:val="00164031"/>
    <w:rsid w:val="00164C9F"/>
    <w:rsid w:val="001657FA"/>
    <w:rsid w:val="00165D03"/>
    <w:rsid w:val="00167786"/>
    <w:rsid w:val="00167F65"/>
    <w:rsid w:val="0017077E"/>
    <w:rsid w:val="00170ECD"/>
    <w:rsid w:val="00171279"/>
    <w:rsid w:val="00171922"/>
    <w:rsid w:val="00171A9F"/>
    <w:rsid w:val="00172088"/>
    <w:rsid w:val="00172467"/>
    <w:rsid w:val="001737D0"/>
    <w:rsid w:val="00173D59"/>
    <w:rsid w:val="00174999"/>
    <w:rsid w:val="00175187"/>
    <w:rsid w:val="00175F97"/>
    <w:rsid w:val="00176A5D"/>
    <w:rsid w:val="00176ABC"/>
    <w:rsid w:val="00176C44"/>
    <w:rsid w:val="001774C7"/>
    <w:rsid w:val="00177DEA"/>
    <w:rsid w:val="00180F90"/>
    <w:rsid w:val="00182474"/>
    <w:rsid w:val="00182BA3"/>
    <w:rsid w:val="00183481"/>
    <w:rsid w:val="0018387A"/>
    <w:rsid w:val="00184978"/>
    <w:rsid w:val="00185D2F"/>
    <w:rsid w:val="00185D5D"/>
    <w:rsid w:val="00185FD6"/>
    <w:rsid w:val="00185FD9"/>
    <w:rsid w:val="00186272"/>
    <w:rsid w:val="001865C3"/>
    <w:rsid w:val="00186A0B"/>
    <w:rsid w:val="00186D86"/>
    <w:rsid w:val="00190AB8"/>
    <w:rsid w:val="00191590"/>
    <w:rsid w:val="001917B3"/>
    <w:rsid w:val="00191BC4"/>
    <w:rsid w:val="00191BC5"/>
    <w:rsid w:val="00191BCB"/>
    <w:rsid w:val="00191C09"/>
    <w:rsid w:val="00192D0A"/>
    <w:rsid w:val="00192E1E"/>
    <w:rsid w:val="00193075"/>
    <w:rsid w:val="00193EBC"/>
    <w:rsid w:val="00193F0D"/>
    <w:rsid w:val="00194266"/>
    <w:rsid w:val="001945F4"/>
    <w:rsid w:val="00194B00"/>
    <w:rsid w:val="00194E5E"/>
    <w:rsid w:val="001957E0"/>
    <w:rsid w:val="00195FB7"/>
    <w:rsid w:val="00196246"/>
    <w:rsid w:val="00196B9D"/>
    <w:rsid w:val="0019700F"/>
    <w:rsid w:val="0019717F"/>
    <w:rsid w:val="00197332"/>
    <w:rsid w:val="00197D28"/>
    <w:rsid w:val="001A00EC"/>
    <w:rsid w:val="001A149C"/>
    <w:rsid w:val="001A14D9"/>
    <w:rsid w:val="001A1FCD"/>
    <w:rsid w:val="001A2646"/>
    <w:rsid w:val="001A288A"/>
    <w:rsid w:val="001A2EC9"/>
    <w:rsid w:val="001A3B56"/>
    <w:rsid w:val="001A3E5A"/>
    <w:rsid w:val="001A3F34"/>
    <w:rsid w:val="001A6DD8"/>
    <w:rsid w:val="001A7C8F"/>
    <w:rsid w:val="001B0075"/>
    <w:rsid w:val="001B04F5"/>
    <w:rsid w:val="001B23BC"/>
    <w:rsid w:val="001B260C"/>
    <w:rsid w:val="001B34AD"/>
    <w:rsid w:val="001B3E05"/>
    <w:rsid w:val="001B407A"/>
    <w:rsid w:val="001B56C7"/>
    <w:rsid w:val="001B56DA"/>
    <w:rsid w:val="001B5D27"/>
    <w:rsid w:val="001B74CC"/>
    <w:rsid w:val="001B7650"/>
    <w:rsid w:val="001B7719"/>
    <w:rsid w:val="001C0075"/>
    <w:rsid w:val="001C0FB4"/>
    <w:rsid w:val="001C14E2"/>
    <w:rsid w:val="001C2249"/>
    <w:rsid w:val="001C39AC"/>
    <w:rsid w:val="001C4395"/>
    <w:rsid w:val="001C6B82"/>
    <w:rsid w:val="001C7817"/>
    <w:rsid w:val="001C7D4F"/>
    <w:rsid w:val="001D046B"/>
    <w:rsid w:val="001D0B0B"/>
    <w:rsid w:val="001D12E5"/>
    <w:rsid w:val="001D18FE"/>
    <w:rsid w:val="001D305F"/>
    <w:rsid w:val="001D3A8F"/>
    <w:rsid w:val="001D3EB0"/>
    <w:rsid w:val="001D537D"/>
    <w:rsid w:val="001D5736"/>
    <w:rsid w:val="001D58AD"/>
    <w:rsid w:val="001D5C9C"/>
    <w:rsid w:val="001D5D0D"/>
    <w:rsid w:val="001D69C9"/>
    <w:rsid w:val="001E08DB"/>
    <w:rsid w:val="001E1047"/>
    <w:rsid w:val="001E140A"/>
    <w:rsid w:val="001E1AF7"/>
    <w:rsid w:val="001E1FA4"/>
    <w:rsid w:val="001E2D1A"/>
    <w:rsid w:val="001E31B6"/>
    <w:rsid w:val="001E350C"/>
    <w:rsid w:val="001E43AD"/>
    <w:rsid w:val="001E443F"/>
    <w:rsid w:val="001E47A9"/>
    <w:rsid w:val="001E516B"/>
    <w:rsid w:val="001E64C3"/>
    <w:rsid w:val="001E65A9"/>
    <w:rsid w:val="001E7A6A"/>
    <w:rsid w:val="001F0784"/>
    <w:rsid w:val="001F1141"/>
    <w:rsid w:val="001F17CA"/>
    <w:rsid w:val="001F1E76"/>
    <w:rsid w:val="001F3824"/>
    <w:rsid w:val="001F3ED9"/>
    <w:rsid w:val="001F47A3"/>
    <w:rsid w:val="001F53BD"/>
    <w:rsid w:val="001F5DBD"/>
    <w:rsid w:val="001F73AE"/>
    <w:rsid w:val="001F7658"/>
    <w:rsid w:val="00200571"/>
    <w:rsid w:val="00200574"/>
    <w:rsid w:val="00200FB7"/>
    <w:rsid w:val="00201BBE"/>
    <w:rsid w:val="002031D5"/>
    <w:rsid w:val="002036B0"/>
    <w:rsid w:val="00203983"/>
    <w:rsid w:val="002039ED"/>
    <w:rsid w:val="00204760"/>
    <w:rsid w:val="002049C6"/>
    <w:rsid w:val="0020590D"/>
    <w:rsid w:val="00206489"/>
    <w:rsid w:val="00210338"/>
    <w:rsid w:val="00213510"/>
    <w:rsid w:val="002135D7"/>
    <w:rsid w:val="00213DCE"/>
    <w:rsid w:val="00214A13"/>
    <w:rsid w:val="0021518D"/>
    <w:rsid w:val="00215807"/>
    <w:rsid w:val="00215EF0"/>
    <w:rsid w:val="00215FBA"/>
    <w:rsid w:val="0021646C"/>
    <w:rsid w:val="00216498"/>
    <w:rsid w:val="00220881"/>
    <w:rsid w:val="00222292"/>
    <w:rsid w:val="00222723"/>
    <w:rsid w:val="00225363"/>
    <w:rsid w:val="0022551D"/>
    <w:rsid w:val="00226127"/>
    <w:rsid w:val="00226E2E"/>
    <w:rsid w:val="00227A69"/>
    <w:rsid w:val="0023045D"/>
    <w:rsid w:val="00230995"/>
    <w:rsid w:val="002313CB"/>
    <w:rsid w:val="00231535"/>
    <w:rsid w:val="002328DD"/>
    <w:rsid w:val="00232F93"/>
    <w:rsid w:val="002335AD"/>
    <w:rsid w:val="00233B83"/>
    <w:rsid w:val="00233C5C"/>
    <w:rsid w:val="00233D4D"/>
    <w:rsid w:val="00234236"/>
    <w:rsid w:val="002342A8"/>
    <w:rsid w:val="00234716"/>
    <w:rsid w:val="002347A6"/>
    <w:rsid w:val="002351A2"/>
    <w:rsid w:val="00235FCF"/>
    <w:rsid w:val="00236431"/>
    <w:rsid w:val="00236F68"/>
    <w:rsid w:val="002374A5"/>
    <w:rsid w:val="00241260"/>
    <w:rsid w:val="002414F2"/>
    <w:rsid w:val="002416D6"/>
    <w:rsid w:val="00241C9D"/>
    <w:rsid w:val="00241CFF"/>
    <w:rsid w:val="00242AFB"/>
    <w:rsid w:val="00245A88"/>
    <w:rsid w:val="00246C2C"/>
    <w:rsid w:val="00247395"/>
    <w:rsid w:val="0024777F"/>
    <w:rsid w:val="00250114"/>
    <w:rsid w:val="00250488"/>
    <w:rsid w:val="0025137B"/>
    <w:rsid w:val="00251852"/>
    <w:rsid w:val="0025220C"/>
    <w:rsid w:val="002525BA"/>
    <w:rsid w:val="002527D1"/>
    <w:rsid w:val="002528AE"/>
    <w:rsid w:val="0025404F"/>
    <w:rsid w:val="00254ACA"/>
    <w:rsid w:val="00255966"/>
    <w:rsid w:val="00255C89"/>
    <w:rsid w:val="00255FF1"/>
    <w:rsid w:val="00256182"/>
    <w:rsid w:val="002571B1"/>
    <w:rsid w:val="002600D0"/>
    <w:rsid w:val="00260279"/>
    <w:rsid w:val="00260C22"/>
    <w:rsid w:val="00261FD2"/>
    <w:rsid w:val="00262898"/>
    <w:rsid w:val="00263847"/>
    <w:rsid w:val="00264946"/>
    <w:rsid w:val="00264FF2"/>
    <w:rsid w:val="002666EB"/>
    <w:rsid w:val="002666EC"/>
    <w:rsid w:val="00266E21"/>
    <w:rsid w:val="0027073C"/>
    <w:rsid w:val="002708AB"/>
    <w:rsid w:val="0027098D"/>
    <w:rsid w:val="00270A05"/>
    <w:rsid w:val="00272B3F"/>
    <w:rsid w:val="00273079"/>
    <w:rsid w:val="0027363F"/>
    <w:rsid w:val="00274BC6"/>
    <w:rsid w:val="00274E9C"/>
    <w:rsid w:val="00275457"/>
    <w:rsid w:val="002758E6"/>
    <w:rsid w:val="00275976"/>
    <w:rsid w:val="00275C8E"/>
    <w:rsid w:val="00276E77"/>
    <w:rsid w:val="00277A1E"/>
    <w:rsid w:val="002804DD"/>
    <w:rsid w:val="0028097F"/>
    <w:rsid w:val="002809B0"/>
    <w:rsid w:val="002809DF"/>
    <w:rsid w:val="0028188B"/>
    <w:rsid w:val="00282101"/>
    <w:rsid w:val="002828EB"/>
    <w:rsid w:val="002828FF"/>
    <w:rsid w:val="002848D1"/>
    <w:rsid w:val="00285C71"/>
    <w:rsid w:val="00286BEE"/>
    <w:rsid w:val="002870DE"/>
    <w:rsid w:val="002871BA"/>
    <w:rsid w:val="00287D35"/>
    <w:rsid w:val="00290356"/>
    <w:rsid w:val="0029127A"/>
    <w:rsid w:val="00291426"/>
    <w:rsid w:val="00291686"/>
    <w:rsid w:val="0029249D"/>
    <w:rsid w:val="00293238"/>
    <w:rsid w:val="00295CD5"/>
    <w:rsid w:val="002960F0"/>
    <w:rsid w:val="00296116"/>
    <w:rsid w:val="002978D7"/>
    <w:rsid w:val="002A1099"/>
    <w:rsid w:val="002A1DFC"/>
    <w:rsid w:val="002A270B"/>
    <w:rsid w:val="002A44E2"/>
    <w:rsid w:val="002A5B4B"/>
    <w:rsid w:val="002A5F93"/>
    <w:rsid w:val="002A6180"/>
    <w:rsid w:val="002A6685"/>
    <w:rsid w:val="002A7927"/>
    <w:rsid w:val="002A7FCF"/>
    <w:rsid w:val="002B04FE"/>
    <w:rsid w:val="002B0A00"/>
    <w:rsid w:val="002B2431"/>
    <w:rsid w:val="002B28E3"/>
    <w:rsid w:val="002B2B6D"/>
    <w:rsid w:val="002B3B46"/>
    <w:rsid w:val="002B43EF"/>
    <w:rsid w:val="002B4422"/>
    <w:rsid w:val="002B6520"/>
    <w:rsid w:val="002C03FB"/>
    <w:rsid w:val="002C04A0"/>
    <w:rsid w:val="002C04AF"/>
    <w:rsid w:val="002C0760"/>
    <w:rsid w:val="002C0A41"/>
    <w:rsid w:val="002C0A47"/>
    <w:rsid w:val="002C0ED5"/>
    <w:rsid w:val="002C10AA"/>
    <w:rsid w:val="002C188B"/>
    <w:rsid w:val="002C2372"/>
    <w:rsid w:val="002C23D1"/>
    <w:rsid w:val="002C36EF"/>
    <w:rsid w:val="002C38AD"/>
    <w:rsid w:val="002C3C74"/>
    <w:rsid w:val="002C3E5E"/>
    <w:rsid w:val="002C4920"/>
    <w:rsid w:val="002C4D8D"/>
    <w:rsid w:val="002C4DB0"/>
    <w:rsid w:val="002C5BA1"/>
    <w:rsid w:val="002C5C80"/>
    <w:rsid w:val="002C5F16"/>
    <w:rsid w:val="002C63A4"/>
    <w:rsid w:val="002C63E4"/>
    <w:rsid w:val="002C6FFA"/>
    <w:rsid w:val="002C73ED"/>
    <w:rsid w:val="002C7A4C"/>
    <w:rsid w:val="002C7D6A"/>
    <w:rsid w:val="002D00C8"/>
    <w:rsid w:val="002D138A"/>
    <w:rsid w:val="002D1831"/>
    <w:rsid w:val="002D2645"/>
    <w:rsid w:val="002D329C"/>
    <w:rsid w:val="002D4133"/>
    <w:rsid w:val="002D44F4"/>
    <w:rsid w:val="002D547D"/>
    <w:rsid w:val="002D590E"/>
    <w:rsid w:val="002D5AD0"/>
    <w:rsid w:val="002D7336"/>
    <w:rsid w:val="002D7D28"/>
    <w:rsid w:val="002E0229"/>
    <w:rsid w:val="002E0328"/>
    <w:rsid w:val="002E0413"/>
    <w:rsid w:val="002E0443"/>
    <w:rsid w:val="002E092A"/>
    <w:rsid w:val="002E0945"/>
    <w:rsid w:val="002E0B33"/>
    <w:rsid w:val="002E1670"/>
    <w:rsid w:val="002E1886"/>
    <w:rsid w:val="002E1B1A"/>
    <w:rsid w:val="002E1B29"/>
    <w:rsid w:val="002E1D5F"/>
    <w:rsid w:val="002E27F4"/>
    <w:rsid w:val="002E32CB"/>
    <w:rsid w:val="002E377A"/>
    <w:rsid w:val="002E408F"/>
    <w:rsid w:val="002E44DA"/>
    <w:rsid w:val="002E5704"/>
    <w:rsid w:val="002E5852"/>
    <w:rsid w:val="002E5D2A"/>
    <w:rsid w:val="002E69CF"/>
    <w:rsid w:val="002E6C41"/>
    <w:rsid w:val="002E72C4"/>
    <w:rsid w:val="002F0309"/>
    <w:rsid w:val="002F079F"/>
    <w:rsid w:val="002F115A"/>
    <w:rsid w:val="002F1EC6"/>
    <w:rsid w:val="002F286E"/>
    <w:rsid w:val="002F3ACB"/>
    <w:rsid w:val="002F3BDB"/>
    <w:rsid w:val="002F44EA"/>
    <w:rsid w:val="002F508A"/>
    <w:rsid w:val="002F50C2"/>
    <w:rsid w:val="002F5860"/>
    <w:rsid w:val="002F61EA"/>
    <w:rsid w:val="002F7461"/>
    <w:rsid w:val="002F7A71"/>
    <w:rsid w:val="002F7DA3"/>
    <w:rsid w:val="00300515"/>
    <w:rsid w:val="00301149"/>
    <w:rsid w:val="0030122D"/>
    <w:rsid w:val="00302BB9"/>
    <w:rsid w:val="00303BCF"/>
    <w:rsid w:val="003041FD"/>
    <w:rsid w:val="003044C1"/>
    <w:rsid w:val="00304592"/>
    <w:rsid w:val="00307544"/>
    <w:rsid w:val="00307C91"/>
    <w:rsid w:val="00307DD2"/>
    <w:rsid w:val="0031094A"/>
    <w:rsid w:val="003110A5"/>
    <w:rsid w:val="003114CD"/>
    <w:rsid w:val="00311BF2"/>
    <w:rsid w:val="0031200D"/>
    <w:rsid w:val="00313CDC"/>
    <w:rsid w:val="00314472"/>
    <w:rsid w:val="003151AD"/>
    <w:rsid w:val="00317084"/>
    <w:rsid w:val="0032152E"/>
    <w:rsid w:val="003218B8"/>
    <w:rsid w:val="003223BC"/>
    <w:rsid w:val="003226B0"/>
    <w:rsid w:val="0032272B"/>
    <w:rsid w:val="003229B3"/>
    <w:rsid w:val="00323CCD"/>
    <w:rsid w:val="00324AFB"/>
    <w:rsid w:val="00324DDD"/>
    <w:rsid w:val="003255D4"/>
    <w:rsid w:val="00326833"/>
    <w:rsid w:val="00326AD6"/>
    <w:rsid w:val="0032723C"/>
    <w:rsid w:val="003273EA"/>
    <w:rsid w:val="00327658"/>
    <w:rsid w:val="003278FE"/>
    <w:rsid w:val="003307C6"/>
    <w:rsid w:val="003308A3"/>
    <w:rsid w:val="003309E5"/>
    <w:rsid w:val="00330DD9"/>
    <w:rsid w:val="00330FB7"/>
    <w:rsid w:val="0033144C"/>
    <w:rsid w:val="00333613"/>
    <w:rsid w:val="0033390A"/>
    <w:rsid w:val="00333B05"/>
    <w:rsid w:val="00334530"/>
    <w:rsid w:val="00334EC0"/>
    <w:rsid w:val="00335A20"/>
    <w:rsid w:val="00336104"/>
    <w:rsid w:val="003368CD"/>
    <w:rsid w:val="0033715D"/>
    <w:rsid w:val="0033796A"/>
    <w:rsid w:val="00337C81"/>
    <w:rsid w:val="00340B80"/>
    <w:rsid w:val="00340FF9"/>
    <w:rsid w:val="00341FC4"/>
    <w:rsid w:val="00342410"/>
    <w:rsid w:val="00342B76"/>
    <w:rsid w:val="00343113"/>
    <w:rsid w:val="00343235"/>
    <w:rsid w:val="0034375D"/>
    <w:rsid w:val="00344107"/>
    <w:rsid w:val="0034528D"/>
    <w:rsid w:val="00345C24"/>
    <w:rsid w:val="00345D5B"/>
    <w:rsid w:val="00346259"/>
    <w:rsid w:val="003464D3"/>
    <w:rsid w:val="00347130"/>
    <w:rsid w:val="00347F59"/>
    <w:rsid w:val="003500AC"/>
    <w:rsid w:val="0035078F"/>
    <w:rsid w:val="00351150"/>
    <w:rsid w:val="0035189E"/>
    <w:rsid w:val="00351AF7"/>
    <w:rsid w:val="00351D5D"/>
    <w:rsid w:val="003522AA"/>
    <w:rsid w:val="003527FD"/>
    <w:rsid w:val="00353383"/>
    <w:rsid w:val="00353FA9"/>
    <w:rsid w:val="00354078"/>
    <w:rsid w:val="00354592"/>
    <w:rsid w:val="00354E2D"/>
    <w:rsid w:val="003566E6"/>
    <w:rsid w:val="0035684C"/>
    <w:rsid w:val="0035754B"/>
    <w:rsid w:val="0035756E"/>
    <w:rsid w:val="003575A4"/>
    <w:rsid w:val="003617B5"/>
    <w:rsid w:val="00361C0E"/>
    <w:rsid w:val="003621DB"/>
    <w:rsid w:val="00363962"/>
    <w:rsid w:val="00363CB5"/>
    <w:rsid w:val="003640C3"/>
    <w:rsid w:val="00364444"/>
    <w:rsid w:val="00364C39"/>
    <w:rsid w:val="00364D49"/>
    <w:rsid w:val="00365DE4"/>
    <w:rsid w:val="00365E13"/>
    <w:rsid w:val="00366196"/>
    <w:rsid w:val="003666B5"/>
    <w:rsid w:val="00366704"/>
    <w:rsid w:val="003669E6"/>
    <w:rsid w:val="00366E75"/>
    <w:rsid w:val="00366FAB"/>
    <w:rsid w:val="00367C5A"/>
    <w:rsid w:val="00370808"/>
    <w:rsid w:val="0037081E"/>
    <w:rsid w:val="0037092C"/>
    <w:rsid w:val="00370F90"/>
    <w:rsid w:val="00371773"/>
    <w:rsid w:val="003729D3"/>
    <w:rsid w:val="00372EE8"/>
    <w:rsid w:val="003737A9"/>
    <w:rsid w:val="00373A36"/>
    <w:rsid w:val="00373B6B"/>
    <w:rsid w:val="003742B0"/>
    <w:rsid w:val="0037529E"/>
    <w:rsid w:val="003754A7"/>
    <w:rsid w:val="00376A8F"/>
    <w:rsid w:val="003778E4"/>
    <w:rsid w:val="00380539"/>
    <w:rsid w:val="003812AA"/>
    <w:rsid w:val="00381314"/>
    <w:rsid w:val="00381AF5"/>
    <w:rsid w:val="00381E87"/>
    <w:rsid w:val="00381F75"/>
    <w:rsid w:val="00382DED"/>
    <w:rsid w:val="003838FB"/>
    <w:rsid w:val="00384417"/>
    <w:rsid w:val="00385C6A"/>
    <w:rsid w:val="00386364"/>
    <w:rsid w:val="00390130"/>
    <w:rsid w:val="0039291E"/>
    <w:rsid w:val="00393A48"/>
    <w:rsid w:val="00393AF6"/>
    <w:rsid w:val="00393EAC"/>
    <w:rsid w:val="0039420F"/>
    <w:rsid w:val="00394AE5"/>
    <w:rsid w:val="00396B2A"/>
    <w:rsid w:val="00396F50"/>
    <w:rsid w:val="00397736"/>
    <w:rsid w:val="003A087F"/>
    <w:rsid w:val="003A0F32"/>
    <w:rsid w:val="003A11B5"/>
    <w:rsid w:val="003A283E"/>
    <w:rsid w:val="003A40B8"/>
    <w:rsid w:val="003A4CF1"/>
    <w:rsid w:val="003A695A"/>
    <w:rsid w:val="003A6CAC"/>
    <w:rsid w:val="003A7804"/>
    <w:rsid w:val="003A796A"/>
    <w:rsid w:val="003B065C"/>
    <w:rsid w:val="003B0E49"/>
    <w:rsid w:val="003B2A85"/>
    <w:rsid w:val="003B4883"/>
    <w:rsid w:val="003B4F71"/>
    <w:rsid w:val="003B6143"/>
    <w:rsid w:val="003B6585"/>
    <w:rsid w:val="003B6592"/>
    <w:rsid w:val="003B661F"/>
    <w:rsid w:val="003B6D0B"/>
    <w:rsid w:val="003C11D7"/>
    <w:rsid w:val="003C15EF"/>
    <w:rsid w:val="003C1DDE"/>
    <w:rsid w:val="003C251B"/>
    <w:rsid w:val="003C4549"/>
    <w:rsid w:val="003C4A74"/>
    <w:rsid w:val="003C4CEA"/>
    <w:rsid w:val="003C5489"/>
    <w:rsid w:val="003C5600"/>
    <w:rsid w:val="003C61A6"/>
    <w:rsid w:val="003C659F"/>
    <w:rsid w:val="003C66CC"/>
    <w:rsid w:val="003C6956"/>
    <w:rsid w:val="003C798D"/>
    <w:rsid w:val="003C7D06"/>
    <w:rsid w:val="003D028D"/>
    <w:rsid w:val="003D1351"/>
    <w:rsid w:val="003D1A15"/>
    <w:rsid w:val="003D1F50"/>
    <w:rsid w:val="003D2C8C"/>
    <w:rsid w:val="003D35A1"/>
    <w:rsid w:val="003D3AF8"/>
    <w:rsid w:val="003D42B5"/>
    <w:rsid w:val="003D4D18"/>
    <w:rsid w:val="003D4E1D"/>
    <w:rsid w:val="003D550C"/>
    <w:rsid w:val="003D58F1"/>
    <w:rsid w:val="003D6751"/>
    <w:rsid w:val="003D6AB5"/>
    <w:rsid w:val="003D7FCB"/>
    <w:rsid w:val="003E029C"/>
    <w:rsid w:val="003E04BA"/>
    <w:rsid w:val="003E0CF2"/>
    <w:rsid w:val="003E1266"/>
    <w:rsid w:val="003E170D"/>
    <w:rsid w:val="003E2280"/>
    <w:rsid w:val="003E2B49"/>
    <w:rsid w:val="003E4A2F"/>
    <w:rsid w:val="003E4F32"/>
    <w:rsid w:val="003E5431"/>
    <w:rsid w:val="003E5707"/>
    <w:rsid w:val="003E599D"/>
    <w:rsid w:val="003E5CE0"/>
    <w:rsid w:val="003E61B1"/>
    <w:rsid w:val="003E6A47"/>
    <w:rsid w:val="003F0080"/>
    <w:rsid w:val="003F0DF2"/>
    <w:rsid w:val="003F2673"/>
    <w:rsid w:val="003F3184"/>
    <w:rsid w:val="003F4749"/>
    <w:rsid w:val="003F57EF"/>
    <w:rsid w:val="003F5C4E"/>
    <w:rsid w:val="003F661E"/>
    <w:rsid w:val="003F71D3"/>
    <w:rsid w:val="003F71D5"/>
    <w:rsid w:val="003F79BA"/>
    <w:rsid w:val="00400A2A"/>
    <w:rsid w:val="004017B0"/>
    <w:rsid w:val="00401F8C"/>
    <w:rsid w:val="00402539"/>
    <w:rsid w:val="0040365D"/>
    <w:rsid w:val="00404348"/>
    <w:rsid w:val="004056F0"/>
    <w:rsid w:val="00405861"/>
    <w:rsid w:val="004062EB"/>
    <w:rsid w:val="00406486"/>
    <w:rsid w:val="004110B2"/>
    <w:rsid w:val="00411417"/>
    <w:rsid w:val="004123FC"/>
    <w:rsid w:val="00412781"/>
    <w:rsid w:val="00413345"/>
    <w:rsid w:val="0041362E"/>
    <w:rsid w:val="004143B8"/>
    <w:rsid w:val="004147FA"/>
    <w:rsid w:val="0041578B"/>
    <w:rsid w:val="00415EEE"/>
    <w:rsid w:val="00417231"/>
    <w:rsid w:val="00417F10"/>
    <w:rsid w:val="00420DE5"/>
    <w:rsid w:val="00420E6C"/>
    <w:rsid w:val="00421214"/>
    <w:rsid w:val="00423721"/>
    <w:rsid w:val="00423D50"/>
    <w:rsid w:val="004241CD"/>
    <w:rsid w:val="00424F61"/>
    <w:rsid w:val="0042503D"/>
    <w:rsid w:val="004254B3"/>
    <w:rsid w:val="00425849"/>
    <w:rsid w:val="00425A47"/>
    <w:rsid w:val="00426124"/>
    <w:rsid w:val="004276B3"/>
    <w:rsid w:val="00427D42"/>
    <w:rsid w:val="0043005B"/>
    <w:rsid w:val="00430578"/>
    <w:rsid w:val="00431025"/>
    <w:rsid w:val="0043156F"/>
    <w:rsid w:val="00431C63"/>
    <w:rsid w:val="00431FC5"/>
    <w:rsid w:val="00432BE0"/>
    <w:rsid w:val="004331CC"/>
    <w:rsid w:val="004339C3"/>
    <w:rsid w:val="00433C75"/>
    <w:rsid w:val="00433D11"/>
    <w:rsid w:val="00435563"/>
    <w:rsid w:val="00435DA1"/>
    <w:rsid w:val="004367C6"/>
    <w:rsid w:val="004372D2"/>
    <w:rsid w:val="00437B43"/>
    <w:rsid w:val="00440196"/>
    <w:rsid w:val="00440613"/>
    <w:rsid w:val="00440A48"/>
    <w:rsid w:val="004421B6"/>
    <w:rsid w:val="00442735"/>
    <w:rsid w:val="00442992"/>
    <w:rsid w:val="004431C8"/>
    <w:rsid w:val="00443B7D"/>
    <w:rsid w:val="00444012"/>
    <w:rsid w:val="0044411D"/>
    <w:rsid w:val="004444C7"/>
    <w:rsid w:val="004456B3"/>
    <w:rsid w:val="0044580E"/>
    <w:rsid w:val="004458FA"/>
    <w:rsid w:val="004469BE"/>
    <w:rsid w:val="00446BE1"/>
    <w:rsid w:val="00446CD6"/>
    <w:rsid w:val="00451EE7"/>
    <w:rsid w:val="00452066"/>
    <w:rsid w:val="00452549"/>
    <w:rsid w:val="00452A44"/>
    <w:rsid w:val="00452D14"/>
    <w:rsid w:val="00453D1C"/>
    <w:rsid w:val="00454085"/>
    <w:rsid w:val="00454296"/>
    <w:rsid w:val="00454644"/>
    <w:rsid w:val="004550F6"/>
    <w:rsid w:val="00456889"/>
    <w:rsid w:val="00457424"/>
    <w:rsid w:val="004624E5"/>
    <w:rsid w:val="00462ADC"/>
    <w:rsid w:val="004638B1"/>
    <w:rsid w:val="00463A9B"/>
    <w:rsid w:val="00463E94"/>
    <w:rsid w:val="0046595A"/>
    <w:rsid w:val="00465D7D"/>
    <w:rsid w:val="00466567"/>
    <w:rsid w:val="004669A8"/>
    <w:rsid w:val="004673F9"/>
    <w:rsid w:val="00467668"/>
    <w:rsid w:val="004677F3"/>
    <w:rsid w:val="00470192"/>
    <w:rsid w:val="004709C2"/>
    <w:rsid w:val="00470F4B"/>
    <w:rsid w:val="00471E0B"/>
    <w:rsid w:val="00472640"/>
    <w:rsid w:val="00472F38"/>
    <w:rsid w:val="0047316B"/>
    <w:rsid w:val="00473EC8"/>
    <w:rsid w:val="00475293"/>
    <w:rsid w:val="00475790"/>
    <w:rsid w:val="00475DED"/>
    <w:rsid w:val="004774AE"/>
    <w:rsid w:val="00477A8C"/>
    <w:rsid w:val="00477AC3"/>
    <w:rsid w:val="00477B0A"/>
    <w:rsid w:val="00481477"/>
    <w:rsid w:val="00481573"/>
    <w:rsid w:val="004818C1"/>
    <w:rsid w:val="00481A69"/>
    <w:rsid w:val="00481CA2"/>
    <w:rsid w:val="00482755"/>
    <w:rsid w:val="00482B8E"/>
    <w:rsid w:val="004833CE"/>
    <w:rsid w:val="0048398D"/>
    <w:rsid w:val="00483C59"/>
    <w:rsid w:val="00483D66"/>
    <w:rsid w:val="00484BBD"/>
    <w:rsid w:val="00484E5F"/>
    <w:rsid w:val="00485071"/>
    <w:rsid w:val="004856D9"/>
    <w:rsid w:val="00485D44"/>
    <w:rsid w:val="004860A7"/>
    <w:rsid w:val="00487D1E"/>
    <w:rsid w:val="004903D7"/>
    <w:rsid w:val="004907E1"/>
    <w:rsid w:val="0049323C"/>
    <w:rsid w:val="0049383A"/>
    <w:rsid w:val="004949F3"/>
    <w:rsid w:val="004951D9"/>
    <w:rsid w:val="004957A4"/>
    <w:rsid w:val="00495F21"/>
    <w:rsid w:val="00496222"/>
    <w:rsid w:val="00496748"/>
    <w:rsid w:val="004A01B8"/>
    <w:rsid w:val="004A16F2"/>
    <w:rsid w:val="004A1ADC"/>
    <w:rsid w:val="004A29EC"/>
    <w:rsid w:val="004A4757"/>
    <w:rsid w:val="004A4E16"/>
    <w:rsid w:val="004A70AF"/>
    <w:rsid w:val="004A769A"/>
    <w:rsid w:val="004B04DB"/>
    <w:rsid w:val="004B052B"/>
    <w:rsid w:val="004B0C3E"/>
    <w:rsid w:val="004B0CD3"/>
    <w:rsid w:val="004B1A70"/>
    <w:rsid w:val="004B20FF"/>
    <w:rsid w:val="004B2974"/>
    <w:rsid w:val="004B4610"/>
    <w:rsid w:val="004B46FA"/>
    <w:rsid w:val="004B6444"/>
    <w:rsid w:val="004B6BB2"/>
    <w:rsid w:val="004B6CE2"/>
    <w:rsid w:val="004B6FD3"/>
    <w:rsid w:val="004B6FFC"/>
    <w:rsid w:val="004C0BE5"/>
    <w:rsid w:val="004C0E62"/>
    <w:rsid w:val="004C1EA6"/>
    <w:rsid w:val="004C3415"/>
    <w:rsid w:val="004C395B"/>
    <w:rsid w:val="004C475D"/>
    <w:rsid w:val="004C62D4"/>
    <w:rsid w:val="004D0564"/>
    <w:rsid w:val="004D127F"/>
    <w:rsid w:val="004D2653"/>
    <w:rsid w:val="004D2CF6"/>
    <w:rsid w:val="004D32CD"/>
    <w:rsid w:val="004D359E"/>
    <w:rsid w:val="004D3891"/>
    <w:rsid w:val="004D3D02"/>
    <w:rsid w:val="004D5FF5"/>
    <w:rsid w:val="004D6B75"/>
    <w:rsid w:val="004D702A"/>
    <w:rsid w:val="004D7D7C"/>
    <w:rsid w:val="004E1797"/>
    <w:rsid w:val="004E18B2"/>
    <w:rsid w:val="004E203B"/>
    <w:rsid w:val="004E23B0"/>
    <w:rsid w:val="004E2844"/>
    <w:rsid w:val="004E2A1A"/>
    <w:rsid w:val="004E2A55"/>
    <w:rsid w:val="004E2B37"/>
    <w:rsid w:val="004E2C2B"/>
    <w:rsid w:val="004E3F08"/>
    <w:rsid w:val="004E43E1"/>
    <w:rsid w:val="004E61DE"/>
    <w:rsid w:val="004E6846"/>
    <w:rsid w:val="004F0185"/>
    <w:rsid w:val="004F0603"/>
    <w:rsid w:val="004F0772"/>
    <w:rsid w:val="004F0E3C"/>
    <w:rsid w:val="004F13C4"/>
    <w:rsid w:val="004F146D"/>
    <w:rsid w:val="004F19C2"/>
    <w:rsid w:val="004F1C6F"/>
    <w:rsid w:val="004F2BD5"/>
    <w:rsid w:val="004F3519"/>
    <w:rsid w:val="004F5AEF"/>
    <w:rsid w:val="004F5E6E"/>
    <w:rsid w:val="004F62E8"/>
    <w:rsid w:val="004F6605"/>
    <w:rsid w:val="004F71DD"/>
    <w:rsid w:val="004F7D0A"/>
    <w:rsid w:val="005000BB"/>
    <w:rsid w:val="00501E77"/>
    <w:rsid w:val="00502117"/>
    <w:rsid w:val="0050283A"/>
    <w:rsid w:val="00502FF7"/>
    <w:rsid w:val="00503742"/>
    <w:rsid w:val="00503890"/>
    <w:rsid w:val="0050477B"/>
    <w:rsid w:val="00505DA2"/>
    <w:rsid w:val="00505FFB"/>
    <w:rsid w:val="00506192"/>
    <w:rsid w:val="00506563"/>
    <w:rsid w:val="005068B7"/>
    <w:rsid w:val="0050691B"/>
    <w:rsid w:val="00510398"/>
    <w:rsid w:val="00511203"/>
    <w:rsid w:val="005112FB"/>
    <w:rsid w:val="005114CA"/>
    <w:rsid w:val="005118C1"/>
    <w:rsid w:val="00514148"/>
    <w:rsid w:val="00514535"/>
    <w:rsid w:val="005145CE"/>
    <w:rsid w:val="005146BD"/>
    <w:rsid w:val="0051484E"/>
    <w:rsid w:val="00514A3D"/>
    <w:rsid w:val="005150C7"/>
    <w:rsid w:val="005150FE"/>
    <w:rsid w:val="00515BB5"/>
    <w:rsid w:val="00515BD5"/>
    <w:rsid w:val="0051644C"/>
    <w:rsid w:val="005170D3"/>
    <w:rsid w:val="00520119"/>
    <w:rsid w:val="00520838"/>
    <w:rsid w:val="00520D0A"/>
    <w:rsid w:val="00520D9C"/>
    <w:rsid w:val="00522243"/>
    <w:rsid w:val="005223FF"/>
    <w:rsid w:val="005225DD"/>
    <w:rsid w:val="00522BA9"/>
    <w:rsid w:val="005233C6"/>
    <w:rsid w:val="00523ED4"/>
    <w:rsid w:val="00524787"/>
    <w:rsid w:val="00524FBB"/>
    <w:rsid w:val="00526041"/>
    <w:rsid w:val="005262D6"/>
    <w:rsid w:val="0052650E"/>
    <w:rsid w:val="00527637"/>
    <w:rsid w:val="00527CA8"/>
    <w:rsid w:val="00527E94"/>
    <w:rsid w:val="005304CA"/>
    <w:rsid w:val="00530E61"/>
    <w:rsid w:val="00531D15"/>
    <w:rsid w:val="00531EC2"/>
    <w:rsid w:val="00532068"/>
    <w:rsid w:val="00532481"/>
    <w:rsid w:val="00532E66"/>
    <w:rsid w:val="00534B97"/>
    <w:rsid w:val="00535A6C"/>
    <w:rsid w:val="00535FAE"/>
    <w:rsid w:val="00536191"/>
    <w:rsid w:val="00536833"/>
    <w:rsid w:val="00536F97"/>
    <w:rsid w:val="005374AB"/>
    <w:rsid w:val="00537784"/>
    <w:rsid w:val="00537D5C"/>
    <w:rsid w:val="00537F7A"/>
    <w:rsid w:val="00541234"/>
    <w:rsid w:val="005413CA"/>
    <w:rsid w:val="0054186D"/>
    <w:rsid w:val="0054192F"/>
    <w:rsid w:val="00542538"/>
    <w:rsid w:val="00542876"/>
    <w:rsid w:val="00542D5B"/>
    <w:rsid w:val="00543434"/>
    <w:rsid w:val="00543658"/>
    <w:rsid w:val="00543804"/>
    <w:rsid w:val="00543B99"/>
    <w:rsid w:val="00543C97"/>
    <w:rsid w:val="00544566"/>
    <w:rsid w:val="00545F6C"/>
    <w:rsid w:val="005463DF"/>
    <w:rsid w:val="00546F20"/>
    <w:rsid w:val="005501A6"/>
    <w:rsid w:val="005504B4"/>
    <w:rsid w:val="00552365"/>
    <w:rsid w:val="0055258B"/>
    <w:rsid w:val="00553FF2"/>
    <w:rsid w:val="00554270"/>
    <w:rsid w:val="00554628"/>
    <w:rsid w:val="005547C7"/>
    <w:rsid w:val="005567AA"/>
    <w:rsid w:val="0055786A"/>
    <w:rsid w:val="00561532"/>
    <w:rsid w:val="00561DCB"/>
    <w:rsid w:val="0056207A"/>
    <w:rsid w:val="00562302"/>
    <w:rsid w:val="0056315E"/>
    <w:rsid w:val="00563614"/>
    <w:rsid w:val="00563848"/>
    <w:rsid w:val="00564144"/>
    <w:rsid w:val="005643EB"/>
    <w:rsid w:val="00564576"/>
    <w:rsid w:val="00564A20"/>
    <w:rsid w:val="0056559F"/>
    <w:rsid w:val="00565743"/>
    <w:rsid w:val="0056631B"/>
    <w:rsid w:val="00566412"/>
    <w:rsid w:val="00566758"/>
    <w:rsid w:val="00566BA5"/>
    <w:rsid w:val="00567F62"/>
    <w:rsid w:val="005702F8"/>
    <w:rsid w:val="00570566"/>
    <w:rsid w:val="005707CE"/>
    <w:rsid w:val="00570E40"/>
    <w:rsid w:val="00571061"/>
    <w:rsid w:val="005715AC"/>
    <w:rsid w:val="00571866"/>
    <w:rsid w:val="00572D76"/>
    <w:rsid w:val="00573047"/>
    <w:rsid w:val="005733A8"/>
    <w:rsid w:val="00573D55"/>
    <w:rsid w:val="00575A63"/>
    <w:rsid w:val="005764D5"/>
    <w:rsid w:val="00576B27"/>
    <w:rsid w:val="0057723F"/>
    <w:rsid w:val="005775DC"/>
    <w:rsid w:val="00577C89"/>
    <w:rsid w:val="00577F2F"/>
    <w:rsid w:val="005802DF"/>
    <w:rsid w:val="005803B8"/>
    <w:rsid w:val="0058056D"/>
    <w:rsid w:val="00580B5F"/>
    <w:rsid w:val="00581875"/>
    <w:rsid w:val="00582646"/>
    <w:rsid w:val="0058326A"/>
    <w:rsid w:val="0058520B"/>
    <w:rsid w:val="005876CB"/>
    <w:rsid w:val="00587862"/>
    <w:rsid w:val="00587A30"/>
    <w:rsid w:val="005908F5"/>
    <w:rsid w:val="005912F5"/>
    <w:rsid w:val="0059183D"/>
    <w:rsid w:val="00591931"/>
    <w:rsid w:val="00592223"/>
    <w:rsid w:val="00592232"/>
    <w:rsid w:val="00592BF7"/>
    <w:rsid w:val="00593259"/>
    <w:rsid w:val="00596AF4"/>
    <w:rsid w:val="005974A1"/>
    <w:rsid w:val="005A17F0"/>
    <w:rsid w:val="005A216A"/>
    <w:rsid w:val="005A237B"/>
    <w:rsid w:val="005A2779"/>
    <w:rsid w:val="005A31A0"/>
    <w:rsid w:val="005A359D"/>
    <w:rsid w:val="005A3C5D"/>
    <w:rsid w:val="005A5DCE"/>
    <w:rsid w:val="005A5FEC"/>
    <w:rsid w:val="005A6FE8"/>
    <w:rsid w:val="005A753F"/>
    <w:rsid w:val="005A7A12"/>
    <w:rsid w:val="005A7DB6"/>
    <w:rsid w:val="005B10A6"/>
    <w:rsid w:val="005B1357"/>
    <w:rsid w:val="005B1998"/>
    <w:rsid w:val="005B2BB9"/>
    <w:rsid w:val="005B30D1"/>
    <w:rsid w:val="005B3744"/>
    <w:rsid w:val="005B41D5"/>
    <w:rsid w:val="005B433C"/>
    <w:rsid w:val="005B4AB6"/>
    <w:rsid w:val="005B4BF3"/>
    <w:rsid w:val="005B5BDE"/>
    <w:rsid w:val="005B5C59"/>
    <w:rsid w:val="005B5E6D"/>
    <w:rsid w:val="005B6A32"/>
    <w:rsid w:val="005B6E23"/>
    <w:rsid w:val="005C10EB"/>
    <w:rsid w:val="005C139E"/>
    <w:rsid w:val="005C17F4"/>
    <w:rsid w:val="005C18AE"/>
    <w:rsid w:val="005C19F8"/>
    <w:rsid w:val="005C212B"/>
    <w:rsid w:val="005C2329"/>
    <w:rsid w:val="005C24ED"/>
    <w:rsid w:val="005C2880"/>
    <w:rsid w:val="005C317A"/>
    <w:rsid w:val="005C39C7"/>
    <w:rsid w:val="005C3A3C"/>
    <w:rsid w:val="005C480F"/>
    <w:rsid w:val="005C4A92"/>
    <w:rsid w:val="005C68AB"/>
    <w:rsid w:val="005C7400"/>
    <w:rsid w:val="005C7C34"/>
    <w:rsid w:val="005D0390"/>
    <w:rsid w:val="005D2437"/>
    <w:rsid w:val="005D26EF"/>
    <w:rsid w:val="005D2997"/>
    <w:rsid w:val="005D313E"/>
    <w:rsid w:val="005D3638"/>
    <w:rsid w:val="005D3D07"/>
    <w:rsid w:val="005D40D5"/>
    <w:rsid w:val="005D44C2"/>
    <w:rsid w:val="005D4556"/>
    <w:rsid w:val="005D52FC"/>
    <w:rsid w:val="005D53F3"/>
    <w:rsid w:val="005D5798"/>
    <w:rsid w:val="005D5811"/>
    <w:rsid w:val="005D6930"/>
    <w:rsid w:val="005D69C6"/>
    <w:rsid w:val="005E19F2"/>
    <w:rsid w:val="005E1D1C"/>
    <w:rsid w:val="005E27D0"/>
    <w:rsid w:val="005E2B9A"/>
    <w:rsid w:val="005E38B3"/>
    <w:rsid w:val="005E4387"/>
    <w:rsid w:val="005E44BD"/>
    <w:rsid w:val="005E467D"/>
    <w:rsid w:val="005E4C9B"/>
    <w:rsid w:val="005E50F7"/>
    <w:rsid w:val="005E5DAB"/>
    <w:rsid w:val="005F0900"/>
    <w:rsid w:val="005F0B83"/>
    <w:rsid w:val="005F0E45"/>
    <w:rsid w:val="005F14B1"/>
    <w:rsid w:val="005F181D"/>
    <w:rsid w:val="005F1BAB"/>
    <w:rsid w:val="005F1CD7"/>
    <w:rsid w:val="005F27BC"/>
    <w:rsid w:val="005F2BD2"/>
    <w:rsid w:val="005F2E01"/>
    <w:rsid w:val="005F30D0"/>
    <w:rsid w:val="005F3F13"/>
    <w:rsid w:val="005F4221"/>
    <w:rsid w:val="005F435F"/>
    <w:rsid w:val="005F4475"/>
    <w:rsid w:val="005F6BAD"/>
    <w:rsid w:val="005F73FF"/>
    <w:rsid w:val="0060123B"/>
    <w:rsid w:val="00602455"/>
    <w:rsid w:val="00603B1A"/>
    <w:rsid w:val="006047C9"/>
    <w:rsid w:val="00605993"/>
    <w:rsid w:val="00605F5C"/>
    <w:rsid w:val="006061DC"/>
    <w:rsid w:val="006075E9"/>
    <w:rsid w:val="00607C86"/>
    <w:rsid w:val="00607DB0"/>
    <w:rsid w:val="0061094E"/>
    <w:rsid w:val="00610D07"/>
    <w:rsid w:val="006115A0"/>
    <w:rsid w:val="006116D3"/>
    <w:rsid w:val="00611CBD"/>
    <w:rsid w:val="00611D39"/>
    <w:rsid w:val="006123D1"/>
    <w:rsid w:val="00613473"/>
    <w:rsid w:val="00613D58"/>
    <w:rsid w:val="00613FD4"/>
    <w:rsid w:val="0061483B"/>
    <w:rsid w:val="00615679"/>
    <w:rsid w:val="00615F2A"/>
    <w:rsid w:val="006161CF"/>
    <w:rsid w:val="006164F3"/>
    <w:rsid w:val="0061777E"/>
    <w:rsid w:val="00617A75"/>
    <w:rsid w:val="006200FF"/>
    <w:rsid w:val="00620B76"/>
    <w:rsid w:val="00620DEE"/>
    <w:rsid w:val="00621B2E"/>
    <w:rsid w:val="00621C19"/>
    <w:rsid w:val="00623534"/>
    <w:rsid w:val="006235A5"/>
    <w:rsid w:val="006238CC"/>
    <w:rsid w:val="00623AD5"/>
    <w:rsid w:val="006245FA"/>
    <w:rsid w:val="00626905"/>
    <w:rsid w:val="00626975"/>
    <w:rsid w:val="00626F67"/>
    <w:rsid w:val="00627508"/>
    <w:rsid w:val="0063128F"/>
    <w:rsid w:val="00631F4A"/>
    <w:rsid w:val="00631FEB"/>
    <w:rsid w:val="006321F2"/>
    <w:rsid w:val="006329BB"/>
    <w:rsid w:val="00632CA3"/>
    <w:rsid w:val="00632FFD"/>
    <w:rsid w:val="0063350E"/>
    <w:rsid w:val="00633C17"/>
    <w:rsid w:val="00635C90"/>
    <w:rsid w:val="00635EC8"/>
    <w:rsid w:val="00636270"/>
    <w:rsid w:val="00637123"/>
    <w:rsid w:val="006377DE"/>
    <w:rsid w:val="006406E1"/>
    <w:rsid w:val="006418B8"/>
    <w:rsid w:val="00641CEA"/>
    <w:rsid w:val="00643687"/>
    <w:rsid w:val="00643D63"/>
    <w:rsid w:val="00643EBC"/>
    <w:rsid w:val="00644643"/>
    <w:rsid w:val="006455F5"/>
    <w:rsid w:val="00647C78"/>
    <w:rsid w:val="00650EA2"/>
    <w:rsid w:val="00650FBB"/>
    <w:rsid w:val="00651528"/>
    <w:rsid w:val="006516FE"/>
    <w:rsid w:val="00651F3A"/>
    <w:rsid w:val="00653AF7"/>
    <w:rsid w:val="006541E5"/>
    <w:rsid w:val="006556B0"/>
    <w:rsid w:val="006562EC"/>
    <w:rsid w:val="006563F6"/>
    <w:rsid w:val="00656BC9"/>
    <w:rsid w:val="00657C1E"/>
    <w:rsid w:val="006606DA"/>
    <w:rsid w:val="006622C1"/>
    <w:rsid w:val="006631C9"/>
    <w:rsid w:val="00663922"/>
    <w:rsid w:val="00666240"/>
    <w:rsid w:val="00666CF5"/>
    <w:rsid w:val="00670132"/>
    <w:rsid w:val="0067109F"/>
    <w:rsid w:val="00671ADA"/>
    <w:rsid w:val="006721D7"/>
    <w:rsid w:val="006731AE"/>
    <w:rsid w:val="00673403"/>
    <w:rsid w:val="00673652"/>
    <w:rsid w:val="00674C8D"/>
    <w:rsid w:val="0067563F"/>
    <w:rsid w:val="00675BDE"/>
    <w:rsid w:val="006761E6"/>
    <w:rsid w:val="00676CB1"/>
    <w:rsid w:val="0068155A"/>
    <w:rsid w:val="00681972"/>
    <w:rsid w:val="00682409"/>
    <w:rsid w:val="0068279C"/>
    <w:rsid w:val="00682C9B"/>
    <w:rsid w:val="006830B0"/>
    <w:rsid w:val="0068389C"/>
    <w:rsid w:val="006839FC"/>
    <w:rsid w:val="00683B66"/>
    <w:rsid w:val="00683C67"/>
    <w:rsid w:val="0068453E"/>
    <w:rsid w:val="00686216"/>
    <w:rsid w:val="00686A93"/>
    <w:rsid w:val="00686AB6"/>
    <w:rsid w:val="0068700B"/>
    <w:rsid w:val="00687679"/>
    <w:rsid w:val="00687EF6"/>
    <w:rsid w:val="00690DA0"/>
    <w:rsid w:val="0069253C"/>
    <w:rsid w:val="00692AC7"/>
    <w:rsid w:val="006938FD"/>
    <w:rsid w:val="00694A87"/>
    <w:rsid w:val="00694CFD"/>
    <w:rsid w:val="00696228"/>
    <w:rsid w:val="006A1317"/>
    <w:rsid w:val="006A1C61"/>
    <w:rsid w:val="006A2E5C"/>
    <w:rsid w:val="006A41E8"/>
    <w:rsid w:val="006A4626"/>
    <w:rsid w:val="006A47A9"/>
    <w:rsid w:val="006A5F51"/>
    <w:rsid w:val="006A62B1"/>
    <w:rsid w:val="006A6C35"/>
    <w:rsid w:val="006A6C9F"/>
    <w:rsid w:val="006A6E24"/>
    <w:rsid w:val="006A764B"/>
    <w:rsid w:val="006A78BF"/>
    <w:rsid w:val="006A7F80"/>
    <w:rsid w:val="006B01FA"/>
    <w:rsid w:val="006B109C"/>
    <w:rsid w:val="006B1532"/>
    <w:rsid w:val="006B18AB"/>
    <w:rsid w:val="006B1A4E"/>
    <w:rsid w:val="006B1FDD"/>
    <w:rsid w:val="006B2644"/>
    <w:rsid w:val="006B2CF1"/>
    <w:rsid w:val="006B34AA"/>
    <w:rsid w:val="006B3F17"/>
    <w:rsid w:val="006B4385"/>
    <w:rsid w:val="006B4D66"/>
    <w:rsid w:val="006B4F49"/>
    <w:rsid w:val="006B4FF9"/>
    <w:rsid w:val="006B5AFF"/>
    <w:rsid w:val="006B7537"/>
    <w:rsid w:val="006C08C1"/>
    <w:rsid w:val="006C124C"/>
    <w:rsid w:val="006C1591"/>
    <w:rsid w:val="006C1E0B"/>
    <w:rsid w:val="006C1E62"/>
    <w:rsid w:val="006C21DE"/>
    <w:rsid w:val="006C22F3"/>
    <w:rsid w:val="006C265A"/>
    <w:rsid w:val="006C2983"/>
    <w:rsid w:val="006C41C5"/>
    <w:rsid w:val="006C42D0"/>
    <w:rsid w:val="006C470C"/>
    <w:rsid w:val="006C4888"/>
    <w:rsid w:val="006C4F64"/>
    <w:rsid w:val="006C54AB"/>
    <w:rsid w:val="006C5DFE"/>
    <w:rsid w:val="006C6463"/>
    <w:rsid w:val="006C6DCE"/>
    <w:rsid w:val="006C70F5"/>
    <w:rsid w:val="006D044E"/>
    <w:rsid w:val="006D11E3"/>
    <w:rsid w:val="006D18DB"/>
    <w:rsid w:val="006D1C0A"/>
    <w:rsid w:val="006D2B7C"/>
    <w:rsid w:val="006D3EA6"/>
    <w:rsid w:val="006D44A6"/>
    <w:rsid w:val="006D57E5"/>
    <w:rsid w:val="006D731D"/>
    <w:rsid w:val="006D7A31"/>
    <w:rsid w:val="006E2975"/>
    <w:rsid w:val="006E3301"/>
    <w:rsid w:val="006E3BEF"/>
    <w:rsid w:val="006E3F5E"/>
    <w:rsid w:val="006E40BA"/>
    <w:rsid w:val="006E41D6"/>
    <w:rsid w:val="006E480C"/>
    <w:rsid w:val="006E4C62"/>
    <w:rsid w:val="006E5334"/>
    <w:rsid w:val="006E53A8"/>
    <w:rsid w:val="006E5B7A"/>
    <w:rsid w:val="006E633C"/>
    <w:rsid w:val="006E6839"/>
    <w:rsid w:val="006E7137"/>
    <w:rsid w:val="006E7738"/>
    <w:rsid w:val="006E7E1F"/>
    <w:rsid w:val="006F01BD"/>
    <w:rsid w:val="006F1248"/>
    <w:rsid w:val="006F329E"/>
    <w:rsid w:val="006F362D"/>
    <w:rsid w:val="006F39B2"/>
    <w:rsid w:val="006F4875"/>
    <w:rsid w:val="006F4B29"/>
    <w:rsid w:val="006F59D8"/>
    <w:rsid w:val="006F5C58"/>
    <w:rsid w:val="006F65C6"/>
    <w:rsid w:val="006F683D"/>
    <w:rsid w:val="006F6909"/>
    <w:rsid w:val="006F6E81"/>
    <w:rsid w:val="006F7856"/>
    <w:rsid w:val="0070055C"/>
    <w:rsid w:val="00700A81"/>
    <w:rsid w:val="0070115D"/>
    <w:rsid w:val="007015B5"/>
    <w:rsid w:val="00701F78"/>
    <w:rsid w:val="0070297C"/>
    <w:rsid w:val="00703E6A"/>
    <w:rsid w:val="00703FE7"/>
    <w:rsid w:val="007042D9"/>
    <w:rsid w:val="0070460B"/>
    <w:rsid w:val="00704663"/>
    <w:rsid w:val="00704D03"/>
    <w:rsid w:val="00705AF8"/>
    <w:rsid w:val="00705E82"/>
    <w:rsid w:val="00705E9A"/>
    <w:rsid w:val="00706D83"/>
    <w:rsid w:val="00707906"/>
    <w:rsid w:val="00707A34"/>
    <w:rsid w:val="00707F32"/>
    <w:rsid w:val="00710B9B"/>
    <w:rsid w:val="007114BC"/>
    <w:rsid w:val="007115B9"/>
    <w:rsid w:val="00711B9A"/>
    <w:rsid w:val="007120F6"/>
    <w:rsid w:val="00712C51"/>
    <w:rsid w:val="0071302F"/>
    <w:rsid w:val="00714F4C"/>
    <w:rsid w:val="007151A9"/>
    <w:rsid w:val="00715E97"/>
    <w:rsid w:val="007179AD"/>
    <w:rsid w:val="0072044F"/>
    <w:rsid w:val="0072083A"/>
    <w:rsid w:val="00720B00"/>
    <w:rsid w:val="007215EB"/>
    <w:rsid w:val="0072203D"/>
    <w:rsid w:val="0072417F"/>
    <w:rsid w:val="007243F5"/>
    <w:rsid w:val="007251B4"/>
    <w:rsid w:val="00726273"/>
    <w:rsid w:val="00726D00"/>
    <w:rsid w:val="00727157"/>
    <w:rsid w:val="007276DC"/>
    <w:rsid w:val="00727ABD"/>
    <w:rsid w:val="00727E6E"/>
    <w:rsid w:val="007305D8"/>
    <w:rsid w:val="00730E20"/>
    <w:rsid w:val="007332AB"/>
    <w:rsid w:val="00733374"/>
    <w:rsid w:val="0073392E"/>
    <w:rsid w:val="0073466C"/>
    <w:rsid w:val="00734964"/>
    <w:rsid w:val="00735496"/>
    <w:rsid w:val="00736380"/>
    <w:rsid w:val="00736796"/>
    <w:rsid w:val="00736BB2"/>
    <w:rsid w:val="0073708C"/>
    <w:rsid w:val="0073737D"/>
    <w:rsid w:val="0073779E"/>
    <w:rsid w:val="00737850"/>
    <w:rsid w:val="007379F9"/>
    <w:rsid w:val="00737C32"/>
    <w:rsid w:val="00737CC7"/>
    <w:rsid w:val="00737D09"/>
    <w:rsid w:val="00740673"/>
    <w:rsid w:val="007409BB"/>
    <w:rsid w:val="0074122C"/>
    <w:rsid w:val="007413DB"/>
    <w:rsid w:val="00741AC8"/>
    <w:rsid w:val="0074251A"/>
    <w:rsid w:val="00742C25"/>
    <w:rsid w:val="007431FB"/>
    <w:rsid w:val="0074398B"/>
    <w:rsid w:val="00743A47"/>
    <w:rsid w:val="00744562"/>
    <w:rsid w:val="0074560F"/>
    <w:rsid w:val="00747029"/>
    <w:rsid w:val="00750B60"/>
    <w:rsid w:val="00751462"/>
    <w:rsid w:val="00751F23"/>
    <w:rsid w:val="00752121"/>
    <w:rsid w:val="007528E9"/>
    <w:rsid w:val="0075311E"/>
    <w:rsid w:val="007533F4"/>
    <w:rsid w:val="0075414C"/>
    <w:rsid w:val="007541B3"/>
    <w:rsid w:val="00754C4A"/>
    <w:rsid w:val="00756E98"/>
    <w:rsid w:val="0075789B"/>
    <w:rsid w:val="007611EE"/>
    <w:rsid w:val="00761324"/>
    <w:rsid w:val="00761712"/>
    <w:rsid w:val="00762947"/>
    <w:rsid w:val="007631FF"/>
    <w:rsid w:val="00763F3C"/>
    <w:rsid w:val="00764C4C"/>
    <w:rsid w:val="00764E84"/>
    <w:rsid w:val="0076518D"/>
    <w:rsid w:val="007654BE"/>
    <w:rsid w:val="00767022"/>
    <w:rsid w:val="00770517"/>
    <w:rsid w:val="00770A95"/>
    <w:rsid w:val="00771006"/>
    <w:rsid w:val="007724F9"/>
    <w:rsid w:val="0077487E"/>
    <w:rsid w:val="00775777"/>
    <w:rsid w:val="00775C7F"/>
    <w:rsid w:val="007760BD"/>
    <w:rsid w:val="007761C8"/>
    <w:rsid w:val="00776887"/>
    <w:rsid w:val="00776ADA"/>
    <w:rsid w:val="00777D69"/>
    <w:rsid w:val="00780713"/>
    <w:rsid w:val="007808E4"/>
    <w:rsid w:val="00780916"/>
    <w:rsid w:val="00780A8B"/>
    <w:rsid w:val="007815F8"/>
    <w:rsid w:val="007816A0"/>
    <w:rsid w:val="00781B6C"/>
    <w:rsid w:val="00781BC3"/>
    <w:rsid w:val="007822AA"/>
    <w:rsid w:val="00783177"/>
    <w:rsid w:val="007833D1"/>
    <w:rsid w:val="007842B9"/>
    <w:rsid w:val="007843ED"/>
    <w:rsid w:val="0078564B"/>
    <w:rsid w:val="007857FF"/>
    <w:rsid w:val="007859F5"/>
    <w:rsid w:val="00786620"/>
    <w:rsid w:val="00786F5C"/>
    <w:rsid w:val="00787A31"/>
    <w:rsid w:val="00787E2C"/>
    <w:rsid w:val="007904C4"/>
    <w:rsid w:val="00790620"/>
    <w:rsid w:val="00791274"/>
    <w:rsid w:val="00792B37"/>
    <w:rsid w:val="00792C19"/>
    <w:rsid w:val="00792CE8"/>
    <w:rsid w:val="00793242"/>
    <w:rsid w:val="0079348A"/>
    <w:rsid w:val="00794032"/>
    <w:rsid w:val="00794F15"/>
    <w:rsid w:val="00794F8A"/>
    <w:rsid w:val="0079555A"/>
    <w:rsid w:val="00796F5B"/>
    <w:rsid w:val="007970F7"/>
    <w:rsid w:val="00797282"/>
    <w:rsid w:val="0079764F"/>
    <w:rsid w:val="0079772B"/>
    <w:rsid w:val="007A0C20"/>
    <w:rsid w:val="007A1F57"/>
    <w:rsid w:val="007A23F5"/>
    <w:rsid w:val="007A37A1"/>
    <w:rsid w:val="007A3891"/>
    <w:rsid w:val="007A46FC"/>
    <w:rsid w:val="007A4DBC"/>
    <w:rsid w:val="007A4EB4"/>
    <w:rsid w:val="007A5178"/>
    <w:rsid w:val="007A54F2"/>
    <w:rsid w:val="007A5B8E"/>
    <w:rsid w:val="007A6862"/>
    <w:rsid w:val="007A7D6B"/>
    <w:rsid w:val="007A7E91"/>
    <w:rsid w:val="007B0397"/>
    <w:rsid w:val="007B0415"/>
    <w:rsid w:val="007B2752"/>
    <w:rsid w:val="007B2AC6"/>
    <w:rsid w:val="007B3199"/>
    <w:rsid w:val="007B320B"/>
    <w:rsid w:val="007B3A50"/>
    <w:rsid w:val="007B5CF2"/>
    <w:rsid w:val="007B5FC1"/>
    <w:rsid w:val="007B7C21"/>
    <w:rsid w:val="007C01B9"/>
    <w:rsid w:val="007C0F54"/>
    <w:rsid w:val="007C1079"/>
    <w:rsid w:val="007C1A4F"/>
    <w:rsid w:val="007C1C58"/>
    <w:rsid w:val="007C1FFA"/>
    <w:rsid w:val="007C2E54"/>
    <w:rsid w:val="007C2FA4"/>
    <w:rsid w:val="007C2FF6"/>
    <w:rsid w:val="007C4343"/>
    <w:rsid w:val="007C5B64"/>
    <w:rsid w:val="007C6FBD"/>
    <w:rsid w:val="007D06F7"/>
    <w:rsid w:val="007D08CD"/>
    <w:rsid w:val="007D1275"/>
    <w:rsid w:val="007D2070"/>
    <w:rsid w:val="007D3133"/>
    <w:rsid w:val="007D38E8"/>
    <w:rsid w:val="007D4006"/>
    <w:rsid w:val="007D4085"/>
    <w:rsid w:val="007D4D21"/>
    <w:rsid w:val="007D517F"/>
    <w:rsid w:val="007D529C"/>
    <w:rsid w:val="007D553B"/>
    <w:rsid w:val="007D5D81"/>
    <w:rsid w:val="007D6044"/>
    <w:rsid w:val="007D6AA5"/>
    <w:rsid w:val="007D73A0"/>
    <w:rsid w:val="007D78CA"/>
    <w:rsid w:val="007D7B6C"/>
    <w:rsid w:val="007E14C5"/>
    <w:rsid w:val="007E2749"/>
    <w:rsid w:val="007E2AD8"/>
    <w:rsid w:val="007E2E52"/>
    <w:rsid w:val="007E3F81"/>
    <w:rsid w:val="007E5057"/>
    <w:rsid w:val="007E644C"/>
    <w:rsid w:val="007E78AA"/>
    <w:rsid w:val="007F0720"/>
    <w:rsid w:val="007F09B9"/>
    <w:rsid w:val="007F13FE"/>
    <w:rsid w:val="007F1420"/>
    <w:rsid w:val="007F18C8"/>
    <w:rsid w:val="007F1F91"/>
    <w:rsid w:val="007F426B"/>
    <w:rsid w:val="007F4F82"/>
    <w:rsid w:val="007F51D6"/>
    <w:rsid w:val="007F52F9"/>
    <w:rsid w:val="007F69D5"/>
    <w:rsid w:val="007F7126"/>
    <w:rsid w:val="007F784F"/>
    <w:rsid w:val="007F7A8B"/>
    <w:rsid w:val="00802FDC"/>
    <w:rsid w:val="00803145"/>
    <w:rsid w:val="00804CCF"/>
    <w:rsid w:val="0080531A"/>
    <w:rsid w:val="00805D17"/>
    <w:rsid w:val="00807CF9"/>
    <w:rsid w:val="00807E72"/>
    <w:rsid w:val="00810B8E"/>
    <w:rsid w:val="00810DF2"/>
    <w:rsid w:val="00811522"/>
    <w:rsid w:val="00812935"/>
    <w:rsid w:val="00813141"/>
    <w:rsid w:val="00814273"/>
    <w:rsid w:val="008148C6"/>
    <w:rsid w:val="00814F35"/>
    <w:rsid w:val="00814F72"/>
    <w:rsid w:val="00814F89"/>
    <w:rsid w:val="008158E0"/>
    <w:rsid w:val="0081643C"/>
    <w:rsid w:val="00816B3C"/>
    <w:rsid w:val="00816C43"/>
    <w:rsid w:val="008170F5"/>
    <w:rsid w:val="00817269"/>
    <w:rsid w:val="00817351"/>
    <w:rsid w:val="008174FF"/>
    <w:rsid w:val="008176F2"/>
    <w:rsid w:val="0081799A"/>
    <w:rsid w:val="00820814"/>
    <w:rsid w:val="00821BAD"/>
    <w:rsid w:val="008245D5"/>
    <w:rsid w:val="0082478A"/>
    <w:rsid w:val="00824B89"/>
    <w:rsid w:val="00824ED8"/>
    <w:rsid w:val="00826163"/>
    <w:rsid w:val="00826B71"/>
    <w:rsid w:val="00827647"/>
    <w:rsid w:val="00827BC2"/>
    <w:rsid w:val="00827E6C"/>
    <w:rsid w:val="00830EA7"/>
    <w:rsid w:val="00830FCD"/>
    <w:rsid w:val="008316D5"/>
    <w:rsid w:val="0083299A"/>
    <w:rsid w:val="008332E4"/>
    <w:rsid w:val="008334C7"/>
    <w:rsid w:val="00834331"/>
    <w:rsid w:val="00834BFF"/>
    <w:rsid w:val="00834C96"/>
    <w:rsid w:val="00834E27"/>
    <w:rsid w:val="008351A4"/>
    <w:rsid w:val="008362B3"/>
    <w:rsid w:val="00840F54"/>
    <w:rsid w:val="008427EC"/>
    <w:rsid w:val="008439D1"/>
    <w:rsid w:val="00843DDB"/>
    <w:rsid w:val="00843F85"/>
    <w:rsid w:val="00845386"/>
    <w:rsid w:val="008461C8"/>
    <w:rsid w:val="008465F8"/>
    <w:rsid w:val="008506F4"/>
    <w:rsid w:val="0085094B"/>
    <w:rsid w:val="008519CF"/>
    <w:rsid w:val="00851ED2"/>
    <w:rsid w:val="0085296A"/>
    <w:rsid w:val="00853277"/>
    <w:rsid w:val="00854475"/>
    <w:rsid w:val="00854CB2"/>
    <w:rsid w:val="00854F92"/>
    <w:rsid w:val="00856055"/>
    <w:rsid w:val="008563AE"/>
    <w:rsid w:val="00856417"/>
    <w:rsid w:val="00856EC3"/>
    <w:rsid w:val="008606CF"/>
    <w:rsid w:val="00861E1F"/>
    <w:rsid w:val="00862171"/>
    <w:rsid w:val="00863148"/>
    <w:rsid w:val="008638F1"/>
    <w:rsid w:val="00863AC4"/>
    <w:rsid w:val="00863BD9"/>
    <w:rsid w:val="008642E0"/>
    <w:rsid w:val="0086439F"/>
    <w:rsid w:val="008648A3"/>
    <w:rsid w:val="008661EB"/>
    <w:rsid w:val="00866E2F"/>
    <w:rsid w:val="008670BF"/>
    <w:rsid w:val="00870361"/>
    <w:rsid w:val="0087143D"/>
    <w:rsid w:val="0087285D"/>
    <w:rsid w:val="00873032"/>
    <w:rsid w:val="00873033"/>
    <w:rsid w:val="008732F3"/>
    <w:rsid w:val="00873415"/>
    <w:rsid w:val="0087394C"/>
    <w:rsid w:val="00874491"/>
    <w:rsid w:val="0087593F"/>
    <w:rsid w:val="00875FD6"/>
    <w:rsid w:val="00881A0E"/>
    <w:rsid w:val="00881CB1"/>
    <w:rsid w:val="008824F9"/>
    <w:rsid w:val="0088320D"/>
    <w:rsid w:val="00883F3F"/>
    <w:rsid w:val="00884309"/>
    <w:rsid w:val="00884BEA"/>
    <w:rsid w:val="00884F55"/>
    <w:rsid w:val="008850B2"/>
    <w:rsid w:val="00886CD1"/>
    <w:rsid w:val="00887628"/>
    <w:rsid w:val="00890943"/>
    <w:rsid w:val="0089209A"/>
    <w:rsid w:val="008923C8"/>
    <w:rsid w:val="00892E86"/>
    <w:rsid w:val="00892F50"/>
    <w:rsid w:val="008940D7"/>
    <w:rsid w:val="00894187"/>
    <w:rsid w:val="00894B9E"/>
    <w:rsid w:val="00895582"/>
    <w:rsid w:val="008956E2"/>
    <w:rsid w:val="008956E8"/>
    <w:rsid w:val="00895EB6"/>
    <w:rsid w:val="008961FF"/>
    <w:rsid w:val="0089696E"/>
    <w:rsid w:val="00896BF3"/>
    <w:rsid w:val="00896C96"/>
    <w:rsid w:val="00897586"/>
    <w:rsid w:val="008A1189"/>
    <w:rsid w:val="008A1944"/>
    <w:rsid w:val="008A1E07"/>
    <w:rsid w:val="008A2246"/>
    <w:rsid w:val="008A2491"/>
    <w:rsid w:val="008A3074"/>
    <w:rsid w:val="008A5CF5"/>
    <w:rsid w:val="008A73FC"/>
    <w:rsid w:val="008A76CD"/>
    <w:rsid w:val="008B11B8"/>
    <w:rsid w:val="008B2A6E"/>
    <w:rsid w:val="008B3534"/>
    <w:rsid w:val="008B3636"/>
    <w:rsid w:val="008B3799"/>
    <w:rsid w:val="008B4527"/>
    <w:rsid w:val="008B47A6"/>
    <w:rsid w:val="008B4F34"/>
    <w:rsid w:val="008B617B"/>
    <w:rsid w:val="008B61EC"/>
    <w:rsid w:val="008B6847"/>
    <w:rsid w:val="008B6D36"/>
    <w:rsid w:val="008B720E"/>
    <w:rsid w:val="008B7BA6"/>
    <w:rsid w:val="008B7EFE"/>
    <w:rsid w:val="008B7F0A"/>
    <w:rsid w:val="008C0B11"/>
    <w:rsid w:val="008C16EB"/>
    <w:rsid w:val="008C1950"/>
    <w:rsid w:val="008C25A1"/>
    <w:rsid w:val="008C2DA5"/>
    <w:rsid w:val="008C5532"/>
    <w:rsid w:val="008C6A74"/>
    <w:rsid w:val="008C6F28"/>
    <w:rsid w:val="008C7545"/>
    <w:rsid w:val="008C7962"/>
    <w:rsid w:val="008D06FF"/>
    <w:rsid w:val="008D0B9D"/>
    <w:rsid w:val="008D1072"/>
    <w:rsid w:val="008D141F"/>
    <w:rsid w:val="008D158C"/>
    <w:rsid w:val="008D1B0B"/>
    <w:rsid w:val="008D281A"/>
    <w:rsid w:val="008D2AB2"/>
    <w:rsid w:val="008D6EF9"/>
    <w:rsid w:val="008D72B5"/>
    <w:rsid w:val="008E0537"/>
    <w:rsid w:val="008E18CB"/>
    <w:rsid w:val="008E1B75"/>
    <w:rsid w:val="008E224A"/>
    <w:rsid w:val="008E3054"/>
    <w:rsid w:val="008E3B7D"/>
    <w:rsid w:val="008E44BD"/>
    <w:rsid w:val="008E536D"/>
    <w:rsid w:val="008E5BF8"/>
    <w:rsid w:val="008E5E50"/>
    <w:rsid w:val="008E657C"/>
    <w:rsid w:val="008E7001"/>
    <w:rsid w:val="008F0B87"/>
    <w:rsid w:val="008F10D2"/>
    <w:rsid w:val="008F1710"/>
    <w:rsid w:val="008F2054"/>
    <w:rsid w:val="008F246E"/>
    <w:rsid w:val="008F27A5"/>
    <w:rsid w:val="008F3408"/>
    <w:rsid w:val="008F6F1C"/>
    <w:rsid w:val="008F6FC4"/>
    <w:rsid w:val="00900055"/>
    <w:rsid w:val="00900223"/>
    <w:rsid w:val="00903320"/>
    <w:rsid w:val="00903580"/>
    <w:rsid w:val="00903B9E"/>
    <w:rsid w:val="00904624"/>
    <w:rsid w:val="00904722"/>
    <w:rsid w:val="0090553F"/>
    <w:rsid w:val="00905ACB"/>
    <w:rsid w:val="00906005"/>
    <w:rsid w:val="00906625"/>
    <w:rsid w:val="00907C16"/>
    <w:rsid w:val="00907CAD"/>
    <w:rsid w:val="00910BCD"/>
    <w:rsid w:val="00910CA1"/>
    <w:rsid w:val="009132AA"/>
    <w:rsid w:val="00913764"/>
    <w:rsid w:val="00914AB9"/>
    <w:rsid w:val="009153EA"/>
    <w:rsid w:val="00915735"/>
    <w:rsid w:val="00915FCC"/>
    <w:rsid w:val="0092292E"/>
    <w:rsid w:val="00923116"/>
    <w:rsid w:val="009233CD"/>
    <w:rsid w:val="00923F92"/>
    <w:rsid w:val="00924006"/>
    <w:rsid w:val="009243E3"/>
    <w:rsid w:val="00924E35"/>
    <w:rsid w:val="00925B37"/>
    <w:rsid w:val="009262E0"/>
    <w:rsid w:val="00926781"/>
    <w:rsid w:val="009268EE"/>
    <w:rsid w:val="00926BCB"/>
    <w:rsid w:val="00926C24"/>
    <w:rsid w:val="00926C9D"/>
    <w:rsid w:val="00927978"/>
    <w:rsid w:val="00930479"/>
    <w:rsid w:val="00930819"/>
    <w:rsid w:val="009309ED"/>
    <w:rsid w:val="009320DD"/>
    <w:rsid w:val="00932EC7"/>
    <w:rsid w:val="00934375"/>
    <w:rsid w:val="009348A1"/>
    <w:rsid w:val="0093607C"/>
    <w:rsid w:val="00936170"/>
    <w:rsid w:val="00937474"/>
    <w:rsid w:val="00937654"/>
    <w:rsid w:val="00937F0D"/>
    <w:rsid w:val="009410CF"/>
    <w:rsid w:val="00942229"/>
    <w:rsid w:val="009424B9"/>
    <w:rsid w:val="0094263F"/>
    <w:rsid w:val="00942F22"/>
    <w:rsid w:val="00942F70"/>
    <w:rsid w:val="00943781"/>
    <w:rsid w:val="00943B3D"/>
    <w:rsid w:val="00943B5A"/>
    <w:rsid w:val="00946516"/>
    <w:rsid w:val="00946B4A"/>
    <w:rsid w:val="00947F37"/>
    <w:rsid w:val="00950040"/>
    <w:rsid w:val="0095074F"/>
    <w:rsid w:val="00950A96"/>
    <w:rsid w:val="00951F0F"/>
    <w:rsid w:val="00952688"/>
    <w:rsid w:val="0095293F"/>
    <w:rsid w:val="00952E6A"/>
    <w:rsid w:val="00952F8B"/>
    <w:rsid w:val="0095469F"/>
    <w:rsid w:val="009548A5"/>
    <w:rsid w:val="00954F50"/>
    <w:rsid w:val="00955339"/>
    <w:rsid w:val="00955787"/>
    <w:rsid w:val="009557C8"/>
    <w:rsid w:val="00956D96"/>
    <w:rsid w:val="00957E5C"/>
    <w:rsid w:val="00961017"/>
    <w:rsid w:val="00961202"/>
    <w:rsid w:val="009616AE"/>
    <w:rsid w:val="00962118"/>
    <w:rsid w:val="009632D7"/>
    <w:rsid w:val="009643CF"/>
    <w:rsid w:val="00964595"/>
    <w:rsid w:val="00965A20"/>
    <w:rsid w:val="00966678"/>
    <w:rsid w:val="00966862"/>
    <w:rsid w:val="00966A92"/>
    <w:rsid w:val="009671EB"/>
    <w:rsid w:val="009674E3"/>
    <w:rsid w:val="00967801"/>
    <w:rsid w:val="00972183"/>
    <w:rsid w:val="00972EED"/>
    <w:rsid w:val="009730C2"/>
    <w:rsid w:val="009736AA"/>
    <w:rsid w:val="0097502D"/>
    <w:rsid w:val="009758A1"/>
    <w:rsid w:val="00975EE1"/>
    <w:rsid w:val="00977241"/>
    <w:rsid w:val="009772C3"/>
    <w:rsid w:val="00977889"/>
    <w:rsid w:val="009801FA"/>
    <w:rsid w:val="00980595"/>
    <w:rsid w:val="009809F5"/>
    <w:rsid w:val="00980B70"/>
    <w:rsid w:val="0098152F"/>
    <w:rsid w:val="009832AD"/>
    <w:rsid w:val="00983B58"/>
    <w:rsid w:val="00983F02"/>
    <w:rsid w:val="00985861"/>
    <w:rsid w:val="00985ADD"/>
    <w:rsid w:val="00986035"/>
    <w:rsid w:val="009863D8"/>
    <w:rsid w:val="009874DA"/>
    <w:rsid w:val="009876C1"/>
    <w:rsid w:val="00990651"/>
    <w:rsid w:val="00990FDB"/>
    <w:rsid w:val="009911D9"/>
    <w:rsid w:val="009911EF"/>
    <w:rsid w:val="00991B4C"/>
    <w:rsid w:val="00992F8F"/>
    <w:rsid w:val="00994622"/>
    <w:rsid w:val="009946C9"/>
    <w:rsid w:val="00994B28"/>
    <w:rsid w:val="00994FDD"/>
    <w:rsid w:val="009951AE"/>
    <w:rsid w:val="0099533F"/>
    <w:rsid w:val="00995526"/>
    <w:rsid w:val="00995907"/>
    <w:rsid w:val="00996682"/>
    <w:rsid w:val="009969B8"/>
    <w:rsid w:val="00996D26"/>
    <w:rsid w:val="0099720A"/>
    <w:rsid w:val="009A2859"/>
    <w:rsid w:val="009A4052"/>
    <w:rsid w:val="009A4572"/>
    <w:rsid w:val="009A59EF"/>
    <w:rsid w:val="009B0FEC"/>
    <w:rsid w:val="009B19EF"/>
    <w:rsid w:val="009B1C07"/>
    <w:rsid w:val="009B1DD6"/>
    <w:rsid w:val="009B39B1"/>
    <w:rsid w:val="009B3BC5"/>
    <w:rsid w:val="009B4D5B"/>
    <w:rsid w:val="009B5E8A"/>
    <w:rsid w:val="009B7DB0"/>
    <w:rsid w:val="009C0407"/>
    <w:rsid w:val="009C0AA1"/>
    <w:rsid w:val="009C0DCB"/>
    <w:rsid w:val="009C0DE6"/>
    <w:rsid w:val="009C2942"/>
    <w:rsid w:val="009C3B6C"/>
    <w:rsid w:val="009C424A"/>
    <w:rsid w:val="009C4718"/>
    <w:rsid w:val="009C4A02"/>
    <w:rsid w:val="009C5283"/>
    <w:rsid w:val="009C5777"/>
    <w:rsid w:val="009C64F7"/>
    <w:rsid w:val="009C6858"/>
    <w:rsid w:val="009C6AF6"/>
    <w:rsid w:val="009C70A3"/>
    <w:rsid w:val="009C77AC"/>
    <w:rsid w:val="009D071D"/>
    <w:rsid w:val="009D0FAC"/>
    <w:rsid w:val="009D1E96"/>
    <w:rsid w:val="009D2740"/>
    <w:rsid w:val="009D2EAA"/>
    <w:rsid w:val="009D5125"/>
    <w:rsid w:val="009D5CAE"/>
    <w:rsid w:val="009D6217"/>
    <w:rsid w:val="009D6652"/>
    <w:rsid w:val="009D6E6C"/>
    <w:rsid w:val="009D7E11"/>
    <w:rsid w:val="009E080C"/>
    <w:rsid w:val="009E17DA"/>
    <w:rsid w:val="009E24D7"/>
    <w:rsid w:val="009E29CC"/>
    <w:rsid w:val="009E2DA6"/>
    <w:rsid w:val="009E2E04"/>
    <w:rsid w:val="009E36CA"/>
    <w:rsid w:val="009E4289"/>
    <w:rsid w:val="009E48A6"/>
    <w:rsid w:val="009E4FE8"/>
    <w:rsid w:val="009E5468"/>
    <w:rsid w:val="009E55B3"/>
    <w:rsid w:val="009E6228"/>
    <w:rsid w:val="009E6A03"/>
    <w:rsid w:val="009E74F3"/>
    <w:rsid w:val="009E754B"/>
    <w:rsid w:val="009E792B"/>
    <w:rsid w:val="009F0BE9"/>
    <w:rsid w:val="009F1B20"/>
    <w:rsid w:val="009F1FE4"/>
    <w:rsid w:val="009F2CD5"/>
    <w:rsid w:val="009F45CB"/>
    <w:rsid w:val="009F4717"/>
    <w:rsid w:val="009F4718"/>
    <w:rsid w:val="009F4D90"/>
    <w:rsid w:val="009F53EB"/>
    <w:rsid w:val="009F63FA"/>
    <w:rsid w:val="009F6550"/>
    <w:rsid w:val="009F7D1C"/>
    <w:rsid w:val="00A004DA"/>
    <w:rsid w:val="00A008FD"/>
    <w:rsid w:val="00A0131F"/>
    <w:rsid w:val="00A01779"/>
    <w:rsid w:val="00A029AB"/>
    <w:rsid w:val="00A03069"/>
    <w:rsid w:val="00A04958"/>
    <w:rsid w:val="00A04A00"/>
    <w:rsid w:val="00A0520E"/>
    <w:rsid w:val="00A06670"/>
    <w:rsid w:val="00A068FA"/>
    <w:rsid w:val="00A06C37"/>
    <w:rsid w:val="00A072C3"/>
    <w:rsid w:val="00A10391"/>
    <w:rsid w:val="00A1088B"/>
    <w:rsid w:val="00A108FE"/>
    <w:rsid w:val="00A111A3"/>
    <w:rsid w:val="00A113F9"/>
    <w:rsid w:val="00A115D3"/>
    <w:rsid w:val="00A12BB1"/>
    <w:rsid w:val="00A15250"/>
    <w:rsid w:val="00A15CBD"/>
    <w:rsid w:val="00A1674C"/>
    <w:rsid w:val="00A16A2F"/>
    <w:rsid w:val="00A17CBC"/>
    <w:rsid w:val="00A17E2B"/>
    <w:rsid w:val="00A201A9"/>
    <w:rsid w:val="00A205A7"/>
    <w:rsid w:val="00A21CC6"/>
    <w:rsid w:val="00A22707"/>
    <w:rsid w:val="00A2276C"/>
    <w:rsid w:val="00A23B15"/>
    <w:rsid w:val="00A2433A"/>
    <w:rsid w:val="00A24710"/>
    <w:rsid w:val="00A24966"/>
    <w:rsid w:val="00A249E0"/>
    <w:rsid w:val="00A24A2E"/>
    <w:rsid w:val="00A24D0D"/>
    <w:rsid w:val="00A25136"/>
    <w:rsid w:val="00A25938"/>
    <w:rsid w:val="00A26907"/>
    <w:rsid w:val="00A2695D"/>
    <w:rsid w:val="00A26C3F"/>
    <w:rsid w:val="00A27B9B"/>
    <w:rsid w:val="00A308A3"/>
    <w:rsid w:val="00A30D23"/>
    <w:rsid w:val="00A310FF"/>
    <w:rsid w:val="00A321A1"/>
    <w:rsid w:val="00A33773"/>
    <w:rsid w:val="00A3437C"/>
    <w:rsid w:val="00A34668"/>
    <w:rsid w:val="00A3487B"/>
    <w:rsid w:val="00A35ABD"/>
    <w:rsid w:val="00A366C9"/>
    <w:rsid w:val="00A37449"/>
    <w:rsid w:val="00A37DDA"/>
    <w:rsid w:val="00A40291"/>
    <w:rsid w:val="00A40344"/>
    <w:rsid w:val="00A4169F"/>
    <w:rsid w:val="00A42110"/>
    <w:rsid w:val="00A42828"/>
    <w:rsid w:val="00A433CE"/>
    <w:rsid w:val="00A439E9"/>
    <w:rsid w:val="00A44E52"/>
    <w:rsid w:val="00A44F89"/>
    <w:rsid w:val="00A450AD"/>
    <w:rsid w:val="00A47410"/>
    <w:rsid w:val="00A478F0"/>
    <w:rsid w:val="00A47A6E"/>
    <w:rsid w:val="00A504A5"/>
    <w:rsid w:val="00A50C6B"/>
    <w:rsid w:val="00A51816"/>
    <w:rsid w:val="00A52434"/>
    <w:rsid w:val="00A52CB2"/>
    <w:rsid w:val="00A53057"/>
    <w:rsid w:val="00A5307F"/>
    <w:rsid w:val="00A53194"/>
    <w:rsid w:val="00A535B1"/>
    <w:rsid w:val="00A54C0C"/>
    <w:rsid w:val="00A55595"/>
    <w:rsid w:val="00A56B8B"/>
    <w:rsid w:val="00A57AD1"/>
    <w:rsid w:val="00A600CA"/>
    <w:rsid w:val="00A60138"/>
    <w:rsid w:val="00A60F6C"/>
    <w:rsid w:val="00A6162F"/>
    <w:rsid w:val="00A627DC"/>
    <w:rsid w:val="00A62D56"/>
    <w:rsid w:val="00A63593"/>
    <w:rsid w:val="00A640E2"/>
    <w:rsid w:val="00A64E1E"/>
    <w:rsid w:val="00A653F5"/>
    <w:rsid w:val="00A65939"/>
    <w:rsid w:val="00A66041"/>
    <w:rsid w:val="00A66A1C"/>
    <w:rsid w:val="00A66D41"/>
    <w:rsid w:val="00A66F74"/>
    <w:rsid w:val="00A67AE4"/>
    <w:rsid w:val="00A67CED"/>
    <w:rsid w:val="00A67EB0"/>
    <w:rsid w:val="00A706FF"/>
    <w:rsid w:val="00A707CE"/>
    <w:rsid w:val="00A7133C"/>
    <w:rsid w:val="00A71976"/>
    <w:rsid w:val="00A7206B"/>
    <w:rsid w:val="00A7230C"/>
    <w:rsid w:val="00A72ADA"/>
    <w:rsid w:val="00A72BCC"/>
    <w:rsid w:val="00A72BD7"/>
    <w:rsid w:val="00A72F67"/>
    <w:rsid w:val="00A7341C"/>
    <w:rsid w:val="00A73CFA"/>
    <w:rsid w:val="00A74244"/>
    <w:rsid w:val="00A7510E"/>
    <w:rsid w:val="00A7546D"/>
    <w:rsid w:val="00A76A2C"/>
    <w:rsid w:val="00A76D67"/>
    <w:rsid w:val="00A77884"/>
    <w:rsid w:val="00A83163"/>
    <w:rsid w:val="00A8318D"/>
    <w:rsid w:val="00A83F48"/>
    <w:rsid w:val="00A84371"/>
    <w:rsid w:val="00A846BC"/>
    <w:rsid w:val="00A8513D"/>
    <w:rsid w:val="00A857DD"/>
    <w:rsid w:val="00A8719E"/>
    <w:rsid w:val="00A87AF0"/>
    <w:rsid w:val="00A87B37"/>
    <w:rsid w:val="00A87D15"/>
    <w:rsid w:val="00A9116D"/>
    <w:rsid w:val="00A92E59"/>
    <w:rsid w:val="00A92F4A"/>
    <w:rsid w:val="00A93510"/>
    <w:rsid w:val="00A93928"/>
    <w:rsid w:val="00A93AED"/>
    <w:rsid w:val="00A9420C"/>
    <w:rsid w:val="00A94F3B"/>
    <w:rsid w:val="00A95FAE"/>
    <w:rsid w:val="00A96AED"/>
    <w:rsid w:val="00AA0D47"/>
    <w:rsid w:val="00AA18FE"/>
    <w:rsid w:val="00AA2A77"/>
    <w:rsid w:val="00AA2F26"/>
    <w:rsid w:val="00AA331D"/>
    <w:rsid w:val="00AA3321"/>
    <w:rsid w:val="00AA4276"/>
    <w:rsid w:val="00AA6900"/>
    <w:rsid w:val="00AA6D45"/>
    <w:rsid w:val="00AB09C7"/>
    <w:rsid w:val="00AB2081"/>
    <w:rsid w:val="00AB209A"/>
    <w:rsid w:val="00AB2D2E"/>
    <w:rsid w:val="00AB3C37"/>
    <w:rsid w:val="00AB4C53"/>
    <w:rsid w:val="00AB5402"/>
    <w:rsid w:val="00AB5408"/>
    <w:rsid w:val="00AB6C2E"/>
    <w:rsid w:val="00AB7043"/>
    <w:rsid w:val="00AB70E0"/>
    <w:rsid w:val="00AB7DE9"/>
    <w:rsid w:val="00AC0656"/>
    <w:rsid w:val="00AC10C7"/>
    <w:rsid w:val="00AC1603"/>
    <w:rsid w:val="00AC2E28"/>
    <w:rsid w:val="00AC2F31"/>
    <w:rsid w:val="00AC39E2"/>
    <w:rsid w:val="00AC41DE"/>
    <w:rsid w:val="00AC4A8D"/>
    <w:rsid w:val="00AC4AAB"/>
    <w:rsid w:val="00AC5F52"/>
    <w:rsid w:val="00AC6462"/>
    <w:rsid w:val="00AC76DD"/>
    <w:rsid w:val="00AD06AC"/>
    <w:rsid w:val="00AD158F"/>
    <w:rsid w:val="00AD15A8"/>
    <w:rsid w:val="00AD19CD"/>
    <w:rsid w:val="00AD1AC2"/>
    <w:rsid w:val="00AD1F1A"/>
    <w:rsid w:val="00AD2A57"/>
    <w:rsid w:val="00AD7943"/>
    <w:rsid w:val="00AD7A46"/>
    <w:rsid w:val="00AE0E23"/>
    <w:rsid w:val="00AE0F10"/>
    <w:rsid w:val="00AE15CE"/>
    <w:rsid w:val="00AE17DC"/>
    <w:rsid w:val="00AE2C70"/>
    <w:rsid w:val="00AE39A2"/>
    <w:rsid w:val="00AE48CA"/>
    <w:rsid w:val="00AE4921"/>
    <w:rsid w:val="00AE4CD0"/>
    <w:rsid w:val="00AE5618"/>
    <w:rsid w:val="00AE5B4E"/>
    <w:rsid w:val="00AE5F69"/>
    <w:rsid w:val="00AE6629"/>
    <w:rsid w:val="00AE6FAF"/>
    <w:rsid w:val="00AE7712"/>
    <w:rsid w:val="00AE78CB"/>
    <w:rsid w:val="00AE7C37"/>
    <w:rsid w:val="00AE7FFB"/>
    <w:rsid w:val="00AF0DEE"/>
    <w:rsid w:val="00AF1B5A"/>
    <w:rsid w:val="00AF2319"/>
    <w:rsid w:val="00AF30D6"/>
    <w:rsid w:val="00AF31FB"/>
    <w:rsid w:val="00AF3531"/>
    <w:rsid w:val="00AF3F71"/>
    <w:rsid w:val="00AF43BF"/>
    <w:rsid w:val="00AF4921"/>
    <w:rsid w:val="00AF620C"/>
    <w:rsid w:val="00AF6397"/>
    <w:rsid w:val="00AF6418"/>
    <w:rsid w:val="00AF6E6A"/>
    <w:rsid w:val="00B000F0"/>
    <w:rsid w:val="00B0013D"/>
    <w:rsid w:val="00B0119F"/>
    <w:rsid w:val="00B0157A"/>
    <w:rsid w:val="00B015ED"/>
    <w:rsid w:val="00B04141"/>
    <w:rsid w:val="00B0437A"/>
    <w:rsid w:val="00B04DF7"/>
    <w:rsid w:val="00B054F0"/>
    <w:rsid w:val="00B06294"/>
    <w:rsid w:val="00B06890"/>
    <w:rsid w:val="00B06F95"/>
    <w:rsid w:val="00B07C12"/>
    <w:rsid w:val="00B10708"/>
    <w:rsid w:val="00B10A7B"/>
    <w:rsid w:val="00B11A04"/>
    <w:rsid w:val="00B11F91"/>
    <w:rsid w:val="00B1256A"/>
    <w:rsid w:val="00B12D0C"/>
    <w:rsid w:val="00B13A07"/>
    <w:rsid w:val="00B14576"/>
    <w:rsid w:val="00B152FB"/>
    <w:rsid w:val="00B16668"/>
    <w:rsid w:val="00B168E8"/>
    <w:rsid w:val="00B16D5B"/>
    <w:rsid w:val="00B16E20"/>
    <w:rsid w:val="00B16EF5"/>
    <w:rsid w:val="00B21A21"/>
    <w:rsid w:val="00B21BF2"/>
    <w:rsid w:val="00B22CA6"/>
    <w:rsid w:val="00B241A6"/>
    <w:rsid w:val="00B24A73"/>
    <w:rsid w:val="00B24D2E"/>
    <w:rsid w:val="00B25D58"/>
    <w:rsid w:val="00B265ED"/>
    <w:rsid w:val="00B26F1B"/>
    <w:rsid w:val="00B27ABB"/>
    <w:rsid w:val="00B306EA"/>
    <w:rsid w:val="00B311F5"/>
    <w:rsid w:val="00B31A53"/>
    <w:rsid w:val="00B31DB1"/>
    <w:rsid w:val="00B3208A"/>
    <w:rsid w:val="00B32267"/>
    <w:rsid w:val="00B32DD8"/>
    <w:rsid w:val="00B3372C"/>
    <w:rsid w:val="00B3387B"/>
    <w:rsid w:val="00B33961"/>
    <w:rsid w:val="00B33A1C"/>
    <w:rsid w:val="00B33B1A"/>
    <w:rsid w:val="00B34975"/>
    <w:rsid w:val="00B349A2"/>
    <w:rsid w:val="00B34D87"/>
    <w:rsid w:val="00B34DD0"/>
    <w:rsid w:val="00B34DF6"/>
    <w:rsid w:val="00B35645"/>
    <w:rsid w:val="00B3576B"/>
    <w:rsid w:val="00B3582A"/>
    <w:rsid w:val="00B35892"/>
    <w:rsid w:val="00B35C50"/>
    <w:rsid w:val="00B367DB"/>
    <w:rsid w:val="00B368D8"/>
    <w:rsid w:val="00B3694F"/>
    <w:rsid w:val="00B36CEE"/>
    <w:rsid w:val="00B37C30"/>
    <w:rsid w:val="00B401CA"/>
    <w:rsid w:val="00B4075A"/>
    <w:rsid w:val="00B41418"/>
    <w:rsid w:val="00B42114"/>
    <w:rsid w:val="00B42C25"/>
    <w:rsid w:val="00B43509"/>
    <w:rsid w:val="00B44B7E"/>
    <w:rsid w:val="00B45190"/>
    <w:rsid w:val="00B4649D"/>
    <w:rsid w:val="00B46564"/>
    <w:rsid w:val="00B46657"/>
    <w:rsid w:val="00B46F29"/>
    <w:rsid w:val="00B47176"/>
    <w:rsid w:val="00B474B9"/>
    <w:rsid w:val="00B47642"/>
    <w:rsid w:val="00B501C0"/>
    <w:rsid w:val="00B51A10"/>
    <w:rsid w:val="00B51FC3"/>
    <w:rsid w:val="00B51FFC"/>
    <w:rsid w:val="00B5219F"/>
    <w:rsid w:val="00B5248C"/>
    <w:rsid w:val="00B52CBA"/>
    <w:rsid w:val="00B52F17"/>
    <w:rsid w:val="00B5311D"/>
    <w:rsid w:val="00B53571"/>
    <w:rsid w:val="00B54B86"/>
    <w:rsid w:val="00B55062"/>
    <w:rsid w:val="00B55661"/>
    <w:rsid w:val="00B5577E"/>
    <w:rsid w:val="00B566C8"/>
    <w:rsid w:val="00B56C25"/>
    <w:rsid w:val="00B56D84"/>
    <w:rsid w:val="00B571DA"/>
    <w:rsid w:val="00B574ED"/>
    <w:rsid w:val="00B6159C"/>
    <w:rsid w:val="00B61EAD"/>
    <w:rsid w:val="00B62588"/>
    <w:rsid w:val="00B64AAC"/>
    <w:rsid w:val="00B64F27"/>
    <w:rsid w:val="00B65A55"/>
    <w:rsid w:val="00B6696A"/>
    <w:rsid w:val="00B66D87"/>
    <w:rsid w:val="00B67522"/>
    <w:rsid w:val="00B67E90"/>
    <w:rsid w:val="00B7041E"/>
    <w:rsid w:val="00B707DA"/>
    <w:rsid w:val="00B70EAA"/>
    <w:rsid w:val="00B72C66"/>
    <w:rsid w:val="00B7349F"/>
    <w:rsid w:val="00B73FDD"/>
    <w:rsid w:val="00B7500D"/>
    <w:rsid w:val="00B75C62"/>
    <w:rsid w:val="00B75F73"/>
    <w:rsid w:val="00B76185"/>
    <w:rsid w:val="00B761D0"/>
    <w:rsid w:val="00B76D98"/>
    <w:rsid w:val="00B76E60"/>
    <w:rsid w:val="00B80330"/>
    <w:rsid w:val="00B804C8"/>
    <w:rsid w:val="00B80540"/>
    <w:rsid w:val="00B80620"/>
    <w:rsid w:val="00B80F01"/>
    <w:rsid w:val="00B811A5"/>
    <w:rsid w:val="00B81F5D"/>
    <w:rsid w:val="00B822CD"/>
    <w:rsid w:val="00B823EF"/>
    <w:rsid w:val="00B82712"/>
    <w:rsid w:val="00B82AAD"/>
    <w:rsid w:val="00B82D93"/>
    <w:rsid w:val="00B836D5"/>
    <w:rsid w:val="00B838E2"/>
    <w:rsid w:val="00B858B1"/>
    <w:rsid w:val="00B85C59"/>
    <w:rsid w:val="00B87088"/>
    <w:rsid w:val="00B8723A"/>
    <w:rsid w:val="00B9024F"/>
    <w:rsid w:val="00B90480"/>
    <w:rsid w:val="00B91225"/>
    <w:rsid w:val="00B92116"/>
    <w:rsid w:val="00B9220E"/>
    <w:rsid w:val="00B92599"/>
    <w:rsid w:val="00B92E0F"/>
    <w:rsid w:val="00B936D9"/>
    <w:rsid w:val="00B93AA8"/>
    <w:rsid w:val="00B94C36"/>
    <w:rsid w:val="00B95346"/>
    <w:rsid w:val="00B95969"/>
    <w:rsid w:val="00B96A20"/>
    <w:rsid w:val="00B96C34"/>
    <w:rsid w:val="00B9787C"/>
    <w:rsid w:val="00B97DAD"/>
    <w:rsid w:val="00BA0BB6"/>
    <w:rsid w:val="00BA136E"/>
    <w:rsid w:val="00BA2508"/>
    <w:rsid w:val="00BA261B"/>
    <w:rsid w:val="00BA2F27"/>
    <w:rsid w:val="00BA34FC"/>
    <w:rsid w:val="00BA39AB"/>
    <w:rsid w:val="00BA3E31"/>
    <w:rsid w:val="00BA4360"/>
    <w:rsid w:val="00BA454C"/>
    <w:rsid w:val="00BA5792"/>
    <w:rsid w:val="00BA5B1A"/>
    <w:rsid w:val="00BA5EDC"/>
    <w:rsid w:val="00BA633B"/>
    <w:rsid w:val="00BA72C0"/>
    <w:rsid w:val="00BA72F7"/>
    <w:rsid w:val="00BA7EC0"/>
    <w:rsid w:val="00BB0643"/>
    <w:rsid w:val="00BB0A2A"/>
    <w:rsid w:val="00BB1262"/>
    <w:rsid w:val="00BB181C"/>
    <w:rsid w:val="00BB2264"/>
    <w:rsid w:val="00BB2346"/>
    <w:rsid w:val="00BB23F5"/>
    <w:rsid w:val="00BB2B0C"/>
    <w:rsid w:val="00BB2C6B"/>
    <w:rsid w:val="00BB3D72"/>
    <w:rsid w:val="00BB4376"/>
    <w:rsid w:val="00BB4D91"/>
    <w:rsid w:val="00BB507E"/>
    <w:rsid w:val="00BB51DF"/>
    <w:rsid w:val="00BB5457"/>
    <w:rsid w:val="00BB695D"/>
    <w:rsid w:val="00BB6A5E"/>
    <w:rsid w:val="00BB6AE4"/>
    <w:rsid w:val="00BB74FC"/>
    <w:rsid w:val="00BB7923"/>
    <w:rsid w:val="00BB7DB8"/>
    <w:rsid w:val="00BC0543"/>
    <w:rsid w:val="00BC1656"/>
    <w:rsid w:val="00BC21E9"/>
    <w:rsid w:val="00BC2620"/>
    <w:rsid w:val="00BC3E6E"/>
    <w:rsid w:val="00BC430F"/>
    <w:rsid w:val="00BC4618"/>
    <w:rsid w:val="00BC56C1"/>
    <w:rsid w:val="00BC610B"/>
    <w:rsid w:val="00BC66E8"/>
    <w:rsid w:val="00BC728C"/>
    <w:rsid w:val="00BC73CC"/>
    <w:rsid w:val="00BD0380"/>
    <w:rsid w:val="00BD0918"/>
    <w:rsid w:val="00BD1B38"/>
    <w:rsid w:val="00BD2034"/>
    <w:rsid w:val="00BD2870"/>
    <w:rsid w:val="00BD3B7C"/>
    <w:rsid w:val="00BD3ED4"/>
    <w:rsid w:val="00BD40B0"/>
    <w:rsid w:val="00BD4798"/>
    <w:rsid w:val="00BD4C46"/>
    <w:rsid w:val="00BD5715"/>
    <w:rsid w:val="00BD59E8"/>
    <w:rsid w:val="00BD609C"/>
    <w:rsid w:val="00BD61E4"/>
    <w:rsid w:val="00BD682B"/>
    <w:rsid w:val="00BD745C"/>
    <w:rsid w:val="00BD7747"/>
    <w:rsid w:val="00BE0E1D"/>
    <w:rsid w:val="00BE0FDE"/>
    <w:rsid w:val="00BE2090"/>
    <w:rsid w:val="00BE2882"/>
    <w:rsid w:val="00BE2E4B"/>
    <w:rsid w:val="00BE2F6A"/>
    <w:rsid w:val="00BE4113"/>
    <w:rsid w:val="00BE4A6B"/>
    <w:rsid w:val="00BE4EBE"/>
    <w:rsid w:val="00BE62D4"/>
    <w:rsid w:val="00BE7309"/>
    <w:rsid w:val="00BE7312"/>
    <w:rsid w:val="00BF0432"/>
    <w:rsid w:val="00BF07AF"/>
    <w:rsid w:val="00BF0A6C"/>
    <w:rsid w:val="00BF169F"/>
    <w:rsid w:val="00BF1B9B"/>
    <w:rsid w:val="00BF1BBB"/>
    <w:rsid w:val="00BF1DC7"/>
    <w:rsid w:val="00BF2269"/>
    <w:rsid w:val="00BF26E9"/>
    <w:rsid w:val="00BF278C"/>
    <w:rsid w:val="00BF2D67"/>
    <w:rsid w:val="00BF2DA6"/>
    <w:rsid w:val="00BF4302"/>
    <w:rsid w:val="00BF469A"/>
    <w:rsid w:val="00BF4BFB"/>
    <w:rsid w:val="00BF5798"/>
    <w:rsid w:val="00BF5A6C"/>
    <w:rsid w:val="00BF6496"/>
    <w:rsid w:val="00BF64B6"/>
    <w:rsid w:val="00BF7484"/>
    <w:rsid w:val="00BF7A4F"/>
    <w:rsid w:val="00C0019D"/>
    <w:rsid w:val="00C00BDA"/>
    <w:rsid w:val="00C01075"/>
    <w:rsid w:val="00C0158A"/>
    <w:rsid w:val="00C01BEA"/>
    <w:rsid w:val="00C01E17"/>
    <w:rsid w:val="00C02342"/>
    <w:rsid w:val="00C02A93"/>
    <w:rsid w:val="00C04450"/>
    <w:rsid w:val="00C04F41"/>
    <w:rsid w:val="00C05A13"/>
    <w:rsid w:val="00C05B9C"/>
    <w:rsid w:val="00C06443"/>
    <w:rsid w:val="00C074E2"/>
    <w:rsid w:val="00C10BC9"/>
    <w:rsid w:val="00C11168"/>
    <w:rsid w:val="00C11ACC"/>
    <w:rsid w:val="00C11F03"/>
    <w:rsid w:val="00C12C97"/>
    <w:rsid w:val="00C133EB"/>
    <w:rsid w:val="00C15B79"/>
    <w:rsid w:val="00C1639C"/>
    <w:rsid w:val="00C16C0B"/>
    <w:rsid w:val="00C173EF"/>
    <w:rsid w:val="00C17ABF"/>
    <w:rsid w:val="00C20204"/>
    <w:rsid w:val="00C21D17"/>
    <w:rsid w:val="00C22055"/>
    <w:rsid w:val="00C22349"/>
    <w:rsid w:val="00C22448"/>
    <w:rsid w:val="00C22760"/>
    <w:rsid w:val="00C227AA"/>
    <w:rsid w:val="00C231C0"/>
    <w:rsid w:val="00C248F6"/>
    <w:rsid w:val="00C25C34"/>
    <w:rsid w:val="00C269BE"/>
    <w:rsid w:val="00C26A71"/>
    <w:rsid w:val="00C272B8"/>
    <w:rsid w:val="00C27768"/>
    <w:rsid w:val="00C27954"/>
    <w:rsid w:val="00C279F1"/>
    <w:rsid w:val="00C27CC6"/>
    <w:rsid w:val="00C30D7C"/>
    <w:rsid w:val="00C31204"/>
    <w:rsid w:val="00C31228"/>
    <w:rsid w:val="00C3154C"/>
    <w:rsid w:val="00C31F04"/>
    <w:rsid w:val="00C3228E"/>
    <w:rsid w:val="00C32953"/>
    <w:rsid w:val="00C32D7D"/>
    <w:rsid w:val="00C345A7"/>
    <w:rsid w:val="00C345C4"/>
    <w:rsid w:val="00C347DD"/>
    <w:rsid w:val="00C36795"/>
    <w:rsid w:val="00C37943"/>
    <w:rsid w:val="00C37E4E"/>
    <w:rsid w:val="00C413D9"/>
    <w:rsid w:val="00C419D6"/>
    <w:rsid w:val="00C421EA"/>
    <w:rsid w:val="00C42B6F"/>
    <w:rsid w:val="00C42CE4"/>
    <w:rsid w:val="00C42F66"/>
    <w:rsid w:val="00C43587"/>
    <w:rsid w:val="00C43821"/>
    <w:rsid w:val="00C451CD"/>
    <w:rsid w:val="00C45D82"/>
    <w:rsid w:val="00C46BDC"/>
    <w:rsid w:val="00C510EF"/>
    <w:rsid w:val="00C51C89"/>
    <w:rsid w:val="00C5259B"/>
    <w:rsid w:val="00C528D7"/>
    <w:rsid w:val="00C52E75"/>
    <w:rsid w:val="00C5367A"/>
    <w:rsid w:val="00C54C32"/>
    <w:rsid w:val="00C5523C"/>
    <w:rsid w:val="00C55E6F"/>
    <w:rsid w:val="00C5635B"/>
    <w:rsid w:val="00C60D37"/>
    <w:rsid w:val="00C61572"/>
    <w:rsid w:val="00C61B13"/>
    <w:rsid w:val="00C620CA"/>
    <w:rsid w:val="00C62862"/>
    <w:rsid w:val="00C62982"/>
    <w:rsid w:val="00C62F23"/>
    <w:rsid w:val="00C62F7B"/>
    <w:rsid w:val="00C63210"/>
    <w:rsid w:val="00C6384E"/>
    <w:rsid w:val="00C64A52"/>
    <w:rsid w:val="00C64DCB"/>
    <w:rsid w:val="00C6548C"/>
    <w:rsid w:val="00C65786"/>
    <w:rsid w:val="00C65AFD"/>
    <w:rsid w:val="00C65FD5"/>
    <w:rsid w:val="00C668B3"/>
    <w:rsid w:val="00C670FD"/>
    <w:rsid w:val="00C67641"/>
    <w:rsid w:val="00C67B1E"/>
    <w:rsid w:val="00C71BCC"/>
    <w:rsid w:val="00C72C7D"/>
    <w:rsid w:val="00C73B94"/>
    <w:rsid w:val="00C7449F"/>
    <w:rsid w:val="00C74B5A"/>
    <w:rsid w:val="00C755EE"/>
    <w:rsid w:val="00C7564D"/>
    <w:rsid w:val="00C763B8"/>
    <w:rsid w:val="00C76A70"/>
    <w:rsid w:val="00C76B1B"/>
    <w:rsid w:val="00C77025"/>
    <w:rsid w:val="00C77149"/>
    <w:rsid w:val="00C776BD"/>
    <w:rsid w:val="00C8006E"/>
    <w:rsid w:val="00C804E0"/>
    <w:rsid w:val="00C8068B"/>
    <w:rsid w:val="00C809D7"/>
    <w:rsid w:val="00C81204"/>
    <w:rsid w:val="00C817F0"/>
    <w:rsid w:val="00C81B3A"/>
    <w:rsid w:val="00C82398"/>
    <w:rsid w:val="00C82CCF"/>
    <w:rsid w:val="00C83099"/>
    <w:rsid w:val="00C837A0"/>
    <w:rsid w:val="00C837BF"/>
    <w:rsid w:val="00C83DEF"/>
    <w:rsid w:val="00C840C6"/>
    <w:rsid w:val="00C84174"/>
    <w:rsid w:val="00C85197"/>
    <w:rsid w:val="00C8565D"/>
    <w:rsid w:val="00C859DF"/>
    <w:rsid w:val="00C85FE7"/>
    <w:rsid w:val="00C860DD"/>
    <w:rsid w:val="00C86553"/>
    <w:rsid w:val="00C86AED"/>
    <w:rsid w:val="00C87D26"/>
    <w:rsid w:val="00C90182"/>
    <w:rsid w:val="00C90DFD"/>
    <w:rsid w:val="00C91BB1"/>
    <w:rsid w:val="00C923E0"/>
    <w:rsid w:val="00C92551"/>
    <w:rsid w:val="00C92ACF"/>
    <w:rsid w:val="00C9386F"/>
    <w:rsid w:val="00C93A8A"/>
    <w:rsid w:val="00C950C7"/>
    <w:rsid w:val="00C9516C"/>
    <w:rsid w:val="00C9544A"/>
    <w:rsid w:val="00C95E9C"/>
    <w:rsid w:val="00C976D1"/>
    <w:rsid w:val="00C97795"/>
    <w:rsid w:val="00CA0524"/>
    <w:rsid w:val="00CA17F0"/>
    <w:rsid w:val="00CA21D1"/>
    <w:rsid w:val="00CA3B88"/>
    <w:rsid w:val="00CA551F"/>
    <w:rsid w:val="00CA59D4"/>
    <w:rsid w:val="00CA5E96"/>
    <w:rsid w:val="00CA697A"/>
    <w:rsid w:val="00CA73AA"/>
    <w:rsid w:val="00CA7A33"/>
    <w:rsid w:val="00CB0701"/>
    <w:rsid w:val="00CB210A"/>
    <w:rsid w:val="00CB350C"/>
    <w:rsid w:val="00CB3B2D"/>
    <w:rsid w:val="00CB4E7B"/>
    <w:rsid w:val="00CB7FA8"/>
    <w:rsid w:val="00CC08BB"/>
    <w:rsid w:val="00CC0C12"/>
    <w:rsid w:val="00CC0D41"/>
    <w:rsid w:val="00CC117C"/>
    <w:rsid w:val="00CC1B98"/>
    <w:rsid w:val="00CC31C8"/>
    <w:rsid w:val="00CC49FD"/>
    <w:rsid w:val="00CC4CA6"/>
    <w:rsid w:val="00CC594F"/>
    <w:rsid w:val="00CC6F6A"/>
    <w:rsid w:val="00CC719D"/>
    <w:rsid w:val="00CC7AD1"/>
    <w:rsid w:val="00CC7BC4"/>
    <w:rsid w:val="00CD0627"/>
    <w:rsid w:val="00CD0A2F"/>
    <w:rsid w:val="00CD2BDB"/>
    <w:rsid w:val="00CD39CB"/>
    <w:rsid w:val="00CD444E"/>
    <w:rsid w:val="00CD5165"/>
    <w:rsid w:val="00CD6325"/>
    <w:rsid w:val="00CD7857"/>
    <w:rsid w:val="00CD7A24"/>
    <w:rsid w:val="00CE10B3"/>
    <w:rsid w:val="00CE1F9B"/>
    <w:rsid w:val="00CE317E"/>
    <w:rsid w:val="00CE42FC"/>
    <w:rsid w:val="00CE5CA6"/>
    <w:rsid w:val="00CE6048"/>
    <w:rsid w:val="00CE685E"/>
    <w:rsid w:val="00CE69E4"/>
    <w:rsid w:val="00CE6F43"/>
    <w:rsid w:val="00CE7300"/>
    <w:rsid w:val="00CF0C25"/>
    <w:rsid w:val="00CF1C3C"/>
    <w:rsid w:val="00CF2242"/>
    <w:rsid w:val="00CF2281"/>
    <w:rsid w:val="00CF246C"/>
    <w:rsid w:val="00CF2939"/>
    <w:rsid w:val="00CF2D38"/>
    <w:rsid w:val="00CF3764"/>
    <w:rsid w:val="00CF44CD"/>
    <w:rsid w:val="00CF5884"/>
    <w:rsid w:val="00CF5DD0"/>
    <w:rsid w:val="00CF619C"/>
    <w:rsid w:val="00CF745D"/>
    <w:rsid w:val="00CF7B60"/>
    <w:rsid w:val="00CF7ED4"/>
    <w:rsid w:val="00D008DE"/>
    <w:rsid w:val="00D00B98"/>
    <w:rsid w:val="00D02E69"/>
    <w:rsid w:val="00D032E2"/>
    <w:rsid w:val="00D037CD"/>
    <w:rsid w:val="00D0465F"/>
    <w:rsid w:val="00D05391"/>
    <w:rsid w:val="00D0544E"/>
    <w:rsid w:val="00D05F39"/>
    <w:rsid w:val="00D06544"/>
    <w:rsid w:val="00D07F02"/>
    <w:rsid w:val="00D103CC"/>
    <w:rsid w:val="00D10925"/>
    <w:rsid w:val="00D12012"/>
    <w:rsid w:val="00D120A9"/>
    <w:rsid w:val="00D1336F"/>
    <w:rsid w:val="00D13FC4"/>
    <w:rsid w:val="00D1491E"/>
    <w:rsid w:val="00D14B94"/>
    <w:rsid w:val="00D14FCA"/>
    <w:rsid w:val="00D163C7"/>
    <w:rsid w:val="00D1703C"/>
    <w:rsid w:val="00D171F3"/>
    <w:rsid w:val="00D17B21"/>
    <w:rsid w:val="00D17CE4"/>
    <w:rsid w:val="00D17CF6"/>
    <w:rsid w:val="00D20737"/>
    <w:rsid w:val="00D20E05"/>
    <w:rsid w:val="00D211CB"/>
    <w:rsid w:val="00D21999"/>
    <w:rsid w:val="00D21D7E"/>
    <w:rsid w:val="00D22151"/>
    <w:rsid w:val="00D23B9D"/>
    <w:rsid w:val="00D23EA7"/>
    <w:rsid w:val="00D2451E"/>
    <w:rsid w:val="00D24D0B"/>
    <w:rsid w:val="00D25F29"/>
    <w:rsid w:val="00D26BEE"/>
    <w:rsid w:val="00D26E34"/>
    <w:rsid w:val="00D26FEB"/>
    <w:rsid w:val="00D274B8"/>
    <w:rsid w:val="00D2750B"/>
    <w:rsid w:val="00D27726"/>
    <w:rsid w:val="00D27837"/>
    <w:rsid w:val="00D2785A"/>
    <w:rsid w:val="00D27C4D"/>
    <w:rsid w:val="00D3065F"/>
    <w:rsid w:val="00D30BB3"/>
    <w:rsid w:val="00D31453"/>
    <w:rsid w:val="00D314CF"/>
    <w:rsid w:val="00D31B52"/>
    <w:rsid w:val="00D32EC8"/>
    <w:rsid w:val="00D3398B"/>
    <w:rsid w:val="00D33CC2"/>
    <w:rsid w:val="00D33E24"/>
    <w:rsid w:val="00D34C34"/>
    <w:rsid w:val="00D35496"/>
    <w:rsid w:val="00D369D4"/>
    <w:rsid w:val="00D3769D"/>
    <w:rsid w:val="00D378DC"/>
    <w:rsid w:val="00D40078"/>
    <w:rsid w:val="00D41287"/>
    <w:rsid w:val="00D41AB8"/>
    <w:rsid w:val="00D42145"/>
    <w:rsid w:val="00D442BF"/>
    <w:rsid w:val="00D446EB"/>
    <w:rsid w:val="00D447E8"/>
    <w:rsid w:val="00D44CEA"/>
    <w:rsid w:val="00D45693"/>
    <w:rsid w:val="00D46585"/>
    <w:rsid w:val="00D47350"/>
    <w:rsid w:val="00D47A17"/>
    <w:rsid w:val="00D47C84"/>
    <w:rsid w:val="00D53AF5"/>
    <w:rsid w:val="00D54A3B"/>
    <w:rsid w:val="00D54EA9"/>
    <w:rsid w:val="00D55A3D"/>
    <w:rsid w:val="00D56ECF"/>
    <w:rsid w:val="00D604CA"/>
    <w:rsid w:val="00D6066B"/>
    <w:rsid w:val="00D60D8D"/>
    <w:rsid w:val="00D6146A"/>
    <w:rsid w:val="00D61EB5"/>
    <w:rsid w:val="00D62266"/>
    <w:rsid w:val="00D62916"/>
    <w:rsid w:val="00D630E8"/>
    <w:rsid w:val="00D636B4"/>
    <w:rsid w:val="00D641C8"/>
    <w:rsid w:val="00D64E7E"/>
    <w:rsid w:val="00D6529D"/>
    <w:rsid w:val="00D65E65"/>
    <w:rsid w:val="00D67AE8"/>
    <w:rsid w:val="00D701C8"/>
    <w:rsid w:val="00D707A4"/>
    <w:rsid w:val="00D75050"/>
    <w:rsid w:val="00D75D8D"/>
    <w:rsid w:val="00D7636A"/>
    <w:rsid w:val="00D77782"/>
    <w:rsid w:val="00D77868"/>
    <w:rsid w:val="00D77D3C"/>
    <w:rsid w:val="00D805C3"/>
    <w:rsid w:val="00D8178E"/>
    <w:rsid w:val="00D81B22"/>
    <w:rsid w:val="00D8230E"/>
    <w:rsid w:val="00D82630"/>
    <w:rsid w:val="00D82A93"/>
    <w:rsid w:val="00D82E66"/>
    <w:rsid w:val="00D83AE7"/>
    <w:rsid w:val="00D84965"/>
    <w:rsid w:val="00D9034B"/>
    <w:rsid w:val="00D90431"/>
    <w:rsid w:val="00D91522"/>
    <w:rsid w:val="00D91B48"/>
    <w:rsid w:val="00D91D96"/>
    <w:rsid w:val="00D91F3A"/>
    <w:rsid w:val="00D945A9"/>
    <w:rsid w:val="00D949FB"/>
    <w:rsid w:val="00D95271"/>
    <w:rsid w:val="00DA1896"/>
    <w:rsid w:val="00DA18F0"/>
    <w:rsid w:val="00DA2072"/>
    <w:rsid w:val="00DA287E"/>
    <w:rsid w:val="00DA4B64"/>
    <w:rsid w:val="00DA4BC7"/>
    <w:rsid w:val="00DA641C"/>
    <w:rsid w:val="00DA69A1"/>
    <w:rsid w:val="00DA6F37"/>
    <w:rsid w:val="00DA7CAF"/>
    <w:rsid w:val="00DB0091"/>
    <w:rsid w:val="00DB047B"/>
    <w:rsid w:val="00DB0EFA"/>
    <w:rsid w:val="00DB3307"/>
    <w:rsid w:val="00DB42E9"/>
    <w:rsid w:val="00DB4E7E"/>
    <w:rsid w:val="00DB579B"/>
    <w:rsid w:val="00DB7D62"/>
    <w:rsid w:val="00DC05C8"/>
    <w:rsid w:val="00DC0ABC"/>
    <w:rsid w:val="00DC14C6"/>
    <w:rsid w:val="00DC1CAD"/>
    <w:rsid w:val="00DC2E4D"/>
    <w:rsid w:val="00DC3D80"/>
    <w:rsid w:val="00DC433A"/>
    <w:rsid w:val="00DC43D4"/>
    <w:rsid w:val="00DC47D7"/>
    <w:rsid w:val="00DC4DBA"/>
    <w:rsid w:val="00DC53E3"/>
    <w:rsid w:val="00DC545D"/>
    <w:rsid w:val="00DC546E"/>
    <w:rsid w:val="00DC62CC"/>
    <w:rsid w:val="00DD009C"/>
    <w:rsid w:val="00DD0164"/>
    <w:rsid w:val="00DD0759"/>
    <w:rsid w:val="00DD081F"/>
    <w:rsid w:val="00DD156B"/>
    <w:rsid w:val="00DD2BB4"/>
    <w:rsid w:val="00DD32F5"/>
    <w:rsid w:val="00DD35EF"/>
    <w:rsid w:val="00DD4417"/>
    <w:rsid w:val="00DD486C"/>
    <w:rsid w:val="00DD4AF0"/>
    <w:rsid w:val="00DD5672"/>
    <w:rsid w:val="00DD60CD"/>
    <w:rsid w:val="00DD61E0"/>
    <w:rsid w:val="00DD67E3"/>
    <w:rsid w:val="00DE03D9"/>
    <w:rsid w:val="00DE1EB8"/>
    <w:rsid w:val="00DE43C9"/>
    <w:rsid w:val="00DE4A96"/>
    <w:rsid w:val="00DE5475"/>
    <w:rsid w:val="00DF02F9"/>
    <w:rsid w:val="00DF15B6"/>
    <w:rsid w:val="00DF192A"/>
    <w:rsid w:val="00DF4081"/>
    <w:rsid w:val="00DF4198"/>
    <w:rsid w:val="00DF427A"/>
    <w:rsid w:val="00DF4CD8"/>
    <w:rsid w:val="00DF67CC"/>
    <w:rsid w:val="00E015E1"/>
    <w:rsid w:val="00E01EB0"/>
    <w:rsid w:val="00E026FD"/>
    <w:rsid w:val="00E0293D"/>
    <w:rsid w:val="00E0335F"/>
    <w:rsid w:val="00E03595"/>
    <w:rsid w:val="00E03CB5"/>
    <w:rsid w:val="00E03D67"/>
    <w:rsid w:val="00E045A5"/>
    <w:rsid w:val="00E04649"/>
    <w:rsid w:val="00E0621E"/>
    <w:rsid w:val="00E068AC"/>
    <w:rsid w:val="00E06A43"/>
    <w:rsid w:val="00E1061D"/>
    <w:rsid w:val="00E11889"/>
    <w:rsid w:val="00E120C8"/>
    <w:rsid w:val="00E1234E"/>
    <w:rsid w:val="00E12484"/>
    <w:rsid w:val="00E13318"/>
    <w:rsid w:val="00E135CA"/>
    <w:rsid w:val="00E1368C"/>
    <w:rsid w:val="00E1369A"/>
    <w:rsid w:val="00E14539"/>
    <w:rsid w:val="00E15BDE"/>
    <w:rsid w:val="00E15E28"/>
    <w:rsid w:val="00E20248"/>
    <w:rsid w:val="00E208C2"/>
    <w:rsid w:val="00E209E0"/>
    <w:rsid w:val="00E20FE8"/>
    <w:rsid w:val="00E2177B"/>
    <w:rsid w:val="00E2181D"/>
    <w:rsid w:val="00E21A08"/>
    <w:rsid w:val="00E23833"/>
    <w:rsid w:val="00E23C87"/>
    <w:rsid w:val="00E253AE"/>
    <w:rsid w:val="00E25E74"/>
    <w:rsid w:val="00E25F59"/>
    <w:rsid w:val="00E271B4"/>
    <w:rsid w:val="00E311D3"/>
    <w:rsid w:val="00E31556"/>
    <w:rsid w:val="00E3155F"/>
    <w:rsid w:val="00E31865"/>
    <w:rsid w:val="00E336FB"/>
    <w:rsid w:val="00E360AD"/>
    <w:rsid w:val="00E3643B"/>
    <w:rsid w:val="00E36884"/>
    <w:rsid w:val="00E36927"/>
    <w:rsid w:val="00E37BDD"/>
    <w:rsid w:val="00E37C20"/>
    <w:rsid w:val="00E40305"/>
    <w:rsid w:val="00E40B9B"/>
    <w:rsid w:val="00E41B32"/>
    <w:rsid w:val="00E43069"/>
    <w:rsid w:val="00E435AA"/>
    <w:rsid w:val="00E43FA6"/>
    <w:rsid w:val="00E446DA"/>
    <w:rsid w:val="00E44990"/>
    <w:rsid w:val="00E44BC9"/>
    <w:rsid w:val="00E459A2"/>
    <w:rsid w:val="00E4644B"/>
    <w:rsid w:val="00E46A40"/>
    <w:rsid w:val="00E50230"/>
    <w:rsid w:val="00E515CE"/>
    <w:rsid w:val="00E53070"/>
    <w:rsid w:val="00E53131"/>
    <w:rsid w:val="00E5466A"/>
    <w:rsid w:val="00E54A8C"/>
    <w:rsid w:val="00E553A3"/>
    <w:rsid w:val="00E55992"/>
    <w:rsid w:val="00E56232"/>
    <w:rsid w:val="00E56637"/>
    <w:rsid w:val="00E56964"/>
    <w:rsid w:val="00E56BF4"/>
    <w:rsid w:val="00E572D1"/>
    <w:rsid w:val="00E614D4"/>
    <w:rsid w:val="00E61BA6"/>
    <w:rsid w:val="00E62211"/>
    <w:rsid w:val="00E6286F"/>
    <w:rsid w:val="00E62FA8"/>
    <w:rsid w:val="00E63923"/>
    <w:rsid w:val="00E63A9A"/>
    <w:rsid w:val="00E63DFB"/>
    <w:rsid w:val="00E6437C"/>
    <w:rsid w:val="00E64F7A"/>
    <w:rsid w:val="00E65243"/>
    <w:rsid w:val="00E65B1B"/>
    <w:rsid w:val="00E65BBF"/>
    <w:rsid w:val="00E66A71"/>
    <w:rsid w:val="00E66F6D"/>
    <w:rsid w:val="00E6732A"/>
    <w:rsid w:val="00E67ADF"/>
    <w:rsid w:val="00E7046E"/>
    <w:rsid w:val="00E706C7"/>
    <w:rsid w:val="00E7094F"/>
    <w:rsid w:val="00E70F91"/>
    <w:rsid w:val="00E71408"/>
    <w:rsid w:val="00E718E6"/>
    <w:rsid w:val="00E7191C"/>
    <w:rsid w:val="00E71963"/>
    <w:rsid w:val="00E71D0D"/>
    <w:rsid w:val="00E72127"/>
    <w:rsid w:val="00E72FF4"/>
    <w:rsid w:val="00E74153"/>
    <w:rsid w:val="00E7415E"/>
    <w:rsid w:val="00E74281"/>
    <w:rsid w:val="00E747B6"/>
    <w:rsid w:val="00E74B7C"/>
    <w:rsid w:val="00E75199"/>
    <w:rsid w:val="00E752D0"/>
    <w:rsid w:val="00E75BAF"/>
    <w:rsid w:val="00E75F49"/>
    <w:rsid w:val="00E76261"/>
    <w:rsid w:val="00E7691E"/>
    <w:rsid w:val="00E801AA"/>
    <w:rsid w:val="00E80EC3"/>
    <w:rsid w:val="00E8236B"/>
    <w:rsid w:val="00E82E34"/>
    <w:rsid w:val="00E82EAF"/>
    <w:rsid w:val="00E82F96"/>
    <w:rsid w:val="00E84186"/>
    <w:rsid w:val="00E841A6"/>
    <w:rsid w:val="00E84DB6"/>
    <w:rsid w:val="00E85917"/>
    <w:rsid w:val="00E86318"/>
    <w:rsid w:val="00E86898"/>
    <w:rsid w:val="00E86DED"/>
    <w:rsid w:val="00E910B9"/>
    <w:rsid w:val="00E91248"/>
    <w:rsid w:val="00E91655"/>
    <w:rsid w:val="00E928BA"/>
    <w:rsid w:val="00E92C3F"/>
    <w:rsid w:val="00E9341D"/>
    <w:rsid w:val="00E938F3"/>
    <w:rsid w:val="00E946E0"/>
    <w:rsid w:val="00E95700"/>
    <w:rsid w:val="00E96374"/>
    <w:rsid w:val="00E965FC"/>
    <w:rsid w:val="00E97583"/>
    <w:rsid w:val="00E978C6"/>
    <w:rsid w:val="00E97DC0"/>
    <w:rsid w:val="00E97DCA"/>
    <w:rsid w:val="00EA018B"/>
    <w:rsid w:val="00EA0232"/>
    <w:rsid w:val="00EA099E"/>
    <w:rsid w:val="00EA0B0A"/>
    <w:rsid w:val="00EA134A"/>
    <w:rsid w:val="00EA1770"/>
    <w:rsid w:val="00EA1827"/>
    <w:rsid w:val="00EA25E4"/>
    <w:rsid w:val="00EA3067"/>
    <w:rsid w:val="00EA38B5"/>
    <w:rsid w:val="00EA3D64"/>
    <w:rsid w:val="00EA44F8"/>
    <w:rsid w:val="00EA5357"/>
    <w:rsid w:val="00EA61F7"/>
    <w:rsid w:val="00EA6868"/>
    <w:rsid w:val="00EB029C"/>
    <w:rsid w:val="00EB190A"/>
    <w:rsid w:val="00EB25BE"/>
    <w:rsid w:val="00EB2F8F"/>
    <w:rsid w:val="00EB3832"/>
    <w:rsid w:val="00EB3FDE"/>
    <w:rsid w:val="00EB4D8F"/>
    <w:rsid w:val="00EB591A"/>
    <w:rsid w:val="00EB5CAA"/>
    <w:rsid w:val="00EB7FEC"/>
    <w:rsid w:val="00EC0BCC"/>
    <w:rsid w:val="00EC1540"/>
    <w:rsid w:val="00EC1E2C"/>
    <w:rsid w:val="00EC2E5F"/>
    <w:rsid w:val="00EC3FDA"/>
    <w:rsid w:val="00EC42E5"/>
    <w:rsid w:val="00EC446C"/>
    <w:rsid w:val="00EC465E"/>
    <w:rsid w:val="00EC4722"/>
    <w:rsid w:val="00EC50A1"/>
    <w:rsid w:val="00EC58C6"/>
    <w:rsid w:val="00EC5954"/>
    <w:rsid w:val="00ED13CA"/>
    <w:rsid w:val="00ED3DA2"/>
    <w:rsid w:val="00ED5402"/>
    <w:rsid w:val="00ED5EE1"/>
    <w:rsid w:val="00ED692B"/>
    <w:rsid w:val="00ED6D92"/>
    <w:rsid w:val="00ED75E0"/>
    <w:rsid w:val="00ED762B"/>
    <w:rsid w:val="00ED7B88"/>
    <w:rsid w:val="00EE29EA"/>
    <w:rsid w:val="00EE32E0"/>
    <w:rsid w:val="00EE3713"/>
    <w:rsid w:val="00EE3D78"/>
    <w:rsid w:val="00EE4AD0"/>
    <w:rsid w:val="00EE5620"/>
    <w:rsid w:val="00EE574B"/>
    <w:rsid w:val="00EE59FA"/>
    <w:rsid w:val="00EE7FC4"/>
    <w:rsid w:val="00EF2DC1"/>
    <w:rsid w:val="00EF3265"/>
    <w:rsid w:val="00EF33DF"/>
    <w:rsid w:val="00EF398C"/>
    <w:rsid w:val="00EF3C6C"/>
    <w:rsid w:val="00EF405D"/>
    <w:rsid w:val="00EF4A90"/>
    <w:rsid w:val="00EF4AEC"/>
    <w:rsid w:val="00EF5DD7"/>
    <w:rsid w:val="00EF6302"/>
    <w:rsid w:val="00EF6CDD"/>
    <w:rsid w:val="00F00ED7"/>
    <w:rsid w:val="00F02F47"/>
    <w:rsid w:val="00F04200"/>
    <w:rsid w:val="00F04C90"/>
    <w:rsid w:val="00F04E8B"/>
    <w:rsid w:val="00F05367"/>
    <w:rsid w:val="00F05840"/>
    <w:rsid w:val="00F06870"/>
    <w:rsid w:val="00F07ABB"/>
    <w:rsid w:val="00F10498"/>
    <w:rsid w:val="00F1072F"/>
    <w:rsid w:val="00F10A88"/>
    <w:rsid w:val="00F10D4C"/>
    <w:rsid w:val="00F11264"/>
    <w:rsid w:val="00F11751"/>
    <w:rsid w:val="00F11E21"/>
    <w:rsid w:val="00F12740"/>
    <w:rsid w:val="00F150D1"/>
    <w:rsid w:val="00F1535C"/>
    <w:rsid w:val="00F159AC"/>
    <w:rsid w:val="00F15E1D"/>
    <w:rsid w:val="00F1689D"/>
    <w:rsid w:val="00F16D76"/>
    <w:rsid w:val="00F17BB4"/>
    <w:rsid w:val="00F209BC"/>
    <w:rsid w:val="00F21037"/>
    <w:rsid w:val="00F21053"/>
    <w:rsid w:val="00F21E25"/>
    <w:rsid w:val="00F22060"/>
    <w:rsid w:val="00F23609"/>
    <w:rsid w:val="00F240C5"/>
    <w:rsid w:val="00F24738"/>
    <w:rsid w:val="00F25167"/>
    <w:rsid w:val="00F25A36"/>
    <w:rsid w:val="00F25F46"/>
    <w:rsid w:val="00F26239"/>
    <w:rsid w:val="00F269A2"/>
    <w:rsid w:val="00F27D49"/>
    <w:rsid w:val="00F30218"/>
    <w:rsid w:val="00F30909"/>
    <w:rsid w:val="00F30F58"/>
    <w:rsid w:val="00F32561"/>
    <w:rsid w:val="00F32E3C"/>
    <w:rsid w:val="00F33A93"/>
    <w:rsid w:val="00F34352"/>
    <w:rsid w:val="00F34864"/>
    <w:rsid w:val="00F35FC5"/>
    <w:rsid w:val="00F3657B"/>
    <w:rsid w:val="00F37520"/>
    <w:rsid w:val="00F376B7"/>
    <w:rsid w:val="00F37A1F"/>
    <w:rsid w:val="00F411CA"/>
    <w:rsid w:val="00F41B2E"/>
    <w:rsid w:val="00F41FE8"/>
    <w:rsid w:val="00F44BA6"/>
    <w:rsid w:val="00F464BF"/>
    <w:rsid w:val="00F46719"/>
    <w:rsid w:val="00F47055"/>
    <w:rsid w:val="00F47754"/>
    <w:rsid w:val="00F47B20"/>
    <w:rsid w:val="00F50C52"/>
    <w:rsid w:val="00F52662"/>
    <w:rsid w:val="00F52B15"/>
    <w:rsid w:val="00F53291"/>
    <w:rsid w:val="00F536C5"/>
    <w:rsid w:val="00F54F90"/>
    <w:rsid w:val="00F55C61"/>
    <w:rsid w:val="00F56299"/>
    <w:rsid w:val="00F56D2A"/>
    <w:rsid w:val="00F56D90"/>
    <w:rsid w:val="00F57921"/>
    <w:rsid w:val="00F600DF"/>
    <w:rsid w:val="00F60307"/>
    <w:rsid w:val="00F603D3"/>
    <w:rsid w:val="00F6070D"/>
    <w:rsid w:val="00F608EA"/>
    <w:rsid w:val="00F612CB"/>
    <w:rsid w:val="00F618ED"/>
    <w:rsid w:val="00F63886"/>
    <w:rsid w:val="00F63CD9"/>
    <w:rsid w:val="00F6567C"/>
    <w:rsid w:val="00F6738B"/>
    <w:rsid w:val="00F67449"/>
    <w:rsid w:val="00F702F2"/>
    <w:rsid w:val="00F70580"/>
    <w:rsid w:val="00F70A0A"/>
    <w:rsid w:val="00F71921"/>
    <w:rsid w:val="00F72155"/>
    <w:rsid w:val="00F7225A"/>
    <w:rsid w:val="00F72626"/>
    <w:rsid w:val="00F75306"/>
    <w:rsid w:val="00F75B3B"/>
    <w:rsid w:val="00F75C54"/>
    <w:rsid w:val="00F76EA5"/>
    <w:rsid w:val="00F771EB"/>
    <w:rsid w:val="00F7761E"/>
    <w:rsid w:val="00F80ECC"/>
    <w:rsid w:val="00F8148D"/>
    <w:rsid w:val="00F82DB3"/>
    <w:rsid w:val="00F82E71"/>
    <w:rsid w:val="00F82F45"/>
    <w:rsid w:val="00F858E2"/>
    <w:rsid w:val="00F8746C"/>
    <w:rsid w:val="00F905F8"/>
    <w:rsid w:val="00F90A2C"/>
    <w:rsid w:val="00F9162E"/>
    <w:rsid w:val="00F91D9D"/>
    <w:rsid w:val="00F938E6"/>
    <w:rsid w:val="00F93FC6"/>
    <w:rsid w:val="00F93FE5"/>
    <w:rsid w:val="00F94A45"/>
    <w:rsid w:val="00F94BD0"/>
    <w:rsid w:val="00F96275"/>
    <w:rsid w:val="00FA06AC"/>
    <w:rsid w:val="00FA0AFF"/>
    <w:rsid w:val="00FA1813"/>
    <w:rsid w:val="00FA2C2D"/>
    <w:rsid w:val="00FA3390"/>
    <w:rsid w:val="00FA5362"/>
    <w:rsid w:val="00FA640C"/>
    <w:rsid w:val="00FA6680"/>
    <w:rsid w:val="00FA6A5C"/>
    <w:rsid w:val="00FA6A9C"/>
    <w:rsid w:val="00FA6FFB"/>
    <w:rsid w:val="00FA7623"/>
    <w:rsid w:val="00FB0453"/>
    <w:rsid w:val="00FB0DBC"/>
    <w:rsid w:val="00FB10DF"/>
    <w:rsid w:val="00FB1230"/>
    <w:rsid w:val="00FB27AF"/>
    <w:rsid w:val="00FB3038"/>
    <w:rsid w:val="00FB34D4"/>
    <w:rsid w:val="00FB3840"/>
    <w:rsid w:val="00FB41D3"/>
    <w:rsid w:val="00FB48D2"/>
    <w:rsid w:val="00FB5995"/>
    <w:rsid w:val="00FB5FF4"/>
    <w:rsid w:val="00FB6F67"/>
    <w:rsid w:val="00FB7363"/>
    <w:rsid w:val="00FB7FCE"/>
    <w:rsid w:val="00FC0CF3"/>
    <w:rsid w:val="00FC104F"/>
    <w:rsid w:val="00FC16A6"/>
    <w:rsid w:val="00FC2B48"/>
    <w:rsid w:val="00FC3C7D"/>
    <w:rsid w:val="00FC43CF"/>
    <w:rsid w:val="00FC59FF"/>
    <w:rsid w:val="00FC5D37"/>
    <w:rsid w:val="00FC6225"/>
    <w:rsid w:val="00FC6C8E"/>
    <w:rsid w:val="00FC785B"/>
    <w:rsid w:val="00FC7D45"/>
    <w:rsid w:val="00FD13A5"/>
    <w:rsid w:val="00FD29F7"/>
    <w:rsid w:val="00FD3233"/>
    <w:rsid w:val="00FD45CE"/>
    <w:rsid w:val="00FD478D"/>
    <w:rsid w:val="00FD550F"/>
    <w:rsid w:val="00FD5B73"/>
    <w:rsid w:val="00FD681C"/>
    <w:rsid w:val="00FD6DC3"/>
    <w:rsid w:val="00FD7036"/>
    <w:rsid w:val="00FD78A4"/>
    <w:rsid w:val="00FE0254"/>
    <w:rsid w:val="00FE0E28"/>
    <w:rsid w:val="00FE12FF"/>
    <w:rsid w:val="00FE197B"/>
    <w:rsid w:val="00FE1B95"/>
    <w:rsid w:val="00FE275C"/>
    <w:rsid w:val="00FE2CCD"/>
    <w:rsid w:val="00FE311D"/>
    <w:rsid w:val="00FE3CAE"/>
    <w:rsid w:val="00FE41D8"/>
    <w:rsid w:val="00FE4554"/>
    <w:rsid w:val="00FE45D1"/>
    <w:rsid w:val="00FE532A"/>
    <w:rsid w:val="00FE5459"/>
    <w:rsid w:val="00FE5BDF"/>
    <w:rsid w:val="00FE5E37"/>
    <w:rsid w:val="00FE7EBC"/>
    <w:rsid w:val="00FF0E3B"/>
    <w:rsid w:val="00FF3166"/>
    <w:rsid w:val="00FF3D98"/>
    <w:rsid w:val="00FF444B"/>
    <w:rsid w:val="00FF535A"/>
    <w:rsid w:val="00FF6248"/>
    <w:rsid w:val="00FF68D2"/>
    <w:rsid w:val="00FF6CD1"/>
    <w:rsid w:val="00FF70B7"/>
    <w:rsid w:val="4A92F48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893D25"/>
  <w15:docId w15:val="{6327107B-7AC1-494A-A799-07333F60BE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lsdException w:name="heading 2" w:semiHidden="1" w:uiPriority="9" w:unhideWhenUsed="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C27CC6"/>
    <w:rPr>
      <w:rFonts w:ascii="Arial" w:eastAsia="OfficinaSansStd-Book" w:hAnsi="Arial" w:cs="OfficinaSansStd-Book"/>
      <w:color w:val="000000" w:themeColor="text1"/>
    </w:rPr>
  </w:style>
  <w:style w:type="paragraph" w:styleId="Heading1">
    <w:name w:val="heading 1"/>
    <w:basedOn w:val="Normal"/>
    <w:uiPriority w:val="1"/>
    <w:rsid w:val="006123D1"/>
    <w:pPr>
      <w:outlineLvl w:val="0"/>
    </w:pPr>
    <w:rPr>
      <w:b/>
      <w:bCs/>
      <w:color w:val="E36F1E"/>
      <w:sz w:val="64"/>
      <w:szCs w:val="64"/>
    </w:rPr>
  </w:style>
  <w:style w:type="paragraph" w:styleId="Heading2">
    <w:name w:val="heading 2"/>
    <w:basedOn w:val="Normal"/>
    <w:link w:val="Heading2Char"/>
    <w:uiPriority w:val="1"/>
    <w:rsid w:val="006123D1"/>
    <w:pPr>
      <w:spacing w:line="300" w:lineRule="auto"/>
      <w:jc w:val="both"/>
      <w:outlineLvl w:val="1"/>
    </w:pPr>
    <w:rPr>
      <w:rFonts w:cs="Arial"/>
      <w:b/>
      <w:bCs/>
      <w:noProof/>
      <w:color w:val="E36F1E"/>
      <w:sz w:val="36"/>
      <w:szCs w:val="36"/>
    </w:rPr>
  </w:style>
  <w:style w:type="paragraph" w:styleId="Heading3">
    <w:name w:val="heading 3"/>
    <w:basedOn w:val="Normal"/>
    <w:next w:val="Normal"/>
    <w:link w:val="Heading3Char"/>
    <w:uiPriority w:val="9"/>
    <w:unhideWhenUsed/>
    <w:qFormat/>
    <w:rsid w:val="00A21CC6"/>
    <w:pPr>
      <w:numPr>
        <w:numId w:val="1"/>
      </w:numPr>
      <w:jc w:val="both"/>
      <w:outlineLvl w:val="2"/>
    </w:pPr>
    <w:rPr>
      <w:rFonts w:cs="Arial"/>
      <w:b/>
      <w:bCs/>
      <w:color w:val="E36F1E"/>
      <w:sz w:val="24"/>
      <w:szCs w:val="24"/>
    </w:rPr>
  </w:style>
  <w:style w:type="paragraph" w:styleId="Heading4">
    <w:name w:val="heading 4"/>
    <w:basedOn w:val="BodyCopy"/>
    <w:next w:val="Normal"/>
    <w:link w:val="Heading4Char"/>
    <w:uiPriority w:val="9"/>
    <w:unhideWhenUsed/>
    <w:rsid w:val="00A60138"/>
    <w:pPr>
      <w:outlineLvl w:val="3"/>
    </w:pPr>
    <w:rPr>
      <w:rFonts w:cs="Arial"/>
      <w:b/>
      <w:color w:val="E36F1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rsid w:val="00BD4C46"/>
    <w:pPr>
      <w:spacing w:before="120" w:after="120"/>
    </w:pPr>
    <w:rPr>
      <w:sz w:val="20"/>
    </w:rPr>
  </w:style>
  <w:style w:type="paragraph" w:styleId="ListParagraph">
    <w:name w:val="List Paragraph"/>
    <w:aliases w:val="Bullet List,FooterText,List Paragraph1,Colorful List - Accent 11,Colorful List - Accent 111,heading 4,CA bullets,Ha,List Paragraph (numbered (a)),Bullit,inspringtekst,Recommendation,List Paragraph11,L,CV text,Table text,List Paragraph2"/>
    <w:basedOn w:val="Normal"/>
    <w:link w:val="ListParagraphChar"/>
    <w:uiPriority w:val="34"/>
    <w:qFormat/>
  </w:style>
  <w:style w:type="paragraph" w:styleId="Header">
    <w:name w:val="header"/>
    <w:basedOn w:val="Normal"/>
    <w:link w:val="HeaderChar"/>
    <w:uiPriority w:val="99"/>
    <w:unhideWhenUsed/>
    <w:rsid w:val="00B6159C"/>
    <w:pPr>
      <w:tabs>
        <w:tab w:val="center" w:pos="4680"/>
        <w:tab w:val="right" w:pos="9360"/>
      </w:tabs>
    </w:pPr>
  </w:style>
  <w:style w:type="character" w:customStyle="1" w:styleId="HeaderChar">
    <w:name w:val="Header Char"/>
    <w:basedOn w:val="DefaultParagraphFont"/>
    <w:link w:val="Header"/>
    <w:uiPriority w:val="99"/>
    <w:rsid w:val="00B6159C"/>
    <w:rPr>
      <w:rFonts w:ascii="OfficinaSansStd-Book" w:eastAsia="OfficinaSansStd-Book" w:hAnsi="OfficinaSansStd-Book" w:cs="OfficinaSansStd-Book"/>
    </w:rPr>
  </w:style>
  <w:style w:type="paragraph" w:styleId="Footer">
    <w:name w:val="footer"/>
    <w:basedOn w:val="Normal"/>
    <w:link w:val="FooterChar"/>
    <w:uiPriority w:val="99"/>
    <w:unhideWhenUsed/>
    <w:rsid w:val="00B6159C"/>
    <w:pPr>
      <w:tabs>
        <w:tab w:val="center" w:pos="4680"/>
        <w:tab w:val="right" w:pos="9360"/>
      </w:tabs>
    </w:pPr>
  </w:style>
  <w:style w:type="character" w:customStyle="1" w:styleId="FooterChar">
    <w:name w:val="Footer Char"/>
    <w:basedOn w:val="DefaultParagraphFont"/>
    <w:link w:val="Footer"/>
    <w:uiPriority w:val="99"/>
    <w:rsid w:val="00B6159C"/>
    <w:rPr>
      <w:rFonts w:ascii="OfficinaSansStd-Book" w:eastAsia="OfficinaSansStd-Book" w:hAnsi="OfficinaSansStd-Book" w:cs="OfficinaSansStd-Book"/>
    </w:rPr>
  </w:style>
  <w:style w:type="paragraph" w:customStyle="1" w:styleId="MainSubhead1">
    <w:name w:val="Main Subhead 1"/>
    <w:basedOn w:val="Normal"/>
    <w:uiPriority w:val="1"/>
    <w:qFormat/>
    <w:rsid w:val="006123D1"/>
    <w:pPr>
      <w:spacing w:line="209" w:lineRule="auto"/>
    </w:pPr>
    <w:rPr>
      <w:b/>
      <w:bCs/>
      <w:sz w:val="36"/>
      <w:szCs w:val="40"/>
    </w:rPr>
  </w:style>
  <w:style w:type="paragraph" w:customStyle="1" w:styleId="BodyCopy">
    <w:name w:val="Body Copy"/>
    <w:basedOn w:val="Normal"/>
    <w:uiPriority w:val="1"/>
    <w:qFormat/>
    <w:rsid w:val="00B75C62"/>
  </w:style>
  <w:style w:type="paragraph" w:customStyle="1" w:styleId="PhotoCaption">
    <w:name w:val="Photo Caption"/>
    <w:basedOn w:val="Normal"/>
    <w:uiPriority w:val="1"/>
    <w:qFormat/>
    <w:rsid w:val="00A60138"/>
    <w:pPr>
      <w:spacing w:line="276" w:lineRule="auto"/>
    </w:pPr>
    <w:rPr>
      <w:iCs/>
      <w:sz w:val="18"/>
      <w:szCs w:val="18"/>
    </w:rPr>
  </w:style>
  <w:style w:type="character" w:customStyle="1" w:styleId="BodyTextChar">
    <w:name w:val="Body Text Char"/>
    <w:basedOn w:val="DefaultParagraphFont"/>
    <w:link w:val="BodyText"/>
    <w:uiPriority w:val="1"/>
    <w:rsid w:val="00BD4C46"/>
    <w:rPr>
      <w:rFonts w:ascii="Arial" w:eastAsia="OfficinaSansStd-Book" w:hAnsi="Arial" w:cs="OfficinaSansStd-Book"/>
      <w:sz w:val="20"/>
    </w:rPr>
  </w:style>
  <w:style w:type="paragraph" w:customStyle="1" w:styleId="ImportantBodyCopy">
    <w:name w:val="Important Body Copy"/>
    <w:basedOn w:val="BodyCopy"/>
    <w:uiPriority w:val="1"/>
    <w:qFormat/>
    <w:rsid w:val="00B0013D"/>
    <w:rPr>
      <w:b/>
    </w:rPr>
  </w:style>
  <w:style w:type="character" w:styleId="PageNumber">
    <w:name w:val="page number"/>
    <w:basedOn w:val="DefaultParagraphFont"/>
    <w:uiPriority w:val="99"/>
    <w:semiHidden/>
    <w:unhideWhenUsed/>
    <w:rsid w:val="00A068FA"/>
  </w:style>
  <w:style w:type="table" w:styleId="TableGrid">
    <w:name w:val="Table Grid"/>
    <w:basedOn w:val="TableNormal"/>
    <w:uiPriority w:val="39"/>
    <w:rsid w:val="00BA7E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notes">
    <w:name w:val="Footnotes"/>
    <w:basedOn w:val="Normal"/>
    <w:link w:val="FootnotesChar"/>
    <w:uiPriority w:val="1"/>
    <w:qFormat/>
    <w:rsid w:val="00A62D56"/>
    <w:rPr>
      <w:rFonts w:ascii="Calibri" w:hAnsi="Calibri"/>
      <w:color w:val="3E4D53"/>
      <w:sz w:val="14"/>
      <w:szCs w:val="14"/>
    </w:rPr>
  </w:style>
  <w:style w:type="character" w:customStyle="1" w:styleId="FootnotesChar">
    <w:name w:val="Footnotes Char"/>
    <w:basedOn w:val="DefaultParagraphFont"/>
    <w:link w:val="Footnotes"/>
    <w:uiPriority w:val="1"/>
    <w:rsid w:val="00A62D56"/>
    <w:rPr>
      <w:rFonts w:ascii="Calibri" w:eastAsia="OfficinaSansStd-Book" w:hAnsi="Calibri" w:cs="OfficinaSansStd-Book"/>
      <w:color w:val="3E4D53"/>
      <w:sz w:val="14"/>
      <w:szCs w:val="14"/>
    </w:rPr>
  </w:style>
  <w:style w:type="character" w:customStyle="1" w:styleId="ListParagraphChar">
    <w:name w:val="List Paragraph Char"/>
    <w:aliases w:val="Bullet List Char,FooterText Char,List Paragraph1 Char,Colorful List - Accent 11 Char,Colorful List - Accent 111 Char,heading 4 Char,CA bullets Char,Ha Char,List Paragraph (numbered (a)) Char,Bullit Char,inspringtekst Char,L Char"/>
    <w:basedOn w:val="DefaultParagraphFont"/>
    <w:link w:val="ListParagraph"/>
    <w:uiPriority w:val="34"/>
    <w:locked/>
    <w:rsid w:val="00B13A07"/>
    <w:rPr>
      <w:rFonts w:ascii="OfficinaSansStd-Book" w:eastAsia="OfficinaSansStd-Book" w:hAnsi="OfficinaSansStd-Book" w:cs="OfficinaSansStd-Book"/>
    </w:rPr>
  </w:style>
  <w:style w:type="character" w:styleId="CommentReference">
    <w:name w:val="annotation reference"/>
    <w:basedOn w:val="DefaultParagraphFont"/>
    <w:uiPriority w:val="99"/>
    <w:semiHidden/>
    <w:unhideWhenUsed/>
    <w:rsid w:val="00B13A07"/>
    <w:rPr>
      <w:sz w:val="18"/>
      <w:szCs w:val="18"/>
    </w:rPr>
  </w:style>
  <w:style w:type="paragraph" w:styleId="CommentText">
    <w:name w:val="annotation text"/>
    <w:basedOn w:val="Normal"/>
    <w:link w:val="CommentTextChar"/>
    <w:uiPriority w:val="99"/>
    <w:unhideWhenUsed/>
    <w:rsid w:val="00B13A07"/>
    <w:pPr>
      <w:widowControl/>
      <w:autoSpaceDE/>
      <w:autoSpaceDN/>
      <w:spacing w:after="160"/>
    </w:pPr>
    <w:rPr>
      <w:rFonts w:asciiTheme="minorHAnsi" w:eastAsiaTheme="minorHAnsi" w:hAnsiTheme="minorHAnsi" w:cstheme="minorBidi"/>
      <w:sz w:val="24"/>
      <w:szCs w:val="24"/>
      <w:lang w:val="en-GB"/>
    </w:rPr>
  </w:style>
  <w:style w:type="character" w:customStyle="1" w:styleId="CommentTextChar">
    <w:name w:val="Comment Text Char"/>
    <w:basedOn w:val="DefaultParagraphFont"/>
    <w:link w:val="CommentText"/>
    <w:uiPriority w:val="99"/>
    <w:rsid w:val="00B13A07"/>
    <w:rPr>
      <w:sz w:val="24"/>
      <w:szCs w:val="24"/>
      <w:lang w:val="en-GB"/>
    </w:rPr>
  </w:style>
  <w:style w:type="paragraph" w:styleId="BalloonText">
    <w:name w:val="Balloon Text"/>
    <w:basedOn w:val="Normal"/>
    <w:link w:val="BalloonTextChar"/>
    <w:uiPriority w:val="99"/>
    <w:semiHidden/>
    <w:unhideWhenUsed/>
    <w:rsid w:val="00B13A0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3A07"/>
    <w:rPr>
      <w:rFonts w:ascii="Segoe UI" w:eastAsia="OfficinaSansStd-Book" w:hAnsi="Segoe UI" w:cs="Segoe UI"/>
      <w:sz w:val="18"/>
      <w:szCs w:val="18"/>
    </w:rPr>
  </w:style>
  <w:style w:type="character" w:styleId="Hyperlink">
    <w:name w:val="Hyperlink"/>
    <w:basedOn w:val="DefaultParagraphFont"/>
    <w:uiPriority w:val="99"/>
    <w:unhideWhenUsed/>
    <w:rsid w:val="00B13A07"/>
    <w:rPr>
      <w:color w:val="0000FF" w:themeColor="hyperlink"/>
      <w:u w:val="single"/>
    </w:rPr>
  </w:style>
  <w:style w:type="character" w:customStyle="1" w:styleId="Heading3Char">
    <w:name w:val="Heading 3 Char"/>
    <w:basedOn w:val="DefaultParagraphFont"/>
    <w:link w:val="Heading3"/>
    <w:uiPriority w:val="9"/>
    <w:rsid w:val="00A21CC6"/>
    <w:rPr>
      <w:rFonts w:ascii="Arial" w:eastAsia="OfficinaSansStd-Book" w:hAnsi="Arial" w:cs="Arial"/>
      <w:b/>
      <w:bCs/>
      <w:color w:val="E36F1E"/>
      <w:sz w:val="24"/>
      <w:szCs w:val="24"/>
    </w:rPr>
  </w:style>
  <w:style w:type="paragraph" w:styleId="FootnoteText">
    <w:name w:val="footnote text"/>
    <w:aliases w:val="Footnote Text Char Char,Char,single space,Nbpage Moens,ALTS FOOTNOTE,ft,ADB,FOOTNOTES,fn,Footnote Text1 Char,Footnote Text2,Footnote Text Char Char Char1 Char,Footnote Text Char Char Char1,Fußnotentextf,f,Text,Char Char Char,Footnote"/>
    <w:basedOn w:val="Normal"/>
    <w:link w:val="FootnoteTextChar"/>
    <w:uiPriority w:val="99"/>
    <w:unhideWhenUsed/>
    <w:qFormat/>
    <w:rsid w:val="001C7D4F"/>
    <w:pPr>
      <w:widowControl/>
      <w:autoSpaceDE/>
      <w:autoSpaceDN/>
    </w:pPr>
    <w:rPr>
      <w:rFonts w:asciiTheme="minorHAnsi" w:eastAsiaTheme="minorHAnsi" w:hAnsiTheme="minorHAnsi" w:cstheme="minorBidi"/>
      <w:sz w:val="20"/>
      <w:szCs w:val="20"/>
      <w:lang w:val="en-GB"/>
    </w:rPr>
  </w:style>
  <w:style w:type="character" w:customStyle="1" w:styleId="FootnoteTextChar">
    <w:name w:val="Footnote Text Char"/>
    <w:aliases w:val="Footnote Text Char Char Char,Char Char,single space Char,Nbpage Moens Char,ALTS FOOTNOTE Char,ft Char,ADB Char,FOOTNOTES Char,fn Char,Footnote Text1 Char Char,Footnote Text2 Char,Footnote Text Char Char Char1 Char Char,f Char"/>
    <w:basedOn w:val="DefaultParagraphFont"/>
    <w:link w:val="FootnoteText"/>
    <w:uiPriority w:val="99"/>
    <w:rsid w:val="001C7D4F"/>
    <w:rPr>
      <w:sz w:val="20"/>
      <w:szCs w:val="20"/>
      <w:lang w:val="en-GB"/>
    </w:rPr>
  </w:style>
  <w:style w:type="character" w:styleId="FootnoteReference">
    <w:name w:val="footnote reference"/>
    <w:aliases w:val=" BVI fnr Zchn Char Char Char Char Char,BVI fnr Zchn Char Char Char Char Char, BVI fnr Car Car Zchn Char Char Char Char Char,BVI fnr Car Zchn Char Char Char Char Char, BVI fnr Car Car Car Car Zchn Char Char Char Char Char Char,ftref"/>
    <w:basedOn w:val="DefaultParagraphFont"/>
    <w:link w:val="BVIfnr"/>
    <w:uiPriority w:val="99"/>
    <w:unhideWhenUsed/>
    <w:qFormat/>
    <w:rsid w:val="001C7D4F"/>
    <w:rPr>
      <w:vertAlign w:val="superscript"/>
    </w:rPr>
  </w:style>
  <w:style w:type="character" w:customStyle="1" w:styleId="A7">
    <w:name w:val="A7"/>
    <w:uiPriority w:val="99"/>
    <w:rsid w:val="001C7D4F"/>
    <w:rPr>
      <w:rFonts w:cs="FreightText Pro Book"/>
      <w:color w:val="000000"/>
      <w:sz w:val="22"/>
      <w:szCs w:val="22"/>
    </w:rPr>
  </w:style>
  <w:style w:type="paragraph" w:styleId="CommentSubject">
    <w:name w:val="annotation subject"/>
    <w:basedOn w:val="CommentText"/>
    <w:next w:val="CommentText"/>
    <w:link w:val="CommentSubjectChar"/>
    <w:uiPriority w:val="99"/>
    <w:semiHidden/>
    <w:unhideWhenUsed/>
    <w:rsid w:val="0052650E"/>
    <w:pPr>
      <w:widowControl w:val="0"/>
      <w:autoSpaceDE w:val="0"/>
      <w:autoSpaceDN w:val="0"/>
      <w:spacing w:after="0"/>
    </w:pPr>
    <w:rPr>
      <w:rFonts w:ascii="OfficinaSansStd-Book" w:eastAsia="OfficinaSansStd-Book" w:hAnsi="OfficinaSansStd-Book" w:cs="OfficinaSansStd-Book"/>
      <w:b/>
      <w:bCs/>
      <w:sz w:val="20"/>
      <w:szCs w:val="20"/>
      <w:lang w:val="en-US"/>
    </w:rPr>
  </w:style>
  <w:style w:type="character" w:customStyle="1" w:styleId="CommentSubjectChar">
    <w:name w:val="Comment Subject Char"/>
    <w:basedOn w:val="CommentTextChar"/>
    <w:link w:val="CommentSubject"/>
    <w:uiPriority w:val="99"/>
    <w:semiHidden/>
    <w:rsid w:val="0052650E"/>
    <w:rPr>
      <w:rFonts w:ascii="OfficinaSansStd-Book" w:eastAsia="OfficinaSansStd-Book" w:hAnsi="OfficinaSansStd-Book" w:cs="OfficinaSansStd-Book"/>
      <w:b/>
      <w:bCs/>
      <w:sz w:val="20"/>
      <w:szCs w:val="20"/>
      <w:lang w:val="en-GB"/>
    </w:rPr>
  </w:style>
  <w:style w:type="paragraph" w:styleId="NoSpacing">
    <w:name w:val="No Spacing"/>
    <w:link w:val="NoSpacingChar"/>
    <w:uiPriority w:val="1"/>
    <w:rsid w:val="00052EBF"/>
    <w:pPr>
      <w:widowControl/>
      <w:autoSpaceDE/>
      <w:autoSpaceDN/>
    </w:pPr>
  </w:style>
  <w:style w:type="paragraph" w:styleId="Revision">
    <w:name w:val="Revision"/>
    <w:hidden/>
    <w:uiPriority w:val="99"/>
    <w:semiHidden/>
    <w:rsid w:val="006D18DB"/>
    <w:pPr>
      <w:widowControl/>
      <w:autoSpaceDE/>
      <w:autoSpaceDN/>
    </w:pPr>
    <w:rPr>
      <w:rFonts w:ascii="OfficinaSansStd-Book" w:eastAsia="OfficinaSansStd-Book" w:hAnsi="OfficinaSansStd-Book" w:cs="OfficinaSansStd-Book"/>
    </w:rPr>
  </w:style>
  <w:style w:type="paragraph" w:styleId="NormalWeb">
    <w:name w:val="Normal (Web)"/>
    <w:basedOn w:val="Normal"/>
    <w:uiPriority w:val="99"/>
    <w:unhideWhenUsed/>
    <w:rsid w:val="003B2A85"/>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rsid w:val="0041362E"/>
  </w:style>
  <w:style w:type="character" w:customStyle="1" w:styleId="Heading4Char">
    <w:name w:val="Heading 4 Char"/>
    <w:basedOn w:val="DefaultParagraphFont"/>
    <w:link w:val="Heading4"/>
    <w:uiPriority w:val="9"/>
    <w:rsid w:val="00A60138"/>
    <w:rPr>
      <w:rFonts w:ascii="Arial" w:eastAsia="OfficinaSansStd-Book" w:hAnsi="Arial" w:cs="Arial"/>
      <w:b/>
      <w:color w:val="E36F1E"/>
    </w:rPr>
  </w:style>
  <w:style w:type="paragraph" w:customStyle="1" w:styleId="CAREForGoodBodyCopy">
    <w:name w:val="CARE For Good Body Copy"/>
    <w:basedOn w:val="Normal"/>
    <w:uiPriority w:val="1"/>
    <w:qFormat/>
    <w:rsid w:val="00926C24"/>
    <w:rPr>
      <w:rFonts w:ascii="Calibri" w:hAnsi="Calibri"/>
      <w:color w:val="674003"/>
    </w:rPr>
  </w:style>
  <w:style w:type="paragraph" w:customStyle="1" w:styleId="CAREForGoodSectionName">
    <w:name w:val="CARE For Good Section Name"/>
    <w:basedOn w:val="Normal"/>
    <w:uiPriority w:val="1"/>
    <w:qFormat/>
    <w:rsid w:val="00926C24"/>
    <w:pPr>
      <w:spacing w:line="300" w:lineRule="auto"/>
    </w:pPr>
    <w:rPr>
      <w:rFonts w:ascii="Calibri" w:hAnsi="Calibri"/>
      <w:b/>
      <w:bCs/>
      <w:color w:val="D15F27"/>
      <w:sz w:val="36"/>
      <w:szCs w:val="36"/>
    </w:rPr>
  </w:style>
  <w:style w:type="paragraph" w:customStyle="1" w:styleId="BVIfnr">
    <w:name w:val="BVI fnr"/>
    <w:aliases w:val="BVI fnr Car Car,BVI fnr Car,BVI fnr Car Car Car Car,BVI fnr Car Car Car Car Char,BVI fnr Tegn Char1,BVI fnr Car Car Tegn Char1,BVI fnr Car Tegn Char1,BVI fnr Car Car Car Car Tegn Char,BVI fnr Char Char Char1,BVI fnr Car Car Char Char Char"/>
    <w:basedOn w:val="Normal"/>
    <w:link w:val="FootnoteReference"/>
    <w:uiPriority w:val="99"/>
    <w:rsid w:val="008B3534"/>
    <w:pPr>
      <w:widowControl/>
      <w:autoSpaceDE/>
      <w:autoSpaceDN/>
      <w:spacing w:before="240" w:after="160" w:line="240" w:lineRule="exact"/>
    </w:pPr>
    <w:rPr>
      <w:rFonts w:asciiTheme="minorHAnsi" w:eastAsiaTheme="minorHAnsi" w:hAnsiTheme="minorHAnsi" w:cstheme="minorBidi"/>
      <w:color w:val="auto"/>
      <w:vertAlign w:val="superscript"/>
    </w:rPr>
  </w:style>
  <w:style w:type="character" w:styleId="FollowedHyperlink">
    <w:name w:val="FollowedHyperlink"/>
    <w:basedOn w:val="DefaultParagraphFont"/>
    <w:uiPriority w:val="99"/>
    <w:semiHidden/>
    <w:unhideWhenUsed/>
    <w:rsid w:val="005E50F7"/>
    <w:rPr>
      <w:color w:val="800080" w:themeColor="followedHyperlink"/>
      <w:u w:val="single"/>
    </w:rPr>
  </w:style>
  <w:style w:type="paragraph" w:customStyle="1" w:styleId="CAREForGoodFootnotes">
    <w:name w:val="CARE For Good Footnotes"/>
    <w:basedOn w:val="Normal"/>
    <w:link w:val="CAREForGoodFootnotesChar"/>
    <w:uiPriority w:val="1"/>
    <w:qFormat/>
    <w:rsid w:val="002E0443"/>
    <w:rPr>
      <w:rFonts w:ascii="Calibri" w:hAnsi="Calibri"/>
      <w:color w:val="3E4D53"/>
      <w:sz w:val="14"/>
      <w:szCs w:val="14"/>
    </w:rPr>
  </w:style>
  <w:style w:type="character" w:customStyle="1" w:styleId="CAREForGoodFootnotesChar">
    <w:name w:val="CARE For Good Footnotes Char"/>
    <w:basedOn w:val="DefaultParagraphFont"/>
    <w:link w:val="CAREForGoodFootnotes"/>
    <w:uiPriority w:val="1"/>
    <w:rsid w:val="002E0443"/>
    <w:rPr>
      <w:rFonts w:ascii="Calibri" w:eastAsia="OfficinaSansStd-Book" w:hAnsi="Calibri" w:cs="OfficinaSansStd-Book"/>
      <w:color w:val="3E4D53"/>
      <w:sz w:val="14"/>
      <w:szCs w:val="14"/>
    </w:rPr>
  </w:style>
  <w:style w:type="paragraph" w:customStyle="1" w:styleId="CAREForGoodPhotoCaption">
    <w:name w:val="CARE For Good Photo Caption"/>
    <w:basedOn w:val="Normal"/>
    <w:uiPriority w:val="1"/>
    <w:qFormat/>
    <w:rsid w:val="002E0443"/>
    <w:pPr>
      <w:spacing w:line="276" w:lineRule="auto"/>
    </w:pPr>
    <w:rPr>
      <w:rFonts w:ascii="Calibri" w:hAnsi="Calibri"/>
      <w:i/>
      <w:iCs/>
      <w:color w:val="674003"/>
      <w:sz w:val="18"/>
      <w:szCs w:val="18"/>
    </w:rPr>
  </w:style>
  <w:style w:type="character" w:styleId="UnresolvedMention">
    <w:name w:val="Unresolved Mention"/>
    <w:basedOn w:val="DefaultParagraphFont"/>
    <w:uiPriority w:val="99"/>
    <w:unhideWhenUsed/>
    <w:rsid w:val="00337C81"/>
    <w:rPr>
      <w:color w:val="605E5C"/>
      <w:shd w:val="clear" w:color="auto" w:fill="E1DFDD"/>
    </w:rPr>
  </w:style>
  <w:style w:type="character" w:styleId="Mention">
    <w:name w:val="Mention"/>
    <w:basedOn w:val="DefaultParagraphFont"/>
    <w:uiPriority w:val="99"/>
    <w:unhideWhenUsed/>
    <w:rsid w:val="00666240"/>
    <w:rPr>
      <w:color w:val="2B579A"/>
      <w:shd w:val="clear" w:color="auto" w:fill="E1DFDD"/>
    </w:rPr>
  </w:style>
  <w:style w:type="character" w:customStyle="1" w:styleId="normaltextrun">
    <w:name w:val="normaltextrun"/>
    <w:basedOn w:val="DefaultParagraphFont"/>
    <w:rsid w:val="00BF5798"/>
  </w:style>
  <w:style w:type="paragraph" w:customStyle="1" w:styleId="SectionName">
    <w:name w:val="Section Name"/>
    <w:basedOn w:val="Normal"/>
    <w:uiPriority w:val="1"/>
    <w:qFormat/>
    <w:rsid w:val="0085094B"/>
    <w:pPr>
      <w:spacing w:line="300" w:lineRule="auto"/>
    </w:pPr>
    <w:rPr>
      <w:rFonts w:ascii="Fira Sans Condensed Medium" w:hAnsi="Fira Sans Condensed Medium"/>
      <w:b/>
      <w:bCs/>
      <w:color w:val="E36F1E"/>
      <w:sz w:val="36"/>
      <w:szCs w:val="36"/>
    </w:rPr>
  </w:style>
  <w:style w:type="character" w:styleId="SmartLink">
    <w:name w:val="Smart Link"/>
    <w:basedOn w:val="DefaultParagraphFont"/>
    <w:uiPriority w:val="99"/>
    <w:semiHidden/>
    <w:unhideWhenUsed/>
    <w:rsid w:val="001F0784"/>
    <w:rPr>
      <w:color w:val="0000FF"/>
      <w:u w:val="single"/>
      <w:shd w:val="clear" w:color="auto" w:fill="F3F2F1"/>
    </w:rPr>
  </w:style>
  <w:style w:type="character" w:customStyle="1" w:styleId="Heading2Char">
    <w:name w:val="Heading 2 Char"/>
    <w:basedOn w:val="DefaultParagraphFont"/>
    <w:link w:val="Heading2"/>
    <w:uiPriority w:val="1"/>
    <w:rsid w:val="00106EF8"/>
    <w:rPr>
      <w:rFonts w:ascii="Arial" w:eastAsia="OfficinaSansStd-Book" w:hAnsi="Arial" w:cs="Arial"/>
      <w:b/>
      <w:bCs/>
      <w:noProof/>
      <w:color w:val="E36F1E"/>
      <w:sz w:val="36"/>
      <w:szCs w:val="36"/>
    </w:rPr>
  </w:style>
  <w:style w:type="paragraph" w:customStyle="1" w:styleId="paragraph">
    <w:name w:val="paragraph"/>
    <w:basedOn w:val="Normal"/>
    <w:rsid w:val="003566E6"/>
    <w:pPr>
      <w:widowControl/>
      <w:autoSpaceDE/>
      <w:autoSpaceDN/>
      <w:spacing w:before="100" w:beforeAutospacing="1" w:after="100" w:afterAutospacing="1"/>
    </w:pPr>
    <w:rPr>
      <w:rFonts w:ascii="Times New Roman" w:eastAsia="Times New Roman" w:hAnsi="Times New Roman" w:cs="Times New Roman"/>
      <w:color w:val="auto"/>
      <w:sz w:val="24"/>
      <w:szCs w:val="24"/>
    </w:rPr>
  </w:style>
  <w:style w:type="paragraph" w:customStyle="1" w:styleId="xxmsonormal">
    <w:name w:val="x_x_msonormal"/>
    <w:basedOn w:val="Normal"/>
    <w:rsid w:val="0060123B"/>
    <w:pPr>
      <w:widowControl/>
      <w:autoSpaceDE/>
      <w:autoSpaceDN/>
    </w:pPr>
    <w:rPr>
      <w:rFonts w:ascii="Calibri" w:eastAsiaTheme="minorHAnsi" w:hAnsi="Calibri" w:cs="Calibri"/>
      <w:color w:val="auto"/>
    </w:rPr>
  </w:style>
  <w:style w:type="character" w:customStyle="1" w:styleId="xxnormaltextrun">
    <w:name w:val="x_x_normaltextrun"/>
    <w:basedOn w:val="DefaultParagraphFont"/>
    <w:rsid w:val="0060123B"/>
  </w:style>
  <w:style w:type="paragraph" w:customStyle="1" w:styleId="xxxmsonormal">
    <w:name w:val="x_xxmsonormal"/>
    <w:basedOn w:val="Normal"/>
    <w:rsid w:val="005702F8"/>
    <w:pPr>
      <w:widowControl/>
      <w:autoSpaceDE/>
      <w:autoSpaceDN/>
    </w:pPr>
    <w:rPr>
      <w:rFonts w:ascii="Calibri" w:eastAsiaTheme="minorHAnsi" w:hAnsi="Calibri" w:cs="Calibri"/>
      <w:color w:val="auto"/>
    </w:rPr>
  </w:style>
  <w:style w:type="paragraph" w:customStyle="1" w:styleId="xmsonormal">
    <w:name w:val="xmsonormal"/>
    <w:basedOn w:val="Normal"/>
    <w:rsid w:val="00BE4EBE"/>
    <w:pPr>
      <w:widowControl/>
      <w:autoSpaceDE/>
      <w:autoSpaceDN/>
    </w:pPr>
    <w:rPr>
      <w:rFonts w:ascii="Calibri" w:eastAsiaTheme="minorHAnsi" w:hAnsi="Calibri" w:cs="Calibr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010319">
      <w:bodyDiv w:val="1"/>
      <w:marLeft w:val="0"/>
      <w:marRight w:val="0"/>
      <w:marTop w:val="0"/>
      <w:marBottom w:val="0"/>
      <w:divBdr>
        <w:top w:val="none" w:sz="0" w:space="0" w:color="auto"/>
        <w:left w:val="none" w:sz="0" w:space="0" w:color="auto"/>
        <w:bottom w:val="none" w:sz="0" w:space="0" w:color="auto"/>
        <w:right w:val="none" w:sz="0" w:space="0" w:color="auto"/>
      </w:divBdr>
    </w:div>
    <w:div w:id="186719164">
      <w:bodyDiv w:val="1"/>
      <w:marLeft w:val="0"/>
      <w:marRight w:val="0"/>
      <w:marTop w:val="0"/>
      <w:marBottom w:val="0"/>
      <w:divBdr>
        <w:top w:val="none" w:sz="0" w:space="0" w:color="auto"/>
        <w:left w:val="none" w:sz="0" w:space="0" w:color="auto"/>
        <w:bottom w:val="none" w:sz="0" w:space="0" w:color="auto"/>
        <w:right w:val="none" w:sz="0" w:space="0" w:color="auto"/>
      </w:divBdr>
      <w:divsChild>
        <w:div w:id="358361308">
          <w:marLeft w:val="0"/>
          <w:marRight w:val="0"/>
          <w:marTop w:val="0"/>
          <w:marBottom w:val="0"/>
          <w:divBdr>
            <w:top w:val="none" w:sz="0" w:space="0" w:color="auto"/>
            <w:left w:val="none" w:sz="0" w:space="0" w:color="auto"/>
            <w:bottom w:val="none" w:sz="0" w:space="0" w:color="auto"/>
            <w:right w:val="none" w:sz="0" w:space="0" w:color="auto"/>
          </w:divBdr>
          <w:divsChild>
            <w:div w:id="1997028080">
              <w:marLeft w:val="0"/>
              <w:marRight w:val="0"/>
              <w:marTop w:val="0"/>
              <w:marBottom w:val="0"/>
              <w:divBdr>
                <w:top w:val="none" w:sz="0" w:space="0" w:color="auto"/>
                <w:left w:val="none" w:sz="0" w:space="0" w:color="auto"/>
                <w:bottom w:val="none" w:sz="0" w:space="0" w:color="auto"/>
                <w:right w:val="none" w:sz="0" w:space="0" w:color="auto"/>
              </w:divBdr>
              <w:divsChild>
                <w:div w:id="512837026">
                  <w:marLeft w:val="0"/>
                  <w:marRight w:val="0"/>
                  <w:marTop w:val="0"/>
                  <w:marBottom w:val="900"/>
                  <w:divBdr>
                    <w:top w:val="none" w:sz="0" w:space="0" w:color="auto"/>
                    <w:left w:val="none" w:sz="0" w:space="0" w:color="auto"/>
                    <w:bottom w:val="none" w:sz="0" w:space="0" w:color="auto"/>
                    <w:right w:val="none" w:sz="0" w:space="0" w:color="auto"/>
                  </w:divBdr>
                  <w:divsChild>
                    <w:div w:id="413284203">
                      <w:marLeft w:val="0"/>
                      <w:marRight w:val="0"/>
                      <w:marTop w:val="0"/>
                      <w:marBottom w:val="0"/>
                      <w:divBdr>
                        <w:top w:val="none" w:sz="0" w:space="0" w:color="auto"/>
                        <w:left w:val="none" w:sz="0" w:space="0" w:color="auto"/>
                        <w:bottom w:val="none" w:sz="0" w:space="0" w:color="auto"/>
                        <w:right w:val="none" w:sz="0" w:space="0" w:color="auto"/>
                      </w:divBdr>
                      <w:divsChild>
                        <w:div w:id="1942646706">
                          <w:marLeft w:val="0"/>
                          <w:marRight w:val="0"/>
                          <w:marTop w:val="0"/>
                          <w:marBottom w:val="0"/>
                          <w:divBdr>
                            <w:top w:val="none" w:sz="0" w:space="0" w:color="auto"/>
                            <w:left w:val="none" w:sz="0" w:space="0" w:color="auto"/>
                            <w:bottom w:val="none" w:sz="0" w:space="0" w:color="auto"/>
                            <w:right w:val="none" w:sz="0" w:space="0" w:color="auto"/>
                          </w:divBdr>
                          <w:divsChild>
                            <w:div w:id="46227899">
                              <w:marLeft w:val="0"/>
                              <w:marRight w:val="0"/>
                              <w:marTop w:val="0"/>
                              <w:marBottom w:val="0"/>
                              <w:divBdr>
                                <w:top w:val="none" w:sz="0" w:space="0" w:color="auto"/>
                                <w:left w:val="none" w:sz="0" w:space="0" w:color="auto"/>
                                <w:bottom w:val="none" w:sz="0" w:space="0" w:color="auto"/>
                                <w:right w:val="none" w:sz="0" w:space="0" w:color="auto"/>
                              </w:divBdr>
                              <w:divsChild>
                                <w:div w:id="372195102">
                                  <w:marLeft w:val="0"/>
                                  <w:marRight w:val="0"/>
                                  <w:marTop w:val="0"/>
                                  <w:marBottom w:val="9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1504736">
          <w:marLeft w:val="0"/>
          <w:marRight w:val="0"/>
          <w:marTop w:val="0"/>
          <w:marBottom w:val="0"/>
          <w:divBdr>
            <w:top w:val="none" w:sz="0" w:space="0" w:color="auto"/>
            <w:left w:val="none" w:sz="0" w:space="0" w:color="auto"/>
            <w:bottom w:val="none" w:sz="0" w:space="0" w:color="auto"/>
            <w:right w:val="none" w:sz="0" w:space="0" w:color="auto"/>
          </w:divBdr>
          <w:divsChild>
            <w:div w:id="1017317653">
              <w:marLeft w:val="0"/>
              <w:marRight w:val="0"/>
              <w:marTop w:val="0"/>
              <w:marBottom w:val="0"/>
              <w:divBdr>
                <w:top w:val="none" w:sz="0" w:space="0" w:color="auto"/>
                <w:left w:val="none" w:sz="0" w:space="0" w:color="auto"/>
                <w:bottom w:val="none" w:sz="0" w:space="0" w:color="auto"/>
                <w:right w:val="none" w:sz="0" w:space="0" w:color="auto"/>
              </w:divBdr>
              <w:divsChild>
                <w:div w:id="121198079">
                  <w:marLeft w:val="0"/>
                  <w:marRight w:val="0"/>
                  <w:marTop w:val="0"/>
                  <w:marBottom w:val="900"/>
                  <w:divBdr>
                    <w:top w:val="none" w:sz="0" w:space="0" w:color="auto"/>
                    <w:left w:val="none" w:sz="0" w:space="0" w:color="auto"/>
                    <w:bottom w:val="none" w:sz="0" w:space="0" w:color="auto"/>
                    <w:right w:val="none" w:sz="0" w:space="0" w:color="auto"/>
                  </w:divBdr>
                  <w:divsChild>
                    <w:div w:id="2101948566">
                      <w:marLeft w:val="0"/>
                      <w:marRight w:val="0"/>
                      <w:marTop w:val="0"/>
                      <w:marBottom w:val="0"/>
                      <w:divBdr>
                        <w:top w:val="none" w:sz="0" w:space="0" w:color="auto"/>
                        <w:left w:val="none" w:sz="0" w:space="0" w:color="auto"/>
                        <w:bottom w:val="none" w:sz="0" w:space="0" w:color="auto"/>
                        <w:right w:val="none" w:sz="0" w:space="0" w:color="auto"/>
                      </w:divBdr>
                      <w:divsChild>
                        <w:div w:id="1578172807">
                          <w:marLeft w:val="0"/>
                          <w:marRight w:val="0"/>
                          <w:marTop w:val="0"/>
                          <w:marBottom w:val="0"/>
                          <w:divBdr>
                            <w:top w:val="none" w:sz="0" w:space="0" w:color="auto"/>
                            <w:left w:val="none" w:sz="0" w:space="0" w:color="auto"/>
                            <w:bottom w:val="none" w:sz="0" w:space="0" w:color="auto"/>
                            <w:right w:val="none" w:sz="0" w:space="0" w:color="auto"/>
                          </w:divBdr>
                          <w:divsChild>
                            <w:div w:id="1388529638">
                              <w:marLeft w:val="0"/>
                              <w:marRight w:val="0"/>
                              <w:marTop w:val="0"/>
                              <w:marBottom w:val="0"/>
                              <w:divBdr>
                                <w:top w:val="none" w:sz="0" w:space="0" w:color="auto"/>
                                <w:left w:val="none" w:sz="0" w:space="0" w:color="auto"/>
                                <w:bottom w:val="none" w:sz="0" w:space="0" w:color="auto"/>
                                <w:right w:val="none" w:sz="0" w:space="0" w:color="auto"/>
                              </w:divBdr>
                              <w:divsChild>
                                <w:div w:id="2137336477">
                                  <w:marLeft w:val="0"/>
                                  <w:marRight w:val="0"/>
                                  <w:marTop w:val="0"/>
                                  <w:marBottom w:val="900"/>
                                  <w:divBdr>
                                    <w:top w:val="none" w:sz="0" w:space="0" w:color="auto"/>
                                    <w:left w:val="none" w:sz="0" w:space="0" w:color="auto"/>
                                    <w:bottom w:val="none" w:sz="0" w:space="0" w:color="auto"/>
                                    <w:right w:val="none" w:sz="0" w:space="0" w:color="auto"/>
                                  </w:divBdr>
                                </w:div>
                              </w:divsChild>
                            </w:div>
                          </w:divsChild>
                        </w:div>
                        <w:div w:id="1820148367">
                          <w:marLeft w:val="0"/>
                          <w:marRight w:val="0"/>
                          <w:marTop w:val="0"/>
                          <w:marBottom w:val="0"/>
                          <w:divBdr>
                            <w:top w:val="none" w:sz="0" w:space="0" w:color="auto"/>
                            <w:left w:val="none" w:sz="0" w:space="0" w:color="auto"/>
                            <w:bottom w:val="none" w:sz="0" w:space="0" w:color="auto"/>
                            <w:right w:val="none" w:sz="0" w:space="0" w:color="auto"/>
                          </w:divBdr>
                          <w:divsChild>
                            <w:div w:id="755781654">
                              <w:marLeft w:val="0"/>
                              <w:marRight w:val="0"/>
                              <w:marTop w:val="0"/>
                              <w:marBottom w:val="0"/>
                              <w:divBdr>
                                <w:top w:val="none" w:sz="0" w:space="0" w:color="auto"/>
                                <w:left w:val="none" w:sz="0" w:space="0" w:color="auto"/>
                                <w:bottom w:val="none" w:sz="0" w:space="0" w:color="auto"/>
                                <w:right w:val="none" w:sz="0" w:space="0" w:color="auto"/>
                              </w:divBdr>
                            </w:div>
                            <w:div w:id="1837451929">
                              <w:marLeft w:val="0"/>
                              <w:marRight w:val="0"/>
                              <w:marTop w:val="0"/>
                              <w:marBottom w:val="0"/>
                              <w:divBdr>
                                <w:top w:val="none" w:sz="0" w:space="0" w:color="auto"/>
                                <w:left w:val="none" w:sz="0" w:space="0" w:color="auto"/>
                                <w:bottom w:val="none" w:sz="0" w:space="0" w:color="auto"/>
                                <w:right w:val="none" w:sz="0" w:space="0" w:color="auto"/>
                              </w:divBdr>
                              <w:divsChild>
                                <w:div w:id="639655712">
                                  <w:marLeft w:val="0"/>
                                  <w:marRight w:val="0"/>
                                  <w:marTop w:val="0"/>
                                  <w:marBottom w:val="0"/>
                                  <w:divBdr>
                                    <w:top w:val="none" w:sz="0" w:space="0" w:color="auto"/>
                                    <w:left w:val="none" w:sz="0" w:space="0" w:color="auto"/>
                                    <w:bottom w:val="none" w:sz="0" w:space="0" w:color="auto"/>
                                    <w:right w:val="none" w:sz="0" w:space="0" w:color="auto"/>
                                  </w:divBdr>
                                  <w:divsChild>
                                    <w:div w:id="180583363">
                                      <w:marLeft w:val="0"/>
                                      <w:marRight w:val="0"/>
                                      <w:marTop w:val="0"/>
                                      <w:marBottom w:val="0"/>
                                      <w:divBdr>
                                        <w:top w:val="none" w:sz="0" w:space="0" w:color="auto"/>
                                        <w:left w:val="none" w:sz="0" w:space="0" w:color="auto"/>
                                        <w:bottom w:val="none" w:sz="0" w:space="0" w:color="auto"/>
                                        <w:right w:val="none" w:sz="0" w:space="0" w:color="auto"/>
                                      </w:divBdr>
                                      <w:divsChild>
                                        <w:div w:id="372190929">
                                          <w:marLeft w:val="0"/>
                                          <w:marRight w:val="0"/>
                                          <w:marTop w:val="0"/>
                                          <w:marBottom w:val="0"/>
                                          <w:divBdr>
                                            <w:top w:val="none" w:sz="0" w:space="0" w:color="auto"/>
                                            <w:left w:val="none" w:sz="0" w:space="0" w:color="auto"/>
                                            <w:bottom w:val="none" w:sz="0" w:space="0" w:color="auto"/>
                                            <w:right w:val="none" w:sz="0" w:space="0" w:color="auto"/>
                                          </w:divBdr>
                                          <w:divsChild>
                                            <w:div w:id="1019308007">
                                              <w:marLeft w:val="0"/>
                                              <w:marRight w:val="0"/>
                                              <w:marTop w:val="0"/>
                                              <w:marBottom w:val="0"/>
                                              <w:divBdr>
                                                <w:top w:val="none" w:sz="0" w:space="0" w:color="auto"/>
                                                <w:left w:val="none" w:sz="0" w:space="0" w:color="auto"/>
                                                <w:bottom w:val="none" w:sz="0" w:space="0" w:color="auto"/>
                                                <w:right w:val="none" w:sz="0" w:space="0" w:color="auto"/>
                                              </w:divBdr>
                                            </w:div>
                                            <w:div w:id="1819111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5704318">
                                  <w:marLeft w:val="0"/>
                                  <w:marRight w:val="0"/>
                                  <w:marTop w:val="0"/>
                                  <w:marBottom w:val="0"/>
                                  <w:divBdr>
                                    <w:top w:val="none" w:sz="0" w:space="0" w:color="auto"/>
                                    <w:left w:val="none" w:sz="0" w:space="0" w:color="auto"/>
                                    <w:bottom w:val="none" w:sz="0" w:space="0" w:color="auto"/>
                                    <w:right w:val="none" w:sz="0" w:space="0" w:color="auto"/>
                                  </w:divBdr>
                                  <w:divsChild>
                                    <w:div w:id="156575668">
                                      <w:marLeft w:val="0"/>
                                      <w:marRight w:val="0"/>
                                      <w:marTop w:val="0"/>
                                      <w:marBottom w:val="0"/>
                                      <w:divBdr>
                                        <w:top w:val="none" w:sz="0" w:space="0" w:color="auto"/>
                                        <w:left w:val="none" w:sz="0" w:space="0" w:color="auto"/>
                                        <w:bottom w:val="none" w:sz="0" w:space="0" w:color="auto"/>
                                        <w:right w:val="none" w:sz="0" w:space="0" w:color="auto"/>
                                      </w:divBdr>
                                      <w:divsChild>
                                        <w:div w:id="1612280350">
                                          <w:marLeft w:val="0"/>
                                          <w:marRight w:val="0"/>
                                          <w:marTop w:val="0"/>
                                          <w:marBottom w:val="0"/>
                                          <w:divBdr>
                                            <w:top w:val="none" w:sz="0" w:space="0" w:color="auto"/>
                                            <w:left w:val="none" w:sz="0" w:space="0" w:color="auto"/>
                                            <w:bottom w:val="none" w:sz="0" w:space="0" w:color="auto"/>
                                            <w:right w:val="none" w:sz="0" w:space="0" w:color="auto"/>
                                          </w:divBdr>
                                          <w:divsChild>
                                            <w:div w:id="507720977">
                                              <w:marLeft w:val="0"/>
                                              <w:marRight w:val="0"/>
                                              <w:marTop w:val="0"/>
                                              <w:marBottom w:val="0"/>
                                              <w:divBdr>
                                                <w:top w:val="none" w:sz="0" w:space="0" w:color="auto"/>
                                                <w:left w:val="none" w:sz="0" w:space="0" w:color="auto"/>
                                                <w:bottom w:val="none" w:sz="0" w:space="0" w:color="auto"/>
                                                <w:right w:val="none" w:sz="0" w:space="0" w:color="auto"/>
                                              </w:divBdr>
                                            </w:div>
                                            <w:div w:id="1795564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1693613">
      <w:bodyDiv w:val="1"/>
      <w:marLeft w:val="0"/>
      <w:marRight w:val="0"/>
      <w:marTop w:val="0"/>
      <w:marBottom w:val="0"/>
      <w:divBdr>
        <w:top w:val="none" w:sz="0" w:space="0" w:color="auto"/>
        <w:left w:val="none" w:sz="0" w:space="0" w:color="auto"/>
        <w:bottom w:val="none" w:sz="0" w:space="0" w:color="auto"/>
        <w:right w:val="none" w:sz="0" w:space="0" w:color="auto"/>
      </w:divBdr>
    </w:div>
    <w:div w:id="221256705">
      <w:bodyDiv w:val="1"/>
      <w:marLeft w:val="0"/>
      <w:marRight w:val="0"/>
      <w:marTop w:val="0"/>
      <w:marBottom w:val="0"/>
      <w:divBdr>
        <w:top w:val="none" w:sz="0" w:space="0" w:color="auto"/>
        <w:left w:val="none" w:sz="0" w:space="0" w:color="auto"/>
        <w:bottom w:val="none" w:sz="0" w:space="0" w:color="auto"/>
        <w:right w:val="none" w:sz="0" w:space="0" w:color="auto"/>
      </w:divBdr>
    </w:div>
    <w:div w:id="493108417">
      <w:bodyDiv w:val="1"/>
      <w:marLeft w:val="0"/>
      <w:marRight w:val="0"/>
      <w:marTop w:val="0"/>
      <w:marBottom w:val="0"/>
      <w:divBdr>
        <w:top w:val="none" w:sz="0" w:space="0" w:color="auto"/>
        <w:left w:val="none" w:sz="0" w:space="0" w:color="auto"/>
        <w:bottom w:val="none" w:sz="0" w:space="0" w:color="auto"/>
        <w:right w:val="none" w:sz="0" w:space="0" w:color="auto"/>
      </w:divBdr>
    </w:div>
    <w:div w:id="500243610">
      <w:bodyDiv w:val="1"/>
      <w:marLeft w:val="0"/>
      <w:marRight w:val="0"/>
      <w:marTop w:val="0"/>
      <w:marBottom w:val="0"/>
      <w:divBdr>
        <w:top w:val="none" w:sz="0" w:space="0" w:color="auto"/>
        <w:left w:val="none" w:sz="0" w:space="0" w:color="auto"/>
        <w:bottom w:val="none" w:sz="0" w:space="0" w:color="auto"/>
        <w:right w:val="none" w:sz="0" w:space="0" w:color="auto"/>
      </w:divBdr>
    </w:div>
    <w:div w:id="506209431">
      <w:bodyDiv w:val="1"/>
      <w:marLeft w:val="0"/>
      <w:marRight w:val="0"/>
      <w:marTop w:val="0"/>
      <w:marBottom w:val="0"/>
      <w:divBdr>
        <w:top w:val="none" w:sz="0" w:space="0" w:color="auto"/>
        <w:left w:val="none" w:sz="0" w:space="0" w:color="auto"/>
        <w:bottom w:val="none" w:sz="0" w:space="0" w:color="auto"/>
        <w:right w:val="none" w:sz="0" w:space="0" w:color="auto"/>
      </w:divBdr>
    </w:div>
    <w:div w:id="627666304">
      <w:bodyDiv w:val="1"/>
      <w:marLeft w:val="0"/>
      <w:marRight w:val="0"/>
      <w:marTop w:val="0"/>
      <w:marBottom w:val="0"/>
      <w:divBdr>
        <w:top w:val="none" w:sz="0" w:space="0" w:color="auto"/>
        <w:left w:val="none" w:sz="0" w:space="0" w:color="auto"/>
        <w:bottom w:val="none" w:sz="0" w:space="0" w:color="auto"/>
        <w:right w:val="none" w:sz="0" w:space="0" w:color="auto"/>
      </w:divBdr>
    </w:div>
    <w:div w:id="925846588">
      <w:bodyDiv w:val="1"/>
      <w:marLeft w:val="0"/>
      <w:marRight w:val="0"/>
      <w:marTop w:val="0"/>
      <w:marBottom w:val="0"/>
      <w:divBdr>
        <w:top w:val="none" w:sz="0" w:space="0" w:color="auto"/>
        <w:left w:val="none" w:sz="0" w:space="0" w:color="auto"/>
        <w:bottom w:val="none" w:sz="0" w:space="0" w:color="auto"/>
        <w:right w:val="none" w:sz="0" w:space="0" w:color="auto"/>
      </w:divBdr>
    </w:div>
    <w:div w:id="958799846">
      <w:bodyDiv w:val="1"/>
      <w:marLeft w:val="0"/>
      <w:marRight w:val="0"/>
      <w:marTop w:val="0"/>
      <w:marBottom w:val="0"/>
      <w:divBdr>
        <w:top w:val="none" w:sz="0" w:space="0" w:color="auto"/>
        <w:left w:val="none" w:sz="0" w:space="0" w:color="auto"/>
        <w:bottom w:val="none" w:sz="0" w:space="0" w:color="auto"/>
        <w:right w:val="none" w:sz="0" w:space="0" w:color="auto"/>
      </w:divBdr>
    </w:div>
    <w:div w:id="1060833321">
      <w:bodyDiv w:val="1"/>
      <w:marLeft w:val="0"/>
      <w:marRight w:val="0"/>
      <w:marTop w:val="0"/>
      <w:marBottom w:val="0"/>
      <w:divBdr>
        <w:top w:val="none" w:sz="0" w:space="0" w:color="auto"/>
        <w:left w:val="none" w:sz="0" w:space="0" w:color="auto"/>
        <w:bottom w:val="none" w:sz="0" w:space="0" w:color="auto"/>
        <w:right w:val="none" w:sz="0" w:space="0" w:color="auto"/>
      </w:divBdr>
      <w:divsChild>
        <w:div w:id="1671102562">
          <w:marLeft w:val="0"/>
          <w:marRight w:val="0"/>
          <w:marTop w:val="0"/>
          <w:marBottom w:val="0"/>
          <w:divBdr>
            <w:top w:val="none" w:sz="0" w:space="0" w:color="auto"/>
            <w:left w:val="none" w:sz="0" w:space="0" w:color="auto"/>
            <w:bottom w:val="none" w:sz="0" w:space="0" w:color="auto"/>
            <w:right w:val="none" w:sz="0" w:space="0" w:color="auto"/>
          </w:divBdr>
        </w:div>
      </w:divsChild>
    </w:div>
    <w:div w:id="1127969700">
      <w:bodyDiv w:val="1"/>
      <w:marLeft w:val="0"/>
      <w:marRight w:val="0"/>
      <w:marTop w:val="0"/>
      <w:marBottom w:val="0"/>
      <w:divBdr>
        <w:top w:val="none" w:sz="0" w:space="0" w:color="auto"/>
        <w:left w:val="none" w:sz="0" w:space="0" w:color="auto"/>
        <w:bottom w:val="none" w:sz="0" w:space="0" w:color="auto"/>
        <w:right w:val="none" w:sz="0" w:space="0" w:color="auto"/>
      </w:divBdr>
    </w:div>
    <w:div w:id="1174878000">
      <w:bodyDiv w:val="1"/>
      <w:marLeft w:val="0"/>
      <w:marRight w:val="0"/>
      <w:marTop w:val="0"/>
      <w:marBottom w:val="0"/>
      <w:divBdr>
        <w:top w:val="none" w:sz="0" w:space="0" w:color="auto"/>
        <w:left w:val="none" w:sz="0" w:space="0" w:color="auto"/>
        <w:bottom w:val="none" w:sz="0" w:space="0" w:color="auto"/>
        <w:right w:val="none" w:sz="0" w:space="0" w:color="auto"/>
      </w:divBdr>
    </w:div>
    <w:div w:id="1230462442">
      <w:bodyDiv w:val="1"/>
      <w:marLeft w:val="0"/>
      <w:marRight w:val="0"/>
      <w:marTop w:val="0"/>
      <w:marBottom w:val="0"/>
      <w:divBdr>
        <w:top w:val="none" w:sz="0" w:space="0" w:color="auto"/>
        <w:left w:val="none" w:sz="0" w:space="0" w:color="auto"/>
        <w:bottom w:val="none" w:sz="0" w:space="0" w:color="auto"/>
        <w:right w:val="none" w:sz="0" w:space="0" w:color="auto"/>
      </w:divBdr>
      <w:divsChild>
        <w:div w:id="1606036338">
          <w:marLeft w:val="0"/>
          <w:marRight w:val="0"/>
          <w:marTop w:val="0"/>
          <w:marBottom w:val="0"/>
          <w:divBdr>
            <w:top w:val="none" w:sz="0" w:space="0" w:color="auto"/>
            <w:left w:val="none" w:sz="0" w:space="0" w:color="auto"/>
            <w:bottom w:val="none" w:sz="0" w:space="0" w:color="auto"/>
            <w:right w:val="none" w:sz="0" w:space="0" w:color="auto"/>
          </w:divBdr>
        </w:div>
      </w:divsChild>
    </w:div>
    <w:div w:id="1263955254">
      <w:bodyDiv w:val="1"/>
      <w:marLeft w:val="0"/>
      <w:marRight w:val="0"/>
      <w:marTop w:val="0"/>
      <w:marBottom w:val="0"/>
      <w:divBdr>
        <w:top w:val="none" w:sz="0" w:space="0" w:color="auto"/>
        <w:left w:val="none" w:sz="0" w:space="0" w:color="auto"/>
        <w:bottom w:val="none" w:sz="0" w:space="0" w:color="auto"/>
        <w:right w:val="none" w:sz="0" w:space="0" w:color="auto"/>
      </w:divBdr>
    </w:div>
    <w:div w:id="1283726743">
      <w:bodyDiv w:val="1"/>
      <w:marLeft w:val="0"/>
      <w:marRight w:val="0"/>
      <w:marTop w:val="0"/>
      <w:marBottom w:val="0"/>
      <w:divBdr>
        <w:top w:val="none" w:sz="0" w:space="0" w:color="auto"/>
        <w:left w:val="none" w:sz="0" w:space="0" w:color="auto"/>
        <w:bottom w:val="none" w:sz="0" w:space="0" w:color="auto"/>
        <w:right w:val="none" w:sz="0" w:space="0" w:color="auto"/>
      </w:divBdr>
    </w:div>
    <w:div w:id="1349675356">
      <w:bodyDiv w:val="1"/>
      <w:marLeft w:val="0"/>
      <w:marRight w:val="0"/>
      <w:marTop w:val="0"/>
      <w:marBottom w:val="0"/>
      <w:divBdr>
        <w:top w:val="none" w:sz="0" w:space="0" w:color="auto"/>
        <w:left w:val="none" w:sz="0" w:space="0" w:color="auto"/>
        <w:bottom w:val="none" w:sz="0" w:space="0" w:color="auto"/>
        <w:right w:val="none" w:sz="0" w:space="0" w:color="auto"/>
      </w:divBdr>
    </w:div>
    <w:div w:id="1502426534">
      <w:bodyDiv w:val="1"/>
      <w:marLeft w:val="0"/>
      <w:marRight w:val="0"/>
      <w:marTop w:val="0"/>
      <w:marBottom w:val="0"/>
      <w:divBdr>
        <w:top w:val="none" w:sz="0" w:space="0" w:color="auto"/>
        <w:left w:val="none" w:sz="0" w:space="0" w:color="auto"/>
        <w:bottom w:val="none" w:sz="0" w:space="0" w:color="auto"/>
        <w:right w:val="none" w:sz="0" w:space="0" w:color="auto"/>
      </w:divBdr>
    </w:div>
    <w:div w:id="1527448194">
      <w:bodyDiv w:val="1"/>
      <w:marLeft w:val="0"/>
      <w:marRight w:val="0"/>
      <w:marTop w:val="0"/>
      <w:marBottom w:val="0"/>
      <w:divBdr>
        <w:top w:val="none" w:sz="0" w:space="0" w:color="auto"/>
        <w:left w:val="none" w:sz="0" w:space="0" w:color="auto"/>
        <w:bottom w:val="none" w:sz="0" w:space="0" w:color="auto"/>
        <w:right w:val="none" w:sz="0" w:space="0" w:color="auto"/>
      </w:divBdr>
      <w:divsChild>
        <w:div w:id="1731876622">
          <w:marLeft w:val="0"/>
          <w:marRight w:val="0"/>
          <w:marTop w:val="0"/>
          <w:marBottom w:val="0"/>
          <w:divBdr>
            <w:top w:val="none" w:sz="0" w:space="0" w:color="auto"/>
            <w:left w:val="none" w:sz="0" w:space="0" w:color="auto"/>
            <w:bottom w:val="none" w:sz="0" w:space="0" w:color="auto"/>
            <w:right w:val="none" w:sz="0" w:space="0" w:color="auto"/>
          </w:divBdr>
          <w:divsChild>
            <w:div w:id="957688544">
              <w:marLeft w:val="0"/>
              <w:marRight w:val="0"/>
              <w:marTop w:val="0"/>
              <w:marBottom w:val="0"/>
              <w:divBdr>
                <w:top w:val="none" w:sz="0" w:space="0" w:color="auto"/>
                <w:left w:val="none" w:sz="0" w:space="0" w:color="auto"/>
                <w:bottom w:val="none" w:sz="0" w:space="0" w:color="auto"/>
                <w:right w:val="none" w:sz="0" w:space="0" w:color="auto"/>
              </w:divBdr>
              <w:divsChild>
                <w:div w:id="1777823183">
                  <w:marLeft w:val="0"/>
                  <w:marRight w:val="0"/>
                  <w:marTop w:val="0"/>
                  <w:marBottom w:val="0"/>
                  <w:divBdr>
                    <w:top w:val="none" w:sz="0" w:space="0" w:color="auto"/>
                    <w:left w:val="none" w:sz="0" w:space="0" w:color="auto"/>
                    <w:bottom w:val="none" w:sz="0" w:space="0" w:color="auto"/>
                    <w:right w:val="none" w:sz="0" w:space="0" w:color="auto"/>
                  </w:divBdr>
                  <w:divsChild>
                    <w:div w:id="1946185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3834971">
      <w:bodyDiv w:val="1"/>
      <w:marLeft w:val="0"/>
      <w:marRight w:val="0"/>
      <w:marTop w:val="0"/>
      <w:marBottom w:val="0"/>
      <w:divBdr>
        <w:top w:val="none" w:sz="0" w:space="0" w:color="auto"/>
        <w:left w:val="none" w:sz="0" w:space="0" w:color="auto"/>
        <w:bottom w:val="none" w:sz="0" w:space="0" w:color="auto"/>
        <w:right w:val="none" w:sz="0" w:space="0" w:color="auto"/>
      </w:divBdr>
    </w:div>
    <w:div w:id="1696154380">
      <w:bodyDiv w:val="1"/>
      <w:marLeft w:val="0"/>
      <w:marRight w:val="0"/>
      <w:marTop w:val="0"/>
      <w:marBottom w:val="0"/>
      <w:divBdr>
        <w:top w:val="none" w:sz="0" w:space="0" w:color="auto"/>
        <w:left w:val="none" w:sz="0" w:space="0" w:color="auto"/>
        <w:bottom w:val="none" w:sz="0" w:space="0" w:color="auto"/>
        <w:right w:val="none" w:sz="0" w:space="0" w:color="auto"/>
      </w:divBdr>
    </w:div>
    <w:div w:id="1763992459">
      <w:bodyDiv w:val="1"/>
      <w:marLeft w:val="0"/>
      <w:marRight w:val="0"/>
      <w:marTop w:val="0"/>
      <w:marBottom w:val="0"/>
      <w:divBdr>
        <w:top w:val="none" w:sz="0" w:space="0" w:color="auto"/>
        <w:left w:val="none" w:sz="0" w:space="0" w:color="auto"/>
        <w:bottom w:val="none" w:sz="0" w:space="0" w:color="auto"/>
        <w:right w:val="none" w:sz="0" w:space="0" w:color="auto"/>
      </w:divBdr>
    </w:div>
    <w:div w:id="1824156758">
      <w:bodyDiv w:val="1"/>
      <w:marLeft w:val="0"/>
      <w:marRight w:val="0"/>
      <w:marTop w:val="0"/>
      <w:marBottom w:val="0"/>
      <w:divBdr>
        <w:top w:val="none" w:sz="0" w:space="0" w:color="auto"/>
        <w:left w:val="none" w:sz="0" w:space="0" w:color="auto"/>
        <w:bottom w:val="none" w:sz="0" w:space="0" w:color="auto"/>
        <w:right w:val="none" w:sz="0" w:space="0" w:color="auto"/>
      </w:divBdr>
    </w:div>
    <w:div w:id="1916235487">
      <w:bodyDiv w:val="1"/>
      <w:marLeft w:val="0"/>
      <w:marRight w:val="0"/>
      <w:marTop w:val="0"/>
      <w:marBottom w:val="0"/>
      <w:divBdr>
        <w:top w:val="none" w:sz="0" w:space="0" w:color="auto"/>
        <w:left w:val="none" w:sz="0" w:space="0" w:color="auto"/>
        <w:bottom w:val="none" w:sz="0" w:space="0" w:color="auto"/>
        <w:right w:val="none" w:sz="0" w:space="0" w:color="auto"/>
      </w:divBdr>
      <w:divsChild>
        <w:div w:id="530194317">
          <w:marLeft w:val="0"/>
          <w:marRight w:val="0"/>
          <w:marTop w:val="0"/>
          <w:marBottom w:val="0"/>
          <w:divBdr>
            <w:top w:val="none" w:sz="0" w:space="0" w:color="auto"/>
            <w:left w:val="none" w:sz="0" w:space="0" w:color="auto"/>
            <w:bottom w:val="none" w:sz="0" w:space="0" w:color="auto"/>
            <w:right w:val="none" w:sz="0" w:space="0" w:color="auto"/>
          </w:divBdr>
        </w:div>
      </w:divsChild>
    </w:div>
    <w:div w:id="1978753036">
      <w:bodyDiv w:val="1"/>
      <w:marLeft w:val="0"/>
      <w:marRight w:val="0"/>
      <w:marTop w:val="0"/>
      <w:marBottom w:val="0"/>
      <w:divBdr>
        <w:top w:val="none" w:sz="0" w:space="0" w:color="auto"/>
        <w:left w:val="none" w:sz="0" w:space="0" w:color="auto"/>
        <w:bottom w:val="none" w:sz="0" w:space="0" w:color="auto"/>
        <w:right w:val="none" w:sz="0" w:space="0" w:color="auto"/>
      </w:divBdr>
    </w:div>
    <w:div w:id="2075080738">
      <w:bodyDiv w:val="1"/>
      <w:marLeft w:val="0"/>
      <w:marRight w:val="0"/>
      <w:marTop w:val="0"/>
      <w:marBottom w:val="0"/>
      <w:divBdr>
        <w:top w:val="none" w:sz="0" w:space="0" w:color="auto"/>
        <w:left w:val="none" w:sz="0" w:space="0" w:color="auto"/>
        <w:bottom w:val="none" w:sz="0" w:space="0" w:color="auto"/>
        <w:right w:val="none" w:sz="0" w:space="0" w:color="auto"/>
      </w:divBdr>
    </w:div>
    <w:div w:id="2107072814">
      <w:bodyDiv w:val="1"/>
      <w:marLeft w:val="0"/>
      <w:marRight w:val="0"/>
      <w:marTop w:val="0"/>
      <w:marBottom w:val="0"/>
      <w:divBdr>
        <w:top w:val="none" w:sz="0" w:space="0" w:color="auto"/>
        <w:left w:val="none" w:sz="0" w:space="0" w:color="auto"/>
        <w:bottom w:val="none" w:sz="0" w:space="0" w:color="auto"/>
        <w:right w:val="none" w:sz="0" w:space="0" w:color="auto"/>
      </w:divBdr>
    </w:div>
    <w:div w:id="21314308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haritywatch.org/charities/care-usa" TargetMode="External"/><Relationship Id="rId18" Type="http://schemas.openxmlformats.org/officeDocument/2006/relationships/image" Target="media/image3.jpe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6.jpe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www.charitynavigator.org/ein/131685039" TargetMode="External"/><Relationship Id="rId25" Type="http://schemas.microsoft.com/office/2007/relationships/hdphoto" Target="media/hdphoto1.wdp"/><Relationship Id="rId2" Type="http://schemas.openxmlformats.org/officeDocument/2006/relationships/customXml" Target="../customXml/item2.xml"/><Relationship Id="rId16" Type="http://schemas.openxmlformats.org/officeDocument/2006/relationships/hyperlink" Target="https://www.charitywatch.org/charities/care-usa" TargetMode="External"/><Relationship Id="rId20" Type="http://schemas.openxmlformats.org/officeDocument/2006/relationships/image" Target="media/image5.jpe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9.png"/><Relationship Id="rId5" Type="http://schemas.openxmlformats.org/officeDocument/2006/relationships/numbering" Target="numbering.xml"/><Relationship Id="rId15" Type="http://schemas.openxmlformats.org/officeDocument/2006/relationships/image" Target="media/image20.jpeg"/><Relationship Id="rId23" Type="http://schemas.openxmlformats.org/officeDocument/2006/relationships/image" Target="media/image8.jpeg"/><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4.jpe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haritynavigator.org/ein/131685039" TargetMode="External"/><Relationship Id="rId22" Type="http://schemas.openxmlformats.org/officeDocument/2006/relationships/image" Target="media/image7.jpeg"/><Relationship Id="rId27" Type="http://schemas.openxmlformats.org/officeDocument/2006/relationships/footer" Target="footer1.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_rels/header2.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a:no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7307A112E832C4AB313F1EC9777BD2E" ma:contentTypeVersion="13" ma:contentTypeDescription="Create a new document." ma:contentTypeScope="" ma:versionID="5eb2ca2713ad539ba7cd67f453f3fce1">
  <xsd:schema xmlns:xsd="http://www.w3.org/2001/XMLSchema" xmlns:xs="http://www.w3.org/2001/XMLSchema" xmlns:p="http://schemas.microsoft.com/office/2006/metadata/properties" xmlns:ns2="421e0bba-90fe-408a-bec4-0bb1dace3626" xmlns:ns3="31530da1-c072-4881-ada3-8276bf76c704" targetNamespace="http://schemas.microsoft.com/office/2006/metadata/properties" ma:root="true" ma:fieldsID="55c56ed1d113d1de78373432dfcf1e9f" ns2:_="" ns3:_="">
    <xsd:import namespace="421e0bba-90fe-408a-bec4-0bb1dace3626"/>
    <xsd:import namespace="31530da1-c072-4881-ada3-8276bf76c70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1e0bba-90fe-408a-bec4-0bb1dace36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1530da1-c072-4881-ada3-8276bf76c70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A262693-D547-45E2-B561-8657D966B51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03751A5-6BA7-4687-BC05-7FDA34FC2849}">
  <ds:schemaRefs>
    <ds:schemaRef ds:uri="http://schemas.openxmlformats.org/officeDocument/2006/bibliography"/>
  </ds:schemaRefs>
</ds:datastoreItem>
</file>

<file path=customXml/itemProps3.xml><?xml version="1.0" encoding="utf-8"?>
<ds:datastoreItem xmlns:ds="http://schemas.openxmlformats.org/officeDocument/2006/customXml" ds:itemID="{75689D7C-6F56-4136-8A50-18769DCAA87F}">
  <ds:schemaRefs>
    <ds:schemaRef ds:uri="http://schemas.microsoft.com/sharepoint/v3/contenttype/forms"/>
  </ds:schemaRefs>
</ds:datastoreItem>
</file>

<file path=customXml/itemProps4.xml><?xml version="1.0" encoding="utf-8"?>
<ds:datastoreItem xmlns:ds="http://schemas.openxmlformats.org/officeDocument/2006/customXml" ds:itemID="{CA2525E2-2582-4051-96DE-4B86EF3697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1e0bba-90fe-408a-bec4-0bb1dace3626"/>
    <ds:schemaRef ds:uri="31530da1-c072-4881-ada3-8276bf76c7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3156</Words>
  <Characters>17994</Characters>
  <Application>Microsoft Office Word</Application>
  <DocSecurity>4</DocSecurity>
  <Lines>149</Lines>
  <Paragraphs>42</Paragraphs>
  <ScaleCrop>false</ScaleCrop>
  <HeadingPairs>
    <vt:vector size="2" baseType="variant">
      <vt:variant>
        <vt:lpstr>Title</vt:lpstr>
      </vt:variant>
      <vt:variant>
        <vt:i4>1</vt:i4>
      </vt:variant>
    </vt:vector>
  </HeadingPairs>
  <TitlesOfParts>
    <vt:vector size="1" baseType="lpstr">
      <vt:lpstr>Humanitarian Surge Fund Proposal</vt:lpstr>
    </vt:vector>
  </TitlesOfParts>
  <Company/>
  <LinksUpToDate>false</LinksUpToDate>
  <CharactersWithSpaces>21108</CharactersWithSpaces>
  <SharedDoc>false</SharedDoc>
  <HLinks>
    <vt:vector size="60" baseType="variant">
      <vt:variant>
        <vt:i4>2883662</vt:i4>
      </vt:variant>
      <vt:variant>
        <vt:i4>24</vt:i4>
      </vt:variant>
      <vt:variant>
        <vt:i4>0</vt:i4>
      </vt:variant>
      <vt:variant>
        <vt:i4>5</vt:i4>
      </vt:variant>
      <vt:variant>
        <vt:lpwstr>https://careinternational-my.sharepoint.com/personal/rick_perera_care_org/Documents/Desktop/Surge Fund/Surge Fund 4-2022 update/gho.unocha.org</vt:lpwstr>
      </vt:variant>
      <vt:variant>
        <vt:lpwstr/>
      </vt:variant>
      <vt:variant>
        <vt:i4>4063305</vt:i4>
      </vt:variant>
      <vt:variant>
        <vt:i4>21</vt:i4>
      </vt:variant>
      <vt:variant>
        <vt:i4>0</vt:i4>
      </vt:variant>
      <vt:variant>
        <vt:i4>5</vt:i4>
      </vt:variant>
      <vt:variant>
        <vt:lpwstr>https://reliefweb.int/sites/reliefweb.int/files/resources/Yemen_HNO_2021_Final.pdf</vt:lpwstr>
      </vt:variant>
      <vt:variant>
        <vt:lpwstr/>
      </vt:variant>
      <vt:variant>
        <vt:i4>4128887</vt:i4>
      </vt:variant>
      <vt:variant>
        <vt:i4>18</vt:i4>
      </vt:variant>
      <vt:variant>
        <vt:i4>0</vt:i4>
      </vt:variant>
      <vt:variant>
        <vt:i4>5</vt:i4>
      </vt:variant>
      <vt:variant>
        <vt:lpwstr>https://reliefweb.int/report/yemen/yemen-humanitarian-update-issue-2-february-2022-enar</vt:lpwstr>
      </vt:variant>
      <vt:variant>
        <vt:lpwstr/>
      </vt:variant>
      <vt:variant>
        <vt:i4>65621</vt:i4>
      </vt:variant>
      <vt:variant>
        <vt:i4>15</vt:i4>
      </vt:variant>
      <vt:variant>
        <vt:i4>0</vt:i4>
      </vt:variant>
      <vt:variant>
        <vt:i4>5</vt:i4>
      </vt:variant>
      <vt:variant>
        <vt:lpwstr>https://reliefweb.int/report/somalia/somalia-humanitarian-bulletin-february-2022</vt:lpwstr>
      </vt:variant>
      <vt:variant>
        <vt:lpwstr/>
      </vt:variant>
      <vt:variant>
        <vt:i4>3866665</vt:i4>
      </vt:variant>
      <vt:variant>
        <vt:i4>12</vt:i4>
      </vt:variant>
      <vt:variant>
        <vt:i4>0</vt:i4>
      </vt:variant>
      <vt:variant>
        <vt:i4>5</vt:i4>
      </vt:variant>
      <vt:variant>
        <vt:lpwstr>https://www.fao.org/3/cb9236en/cb9236en.pdf</vt:lpwstr>
      </vt:variant>
      <vt:variant>
        <vt:lpwstr/>
      </vt:variant>
      <vt:variant>
        <vt:i4>5832708</vt:i4>
      </vt:variant>
      <vt:variant>
        <vt:i4>9</vt:i4>
      </vt:variant>
      <vt:variant>
        <vt:i4>0</vt:i4>
      </vt:variant>
      <vt:variant>
        <vt:i4>5</vt:i4>
      </vt:variant>
      <vt:variant>
        <vt:lpwstr>https://reliefweb.int/report/haiti/haiti-earthquake-situation-report-no-8-final-29-november-2021</vt:lpwstr>
      </vt:variant>
      <vt:variant>
        <vt:lpwstr/>
      </vt:variant>
      <vt:variant>
        <vt:i4>8126591</vt:i4>
      </vt:variant>
      <vt:variant>
        <vt:i4>6</vt:i4>
      </vt:variant>
      <vt:variant>
        <vt:i4>0</vt:i4>
      </vt:variant>
      <vt:variant>
        <vt:i4>5</vt:i4>
      </vt:variant>
      <vt:variant>
        <vt:lpwstr>https://reliefweb.int/report/colombia/colombia-plan-de-respuesta-humanitaria-2022-febrero-2022</vt:lpwstr>
      </vt:variant>
      <vt:variant>
        <vt:lpwstr/>
      </vt:variant>
      <vt:variant>
        <vt:i4>4063272</vt:i4>
      </vt:variant>
      <vt:variant>
        <vt:i4>3</vt:i4>
      </vt:variant>
      <vt:variant>
        <vt:i4>0</vt:i4>
      </vt:variant>
      <vt:variant>
        <vt:i4>5</vt:i4>
      </vt:variant>
      <vt:variant>
        <vt:lpwstr>https://gho.unocha.org/rohingya</vt:lpwstr>
      </vt:variant>
      <vt:variant>
        <vt:lpwstr/>
      </vt:variant>
      <vt:variant>
        <vt:i4>6684795</vt:i4>
      </vt:variant>
      <vt:variant>
        <vt:i4>0</vt:i4>
      </vt:variant>
      <vt:variant>
        <vt:i4>0</vt:i4>
      </vt:variant>
      <vt:variant>
        <vt:i4>5</vt:i4>
      </vt:variant>
      <vt:variant>
        <vt:lpwstr>https://www.unhcr.org/en-au/afghanistan-emergency.html</vt:lpwstr>
      </vt:variant>
      <vt:variant>
        <vt:lpwstr/>
      </vt:variant>
      <vt:variant>
        <vt:i4>4915324</vt:i4>
      </vt:variant>
      <vt:variant>
        <vt:i4>0</vt:i4>
      </vt:variant>
      <vt:variant>
        <vt:i4>0</vt:i4>
      </vt:variant>
      <vt:variant>
        <vt:i4>5</vt:i4>
      </vt:variant>
      <vt:variant>
        <vt:lpwstr>https://www.care-international.org/files/files/Ukraine_Rapid_Gender_Analysis_Brief_CAR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itarian Surge Fund Proposal</dc:title>
  <dc:subject/>
  <dc:creator>Rick.Perera@care.org</dc:creator>
  <cp:keywords>Humanitarian Surge Fund</cp:keywords>
  <dc:description/>
  <cp:lastModifiedBy>Tracy Wright</cp:lastModifiedBy>
  <cp:revision>2</cp:revision>
  <cp:lastPrinted>2017-03-16T20:28:00Z</cp:lastPrinted>
  <dcterms:created xsi:type="dcterms:W3CDTF">2022-08-03T20:20:00Z</dcterms:created>
  <dcterms:modified xsi:type="dcterms:W3CDTF">2022-08-03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3-10T00:00:00Z</vt:filetime>
  </property>
  <property fmtid="{D5CDD505-2E9C-101B-9397-08002B2CF9AE}" pid="3" name="Creator">
    <vt:lpwstr>Adobe InDesign CC 2017 (Macintosh)</vt:lpwstr>
  </property>
  <property fmtid="{D5CDD505-2E9C-101B-9397-08002B2CF9AE}" pid="4" name="LastSaved">
    <vt:filetime>2017-03-13T00:00:00Z</vt:filetime>
  </property>
  <property fmtid="{D5CDD505-2E9C-101B-9397-08002B2CF9AE}" pid="5" name="ContentTypeId">
    <vt:lpwstr>0x01010037307A112E832C4AB313F1EC9777BD2E</vt:lpwstr>
  </property>
  <property fmtid="{D5CDD505-2E9C-101B-9397-08002B2CF9AE}" pid="6" name="TaxKeyword">
    <vt:lpwstr>523;#Humanitarian Surge Fund|116bb7d1-528d-4ca3-9545-d1440f1d9003</vt:lpwstr>
  </property>
  <property fmtid="{D5CDD505-2E9C-101B-9397-08002B2CF9AE}" pid="7" name="CARE Member Partner">
    <vt:lpwstr>357;#CARE USA|cd7a0b9e-a033-45ec-b314-ff194ecf57e7</vt:lpwstr>
  </property>
  <property fmtid="{D5CDD505-2E9C-101B-9397-08002B2CF9AE}" pid="8" name="CI Functions">
    <vt:lpwstr>360;#Fundraising|0a57440d-a77d-4f90-bbb3-bbda84a9cf4e</vt:lpwstr>
  </property>
  <property fmtid="{D5CDD505-2E9C-101B-9397-08002B2CF9AE}" pid="9" name="Projects">
    <vt:lpwstr/>
  </property>
  <property fmtid="{D5CDD505-2E9C-101B-9397-08002B2CF9AE}" pid="10" name="CI Document Type">
    <vt:lpwstr>358;#Proposal|c3c736c9-7dca-4918-8376-16d82d79aa7a</vt:lpwstr>
  </property>
  <property fmtid="{D5CDD505-2E9C-101B-9397-08002B2CF9AE}" pid="11" name="CARE's Role in Solicitation">
    <vt:lpwstr/>
  </property>
  <property fmtid="{D5CDD505-2E9C-101B-9397-08002B2CF9AE}" pid="12" name="CI Strategy Areas">
    <vt:lpwstr>413;#Humanitarian Assistance|4e47c628-7a8b-4c52-a820-83311387bc85</vt:lpwstr>
  </property>
  <property fmtid="{D5CDD505-2E9C-101B-9397-08002B2CF9AE}" pid="13" name="Sectors">
    <vt:lpwstr>375;#Humanitarian|e4d78f36-19eb-4e8c-9861-68d7790a41f6</vt:lpwstr>
  </property>
  <property fmtid="{D5CDD505-2E9C-101B-9397-08002B2CF9AE}" pid="14" name="Donors">
    <vt:lpwstr/>
  </property>
  <property fmtid="{D5CDD505-2E9C-101B-9397-08002B2CF9AE}" pid="15" name="Solicitation Type">
    <vt:lpwstr>364;#Concept Note|ee71113d-b69a-4dc6-83db-8c01e1d919a2</vt:lpwstr>
  </property>
  <property fmtid="{D5CDD505-2E9C-101B-9397-08002B2CF9AE}" pid="16" name="Solicitation Status">
    <vt:lpwstr/>
  </property>
  <property fmtid="{D5CDD505-2E9C-101B-9397-08002B2CF9AE}" pid="17" name="Partners">
    <vt:lpwstr/>
  </property>
  <property fmtid="{D5CDD505-2E9C-101B-9397-08002B2CF9AE}" pid="18" name="Languages">
    <vt:lpwstr>361;#English|f125a1cb-72e7-47f5-bffa-79c15353d857</vt:lpwstr>
  </property>
  <property fmtid="{D5CDD505-2E9C-101B-9397-08002B2CF9AE}" pid="19" name="CI Program Areas">
    <vt:lpwstr>412;#Humanitarian-Cash and Vouchers|25fac653-4a9a-48ee-b5ce-9c0a6a3f4e46;#442;#Humanitarian-Food Security|9ed05e3e-577e-4cdc-89a8-4e07618d72bc;#438;#Humanitarian-Health|9a324eeb-a670-4b04-a58e-1ec8669385b4;#443;#Humanitarian-Livelihood|bc00c63a-82e0-4fa9-99f6-4707eb675053;#439;#Humanitarian-Gender in Emergencies|5a8968ff-9fb4-4c74-b5bb-79e1de5078ad;#440;#Humanitarian-Nutrition|80c93b2c-7718-4b75-a3c4-5a7a92880262;#444;#Humanitarian-Protection|33ad71b3-69e2-4c5c-a72f-a45d8ab0d95b;#437;#Humanitarian-Shelter|2c443ede-0dbf-4656-9ea2-4ccd3c859374;#489;#Humanitarian-SRHR|56ba9518-2150-42c5-8799-7a20a749f71d;#441;#Humanitarian-WASH|2e5961c6-d18f-4385-bc79-abe675a44064</vt:lpwstr>
  </property>
  <property fmtid="{D5CDD505-2E9C-101B-9397-08002B2CF9AE}" pid="20" name="Audiences">
    <vt:lpwstr>1;#Internal CARE Staff|3cf9c9a1-fc94-4806-a553-6f1f33c5b344</vt:lpwstr>
  </property>
  <property fmtid="{D5CDD505-2E9C-101B-9397-08002B2CF9AE}" pid="21" name="DocStatus">
    <vt:lpwstr>502;#Approved|da69ff70-8b08-4ca9-954c-91ffad439cbf</vt:lpwstr>
  </property>
  <property fmtid="{D5CDD505-2E9C-101B-9397-08002B2CF9AE}" pid="22" name="Locations">
    <vt:lpwstr>362;#Global|0b55845f-7247-4783-a801-dad48d4dc8e7</vt:lpwstr>
  </property>
  <property fmtid="{D5CDD505-2E9C-101B-9397-08002B2CF9AE}" pid="23" name="n5a1107bc4fc412fbc8838a2bb1db159">
    <vt:lpwstr>Humanitarian|e4d78f36-19eb-4e8c-9861-68d7790a41f6</vt:lpwstr>
  </property>
  <property fmtid="{D5CDD505-2E9C-101B-9397-08002B2CF9AE}" pid="24" name="kccc9c9b505846feba2e46d7768d2382">
    <vt:lpwstr/>
  </property>
  <property fmtid="{D5CDD505-2E9C-101B-9397-08002B2CF9AE}" pid="25" name="e9e0501849384728a2bb9d27266b8be2">
    <vt:lpwstr/>
  </property>
  <property fmtid="{D5CDD505-2E9C-101B-9397-08002B2CF9AE}" pid="26" name="aa4d5aa0cc46487e940f01a74aebc3ef">
    <vt:lpwstr>Concept Note|ee71113d-b69a-4dc6-83db-8c01e1d919a2</vt:lpwstr>
  </property>
  <property fmtid="{D5CDD505-2E9C-101B-9397-08002B2CF9AE}" pid="27" name="l022cc213c8340489aaf6b39ee90271e">
    <vt:lpwstr/>
  </property>
  <property fmtid="{D5CDD505-2E9C-101B-9397-08002B2CF9AE}" pid="28" name="jdbab509b6f140159ecbbc49887ab5aa">
    <vt:lpwstr/>
  </property>
  <property fmtid="{D5CDD505-2E9C-101B-9397-08002B2CF9AE}" pid="29" name="lbdf60715f2e4e4890206531b672de88">
    <vt:lpwstr/>
  </property>
  <property fmtid="{D5CDD505-2E9C-101B-9397-08002B2CF9AE}" pid="30" name="k85e88a949a849e39727fbb24f78ee2c">
    <vt:lpwstr>Humanitarian Assistance|4e47c628-7a8b-4c52-a820-83311387bc85</vt:lpwstr>
  </property>
  <property fmtid="{D5CDD505-2E9C-101B-9397-08002B2CF9AE}" pid="31" name="n17c723c02a84cf48ac350f8030a821f">
    <vt:lpwstr>Humanitarian-Cash and Vouchers|25fac653-4a9a-48ee-b5ce-9c0a6a3f4e46;Humanitarian-Food Security|9ed05e3e-577e-4cdc-89a8-4e07618d72bc;Humanitarian-Health|9a324eeb-a670-4b04-a58e-1ec8669385b4;Humanitarian-Livelihood|bc00c63a-82e0-4fa9-99f6-4707eb675053;Humanitarian-Gender in Emergencies|5a8968ff-9fb4-4c74-b5bb-79e1de5078ad;Humanitarian-Nutrition|80c93b2c-7718-4b75-a3c4-5a7a92880262;Humanitarian-Protection|33ad71b3-69e2-4c5c-a72f-a45d8ab0d95b;Humanitarian-Shelter|2c443ede-0dbf-4656-9ea2-4ccd3c859374;Humanitarian-SRHR|56ba9518-2150-42c5-8799-7a20a749f71d;Humanitarian-WASH|2e5961c6-d18f-4385-bc79-abe675a44064</vt:lpwstr>
  </property>
  <property fmtid="{D5CDD505-2E9C-101B-9397-08002B2CF9AE}" pid="32" name="CI_x0020_Approaches">
    <vt:lpwstr/>
  </property>
  <property fmtid="{D5CDD505-2E9C-101B-9397-08002B2CF9AE}" pid="33" name="lda7411f9a014385af853510cfd88175">
    <vt:lpwstr/>
  </property>
  <property fmtid="{D5CDD505-2E9C-101B-9397-08002B2CF9AE}" pid="34" name="CI Approaches">
    <vt:lpwstr/>
  </property>
</Properties>
</file>